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3509F4E5"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2E2BB1">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B5CC434"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2E2BB1">
        <w:rPr>
          <w:rFonts w:ascii="Arial" w:eastAsia="Arial" w:hAnsi="Arial" w:cs="Arial"/>
          <w:sz w:val="24"/>
          <w:szCs w:val="24"/>
        </w:rPr>
        <w:t>4</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2C64A861" w14:textId="58B23123" w:rsidR="00511830" w:rsidRPr="00912F55" w:rsidRDefault="00EB19CC" w:rsidP="00912F55">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4C50ED">
        <w:rPr>
          <w:rFonts w:ascii="Arial" w:eastAsia="Arial" w:hAnsi="Arial" w:cs="Arial"/>
          <w:b/>
          <w:color w:val="0070C0"/>
          <w:sz w:val="24"/>
          <w:szCs w:val="24"/>
        </w:rPr>
        <w:t>4</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4C50ED" w:rsidRPr="004C50ED">
        <w:rPr>
          <w:rFonts w:ascii="Arial" w:eastAsia="Arial" w:hAnsi="Arial" w:cs="Arial"/>
          <w:b/>
          <w:color w:val="0070C0"/>
          <w:sz w:val="24"/>
          <w:szCs w:val="24"/>
        </w:rPr>
        <w:t>584,667</w:t>
      </w:r>
      <w:r w:rsidR="004C50ED">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4C50ED" w:rsidRPr="004C50ED">
        <w:rPr>
          <w:rFonts w:ascii="Arial" w:eastAsia="Arial" w:hAnsi="Arial" w:cs="Arial"/>
          <w:b/>
          <w:color w:val="0070C0"/>
          <w:sz w:val="24"/>
          <w:szCs w:val="24"/>
        </w:rPr>
        <w:t>37,226</w:t>
      </w:r>
      <w:r w:rsidR="004C50ED">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4C50ED" w:rsidRPr="004C50ED">
        <w:rPr>
          <w:rFonts w:ascii="Arial" w:eastAsia="Arial" w:hAnsi="Arial" w:cs="Arial"/>
          <w:b/>
          <w:color w:val="0070C0"/>
          <w:sz w:val="24"/>
          <w:szCs w:val="24"/>
        </w:rPr>
        <w:t>535,037</w:t>
      </w:r>
      <w:r w:rsidR="004C50ED">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4C50ED" w:rsidRPr="004C50ED">
        <w:rPr>
          <w:rFonts w:ascii="Arial" w:eastAsia="Arial" w:hAnsi="Arial" w:cs="Arial"/>
          <w:b/>
          <w:color w:val="0070C0"/>
          <w:sz w:val="24"/>
          <w:szCs w:val="24"/>
        </w:rPr>
        <w:t xml:space="preserve">12,404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44B685F" w14:textId="77777777" w:rsidR="004C50ED" w:rsidRDefault="004C50ED" w:rsidP="008266BC">
      <w:pPr>
        <w:widowControl/>
        <w:spacing w:after="0" w:line="240" w:lineRule="auto"/>
        <w:contextualSpacing/>
        <w:jc w:val="right"/>
        <w:rPr>
          <w:rFonts w:ascii="Arial" w:eastAsia="Arial" w:hAnsi="Arial" w:cs="Arial"/>
          <w:i/>
          <w:color w:val="0070C0"/>
          <w:sz w:val="16"/>
          <w:szCs w:val="16"/>
        </w:rPr>
      </w:pPr>
    </w:p>
    <w:p w14:paraId="56467FCC" w14:textId="010BBC81"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4C50ED">
        <w:rPr>
          <w:rFonts w:ascii="Arial" w:eastAsia="Arial" w:hAnsi="Arial" w:cs="Arial"/>
          <w:i/>
          <w:color w:val="0070C0"/>
          <w:sz w:val="16"/>
          <w:szCs w:val="16"/>
        </w:rPr>
        <w:t>5</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75FF4169" w:rsidR="009702AE" w:rsidRPr="004C50E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4C50ED">
        <w:rPr>
          <w:rFonts w:ascii="Arial" w:eastAsia="Arial" w:hAnsi="Arial" w:cs="Arial"/>
          <w:sz w:val="24"/>
          <w:szCs w:val="24"/>
        </w:rPr>
        <w:t>A</w:t>
      </w:r>
      <w:r w:rsidR="00D16141" w:rsidRPr="004C50ED">
        <w:rPr>
          <w:rFonts w:ascii="Arial" w:eastAsia="Arial" w:hAnsi="Arial" w:cs="Arial"/>
          <w:sz w:val="24"/>
          <w:szCs w:val="24"/>
        </w:rPr>
        <w:t xml:space="preserve"> </w:t>
      </w:r>
      <w:r w:rsidRPr="004C50ED">
        <w:rPr>
          <w:rFonts w:ascii="Arial" w:eastAsia="Arial" w:hAnsi="Arial" w:cs="Arial"/>
          <w:sz w:val="24"/>
          <w:szCs w:val="24"/>
        </w:rPr>
        <w:t>total</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b/>
          <w:bCs/>
          <w:sz w:val="24"/>
          <w:szCs w:val="24"/>
        </w:rPr>
        <w:t xml:space="preserve"> </w:t>
      </w:r>
      <w:r w:rsidR="004652C8" w:rsidRPr="004C50ED">
        <w:rPr>
          <w:rFonts w:ascii="Arial" w:eastAsia="Arial" w:hAnsi="Arial" w:cs="Arial"/>
          <w:b/>
          <w:sz w:val="24"/>
          <w:szCs w:val="24"/>
        </w:rPr>
        <w:t>₱</w:t>
      </w:r>
      <w:r w:rsidR="00912F55" w:rsidRPr="004C50ED">
        <w:rPr>
          <w:rFonts w:ascii="Arial" w:eastAsia="Arial" w:hAnsi="Arial" w:cs="Arial"/>
          <w:b/>
          <w:bCs/>
          <w:sz w:val="24"/>
          <w:szCs w:val="24"/>
        </w:rPr>
        <w:t>2,025,475,150.81</w:t>
      </w:r>
      <w:r w:rsidR="00726370" w:rsidRPr="004C50ED">
        <w:rPr>
          <w:rFonts w:ascii="Arial" w:eastAsia="Arial" w:hAnsi="Arial" w:cs="Arial"/>
          <w:b/>
          <w:bCs/>
          <w:sz w:val="24"/>
          <w:szCs w:val="24"/>
        </w:rPr>
        <w:t xml:space="preserve"> </w:t>
      </w:r>
      <w:r w:rsidRPr="004C50ED">
        <w:rPr>
          <w:rFonts w:ascii="Arial" w:eastAsia="Arial" w:hAnsi="Arial" w:cs="Arial"/>
          <w:sz w:val="24"/>
          <w:szCs w:val="24"/>
        </w:rPr>
        <w:t>worth</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sz w:val="24"/>
          <w:szCs w:val="24"/>
        </w:rPr>
        <w:t xml:space="preserve"> </w:t>
      </w:r>
      <w:r w:rsidRPr="004C50ED">
        <w:rPr>
          <w:rFonts w:ascii="Arial" w:eastAsia="Arial" w:hAnsi="Arial" w:cs="Arial"/>
          <w:sz w:val="24"/>
          <w:szCs w:val="24"/>
        </w:rPr>
        <w:t>assistance</w:t>
      </w:r>
      <w:r w:rsidR="00D16141" w:rsidRPr="004C50ED">
        <w:rPr>
          <w:rFonts w:ascii="Arial" w:eastAsia="Arial" w:hAnsi="Arial" w:cs="Arial"/>
          <w:sz w:val="24"/>
          <w:szCs w:val="24"/>
        </w:rPr>
        <w:t xml:space="preserve"> </w:t>
      </w:r>
      <w:r w:rsidRPr="004C50ED">
        <w:rPr>
          <w:rFonts w:ascii="Arial" w:eastAsia="Arial" w:hAnsi="Arial" w:cs="Arial"/>
          <w:sz w:val="24"/>
          <w:szCs w:val="24"/>
        </w:rPr>
        <w:t>was</w:t>
      </w:r>
      <w:r w:rsidR="00D16141" w:rsidRPr="004C50ED">
        <w:rPr>
          <w:rFonts w:ascii="Arial" w:eastAsia="Arial" w:hAnsi="Arial" w:cs="Arial"/>
          <w:sz w:val="24"/>
          <w:szCs w:val="24"/>
        </w:rPr>
        <w:t xml:space="preserve"> </w:t>
      </w:r>
      <w:r w:rsidRPr="004C50ED">
        <w:rPr>
          <w:rFonts w:ascii="Arial" w:eastAsia="Arial" w:hAnsi="Arial" w:cs="Arial"/>
          <w:sz w:val="24"/>
          <w:szCs w:val="24"/>
        </w:rPr>
        <w:t>provided</w:t>
      </w:r>
      <w:r w:rsidR="00D16141" w:rsidRPr="004C50ED">
        <w:rPr>
          <w:rFonts w:ascii="Arial" w:eastAsia="Arial" w:hAnsi="Arial" w:cs="Arial"/>
          <w:sz w:val="24"/>
          <w:szCs w:val="24"/>
        </w:rPr>
        <w:t xml:space="preserve"> </w:t>
      </w:r>
      <w:r w:rsidRPr="004C50ED">
        <w:rPr>
          <w:rFonts w:ascii="Arial" w:eastAsia="Arial" w:hAnsi="Arial" w:cs="Arial"/>
          <w:sz w:val="24"/>
          <w:szCs w:val="24"/>
        </w:rPr>
        <w:t>to</w:t>
      </w:r>
      <w:r w:rsidR="00D16141" w:rsidRPr="004C50ED">
        <w:rPr>
          <w:rFonts w:ascii="Arial" w:eastAsia="Arial" w:hAnsi="Arial" w:cs="Arial"/>
          <w:sz w:val="24"/>
          <w:szCs w:val="24"/>
        </w:rPr>
        <w:t xml:space="preserve"> </w:t>
      </w:r>
      <w:r w:rsidRPr="004C50ED">
        <w:rPr>
          <w:rFonts w:ascii="Arial" w:eastAsia="Arial" w:hAnsi="Arial" w:cs="Arial"/>
          <w:sz w:val="24"/>
          <w:szCs w:val="24"/>
        </w:rPr>
        <w:t>the</w:t>
      </w:r>
      <w:r w:rsidR="00D16141" w:rsidRPr="004C50ED">
        <w:rPr>
          <w:rFonts w:ascii="Arial" w:eastAsia="Arial" w:hAnsi="Arial" w:cs="Arial"/>
          <w:sz w:val="24"/>
          <w:szCs w:val="24"/>
        </w:rPr>
        <w:t xml:space="preserve"> </w:t>
      </w:r>
      <w:r w:rsidRPr="004C50ED">
        <w:rPr>
          <w:rFonts w:ascii="Arial" w:eastAsia="Arial" w:hAnsi="Arial" w:cs="Arial"/>
          <w:sz w:val="24"/>
          <w:szCs w:val="24"/>
        </w:rPr>
        <w:t>families</w:t>
      </w:r>
      <w:r w:rsidR="00D16141" w:rsidRPr="004C50ED">
        <w:rPr>
          <w:rFonts w:ascii="Arial" w:eastAsia="Arial" w:hAnsi="Arial" w:cs="Arial"/>
          <w:sz w:val="24"/>
          <w:szCs w:val="24"/>
        </w:rPr>
        <w:t xml:space="preserve"> </w:t>
      </w:r>
      <w:r w:rsidRPr="004C50ED">
        <w:rPr>
          <w:rFonts w:ascii="Arial" w:eastAsia="Arial" w:hAnsi="Arial" w:cs="Arial"/>
          <w:sz w:val="24"/>
          <w:szCs w:val="24"/>
        </w:rPr>
        <w:t>and</w:t>
      </w:r>
      <w:r w:rsidR="00D16141" w:rsidRPr="004C50ED">
        <w:rPr>
          <w:rFonts w:ascii="Arial" w:eastAsia="Arial" w:hAnsi="Arial" w:cs="Arial"/>
          <w:sz w:val="24"/>
          <w:szCs w:val="24"/>
        </w:rPr>
        <w:t xml:space="preserve"> </w:t>
      </w:r>
      <w:r w:rsidRPr="004C50ED">
        <w:rPr>
          <w:rFonts w:ascii="Arial" w:eastAsia="Arial" w:hAnsi="Arial" w:cs="Arial"/>
          <w:sz w:val="24"/>
          <w:szCs w:val="24"/>
        </w:rPr>
        <w:t>individuals</w:t>
      </w:r>
      <w:r w:rsidR="00D16141" w:rsidRPr="004C50ED">
        <w:rPr>
          <w:rFonts w:ascii="Arial" w:eastAsia="Arial" w:hAnsi="Arial" w:cs="Arial"/>
          <w:sz w:val="24"/>
          <w:szCs w:val="24"/>
        </w:rPr>
        <w:t xml:space="preserve"> </w:t>
      </w:r>
      <w:r w:rsidRPr="004C50ED">
        <w:rPr>
          <w:rFonts w:ascii="Arial" w:eastAsia="Arial" w:hAnsi="Arial" w:cs="Arial"/>
          <w:sz w:val="24"/>
          <w:szCs w:val="24"/>
        </w:rPr>
        <w:t>including</w:t>
      </w:r>
      <w:r w:rsidR="00D16141" w:rsidRPr="004C50ED">
        <w:rPr>
          <w:rFonts w:ascii="Arial" w:eastAsia="Arial" w:hAnsi="Arial" w:cs="Arial"/>
          <w:sz w:val="24"/>
          <w:szCs w:val="24"/>
        </w:rPr>
        <w:t xml:space="preserve"> </w:t>
      </w:r>
      <w:proofErr w:type="spellStart"/>
      <w:r w:rsidRPr="004C50ED">
        <w:rPr>
          <w:rFonts w:ascii="Arial" w:eastAsia="Arial" w:hAnsi="Arial" w:cs="Arial"/>
          <w:sz w:val="24"/>
          <w:szCs w:val="24"/>
        </w:rPr>
        <w:t>strandees</w:t>
      </w:r>
      <w:proofErr w:type="spellEnd"/>
      <w:r w:rsidR="00D16141" w:rsidRPr="004C50ED">
        <w:rPr>
          <w:rFonts w:ascii="Arial" w:eastAsia="Arial" w:hAnsi="Arial" w:cs="Arial"/>
          <w:sz w:val="24"/>
          <w:szCs w:val="24"/>
        </w:rPr>
        <w:t xml:space="preserve"> </w:t>
      </w:r>
      <w:r w:rsidRPr="004C50ED">
        <w:rPr>
          <w:rFonts w:ascii="Arial" w:eastAsia="Arial" w:hAnsi="Arial" w:cs="Arial"/>
          <w:sz w:val="24"/>
          <w:szCs w:val="24"/>
        </w:rPr>
        <w:t>affected</w:t>
      </w:r>
      <w:r w:rsidR="00D16141" w:rsidRPr="004C50ED">
        <w:rPr>
          <w:rFonts w:ascii="Arial" w:eastAsia="Arial" w:hAnsi="Arial" w:cs="Arial"/>
          <w:sz w:val="24"/>
          <w:szCs w:val="24"/>
        </w:rPr>
        <w:t xml:space="preserve"> </w:t>
      </w:r>
      <w:r w:rsidRPr="004C50ED">
        <w:rPr>
          <w:rFonts w:ascii="Arial" w:eastAsia="Arial" w:hAnsi="Arial" w:cs="Arial"/>
          <w:sz w:val="24"/>
          <w:szCs w:val="24"/>
        </w:rPr>
        <w:t>by</w:t>
      </w:r>
      <w:r w:rsidR="00D16141" w:rsidRPr="004C50ED">
        <w:rPr>
          <w:rFonts w:ascii="Arial" w:eastAsia="Arial" w:hAnsi="Arial" w:cs="Arial"/>
          <w:sz w:val="24"/>
          <w:szCs w:val="24"/>
        </w:rPr>
        <w:t xml:space="preserve"> </w:t>
      </w:r>
      <w:r w:rsidRPr="004C50ED">
        <w:rPr>
          <w:rFonts w:ascii="Arial" w:eastAsia="Arial" w:hAnsi="Arial" w:cs="Arial"/>
          <w:sz w:val="24"/>
          <w:szCs w:val="24"/>
        </w:rPr>
        <w:t>community</w:t>
      </w:r>
      <w:r w:rsidR="00D16141" w:rsidRPr="004C50ED">
        <w:rPr>
          <w:rFonts w:ascii="Arial" w:eastAsia="Arial" w:hAnsi="Arial" w:cs="Arial"/>
          <w:sz w:val="24"/>
          <w:szCs w:val="24"/>
        </w:rPr>
        <w:t xml:space="preserve"> </w:t>
      </w:r>
      <w:r w:rsidRPr="004C50ED">
        <w:rPr>
          <w:rFonts w:ascii="Arial" w:eastAsia="Arial" w:hAnsi="Arial" w:cs="Arial"/>
          <w:sz w:val="24"/>
          <w:szCs w:val="24"/>
        </w:rPr>
        <w:t>quarantine</w:t>
      </w:r>
      <w:r w:rsidR="00D16141" w:rsidRPr="004C50ED">
        <w:rPr>
          <w:rFonts w:ascii="Arial" w:eastAsia="Arial" w:hAnsi="Arial" w:cs="Arial"/>
          <w:sz w:val="24"/>
          <w:szCs w:val="24"/>
        </w:rPr>
        <w:t xml:space="preserve"> </w:t>
      </w:r>
      <w:r w:rsidRPr="004C50ED">
        <w:rPr>
          <w:rFonts w:ascii="Arial" w:eastAsia="Arial" w:hAnsi="Arial" w:cs="Arial"/>
          <w:sz w:val="24"/>
          <w:szCs w:val="24"/>
        </w:rPr>
        <w:t>being</w:t>
      </w:r>
      <w:r w:rsidR="00D16141" w:rsidRPr="004C50ED">
        <w:rPr>
          <w:rFonts w:ascii="Arial" w:eastAsia="Arial" w:hAnsi="Arial" w:cs="Arial"/>
          <w:sz w:val="24"/>
          <w:szCs w:val="24"/>
        </w:rPr>
        <w:t xml:space="preserve"> </w:t>
      </w:r>
      <w:r w:rsidRPr="004C50ED">
        <w:rPr>
          <w:rFonts w:ascii="Arial" w:eastAsia="Arial" w:hAnsi="Arial" w:cs="Arial"/>
          <w:sz w:val="24"/>
          <w:szCs w:val="24"/>
        </w:rPr>
        <w:t>implemented</w:t>
      </w:r>
      <w:r w:rsidR="00D16141" w:rsidRPr="004C50ED">
        <w:rPr>
          <w:rFonts w:ascii="Arial" w:eastAsia="Arial" w:hAnsi="Arial" w:cs="Arial"/>
          <w:sz w:val="24"/>
          <w:szCs w:val="24"/>
        </w:rPr>
        <w:t xml:space="preserve"> </w:t>
      </w:r>
      <w:r w:rsidRPr="004C50ED">
        <w:rPr>
          <w:rFonts w:ascii="Arial" w:eastAsia="Arial" w:hAnsi="Arial" w:cs="Arial"/>
          <w:sz w:val="24"/>
          <w:szCs w:val="24"/>
        </w:rPr>
        <w:t>due</w:t>
      </w:r>
      <w:r w:rsidR="00D16141" w:rsidRPr="004C50ED">
        <w:rPr>
          <w:rFonts w:ascii="Arial" w:eastAsia="Arial" w:hAnsi="Arial" w:cs="Arial"/>
          <w:sz w:val="24"/>
          <w:szCs w:val="24"/>
        </w:rPr>
        <w:t xml:space="preserve"> </w:t>
      </w:r>
      <w:r w:rsidRPr="004C50ED">
        <w:rPr>
          <w:rFonts w:ascii="Arial" w:eastAsia="Arial" w:hAnsi="Arial" w:cs="Arial"/>
          <w:sz w:val="24"/>
          <w:szCs w:val="24"/>
        </w:rPr>
        <w:t>to</w:t>
      </w:r>
      <w:r w:rsidR="00D16141" w:rsidRPr="004C50ED">
        <w:rPr>
          <w:rFonts w:ascii="Arial" w:eastAsia="Arial" w:hAnsi="Arial" w:cs="Arial"/>
          <w:sz w:val="24"/>
          <w:szCs w:val="24"/>
        </w:rPr>
        <w:t xml:space="preserve"> </w:t>
      </w:r>
      <w:r w:rsidRPr="004C50ED">
        <w:rPr>
          <w:rFonts w:ascii="Arial" w:eastAsia="Arial" w:hAnsi="Arial" w:cs="Arial"/>
          <w:sz w:val="24"/>
          <w:szCs w:val="24"/>
        </w:rPr>
        <w:t>COVID-19</w:t>
      </w:r>
      <w:r w:rsidR="00D16141" w:rsidRPr="004C50ED">
        <w:rPr>
          <w:rFonts w:ascii="Arial" w:eastAsia="Arial" w:hAnsi="Arial" w:cs="Arial"/>
          <w:sz w:val="24"/>
          <w:szCs w:val="24"/>
        </w:rPr>
        <w:t xml:space="preserve"> </w:t>
      </w:r>
      <w:r w:rsidRPr="004C50ED">
        <w:rPr>
          <w:rFonts w:ascii="Arial" w:eastAsia="Arial" w:hAnsi="Arial" w:cs="Arial"/>
          <w:sz w:val="24"/>
          <w:szCs w:val="24"/>
        </w:rPr>
        <w:t>pandemic;</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sz w:val="24"/>
          <w:szCs w:val="24"/>
        </w:rPr>
        <w:t xml:space="preserve"> </w:t>
      </w:r>
      <w:r w:rsidRPr="004C50ED">
        <w:rPr>
          <w:rFonts w:ascii="Arial" w:eastAsia="Arial" w:hAnsi="Arial" w:cs="Arial"/>
          <w:sz w:val="24"/>
          <w:szCs w:val="24"/>
        </w:rPr>
        <w:t>which,</w:t>
      </w:r>
      <w:r w:rsidR="00201C7A" w:rsidRPr="004C50ED">
        <w:rPr>
          <w:rFonts w:ascii="Arial" w:eastAsia="Arial" w:hAnsi="Arial" w:cs="Arial"/>
          <w:sz w:val="24"/>
          <w:szCs w:val="24"/>
        </w:rPr>
        <w:t xml:space="preserve"> </w:t>
      </w:r>
      <w:r w:rsidR="00CD47B7" w:rsidRPr="004C50ED">
        <w:rPr>
          <w:rFonts w:ascii="Arial" w:eastAsia="Arial" w:hAnsi="Arial" w:cs="Arial"/>
          <w:b/>
          <w:sz w:val="24"/>
          <w:szCs w:val="24"/>
        </w:rPr>
        <w:t>₱</w:t>
      </w:r>
      <w:r w:rsidR="00912F55" w:rsidRPr="004C50ED">
        <w:rPr>
          <w:rFonts w:ascii="Arial" w:eastAsia="Arial" w:hAnsi="Arial" w:cs="Arial"/>
          <w:b/>
          <w:sz w:val="24"/>
          <w:szCs w:val="24"/>
        </w:rPr>
        <w:t xml:space="preserve">1,499,650,331.95 </w:t>
      </w:r>
      <w:r w:rsidRPr="004C50ED">
        <w:rPr>
          <w:rFonts w:ascii="Arial" w:eastAsia="Arial" w:hAnsi="Arial" w:cs="Arial"/>
          <w:bCs/>
          <w:sz w:val="24"/>
          <w:szCs w:val="24"/>
        </w:rPr>
        <w:t>was</w:t>
      </w:r>
      <w:r w:rsidR="00D16141" w:rsidRPr="004C50ED">
        <w:rPr>
          <w:rFonts w:ascii="Arial" w:eastAsia="Arial" w:hAnsi="Arial" w:cs="Arial"/>
          <w:sz w:val="24"/>
          <w:szCs w:val="24"/>
        </w:rPr>
        <w:t xml:space="preserve"> </w:t>
      </w:r>
      <w:r w:rsidRPr="004C50ED">
        <w:rPr>
          <w:rFonts w:ascii="Arial" w:eastAsia="Arial" w:hAnsi="Arial" w:cs="Arial"/>
          <w:sz w:val="24"/>
          <w:szCs w:val="24"/>
        </w:rPr>
        <w:t>provided</w:t>
      </w:r>
      <w:r w:rsidR="00D16141" w:rsidRPr="004C50ED">
        <w:rPr>
          <w:rFonts w:ascii="Arial" w:eastAsia="Arial" w:hAnsi="Arial" w:cs="Arial"/>
          <w:sz w:val="24"/>
          <w:szCs w:val="24"/>
        </w:rPr>
        <w:t xml:space="preserve"> </w:t>
      </w:r>
      <w:r w:rsidRPr="004C50ED">
        <w:rPr>
          <w:rFonts w:ascii="Arial" w:eastAsia="Arial" w:hAnsi="Arial" w:cs="Arial"/>
          <w:sz w:val="24"/>
          <w:szCs w:val="24"/>
        </w:rPr>
        <w:t>by</w:t>
      </w:r>
      <w:r w:rsidR="00D16141" w:rsidRPr="004C50ED">
        <w:rPr>
          <w:rFonts w:ascii="Arial" w:eastAsia="Arial" w:hAnsi="Arial" w:cs="Arial"/>
          <w:sz w:val="24"/>
          <w:szCs w:val="24"/>
        </w:rPr>
        <w:t xml:space="preserve"> </w:t>
      </w:r>
      <w:r w:rsidRPr="004C50ED">
        <w:rPr>
          <w:rFonts w:ascii="Arial" w:eastAsia="Arial" w:hAnsi="Arial" w:cs="Arial"/>
          <w:b/>
          <w:sz w:val="24"/>
          <w:szCs w:val="24"/>
        </w:rPr>
        <w:t>DSWD</w:t>
      </w:r>
      <w:r w:rsidRPr="004C50ED">
        <w:rPr>
          <w:rFonts w:ascii="Arial" w:eastAsia="Arial" w:hAnsi="Arial" w:cs="Arial"/>
          <w:sz w:val="24"/>
          <w:szCs w:val="24"/>
        </w:rPr>
        <w:t>,</w:t>
      </w:r>
      <w:r w:rsidR="00D16141" w:rsidRPr="004C50ED">
        <w:rPr>
          <w:rFonts w:ascii="Arial" w:eastAsia="Arial" w:hAnsi="Arial" w:cs="Arial"/>
          <w:b/>
          <w:sz w:val="24"/>
          <w:szCs w:val="24"/>
        </w:rPr>
        <w:t xml:space="preserve"> </w:t>
      </w:r>
      <w:r w:rsidRPr="004C50ED">
        <w:rPr>
          <w:rFonts w:ascii="Arial" w:eastAsia="Arial" w:hAnsi="Arial" w:cs="Arial"/>
          <w:b/>
          <w:sz w:val="24"/>
          <w:szCs w:val="24"/>
        </w:rPr>
        <w:t>₱</w:t>
      </w:r>
      <w:r w:rsidR="00DE264C" w:rsidRPr="004C50ED">
        <w:rPr>
          <w:rFonts w:ascii="Arial" w:eastAsia="Arial" w:hAnsi="Arial" w:cs="Arial"/>
          <w:b/>
          <w:bCs/>
          <w:sz w:val="24"/>
          <w:szCs w:val="24"/>
        </w:rPr>
        <w:t>493,974,408.90</w:t>
      </w:r>
      <w:r w:rsidR="00F83145" w:rsidRPr="004C50ED">
        <w:rPr>
          <w:rFonts w:ascii="Arial" w:eastAsia="Arial" w:hAnsi="Arial" w:cs="Arial"/>
          <w:b/>
          <w:bCs/>
          <w:sz w:val="24"/>
          <w:szCs w:val="24"/>
        </w:rPr>
        <w:t xml:space="preserve"> </w:t>
      </w:r>
      <w:r w:rsidRPr="004C50ED">
        <w:rPr>
          <w:rFonts w:ascii="Arial" w:eastAsia="Arial" w:hAnsi="Arial" w:cs="Arial"/>
          <w:sz w:val="24"/>
          <w:szCs w:val="24"/>
        </w:rPr>
        <w:t>from</w:t>
      </w:r>
      <w:r w:rsidR="00D16141" w:rsidRPr="004C50ED">
        <w:rPr>
          <w:rFonts w:ascii="Arial" w:eastAsia="Arial" w:hAnsi="Arial" w:cs="Arial"/>
          <w:sz w:val="24"/>
          <w:szCs w:val="24"/>
        </w:rPr>
        <w:t xml:space="preserve"> </w:t>
      </w:r>
      <w:r w:rsidRPr="004C50ED">
        <w:rPr>
          <w:rFonts w:ascii="Arial" w:eastAsia="Arial" w:hAnsi="Arial" w:cs="Arial"/>
          <w:b/>
          <w:sz w:val="24"/>
          <w:szCs w:val="24"/>
        </w:rPr>
        <w:t>NGOs</w:t>
      </w:r>
      <w:r w:rsidRPr="004C50ED">
        <w:rPr>
          <w:rFonts w:ascii="Arial" w:eastAsia="Arial" w:hAnsi="Arial" w:cs="Arial"/>
          <w:sz w:val="24"/>
          <w:szCs w:val="24"/>
        </w:rPr>
        <w:t>,</w:t>
      </w:r>
      <w:r w:rsidR="00D16141" w:rsidRPr="004C50ED">
        <w:rPr>
          <w:rFonts w:ascii="Arial" w:eastAsia="Arial" w:hAnsi="Arial" w:cs="Arial"/>
          <w:sz w:val="24"/>
          <w:szCs w:val="24"/>
        </w:rPr>
        <w:t xml:space="preserve"> </w:t>
      </w:r>
      <w:r w:rsidRPr="004C50ED">
        <w:rPr>
          <w:rFonts w:ascii="Arial" w:eastAsia="Arial" w:hAnsi="Arial" w:cs="Arial"/>
          <w:sz w:val="24"/>
          <w:szCs w:val="24"/>
        </w:rPr>
        <w:t>and</w:t>
      </w:r>
      <w:r w:rsidR="00D16141" w:rsidRPr="004C50ED">
        <w:rPr>
          <w:rFonts w:ascii="Arial" w:eastAsia="Arial" w:hAnsi="Arial" w:cs="Arial"/>
          <w:sz w:val="24"/>
          <w:szCs w:val="24"/>
        </w:rPr>
        <w:t xml:space="preserve"> </w:t>
      </w:r>
      <w:r w:rsidRPr="004C50ED">
        <w:rPr>
          <w:rFonts w:ascii="Arial" w:eastAsia="Arial" w:hAnsi="Arial" w:cs="Arial"/>
          <w:b/>
          <w:sz w:val="24"/>
          <w:szCs w:val="24"/>
        </w:rPr>
        <w:t>₱</w:t>
      </w:r>
      <w:r w:rsidR="00D67BA9" w:rsidRPr="004C50ED">
        <w:rPr>
          <w:rFonts w:ascii="Arial" w:eastAsia="Arial" w:hAnsi="Arial" w:cs="Arial"/>
          <w:b/>
          <w:bCs/>
          <w:sz w:val="24"/>
          <w:szCs w:val="24"/>
        </w:rPr>
        <w:t>31,850,409.96</w:t>
      </w:r>
      <w:r w:rsidR="00D16141" w:rsidRPr="004C50ED">
        <w:rPr>
          <w:rFonts w:ascii="Arial" w:eastAsia="Arial" w:hAnsi="Arial" w:cs="Arial"/>
          <w:b/>
          <w:bCs/>
          <w:sz w:val="24"/>
          <w:szCs w:val="24"/>
        </w:rPr>
        <w:t xml:space="preserve"> </w:t>
      </w:r>
      <w:r w:rsidRPr="004C50ED">
        <w:rPr>
          <w:rFonts w:ascii="Arial" w:eastAsia="Arial" w:hAnsi="Arial" w:cs="Arial"/>
          <w:sz w:val="24"/>
          <w:szCs w:val="24"/>
        </w:rPr>
        <w:t>from</w:t>
      </w:r>
      <w:r w:rsidR="00D16141" w:rsidRPr="004C50ED">
        <w:rPr>
          <w:rFonts w:ascii="Arial" w:eastAsia="Arial" w:hAnsi="Arial" w:cs="Arial"/>
          <w:sz w:val="24"/>
          <w:szCs w:val="24"/>
        </w:rPr>
        <w:t xml:space="preserve"> </w:t>
      </w:r>
      <w:r w:rsidRPr="004C50ED">
        <w:rPr>
          <w:rFonts w:ascii="Arial" w:eastAsia="Arial" w:hAnsi="Arial" w:cs="Arial"/>
          <w:b/>
          <w:sz w:val="24"/>
          <w:szCs w:val="24"/>
        </w:rPr>
        <w:t>Private</w:t>
      </w:r>
      <w:r w:rsidR="00D16141" w:rsidRPr="004C50ED">
        <w:rPr>
          <w:rFonts w:ascii="Arial" w:eastAsia="Arial" w:hAnsi="Arial" w:cs="Arial"/>
          <w:b/>
          <w:sz w:val="24"/>
          <w:szCs w:val="24"/>
        </w:rPr>
        <w:t xml:space="preserve"> </w:t>
      </w:r>
      <w:r w:rsidRPr="004C50ED">
        <w:rPr>
          <w:rFonts w:ascii="Arial" w:eastAsia="Arial" w:hAnsi="Arial" w:cs="Arial"/>
          <w:b/>
          <w:sz w:val="24"/>
          <w:szCs w:val="24"/>
        </w:rPr>
        <w:t>Partners</w:t>
      </w:r>
      <w:r w:rsidR="00D16141" w:rsidRPr="004C50ED">
        <w:rPr>
          <w:rFonts w:ascii="Arial" w:eastAsia="Arial" w:hAnsi="Arial" w:cs="Arial"/>
          <w:b/>
          <w:sz w:val="20"/>
          <w:szCs w:val="20"/>
        </w:rPr>
        <w:t xml:space="preserve"> </w:t>
      </w:r>
      <w:r w:rsidRPr="004C50ED">
        <w:rPr>
          <w:rFonts w:ascii="Arial" w:eastAsia="Arial" w:hAnsi="Arial" w:cs="Arial"/>
          <w:sz w:val="24"/>
          <w:szCs w:val="24"/>
        </w:rPr>
        <w:t>(see</w:t>
      </w:r>
      <w:r w:rsidR="00D16141" w:rsidRPr="004C50ED">
        <w:rPr>
          <w:rFonts w:ascii="Arial" w:eastAsia="Arial" w:hAnsi="Arial" w:cs="Arial"/>
          <w:sz w:val="24"/>
          <w:szCs w:val="24"/>
        </w:rPr>
        <w:t xml:space="preserve"> </w:t>
      </w:r>
      <w:r w:rsidRPr="004C50ED">
        <w:rPr>
          <w:rFonts w:ascii="Arial" w:eastAsia="Arial" w:hAnsi="Arial" w:cs="Arial"/>
          <w:sz w:val="24"/>
          <w:szCs w:val="24"/>
        </w:rPr>
        <w:t>Table</w:t>
      </w:r>
      <w:r w:rsidR="00D16141" w:rsidRPr="004C50ED">
        <w:rPr>
          <w:rFonts w:ascii="Arial" w:eastAsia="Arial" w:hAnsi="Arial" w:cs="Arial"/>
          <w:sz w:val="24"/>
          <w:szCs w:val="24"/>
        </w:rPr>
        <w:t xml:space="preserve"> </w:t>
      </w:r>
      <w:r w:rsidRPr="004C50E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912F55" w14:paraId="0440AF6B" w14:textId="77777777" w:rsidTr="00912F55">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DE89C9D" w14:textId="77777777" w:rsidR="00912F55" w:rsidRDefault="00912F55" w:rsidP="00912F55">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FCCF0DA"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912F55" w14:paraId="43848AC1" w14:textId="77777777" w:rsidTr="00912F55">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23052510" w14:textId="77777777" w:rsidR="00912F55" w:rsidRDefault="00912F55" w:rsidP="00912F5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176BA3FE"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77EFE33"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7DEAA378"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2D8E3499"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912F55" w14:paraId="3F75FFD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060EDF"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0375335E" w14:textId="212249D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99,650,331.95 </w:t>
            </w:r>
          </w:p>
        </w:tc>
        <w:tc>
          <w:tcPr>
            <w:tcW w:w="675" w:type="pct"/>
            <w:tcBorders>
              <w:top w:val="nil"/>
              <w:left w:val="nil"/>
              <w:bottom w:val="single" w:sz="4" w:space="0" w:color="000000"/>
              <w:right w:val="single" w:sz="4" w:space="0" w:color="000000"/>
            </w:tcBorders>
            <w:shd w:val="clear" w:color="A5A5A5" w:fill="A5A5A5"/>
            <w:noWrap/>
            <w:vAlign w:val="bottom"/>
            <w:hideMark/>
          </w:tcPr>
          <w:p w14:paraId="42405306" w14:textId="267D510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974,408.9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BDE551" w14:textId="5278B93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8131769" w14:textId="74DCBD2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25,475,150.81 </w:t>
            </w:r>
          </w:p>
        </w:tc>
      </w:tr>
      <w:tr w:rsidR="00912F55" w14:paraId="671CEF6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E3EB9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ED2B516" w14:textId="101682A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404,0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3479D8AC" w14:textId="5EDAFAA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17A037E" w14:textId="10CC386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E4DDC8" w14:textId="1C9AD6F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814,092.53 </w:t>
            </w:r>
          </w:p>
        </w:tc>
      </w:tr>
      <w:tr w:rsidR="00912F55" w14:paraId="11BAAE2D"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1A74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E01BA57" w14:textId="079B2A2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904,034.87 </w:t>
            </w:r>
          </w:p>
        </w:tc>
        <w:tc>
          <w:tcPr>
            <w:tcW w:w="675" w:type="pct"/>
            <w:tcBorders>
              <w:top w:val="nil"/>
              <w:left w:val="nil"/>
              <w:bottom w:val="single" w:sz="4" w:space="0" w:color="000000"/>
              <w:right w:val="single" w:sz="4" w:space="0" w:color="000000"/>
            </w:tcBorders>
            <w:shd w:val="clear" w:color="auto" w:fill="auto"/>
            <w:noWrap/>
            <w:vAlign w:val="bottom"/>
            <w:hideMark/>
          </w:tcPr>
          <w:p w14:paraId="23569212" w14:textId="38E8BB6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B2E76C2" w14:textId="7ED5C73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8ECF7C" w14:textId="33BA33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904,034.87 </w:t>
            </w:r>
          </w:p>
        </w:tc>
      </w:tr>
      <w:tr w:rsidR="00912F55" w14:paraId="62CF60B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B8BD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75B152C" w14:textId="62C3D001"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156,014.36 </w:t>
            </w:r>
          </w:p>
        </w:tc>
        <w:tc>
          <w:tcPr>
            <w:tcW w:w="675" w:type="pct"/>
            <w:tcBorders>
              <w:top w:val="nil"/>
              <w:left w:val="nil"/>
              <w:bottom w:val="single" w:sz="4" w:space="0" w:color="000000"/>
              <w:right w:val="single" w:sz="4" w:space="0" w:color="000000"/>
            </w:tcBorders>
            <w:shd w:val="clear" w:color="auto" w:fill="auto"/>
            <w:noWrap/>
            <w:vAlign w:val="bottom"/>
            <w:hideMark/>
          </w:tcPr>
          <w:p w14:paraId="2C481E4A" w14:textId="0903B8E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BEC689" w14:textId="43FF312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D364D0" w14:textId="311FDD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256,014.36 </w:t>
            </w:r>
          </w:p>
        </w:tc>
      </w:tr>
      <w:tr w:rsidR="00912F55" w14:paraId="4BB7D63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F49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D705307" w14:textId="6050CE9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92E267D" w14:textId="42244C0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872F19" w14:textId="078DC26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26B9EF" w14:textId="32E23D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912F55" w14:paraId="6A2A402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A21E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74818D20" w14:textId="55F2C32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549,218.00 </w:t>
            </w:r>
          </w:p>
        </w:tc>
        <w:tc>
          <w:tcPr>
            <w:tcW w:w="675" w:type="pct"/>
            <w:tcBorders>
              <w:top w:val="nil"/>
              <w:left w:val="nil"/>
              <w:bottom w:val="single" w:sz="4" w:space="0" w:color="000000"/>
              <w:right w:val="single" w:sz="4" w:space="0" w:color="000000"/>
            </w:tcBorders>
            <w:shd w:val="clear" w:color="auto" w:fill="auto"/>
            <w:noWrap/>
            <w:vAlign w:val="bottom"/>
            <w:hideMark/>
          </w:tcPr>
          <w:p w14:paraId="290FF060" w14:textId="1EFD38C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854E24" w14:textId="3C2DC0EA"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13AEEC" w14:textId="383F4D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9,218.00 </w:t>
            </w:r>
          </w:p>
        </w:tc>
      </w:tr>
      <w:tr w:rsidR="00912F55" w14:paraId="3C915E0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EC80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908728D" w14:textId="11CDE1D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41F5CAB" w14:textId="3D869BC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32F6F7" w14:textId="4F8920D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3962D5" w14:textId="65815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912F55" w14:paraId="1A31B21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D0BB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5A60997" w14:textId="7352443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7DCAD472" w14:textId="17E9209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9451D83" w14:textId="7F2C3E43"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8A0D6C" w14:textId="08D9D4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912F55" w14:paraId="37F98B3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8AE0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4DA15" w14:textId="666C9B1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648,618.00 </w:t>
            </w:r>
          </w:p>
        </w:tc>
        <w:tc>
          <w:tcPr>
            <w:tcW w:w="675" w:type="pct"/>
            <w:tcBorders>
              <w:top w:val="nil"/>
              <w:left w:val="nil"/>
              <w:bottom w:val="single" w:sz="4" w:space="0" w:color="000000"/>
              <w:right w:val="single" w:sz="4" w:space="0" w:color="000000"/>
            </w:tcBorders>
            <w:shd w:val="clear" w:color="auto" w:fill="auto"/>
            <w:noWrap/>
            <w:vAlign w:val="bottom"/>
            <w:hideMark/>
          </w:tcPr>
          <w:p w14:paraId="53EF22C8" w14:textId="78147A7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816339E" w14:textId="23AB63A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6C6E986" w14:textId="7FB2B7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091,118.00 </w:t>
            </w:r>
          </w:p>
        </w:tc>
      </w:tr>
      <w:tr w:rsidR="00912F55" w14:paraId="33C0CF7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E15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365A76F" w14:textId="3554B08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DD53ED7" w14:textId="79DB586B"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8D89F11" w14:textId="245203E4"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5B044C" w14:textId="1B14A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912F55" w14:paraId="6A11CA7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506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3AA553" w14:textId="4E45989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E52C28" w14:textId="4EFDA30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9DBCD8C" w14:textId="5F56F37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697DF5" w14:textId="61DFD9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912F55" w14:paraId="2D33139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91F6E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B8D2F4" w14:textId="6119824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1C3D7" w14:textId="6A6D41F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42E9D8" w14:textId="3EF20A0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11DC09" w14:textId="439D65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912F55" w14:paraId="6AB50DF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29A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C77F2B1" w14:textId="7028120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153,335.00 </w:t>
            </w:r>
          </w:p>
        </w:tc>
        <w:tc>
          <w:tcPr>
            <w:tcW w:w="675" w:type="pct"/>
            <w:tcBorders>
              <w:top w:val="nil"/>
              <w:left w:val="nil"/>
              <w:bottom w:val="single" w:sz="4" w:space="0" w:color="000000"/>
              <w:right w:val="single" w:sz="4" w:space="0" w:color="000000"/>
            </w:tcBorders>
            <w:shd w:val="clear" w:color="auto" w:fill="auto"/>
            <w:noWrap/>
            <w:vAlign w:val="bottom"/>
            <w:hideMark/>
          </w:tcPr>
          <w:p w14:paraId="20A677EC" w14:textId="0D742CD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D5369E2" w14:textId="4ECB7F2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11D213" w14:textId="269A4A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3,335.00 </w:t>
            </w:r>
          </w:p>
        </w:tc>
      </w:tr>
      <w:tr w:rsidR="00912F55" w14:paraId="38A0BCF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E5F9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78F46C8" w14:textId="56DA4460"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E9B13D6" w14:textId="1907169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54E6E3" w14:textId="502661D8"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2A6CE8" w14:textId="56509D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912F55" w14:paraId="6454893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E7B3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44ACABF" w14:textId="0031B33A"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5450D754" w14:textId="360E07BB"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C619878" w14:textId="7294E02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22FD1A" w14:textId="4553C2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912F55" w14:paraId="541C474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1FDF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3DBEA90" w14:textId="07F63643"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675" w:type="pct"/>
            <w:tcBorders>
              <w:top w:val="nil"/>
              <w:left w:val="nil"/>
              <w:bottom w:val="single" w:sz="4" w:space="0" w:color="000000"/>
              <w:right w:val="single" w:sz="4" w:space="0" w:color="000000"/>
            </w:tcBorders>
            <w:shd w:val="clear" w:color="auto" w:fill="auto"/>
            <w:noWrap/>
            <w:vAlign w:val="bottom"/>
            <w:hideMark/>
          </w:tcPr>
          <w:p w14:paraId="36C288E1" w14:textId="5FD3D38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09EF29" w14:textId="0550C9E1"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28E669" w14:textId="021ECC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912F55" w14:paraId="45B55A7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72F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46BFA" w14:textId="52D35B1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D7F32CE" w14:textId="35742F0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CCF2A2" w14:textId="7F0FE9A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851CFA" w14:textId="283BB7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912F55" w14:paraId="22AC3E5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D6C0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06946C" w14:textId="08F1AA14"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4778D670" w14:textId="365011C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7736A" w14:textId="0869CFA1"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A34C20" w14:textId="3E706B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912F55" w14:paraId="7BE3D2A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DFA0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16E732" w14:textId="4957D63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53B04ED7" w14:textId="77C284B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CD7A9A" w14:textId="098E0C8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E54062" w14:textId="4CBF9A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912F55" w14:paraId="3957FED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555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38A0439" w14:textId="031FB51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0DBB2" w14:textId="1765244B"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88FF1A" w14:textId="218B943A"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AF4E34" w14:textId="3C83E9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912F55" w14:paraId="79BEBD0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D8C27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9AA38AF" w14:textId="201BC2B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93,709.43 </w:t>
            </w:r>
          </w:p>
        </w:tc>
        <w:tc>
          <w:tcPr>
            <w:tcW w:w="675" w:type="pct"/>
            <w:tcBorders>
              <w:top w:val="nil"/>
              <w:left w:val="nil"/>
              <w:bottom w:val="single" w:sz="4" w:space="0" w:color="000000"/>
              <w:right w:val="single" w:sz="4" w:space="0" w:color="000000"/>
            </w:tcBorders>
            <w:shd w:val="clear" w:color="A5A5A5" w:fill="A5A5A5"/>
            <w:noWrap/>
            <w:vAlign w:val="bottom"/>
            <w:hideMark/>
          </w:tcPr>
          <w:p w14:paraId="524D7467" w14:textId="3F1D278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007783AA" w14:textId="51C3EAC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402C7FC" w14:textId="4252C7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749,820.02 </w:t>
            </w:r>
          </w:p>
        </w:tc>
      </w:tr>
      <w:tr w:rsidR="00912F55" w14:paraId="7946651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5A604"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9EA92A" w14:textId="11B6141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CC9590" w14:textId="2679832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27EF8" w14:textId="1CFA5F0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1DB8C5" w14:textId="186F9B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912F55" w14:paraId="72A0EA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1D3A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106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Norte</w:t>
            </w:r>
          </w:p>
        </w:tc>
        <w:tc>
          <w:tcPr>
            <w:tcW w:w="777" w:type="pct"/>
            <w:tcBorders>
              <w:top w:val="nil"/>
              <w:left w:val="nil"/>
              <w:bottom w:val="single" w:sz="4" w:space="0" w:color="000000"/>
              <w:right w:val="single" w:sz="4" w:space="0" w:color="000000"/>
            </w:tcBorders>
            <w:shd w:val="clear" w:color="auto" w:fill="auto"/>
            <w:noWrap/>
            <w:vAlign w:val="center"/>
            <w:hideMark/>
          </w:tcPr>
          <w:p w14:paraId="64ADF614" w14:textId="2BADB8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00C64BCA" w14:textId="10A12C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5634C9" w14:textId="794DC5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3E9E6" w14:textId="09D2D2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912F55" w14:paraId="7F9975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26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4387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BF6738A" w14:textId="34E022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8BB2E01" w14:textId="6601A3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E0B109" w14:textId="40DB35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4637D" w14:textId="39B402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912F55" w14:paraId="46B0BC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3CCA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DEEC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DFDAA78" w14:textId="38C9CE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81B28F" w14:textId="04632B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ABE042" w14:textId="3DC4FB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70251" w14:textId="2B2ED6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78E884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B751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81E4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6EDFCE7" w14:textId="45AE76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030C20D5" w14:textId="3EE326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5448F9" w14:textId="7FC2C2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037C6" w14:textId="6BAB51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912F55" w14:paraId="272C62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23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35B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9EC7781" w14:textId="741CB3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FB15A45" w14:textId="00C66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E0CAB5" w14:textId="3F1C54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D39BA" w14:textId="6BEFDD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912F55" w14:paraId="1A9832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5B8A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929E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9D9FB02" w14:textId="2D13E6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7F3F17" w14:textId="63D04E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A41425" w14:textId="7C0CE8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5B186" w14:textId="7F8960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791165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FE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2AA3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F185546" w14:textId="1DFC85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38C23BD" w14:textId="677673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43E42D" w14:textId="4F84DB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55603" w14:textId="45FB99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29F8DD5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B7EE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11C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DE2CC89" w14:textId="30286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0CD6B07" w14:textId="4EB028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38FBB6C" w14:textId="2CA78F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C379" w14:textId="0D64EF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912F55" w14:paraId="0154FA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0FB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EFDA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BE4E62D" w14:textId="2867C2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75F1A5A" w14:textId="73B3B9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6682A58A" w14:textId="15310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59DD6" w14:textId="380AF0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912F55" w14:paraId="410683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ADF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0443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3463608" w14:textId="1D9A7F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93A1A4" w14:textId="1FD709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ACF2BD" w14:textId="219F9A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8EE30" w14:textId="1B372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60E2FB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92E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E1F0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EA890AD" w14:textId="5542B7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3C32DD7" w14:textId="764872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C267A7" w14:textId="57A2B3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F1D46" w14:textId="616FEE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912F55" w14:paraId="564BEF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E996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AFF80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5CB2F3C" w14:textId="2F21C8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EDFF2F5" w14:textId="236622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785289" w14:textId="57038B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307B7" w14:textId="04B13F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912F55" w14:paraId="625678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7D4C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BC4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54A1D33" w14:textId="09788C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74F0471" w14:textId="42593D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6A57DE" w14:textId="0C5475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99A04" w14:textId="2CBD89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912F55" w14:paraId="0165E0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5BEF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AEDE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AD4B1C6" w14:textId="4B6FF5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CB4B506" w14:textId="505C3E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B917494" w14:textId="437ED7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243F4" w14:textId="5A13BE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912F55" w14:paraId="53B19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A71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EDF6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02D2584" w14:textId="0E2324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F053483" w14:textId="38A745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5BC4D4C" w14:textId="516F0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E2FEE" w14:textId="3F3211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912F55" w14:paraId="167E3C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F37A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7E23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CEDD67B" w14:textId="6FADA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B4A149B" w14:textId="228F30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057C1C" w14:textId="2ED658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73D7A" w14:textId="2144BE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912F55" w14:paraId="61B219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46F9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8B10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93CC2A5" w14:textId="63DB0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B041100" w14:textId="670231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0D1DC5" w14:textId="0595F9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BD048" w14:textId="487BB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6F1EA2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99DB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5245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66FFECA" w14:textId="155FE4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18E556A" w14:textId="06B2E9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6F88AB" w14:textId="1448C2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AD4B3" w14:textId="644082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63A58D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D5E6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A618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57BDA39" w14:textId="284597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B6F8B4F" w14:textId="247E23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401DEE" w14:textId="73DC4C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91132" w14:textId="2594A1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2858C7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259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5F0A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C9DE4C0" w14:textId="6FB183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05D686C" w14:textId="68C28D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7BECCB" w14:textId="43268D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827B8" w14:textId="3AC977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6517F9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414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2CA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2F839505" w14:textId="313C6A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5F8AC44" w14:textId="67618B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F5A989" w14:textId="2F385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5B7C5" w14:textId="0B061A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4E1290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CC3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1F48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27DA4FF" w14:textId="262422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92FA3F3" w14:textId="6DB1F8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B18EE5" w14:textId="6BAC35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3DD6E" w14:textId="29C80F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912F55" w14:paraId="749C89B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C8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0FD9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4EDF713" w14:textId="6C4628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682C96F3" w14:textId="5ECB31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A7DCA5" w14:textId="22A7C5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85CC9" w14:textId="42D8A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912F55" w14:paraId="60F228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C5E0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08BC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24E816C" w14:textId="0B555404"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8C7CDF3" w14:textId="35FE44BC"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34A238" w14:textId="1208C8A2"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1F01" w14:textId="5BA73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912F55" w14:paraId="0DBB224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AE0D4"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32FEEF9" w14:textId="1BCF596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0EF84A6" w14:textId="47D967A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0A501" w14:textId="38F0F7A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C86E2E3" w14:textId="5CD20BA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r>
      <w:tr w:rsidR="00912F55" w14:paraId="7F45A2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E51A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F9A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Sur</w:t>
            </w:r>
          </w:p>
        </w:tc>
        <w:tc>
          <w:tcPr>
            <w:tcW w:w="777" w:type="pct"/>
            <w:tcBorders>
              <w:top w:val="nil"/>
              <w:left w:val="nil"/>
              <w:bottom w:val="single" w:sz="4" w:space="0" w:color="000000"/>
              <w:right w:val="single" w:sz="4" w:space="0" w:color="000000"/>
            </w:tcBorders>
            <w:shd w:val="clear" w:color="auto" w:fill="auto"/>
            <w:noWrap/>
            <w:vAlign w:val="bottom"/>
            <w:hideMark/>
          </w:tcPr>
          <w:p w14:paraId="2250E091" w14:textId="2BD3E0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3D739" w14:textId="00842C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45031" w14:textId="3D5ED4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54145" w14:textId="0185CB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912F55" w14:paraId="240EEF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7193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E12C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83ACBF" w14:textId="025563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286DB4D" w14:textId="6C6BC6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7F07C" w14:textId="772431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CB3F" w14:textId="2A27C6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912F55" w14:paraId="177E25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A33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F8FF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A2B5C0" w14:textId="0FD2D9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F233103" w14:textId="585EC7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C04A7" w14:textId="03CE8C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B35DC" w14:textId="633177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912F55" w14:paraId="451F76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CB3A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54F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ABC84EA" w14:textId="0F8CD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D43C4A0" w14:textId="662EB9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AE9C4" w14:textId="3ED05C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6F486" w14:textId="45A936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21A5FC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19B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726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18E26561" w14:textId="1EE6A6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058011F" w14:textId="3003B4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FD5A9" w14:textId="07FC3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46E3D" w14:textId="2D6FAF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912F55" w14:paraId="5C9464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BE6A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D1C3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9F5732" w14:textId="0581BB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5EE0F95F" w14:textId="259568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B940A" w14:textId="4CA28D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B3E5D" w14:textId="35FF9E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912F55" w14:paraId="6754D0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D5B9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0B3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53D00E1" w14:textId="2C3DEB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305784B1" w14:textId="5C10E0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A42AF" w14:textId="6BF48D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CF8E2" w14:textId="13C4D0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912F55" w14:paraId="351DAF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4010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9771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9B6521" w14:textId="7B66A2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6839BC5" w14:textId="21885B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BCD46" w14:textId="4D823A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EE82D" w14:textId="3F95FC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912F55" w14:paraId="1FC551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1F72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425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EB478BD" w14:textId="0275D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C88D00A" w14:textId="514B86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1E042" w14:textId="135F96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50889" w14:textId="18B7B4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912F55" w14:paraId="5424EE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CA0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C1F1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D1D088" w14:textId="34EE4B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D39D210" w14:textId="7A65FE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C95CA" w14:textId="19F132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B4864" w14:textId="0EFB2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912F55" w14:paraId="7AED18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624B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B2A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7B65F75" w14:textId="2FCC12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A78C294" w14:textId="758BA3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D6EA6" w14:textId="1A0FD8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AA9B3" w14:textId="686585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912F55" w14:paraId="50248B3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7985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A2F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17861E" w14:textId="01CB7E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A810310" w14:textId="22E4F5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F78AB" w14:textId="5328A8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51BB3" w14:textId="14F783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912F55" w14:paraId="47B551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E0AC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7FC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BF5082" w14:textId="3FF53B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5803796" w14:textId="08CED5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13D59" w14:textId="4979D4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B6096" w14:textId="6F8A54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912F55" w14:paraId="4C384A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1FFA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A3D6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62830A" w14:textId="1A7E31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74A02AD" w14:textId="2F58E1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5A45A" w14:textId="1E4693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EF421" w14:textId="1F33E5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912F55" w14:paraId="20F36F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0A95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C5C1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B6E6FB" w14:textId="7DEB5D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16C7FD3C" w14:textId="638BF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A964E" w14:textId="441C3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4E7F4" w14:textId="66839F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912F55" w14:paraId="6A28C3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E543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1D54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D2055C4" w14:textId="3812EB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C8730E5" w14:textId="530F87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BA23A" w14:textId="6B1435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B473D" w14:textId="59A444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12F55" w14:paraId="400222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2001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B2B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03E49CD" w14:textId="057C47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0A1FDC2" w14:textId="406B22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0F5D7" w14:textId="750CCB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3EC6F" w14:textId="6D823F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12F55" w14:paraId="5E8177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17B1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BAD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97E84D1" w14:textId="56434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5BA2A68" w14:textId="73D479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9A183" w14:textId="0E8CE1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5EE3E" w14:textId="754F5E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912F55" w14:paraId="5C6123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7901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075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CDDC487" w14:textId="4893E8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2C978D6" w14:textId="67EDE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D8514" w14:textId="6B4D58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73A36" w14:textId="5DA36F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912F55" w14:paraId="64DFC6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279A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161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CA9D5F7" w14:textId="5DF56B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5A824516" w14:textId="72BF38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14D75" w14:textId="1F6B0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573FF" w14:textId="6C9FD6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912F55" w14:paraId="32C3AD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52F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FD7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3491205" w14:textId="18F735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25450191" w14:textId="3D2226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9E78B" w14:textId="2F2007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4A9D3" w14:textId="6F9F85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912F55" w14:paraId="701B3F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26F5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656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0DD02D17" w14:textId="3BD78C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065E910B" w14:textId="4628ED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F039F" w14:textId="66FCE3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AE68C" w14:textId="475CE8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912F55" w14:paraId="03CB81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FC4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34E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77BA053" w14:textId="650B32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CC247FA" w14:textId="18D874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001A9" w14:textId="1DA475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80F0" w14:textId="7B6149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34E6858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417B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DB5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FA3CFB6" w14:textId="2E6C84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A643690" w14:textId="70BB64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DE3B2" w14:textId="3A6123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4CBAE" w14:textId="7C9F4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912F55" w14:paraId="45FB1A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DC2D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9A0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96B7A1" w14:textId="442E2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10F94A7" w14:textId="6D9D95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67322" w14:textId="34E605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B961F" w14:textId="3A14DE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40107A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78C8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82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22F7E03" w14:textId="00B31B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3021328" w14:textId="5CC96C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5A5BE" w14:textId="0ACD4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5D69" w14:textId="03EB32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1073C3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60B2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7EB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392EBD8" w14:textId="0B64CE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266E83E7" w14:textId="0B9BD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704DD" w14:textId="4E33AF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8B39" w14:textId="7ECFA1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912F55" w14:paraId="56B3A49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A7A5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5302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35375C" w14:textId="4CCA88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C99B38B" w14:textId="735F74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99D48" w14:textId="02B1CF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3BF6D" w14:textId="5B3502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912F55" w14:paraId="7DAD37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D451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F505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8A68DB" w14:textId="5ADA74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2E5836E" w14:textId="404766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0060C" w14:textId="70EEC4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4FA90" w14:textId="2CE4FC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912F55" w14:paraId="4BCCF3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997E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6A07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57AE34" w14:textId="48AEE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BC2F614" w14:textId="275727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73A68" w14:textId="47D565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852CA" w14:textId="2795A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912F55" w14:paraId="5C050A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300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92CF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4F4CE3" w14:textId="3F4F7E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560D5" w14:textId="1E45DE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07FFA" w14:textId="170761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A874A" w14:textId="78E3DD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912F55" w14:paraId="045B28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480E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9B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8F22559" w14:textId="46A691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6C8F9DF2" w14:textId="1B2543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B4C37" w14:textId="1F74B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7CB33" w14:textId="576BD5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912F55" w14:paraId="56FA7BA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1D4A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6AB78DF6" w14:textId="7C93914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1ECE1646" w14:textId="44FB321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39313A" w14:textId="473AFF3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42267F2" w14:textId="3E745C4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912F55" w14:paraId="04F07A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61C6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D068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D0DBE3" w14:textId="4D2673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89061B0" w14:textId="5FC13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0A60E" w14:textId="66C1CF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F5082" w14:textId="7B0A3C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912F55" w14:paraId="7B53C7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895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0922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237BB7" w14:textId="5494FF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34E195C" w14:textId="6DCA0F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FBE41" w14:textId="13B929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2A9AB" w14:textId="46DFB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912F55" w14:paraId="63283B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23D2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0B7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1453A2" w14:textId="6AEC28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7D9364F" w14:textId="76D4E2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540F9" w14:textId="5B770B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A8D37" w14:textId="02F8FC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912F55" w14:paraId="654FA3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FBF7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1177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BE04E5" w14:textId="344B96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7DCECF48" w14:textId="7091F6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2F45F" w14:textId="30E057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93B0" w14:textId="0DA3D8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912F55" w14:paraId="32D09F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0F6F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EFF0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A8A36" w14:textId="3D7896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664E4DA" w14:textId="35F014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C519F" w14:textId="21463A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403C0" w14:textId="490DDD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56ADA6F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2F92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C82C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C164E1" w14:textId="4C6B6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3B47F71C" w14:textId="39745A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FD22D" w14:textId="40E53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DC7D" w14:textId="3F0281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912F55" w14:paraId="5304CC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250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B16D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C92B9F" w14:textId="3721B1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079B5EF6" w14:textId="20D3FE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6C1EE" w14:textId="362ED8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ABB01" w14:textId="084EBE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912F55" w14:paraId="176043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3AB9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9D3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DB1299B" w14:textId="36B8DD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409608CF" w14:textId="006A1A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CBD72" w14:textId="12B18E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D5CACDB" w14:textId="55EB01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912F55" w14:paraId="26C2CB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D4E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F04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7DC8720" w14:textId="427734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238D4A7" w14:textId="619A61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2F897" w14:textId="43FC43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77E3D" w14:textId="50CC42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912F55" w14:paraId="0AA5279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387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A1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D830449" w14:textId="48F05A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46482256" w14:textId="1A2E34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1176" w14:textId="5C143A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CBC01" w14:textId="6873C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912F55" w14:paraId="4C5E7A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B97C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2B812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072577" w14:textId="6B46E6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A350DCA" w14:textId="2470A1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C3C4" w14:textId="7089C4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917AF" w14:textId="6ACA4E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912F55" w14:paraId="259DB2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D755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C187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A4A451" w14:textId="0B92B1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5408BA6" w14:textId="77C189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1913" w14:textId="4C1036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0C978" w14:textId="168DBD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912F55" w14:paraId="3E5758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E2A8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2C6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E682C4D" w14:textId="2B5193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D786AC1" w14:textId="4609F0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FA42D5A" w14:textId="70EF66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CBB39" w14:textId="4F8C4F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912F55" w14:paraId="1B7C928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20B6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B90E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52FA1D" w14:textId="70300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151D852" w14:textId="7BE78A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47497" w14:textId="07D17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9BB8A" w14:textId="58B5B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912F55" w14:paraId="47E55A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ED08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303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57C6116" w14:textId="161C58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FA536C6" w14:textId="45D563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32318" w14:textId="1DA43E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62F67" w14:textId="103F60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912F55" w14:paraId="7BD093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F049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1333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446643A" w14:textId="04D7D0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5B7FD518" w14:textId="0C7D10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ED342" w14:textId="3CD40B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B6724" w14:textId="672E55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912F55" w14:paraId="0D04C17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AD49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A31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FDBC8C3" w14:textId="38AA98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DB1E098" w14:textId="12317A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F585" w14:textId="02E9AC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1234C20A" w14:textId="073B45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912F55" w14:paraId="276B7F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FB9A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A6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DABB44D" w14:textId="3454F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F30BAEC" w14:textId="73155E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FDE7B" w14:textId="3CFBB6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6DA24" w14:textId="45802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912F55" w14:paraId="0655FD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3FD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55D1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501FBB" w14:textId="50DD5E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30DE1895" w14:textId="21BF39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E930" w14:textId="1847A5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BC734" w14:textId="3E0051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912F55" w14:paraId="1F0A37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9F22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C030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9D3893" w14:textId="524296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190441C" w14:textId="799138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6919E72" w14:textId="5CAC2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83EB4" w14:textId="236D71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912F55" w14:paraId="38A2612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4F8D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1FA60D7" w14:textId="0F6C25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718,2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D61D5B1" w14:textId="7FBB17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FF358" w14:textId="64D4002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F37541A" w14:textId="02529FF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760,376.78 </w:t>
            </w:r>
          </w:p>
        </w:tc>
      </w:tr>
      <w:tr w:rsidR="00912F55" w14:paraId="5B1B3E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705B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410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79268B7" w14:textId="4DC5A6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66C7E8EE" w14:textId="25D5A1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FD1FF" w14:textId="0F93C2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7EDD2" w14:textId="028913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912F55" w14:paraId="1FE290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7308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D04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026812E" w14:textId="16434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00369782" w14:textId="2FE3C8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F08E1" w14:textId="6DA537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4717C" w14:textId="34C18B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912F55" w14:paraId="7654D99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9810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8D0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EA7679B" w14:textId="2A637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373E7FF9" w14:textId="02725B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0450D" w14:textId="756E35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FC82" w14:textId="1DF635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912F55" w14:paraId="2ECE46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BA7C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073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8E45465" w14:textId="163526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A869775" w14:textId="5E65A0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D4B94" w14:textId="0A8BB4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5212" w14:textId="1EF18D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41CB4B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7B4D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1A3A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4007B2" w14:textId="5E9AE9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874232F" w14:textId="66B2BB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6B503" w14:textId="0F501C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70B265B" w14:textId="37AB77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912F55" w14:paraId="492010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EAF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4FD3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D4027F" w14:textId="70674C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0F70AD36" w14:textId="1EB749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1B9D2" w14:textId="1926E0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298E2" w14:textId="1ECEA5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912F55" w14:paraId="4FF215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30AF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7C72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C0B422" w14:textId="6D36FF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3CB4B66" w14:textId="65F726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87A19" w14:textId="23A5C0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0D616" w14:textId="1868D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912F55" w14:paraId="651017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3E9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F19D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7F2CCA" w14:textId="740232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1E61980" w14:textId="526918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0E5A" w14:textId="77E733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C7E24" w14:textId="2D4750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268BE9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11DB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F01E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29BD43" w14:textId="6D07C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34E76D9" w14:textId="1B894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255ED" w14:textId="2509C9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72FA7" w14:textId="69545A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912F55" w14:paraId="77B98E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C59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D0CE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75A15B" w14:textId="2B57D3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BC2847" w14:textId="18C153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0E54" w14:textId="15F482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1CC5A85" w14:textId="79BB33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912F55" w14:paraId="15FA8C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83F4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AC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B07521" w14:textId="2EB130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58A4723" w14:textId="1F93B1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7BC83" w14:textId="7666B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367F3A4" w14:textId="4AE017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912F55" w14:paraId="3941B4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9439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352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080D69" w14:textId="0629EF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7F76802" w14:textId="38A9A0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E001A" w14:textId="1D9A54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636A416" w14:textId="0E9042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912F55" w14:paraId="01CF1A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87BE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5466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8B7559" w14:textId="291752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1C88C" w14:textId="5551C1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78E63" w14:textId="4AA741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7BE1240" w14:textId="51CD69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912F55" w14:paraId="0784AD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7DCD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FFD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3E7703" w14:textId="0E84B1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54684BE9" w14:textId="0BA82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50EB9" w14:textId="45AB9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2B5C9" w14:textId="4FB8D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912F55" w14:paraId="73B5CE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F74B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D2B4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532A39" w14:textId="1FCF1B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687B336" w14:textId="38B12C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2E4AD" w14:textId="218EE4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B9451" w14:textId="180A2D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912F55" w14:paraId="256340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3C8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A1FC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DD2E605" w14:textId="4AECE5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ECF32E4" w14:textId="3FA9D3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0564D" w14:textId="6AA880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BC361" w14:textId="6411ED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912F55" w14:paraId="6FC891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9581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4A9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A034F18" w14:textId="6018D4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BFE4FE4" w14:textId="7A9B54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BC78E" w14:textId="6E1D93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35173" w14:textId="465AB6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912F55" w14:paraId="4D5060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F3E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F788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708593" w14:textId="22B395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8C135C4" w14:textId="1D54BD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8601D" w14:textId="5FAD77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C3669" w14:textId="7BAA0E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912F55" w14:paraId="5E3027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CCF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A28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8CF0173" w14:textId="2652F5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8777E27" w14:textId="082BA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F9528" w14:textId="2C977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9E418" w14:textId="00FE3B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912F55" w14:paraId="18ADA65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8028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58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B2F3175" w14:textId="42C60A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C895C86" w14:textId="4C9E13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F66CF" w14:textId="1ECA71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7DCC8" w14:textId="07E657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912F55" w14:paraId="2AC27D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4497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2B0C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154ACA" w14:textId="0B1A7E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4EE30890" w14:textId="3363AF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C6CB4" w14:textId="74D0DF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320EA" w14:textId="3DF9DA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912F55" w14:paraId="6DB3A0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B8F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3F98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D75628" w14:textId="54D738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10FEEB" w14:textId="1D9956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054AB" w14:textId="627B77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D427" w14:textId="7BC2D5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176D6B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C2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1905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CB0E81" w14:textId="1E8137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F84DD8" w14:textId="18E031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F2F49" w14:textId="47C907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5D8DD" w14:textId="535576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19393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F74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BA23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4B90AA" w14:textId="7E7DA0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2F9C4CA" w14:textId="47AA45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5D1D" w14:textId="56F5ED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3F24F" w14:textId="25F410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912F55" w14:paraId="115D15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BE7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23BF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525C80" w14:textId="2F3C6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B36D13" w14:textId="6CE9DF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C2BD2" w14:textId="3D7107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A00CA" w14:textId="0C1364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38DFDD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3AFE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133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F3645C3" w14:textId="66081F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501F0C00" w14:textId="1A14ED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C44C0" w14:textId="44108B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6510B" w14:textId="6518CA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912F55" w14:paraId="06C338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1992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D2EA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A3B395" w14:textId="6127C4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62D18CC" w14:textId="6DBED0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D1064" w14:textId="3A95EF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B4B5" w14:textId="0EBA07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912F55" w14:paraId="064AB24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002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9D9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FA47A63" w14:textId="095A37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3F812AA" w14:textId="0B4B11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0D069" w14:textId="763B06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81F03" w14:textId="551514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912F55" w14:paraId="4624A4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F3E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DB6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C57830" w14:textId="2B128F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3A0C0DF" w14:textId="5E4D2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41962" w14:textId="61006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E8D70" w14:textId="3B2EE6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912F55" w14:paraId="368739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77B6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694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F869F7D" w14:textId="3B8267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A1484B" w14:textId="52082E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F1C79" w14:textId="617709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3FC6A" w14:textId="642AB4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0E7D06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BE95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FD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E44C5AB" w14:textId="4E7CEE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F6029E9" w14:textId="2A2719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7BA0" w14:textId="641689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3779ADE" w14:textId="3FAB69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912F55" w14:paraId="0C1614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76E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D86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5FC9A8B" w14:textId="54510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6C18570" w14:textId="30118C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8E358" w14:textId="29E622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66FA7" w14:textId="3F4B12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912F55" w14:paraId="4DEF68B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CC97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8C4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34F5562" w14:textId="387018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58B4D38" w14:textId="70E3F9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E3529" w14:textId="2D742B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A3B3C" w14:textId="2ED836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6E24CC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1923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4D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09154F9" w14:textId="36BB39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5B7D0" w14:textId="06F2FC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97ADC" w14:textId="0D5893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B0AA9" w14:textId="104FD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912F55" w14:paraId="1C9EA4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3069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152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73BBE106" w14:textId="126309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9B48ACF" w14:textId="555BC0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E2C4" w14:textId="099344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31628D" w14:textId="43798E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912F55" w14:paraId="4D77DA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83E9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720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9894D76" w14:textId="0137D0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DB290" w14:textId="536507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FA2E" w14:textId="39DD4C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59592" w14:textId="179C8E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260D33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BDB4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733F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306A88" w14:textId="388EE1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B73D646" w14:textId="63757F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00070" w14:textId="1E6D82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DADB2" w14:textId="06114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912F55" w14:paraId="1B00A3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75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8E7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17A9E5" w14:textId="43B8BA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1DD810C" w14:textId="2D7487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C6E71" w14:textId="5FF310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5D105" w14:textId="250D42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912F55" w14:paraId="21619B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1DB6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BE71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6E7A24" w14:textId="69306A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8507472" w14:textId="52C2C8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1900A30" w14:textId="1F10F2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3A5EE" w14:textId="1F8471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912F55" w14:paraId="378DAE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97B5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D621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B9E480" w14:textId="756311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27FE6E8" w14:textId="6168D3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A150A" w14:textId="0DE36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6961AC4" w14:textId="3E004F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912F55" w14:paraId="23505E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A917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C832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8FB2EE" w14:textId="3BED10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2D0066F" w14:textId="31753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3D672" w14:textId="4D113E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6B2A7" w14:textId="4D9778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912F55" w14:paraId="52B633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85A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2F4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7E97A55" w14:textId="6B730D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306E772" w14:textId="1D82D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CEB8" w14:textId="4B094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AC1534" w14:textId="4A6559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912F55" w14:paraId="427CE7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C07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E15F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CC7F96" w14:textId="57458A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4790CE" w14:textId="648E46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B1DA8" w14:textId="707361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D824F" w14:textId="6B5FEB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C8D889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BA47C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15F8E42" w14:textId="59CF745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c>
          <w:tcPr>
            <w:tcW w:w="675" w:type="pct"/>
            <w:tcBorders>
              <w:top w:val="nil"/>
              <w:left w:val="nil"/>
              <w:bottom w:val="single" w:sz="4" w:space="0" w:color="000000"/>
              <w:right w:val="single" w:sz="4" w:space="0" w:color="000000"/>
            </w:tcBorders>
            <w:shd w:val="clear" w:color="A5A5A5" w:fill="A5A5A5"/>
            <w:noWrap/>
            <w:vAlign w:val="bottom"/>
            <w:hideMark/>
          </w:tcPr>
          <w:p w14:paraId="69E136F7" w14:textId="2EC2544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0069C64" w14:textId="7B89155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8AA6912" w14:textId="723C00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r>
      <w:tr w:rsidR="00912F55" w14:paraId="4639C2A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EFBE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5D34AEE" w14:textId="160ADCB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5EE36CC" w14:textId="073D0EE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B8FBA2" w14:textId="6418C8E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9A79A6" w14:textId="594A9A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912F55" w14:paraId="252396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C4E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BED7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723040B" w14:textId="1FF2D7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55EEAD8" w14:textId="6C7C8F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439EF" w14:textId="3FF914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F5B04" w14:textId="228424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912F55" w14:paraId="6307B6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F862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97D5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AAA59C" w14:textId="678258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9A02931" w14:textId="4CDB90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8F646" w14:textId="24492B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C9B1E" w14:textId="55F75D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912F55" w14:paraId="7ED7932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F83A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B1E3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734827" w14:textId="1B5C63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3A3B2AB" w14:textId="3C8773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A344B" w14:textId="229BF6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509DA" w14:textId="7C81EA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912F55" w14:paraId="3E7699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66B9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0B2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76A117" w14:textId="70255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70EE0BA" w14:textId="2BC184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FEC3A" w14:textId="0EB5DE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650CD" w14:textId="663930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912F55" w14:paraId="11C2DB9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1D86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13700EC" w14:textId="03BD2E9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AFEA1" w14:textId="0BD36F6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7365D" w14:textId="04A8FF7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6D64DA" w14:textId="212DD8C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r>
      <w:tr w:rsidR="00912F55" w14:paraId="641B90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EBB8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DAA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71827BF" w14:textId="19BFEC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4B99876" w14:textId="3AB62B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ACB0C" w14:textId="713421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EC5F95" w14:textId="5D025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912F55" w14:paraId="243F5A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A3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8A56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3DD1F4" w14:textId="045D17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3AC7BAD" w14:textId="6D958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13CE5" w14:textId="1F8812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9D4A4" w14:textId="6AF99A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12F55" w14:paraId="4945DB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08E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181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DC90DDC" w14:textId="4419C4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525915A" w14:textId="438217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62121" w14:textId="4FBA40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1DD5C" w14:textId="52BE4C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912F55" w14:paraId="093E934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F5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093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F96315" w14:textId="6E698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C5B0501" w14:textId="3B549C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D22D" w14:textId="6D3056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AE7E2" w14:textId="1C0AC4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912F55" w14:paraId="3A0FBD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5044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0F5F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0837ED" w14:textId="44ACFC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65567854" w14:textId="7D8D17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2AAC" w14:textId="7A0C77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E180" w14:textId="7352FA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912F55" w14:paraId="6B0442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BFA4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C0CF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2B3867" w14:textId="6A09DF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121F8FE0" w14:textId="2ECD21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F50A6" w14:textId="0640B8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5ED10" w14:textId="23E50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912F55" w14:paraId="6F0218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55F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014E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6E23B9" w14:textId="4BB8A9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345D798D" w14:textId="123D98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CEE1E" w14:textId="01DF53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7AAD8" w14:textId="5699F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912F55" w14:paraId="002362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A521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CA8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F375165" w14:textId="231EB3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83A4EB5" w14:textId="7A5B66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A4660" w14:textId="25B9A1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BBCC" w14:textId="697C03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912F55" w14:paraId="5657BA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D00A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DF76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E92D9F" w14:textId="2E782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387E243" w14:textId="7B227A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FF257" w14:textId="4C24FB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D0D1" w14:textId="6389D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12F55" w14:paraId="717B65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1A2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267F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2AC273" w14:textId="31B688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675" w:type="pct"/>
            <w:tcBorders>
              <w:top w:val="nil"/>
              <w:left w:val="nil"/>
              <w:bottom w:val="single" w:sz="4" w:space="0" w:color="000000"/>
              <w:right w:val="single" w:sz="4" w:space="0" w:color="000000"/>
            </w:tcBorders>
            <w:shd w:val="clear" w:color="auto" w:fill="auto"/>
            <w:noWrap/>
            <w:vAlign w:val="bottom"/>
            <w:hideMark/>
          </w:tcPr>
          <w:p w14:paraId="20728235" w14:textId="3AD4B5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9E938" w14:textId="5B5052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4EB81" w14:textId="4B00A4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912F55" w14:paraId="38DBF0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D89A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62A0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471307" w14:textId="03BB06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7EB1CE21" w14:textId="1A7FED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DB8FC" w14:textId="45FFF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E4BBB" w14:textId="36D603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912F55" w14:paraId="21B8E7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7D36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5AD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CC9385D" w14:textId="42F51C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6E8405AC" w14:textId="1E474E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A9909" w14:textId="117A01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DCA5C" w14:textId="00BA80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912F55" w14:paraId="6E4C2C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7BF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D6A3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912EA0" w14:textId="5CB238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BB69E20" w14:textId="1FBC7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CD79C" w14:textId="47F4A8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87F65" w14:textId="5E73AC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12F55" w14:paraId="58DBE4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5606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14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BC20528" w14:textId="6A5DCA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0D4CB4B0" w14:textId="7A7A9F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7FCE" w14:textId="0EC708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FE0B2" w14:textId="077BA4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912F55" w14:paraId="7CDBA9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777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AB9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519FA9" w14:textId="43E37B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3C66E30C" w14:textId="76FE8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1163B" w14:textId="6DA2AF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AB3A" w14:textId="37C585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912F55" w14:paraId="359DD9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282B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6D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5FC02CB" w14:textId="629BCA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2003EDC1" w14:textId="6A6EEB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4CDF1" w14:textId="777BF8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85AC" w14:textId="5FAF98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912F55" w14:paraId="44C87B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5185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3872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43921" w14:textId="74A5D9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3E90AB16" w14:textId="3D4A3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04DD2" w14:textId="0DBEFC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66188" w14:textId="65927B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912F55" w14:paraId="3CC50D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994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327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0DD76F9" w14:textId="51B94E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B29E395" w14:textId="3C0C33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C9CA7" w14:textId="7BA22F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28995" w14:textId="0B8186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912F55" w14:paraId="67771E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4B7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8321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D6ED7B" w14:textId="6E6EA0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B615FF2" w14:textId="2E44BD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AC612" w14:textId="67261D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D5D74" w14:textId="773745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12F55" w14:paraId="69DD15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6963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E793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D8275" w14:textId="0D11E9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F229AEC" w14:textId="0D5432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E1019" w14:textId="7C481E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C6A0B" w14:textId="390D82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12F55" w14:paraId="3AC4F7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5E9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3B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AFF3CB" w14:textId="31DA82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B28A349" w14:textId="548ECF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D20FA" w14:textId="43BC00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70198" w14:textId="0E247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912F55" w14:paraId="654648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4C1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DC4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B20E910" w14:textId="414A4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899EE51" w14:textId="63587D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88731" w14:textId="3ADC24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766FA" w14:textId="2D3B63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912F55" w14:paraId="09C4F8E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BF1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AA4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1D0985E" w14:textId="25FCFF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A722F69" w14:textId="575DB4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1853F" w14:textId="448980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17AE8" w14:textId="11D6CC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912F55" w14:paraId="41DB78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F7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B5D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0BCBEE" w14:textId="367395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99B3F2D" w14:textId="705CF8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399C2" w14:textId="7BAF40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E7D58" w14:textId="313A06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912F55" w14:paraId="012D26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BF6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36F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436E244" w14:textId="18B671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8934EF3" w14:textId="1A64F2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8B10B" w14:textId="77B0C6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CDB12" w14:textId="0C0278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12F55" w14:paraId="6A156C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7F62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F2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F0186FC" w14:textId="0B2571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8A4338E" w14:textId="7347BA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ACFC2" w14:textId="653CCB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14B5F" w14:textId="17A2A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912F55" w14:paraId="57BBEC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2082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EA1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D59DDE3" w14:textId="198970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7BA2438C" w14:textId="5ECB8C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65C41" w14:textId="12334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DEFF8" w14:textId="04EDC9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912F55" w14:paraId="68C24C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A5B6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0782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4E1076" w14:textId="01DB5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FDA63B8" w14:textId="0DA5A5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07669" w14:textId="3F1FF0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BA1FD" w14:textId="2D6C6F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12F55" w14:paraId="777C99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C828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905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75FAA18" w14:textId="545C16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7C0D10E3" w14:textId="233919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DE12F" w14:textId="39B3EF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48058" w14:textId="609580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912F55" w14:paraId="5B7867A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E20B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8DA9A25" w14:textId="3BE6A2C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55587315" w14:textId="4523FCA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43BDDA" w14:textId="44C475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D72A23" w14:textId="0EEC381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912F55" w14:paraId="49A222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DD4C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9E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F0797A4" w14:textId="2CF5BA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151389C" w14:textId="28DEAA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57DD5" w14:textId="72379A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E920F5" w14:textId="328D87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912F55" w14:paraId="6423A4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1F83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6E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916AA2D" w14:textId="22F806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758B7C5A" w14:textId="0ECFA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E7A37" w14:textId="4A2037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34AA7" w14:textId="5A75A0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912F55" w14:paraId="5F7885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4B1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080A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43413" w14:textId="3DB1C7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31E9997" w14:textId="2F1E64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703C8" w14:textId="06B34B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8E5E7" w14:textId="7959F3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12F55" w14:paraId="052727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3C9D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F95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214A6AC" w14:textId="033FF1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D4AD811" w14:textId="078552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FFE3C" w14:textId="610D17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3084" w14:textId="6DF43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912F55" w14:paraId="29D992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E45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364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48D0DA" w14:textId="19DA73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C811CE7" w14:textId="31FBF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E9E5C" w14:textId="563B47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E2476" w14:textId="12531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912F55" w14:paraId="3CCC8E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B2F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B4F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14DD6C1" w14:textId="7F6BD8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23449CF" w14:textId="774B26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05DAC" w14:textId="54FDEC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65BCC" w14:textId="067A9C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912F55" w14:paraId="2FE3D99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84CB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3CA9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1EFE75" w14:textId="16E858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5014A9EA" w14:textId="3CD381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766ED" w14:textId="106C7A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461AC" w14:textId="41E930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912F55" w14:paraId="52A495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ED14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FEB8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0ABC14" w14:textId="15E0B3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7DE5403" w14:textId="65A0D0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9BD98" w14:textId="632BD5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B6D80" w14:textId="0FE906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912F55" w14:paraId="786C963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96BF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E95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D5BB7B" w14:textId="4CB311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48627A3" w14:textId="08348B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B7CC6" w14:textId="281719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E6244" w14:textId="6C9E8C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912F55" w14:paraId="1875BE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32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85B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3D7D1388" w14:textId="052AC4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2632B77" w14:textId="4577F5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72CA7" w14:textId="5A54E9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8D3E5" w14:textId="417C7D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912F55" w14:paraId="28AE46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8FD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E0F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8C11A6" w14:textId="31BC8F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5D8DC965" w14:textId="38B6C1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41B75" w14:textId="19218B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E2355" w14:textId="2D8CD6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912F55" w14:paraId="549630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FE96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A5C6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87AD8A" w14:textId="76B13A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91963F7" w14:textId="77506F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CFCF6" w14:textId="0CF6D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11102" w14:textId="74CA44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912F55" w14:paraId="41F654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24FB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A0BC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B2D6BE" w14:textId="0D24AE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5E4FDC1" w14:textId="00AA2E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7C0F0" w14:textId="3D2DD4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17947" w14:textId="755DD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912F55" w14:paraId="5B4D90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77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84F7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7D4EBE" w14:textId="61BD57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3427F94" w14:textId="6E76CB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1F38" w14:textId="44BA39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B61A3" w14:textId="45B074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912F55" w14:paraId="07F7C2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89C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942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B080B9" w14:textId="625B25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54709E7" w14:textId="344ABA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3D4CE" w14:textId="503ADC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7E6A3" w14:textId="1F10CE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912F55" w14:paraId="5D95C0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C5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7EE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FE261C7" w14:textId="55280B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4ACDE024" w14:textId="361FB0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C9E8B" w14:textId="6B9A6B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B0FB0" w14:textId="29D292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912F55" w14:paraId="5CCDC75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75D2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64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C4A5A08" w14:textId="58004B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5B6CBC7F" w14:textId="626E22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3AEF" w14:textId="1EDF53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9EB1F" w14:textId="02BCCF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912F55" w14:paraId="12C012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484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962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885A477" w14:textId="09DA9F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A0357C1" w14:textId="7AC62A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A3785" w14:textId="794861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0A9D4" w14:textId="623BA5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12F55" w14:paraId="21F187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2803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E66D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5C5FC9" w14:textId="16A97F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5D36A66" w14:textId="6D5533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5B6BA" w14:textId="5DEE32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FD816" w14:textId="16EC93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912F55" w14:paraId="6FD6F8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DEC5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04A7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5FCBF" w14:textId="22481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003DD760" w14:textId="43E7EA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C22E3" w14:textId="05CAD6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35454" w14:textId="3E6363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912F55" w14:paraId="42E0AA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5F26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0DC0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E6532F" w14:textId="0BC96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F120CF6" w14:textId="491CF4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81FDE" w14:textId="1686CA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B7412" w14:textId="5F220E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912F55" w14:paraId="7D8AA2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6F5E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47D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01F8D443" w14:textId="3FAB78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1F3D286" w14:textId="1B8A0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043C3" w14:textId="5B8AE1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45B97" w14:textId="77E5BF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912F55" w14:paraId="6B3797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D390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255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1A84E41" w14:textId="18E88C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0CEDA93" w14:textId="0EE4A1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3ED68" w14:textId="37AD67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76482" w14:textId="1DA56C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912F55" w14:paraId="1DBBC1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3119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B59B4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13B895" w14:textId="0AA7B9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F9CFD47" w14:textId="542527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D5BC4" w14:textId="373DCB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65947" w14:textId="33C05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912F55" w14:paraId="20B0D0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B5F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64A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B730B8B" w14:textId="5F0086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078ED7AC" w14:textId="7A680B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4A4D9" w14:textId="2F932E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4D79E" w14:textId="011D63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912F55" w14:paraId="25B609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8BF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61F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E5856CD" w14:textId="0DE40F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06E538" w14:textId="2AE56A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45ACE" w14:textId="5D123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52ED" w14:textId="6F4C6A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12F55" w14:paraId="055845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7E8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A28B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B850F7" w14:textId="08877F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2706E9D3" w14:textId="6E1625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5122D" w14:textId="660852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72FFA" w14:textId="6D9F49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912F55" w14:paraId="39F13F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7F07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00B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75353C8" w14:textId="538CC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32C1F24E" w14:textId="5BD15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95B39" w14:textId="257EB8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D7F16" w14:textId="7BBBDA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912F55" w14:paraId="17BACB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254F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1C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6AE86F8" w14:textId="4B7FF9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07CBD05" w14:textId="7B08DC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C5C5B" w14:textId="7DBDC4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EC58" w14:textId="1E52DD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912F55" w14:paraId="75D396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53E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8E1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5BCAF98" w14:textId="66155B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2A93F73" w14:textId="18A697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3E178" w14:textId="1EC459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D5F09" w14:textId="6879B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912F55" w14:paraId="68FEBF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9CF0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801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D6F402D" w14:textId="491B6D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FFDD03E" w14:textId="731E60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AC8D1" w14:textId="6FF7A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6E227" w14:textId="137FAF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12F55" w14:paraId="6A89C2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6D0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F0F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E8E4C3" w14:textId="16286F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199CF6DE" w14:textId="4305A6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75706" w14:textId="5372F2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259BE" w14:textId="1502C6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912F55" w14:paraId="5D73F8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EACA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297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9E15382" w14:textId="3C1EC0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44D7339" w14:textId="5B8610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A391D" w14:textId="6A3BEF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DB41F" w14:textId="0B9225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912F55" w14:paraId="4C9C4A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E2A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F75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17663AE" w14:textId="63E01B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5DAE4E0" w14:textId="6ECBA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36F8" w14:textId="0419E4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8C0E1" w14:textId="5EBB05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912F55" w14:paraId="0BCFFE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2F9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81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8231F37" w14:textId="236C8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67153A0" w14:textId="5AD7F1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0860" w14:textId="3C632E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83040" w14:textId="3132BB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12F55" w14:paraId="41C580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92E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22A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60177EE" w14:textId="54D681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1629604" w14:textId="490D69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E5E7" w14:textId="3802EE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DAF94" w14:textId="47FE69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912F55" w14:paraId="418BA6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AEB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F99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F3DB1A9" w14:textId="71B935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CD5713D" w14:textId="4297E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630FD" w14:textId="2BF25F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22F42" w14:textId="5F8EB0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912F55" w14:paraId="480E48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31D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3722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B0544E" w14:textId="58202C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39F2F5E" w14:textId="724FD8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90CE1" w14:textId="5C64F5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FE483" w14:textId="5035EF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912F55" w14:paraId="23F69AD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04D4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BD296F5" w14:textId="0A655F2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8F604E1" w14:textId="7C3E576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25F758" w14:textId="6B4F42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8EA902" w14:textId="5116A4D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912F55" w14:paraId="34392B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F70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90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C5A26CD" w14:textId="510A43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98F365A" w14:textId="38BC9A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4F729" w14:textId="031610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2A98EB" w14:textId="23FD8F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912F55" w14:paraId="400B08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B016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0837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40198F" w14:textId="129A81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7217F07" w14:textId="5299A1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327F5" w14:textId="357F50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09181" w14:textId="3EC187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912F55" w14:paraId="3C98E9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6CD5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F84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CBCA874" w14:textId="7766D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C97390A" w14:textId="7135D6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418BD" w14:textId="69E8B3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5D7E9" w14:textId="00D3F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912F55" w14:paraId="511E2B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F7E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FCFC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F2D8FE" w14:textId="18930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B37A2" w14:textId="421332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1ED88" w14:textId="3D4531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76A4" w14:textId="40E165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912F55" w14:paraId="34FD471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D0E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B9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04B35E8" w14:textId="27EF61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205FDC20" w14:textId="5B4231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C7F1C" w14:textId="7E66B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51396" w14:textId="6F8314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912F55" w14:paraId="1884C61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D493E"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40FD472" w14:textId="53DEB7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1E55FC3F" w14:textId="7443468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BAC6D7" w14:textId="58F9531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6B0AAA" w14:textId="18E1050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912F55" w14:paraId="4D5048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052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18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C1EF09" w14:textId="59A058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10FBFFAB" w14:textId="7CD2EB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BFCF8" w14:textId="274010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747243" w14:textId="7ACAF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912F55" w14:paraId="072E79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235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7B2F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F9D3B2" w14:textId="5CB3D3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73B3A51" w14:textId="6FD475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096C" w14:textId="1DEA59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B3F77" w14:textId="5794CB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912F55" w14:paraId="294545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3381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826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74A441" w14:textId="157C51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1CE39D6" w14:textId="360311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DBA0E" w14:textId="109DD0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799D5" w14:textId="075C91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912F55" w14:paraId="76D020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50B3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B389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6878A" w14:textId="5F5756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515AAA0D" w14:textId="1D6672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A844D" w14:textId="1A2890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22DB4" w14:textId="2AB7DD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912F55" w14:paraId="6FE9E7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B98A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B60C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6CC202" w14:textId="69D24D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45B8931" w14:textId="20CC8B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AD4B3" w14:textId="511C24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E9DD6" w14:textId="6D62CE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912F55" w14:paraId="7838C6B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5640F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7068C82" w14:textId="17AC2A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1149362A" w14:textId="5C8B122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AFA20E" w14:textId="64E1FD2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E8C0CA" w14:textId="174F254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912F55" w14:paraId="527B89A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C69A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3DEA376" w14:textId="42633AE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318D48" w14:textId="76BFEFB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05CB75" w14:textId="0F7B200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5B5293" w14:textId="39B546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912F55" w14:paraId="79847DC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D752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377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6EDA8F8" w14:textId="1F54D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6782900" w14:textId="064AFD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9EF50" w14:textId="3FFDF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EDC41" w14:textId="167072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912F55" w14:paraId="5325C8F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954A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0F7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A705D46" w14:textId="64AB78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3B71003" w14:textId="0595FB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E04CD" w14:textId="1F69C2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B11C6" w14:textId="0A2F47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912F55" w14:paraId="102902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ADB0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1AA0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75C782" w14:textId="6C4EED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D7399B3" w14:textId="15545D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C28D8" w14:textId="27C9FB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79E83" w14:textId="252CF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12F55" w14:paraId="4F1147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9513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D69B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CACC7" w14:textId="01574E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81D2355" w14:textId="4F32EE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17A4E" w14:textId="11AE62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DB0B8" w14:textId="15D91A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12F55" w14:paraId="53C491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EBC9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6FAE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03386B" w14:textId="692F54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840EF" w14:textId="23BEFF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FBF0F" w14:textId="52AB78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158B3" w14:textId="28B4B3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12F55" w14:paraId="1B694C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161E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6210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1DED45" w14:textId="2D21B8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B246733" w14:textId="36AC56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80862" w14:textId="020A0A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6975A" w14:textId="723D30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912F55" w14:paraId="3D4657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3382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DAB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A9163DD" w14:textId="01D645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6B10CA5" w14:textId="667A7A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FD58" w14:textId="3FCDE4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9E5EB" w14:textId="4336DF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12F55" w14:paraId="21840B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8DF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7CE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EF41F3B" w14:textId="7F009C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65ECED0" w14:textId="7ACFBE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0B3C4" w14:textId="53EEBC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D3481" w14:textId="00E07A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12F55" w14:paraId="3BBBCD2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D4159"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480D497" w14:textId="180E0BA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875DA" w14:textId="085F0E2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7E1399" w14:textId="2D9124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C2A188" w14:textId="3380439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912F55" w14:paraId="28F0B16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A16A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2E09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6E492E" w14:textId="2693EB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AFA6B7D" w14:textId="77AB8A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A64F7" w14:textId="4F2527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0274E" w14:textId="39C7E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912F55" w14:paraId="0E4E90D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397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757A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9B4356" w14:textId="628238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E7342FD" w14:textId="0B293D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DAA6A" w14:textId="7154DC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FA1CA" w14:textId="5B9473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912F55" w14:paraId="7D284C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71C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B6B3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16E31F9" w14:textId="3D6456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B7FC803" w14:textId="7153E1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21E2" w14:textId="2D0E1F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5DE26" w14:textId="3BED75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912F55" w14:paraId="54364C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EAE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6A5A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8E4D5D" w14:textId="32B572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53AC420" w14:textId="623625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C337" w14:textId="01E820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C250" w14:textId="2DF989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912F55" w14:paraId="577DF2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C66B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CDD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37710CF6" w14:textId="3B2F01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70B06FF" w14:textId="2068E8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81F01" w14:textId="61A348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564F" w14:textId="54741E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912F55" w14:paraId="1EC86E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2E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10F5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D59F3F" w14:textId="1B5A67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54B0171" w14:textId="0BC427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2FF74" w14:textId="4F28A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ECFD8" w14:textId="7E1797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912F55" w14:paraId="65FE75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6610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5658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A56614" w14:textId="6D195C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49EC47" w14:textId="257394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A1F8E" w14:textId="466DF3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97A87" w14:textId="277561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912F55" w14:paraId="755E5E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FE5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8C58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6F549D" w14:textId="7C6AE5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DF330" w14:textId="1D9BCB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73E80" w14:textId="7FC6DB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5619B" w14:textId="54115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912F55" w14:paraId="6F9DCB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B99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AF24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CC456F" w14:textId="44C32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8909867" w14:textId="5CABFB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38287" w14:textId="75682A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37073" w14:textId="5135FF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912F55" w14:paraId="00CE68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853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71A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4EF9876" w14:textId="570D6C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6B8B578" w14:textId="7F71DF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84D3" w14:textId="093574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27063" w14:textId="5C8033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912F55" w14:paraId="2605EB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444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614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515E41" w14:textId="304745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1899C0F0" w14:textId="28F70C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B86C3" w14:textId="5E35F8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DBCEF" w14:textId="38E490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912F55" w14:paraId="184CDF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29C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C44D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1A8E4E" w14:textId="0C7617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2D20CC5" w14:textId="314F1D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0B185" w14:textId="0041DC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6E786" w14:textId="55953D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912F55" w14:paraId="5324C363"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8C9D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5A519E6" w14:textId="02DD68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9DF54A2" w14:textId="65DB303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BEC104" w14:textId="5F2FC5E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BFF7B2A" w14:textId="54B78CE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912F55" w14:paraId="378DF8CF" w14:textId="77777777" w:rsidTr="00912F55">
        <w:trPr>
          <w:trHeight w:val="20"/>
        </w:trPr>
        <w:tc>
          <w:tcPr>
            <w:tcW w:w="86" w:type="pct"/>
            <w:tcBorders>
              <w:top w:val="nil"/>
              <w:left w:val="nil"/>
              <w:bottom w:val="single" w:sz="4" w:space="0" w:color="000000"/>
              <w:right w:val="nil"/>
            </w:tcBorders>
            <w:shd w:val="clear" w:color="auto" w:fill="auto"/>
            <w:noWrap/>
            <w:vAlign w:val="bottom"/>
            <w:hideMark/>
          </w:tcPr>
          <w:p w14:paraId="44689198" w14:textId="77777777" w:rsidR="00912F55" w:rsidRDefault="00912F55" w:rsidP="00912F55">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7AA64BE2" w14:textId="77777777" w:rsidR="00912F55" w:rsidRDefault="00912F55" w:rsidP="00912F55">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8BA0ADF" w14:textId="786D4F62"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FEAE5" w14:textId="09EAD76F"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343E2" w14:textId="3D6C682A"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F01623" w14:textId="051518D0"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912F55" w14:paraId="628AFE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EEA9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AE1C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443BE1" w14:textId="54242C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7B9DD36" w14:textId="11E651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83C7B" w14:textId="0F66C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508AE" w14:textId="0B77E2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12F55" w14:paraId="33ADE8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D3D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7D2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C170DCC" w14:textId="4E468E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B7911D8" w14:textId="5EC4BD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E50EE" w14:textId="07F2F4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37C8C" w14:textId="71489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912F55" w14:paraId="539D33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B7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5D8B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87167C" w14:textId="38FC0A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0764327" w14:textId="38B6DC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AFA2D" w14:textId="70B284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C3D02" w14:textId="433316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912F55" w14:paraId="57A0C4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DF07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E4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9A50461" w14:textId="2A11A1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AA5EADC" w14:textId="3BFA29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FC9CC" w14:textId="5B45A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D62B6" w14:textId="16783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912F55" w14:paraId="32A447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00B7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3C1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F8F71FA" w14:textId="31AC47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D1451BF" w14:textId="11B9FE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0E2A0" w14:textId="51B56D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316F2" w14:textId="43C714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912F55" w14:paraId="528CF2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3C0D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E8EB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6B22F7C" w14:textId="2356D6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2CD49B70" w14:textId="6448FD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BE709" w14:textId="3E44D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B2BD2" w14:textId="44488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912F55" w14:paraId="2869B2A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94E9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8DB0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47BC7E" w14:textId="4074EC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116E78A" w14:textId="543E8B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D9B10" w14:textId="416423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26718" w14:textId="51D684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912F55" w14:paraId="5EF7DD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672B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28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7D63B94" w14:textId="32F101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88765" w14:textId="3A3249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ECD03" w14:textId="5C9906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BC316" w14:textId="0710C1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912F55" w14:paraId="117BB5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9BF1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6AD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7F9F00" w14:textId="145250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A03C35B" w14:textId="3BFAA8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A3362" w14:textId="47A7B9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1E85B" w14:textId="0A3308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912F55" w14:paraId="1F9B35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E97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7395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5F1B8A" w14:textId="0AE2F1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24B056AD" w14:textId="0357D7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9E0A6" w14:textId="74FD19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C03D0" w14:textId="6FC427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912F55" w14:paraId="5192CD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6218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049E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6BFD5F2" w14:textId="2B3A39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787F7323" w14:textId="139CC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F7D5" w14:textId="2FAFAE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0726F" w14:textId="3EC5E5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912F55" w14:paraId="641D7C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E74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9D76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98B886" w14:textId="1347C7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3EBB210" w14:textId="3D51E2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AF14B" w14:textId="3006A1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7B026" w14:textId="11067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912F55" w14:paraId="19FE0B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B388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510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1D9112" w14:textId="6FFA69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253194F" w14:textId="07CAA6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EC743" w14:textId="29968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F2DD4" w14:textId="733944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912F55" w14:paraId="0EFC182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41BF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173D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46309C" w14:textId="4F04BB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54C3B646" w14:textId="746307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480F4" w14:textId="66B7E1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41590" w14:textId="6DB146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912F55" w14:paraId="6910C1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70D5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6E0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9DA97C4" w14:textId="618E61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1FD32C4" w14:textId="727F1D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146A4" w14:textId="1BA43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FFFB0" w14:textId="4454C5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912F55" w14:paraId="7707E0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7E4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1BB4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49DAE6" w14:textId="6E62FA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F5F7011" w14:textId="78403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AECBA" w14:textId="252E4D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89062" w14:textId="588BD8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912F55" w14:paraId="406E07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329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D57B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7B2520" w14:textId="02EB37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E4C436C" w14:textId="7A24DA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35763" w14:textId="568935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C1993" w14:textId="73406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912F55" w14:paraId="0A1C9E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19C8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EAC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2A3F357" w14:textId="674D43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6BB1863" w14:textId="54D447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6840" w14:textId="031265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35ABC" w14:textId="3D3FE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912F55" w14:paraId="2D0A1D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B13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5131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BA0478" w14:textId="6DA03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4B4A3B7F" w14:textId="409E35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9510C" w14:textId="4E8FF8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7385D" w14:textId="53749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912F55" w14:paraId="0B1C7F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C508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42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12A217A3" w14:textId="3D0536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F71880D" w14:textId="26FEAA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D51A2" w14:textId="6BB3E8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197E1" w14:textId="6B990B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912F55" w14:paraId="68960A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29AE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E2D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5DF0577A" w14:textId="0A4440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858D0CA" w14:textId="6821EE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EBDAF" w14:textId="625193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FB66C" w14:textId="56CE9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912F55" w14:paraId="227BE3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EA6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3A97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FB879B7" w14:textId="73C0F5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4322529F" w14:textId="5B1809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8823E" w14:textId="48FE89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94E41" w14:textId="4913B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912F55" w14:paraId="5A0D96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A5E6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45F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A2CE34A" w14:textId="3FB3C5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67186C37" w14:textId="6E3C1B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C6E1F" w14:textId="7BE5D7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96392" w14:textId="0D5E9B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912F55" w14:paraId="54FE2C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EE5D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585A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9758295" w14:textId="2CB3CE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C1F4DF7" w14:textId="28B328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EF3A5" w14:textId="051ABB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5BE9B" w14:textId="7B5352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912F55" w14:paraId="78F8DCB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F750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A08F545" w14:textId="03A055B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B6113D" w14:textId="590833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C01B57" w14:textId="452E6D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E5ABB4" w14:textId="0DFD662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912F55" w14:paraId="2B435B5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3898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3495A7" w14:textId="4D387D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85E0481" w14:textId="072101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FA4B9" w14:textId="004EA6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F4193" w14:textId="4FBB4C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912F55" w14:paraId="24E5E4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35E7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BB08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4F2452" w14:textId="6E7482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031475D" w14:textId="3AEE42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B9201" w14:textId="57617A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CF453" w14:textId="4E36C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912F55" w14:paraId="2F5AD2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52BA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7936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7EE768" w14:textId="2EA73F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A804676" w14:textId="64990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C1A39" w14:textId="54A4E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6D234" w14:textId="70F57F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912F55" w14:paraId="536A12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85F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6A0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6AFF97" w14:textId="77AFB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1DC3C1E" w14:textId="5BE95B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B12D4" w14:textId="1C3025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E373F" w14:textId="08BDBA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912F55" w14:paraId="1DDCEA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0BAD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C5DC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47C5A2" w14:textId="5EE1A9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275C63A" w14:textId="7DBD5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24189" w14:textId="679A56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13E4" w14:textId="30CEB1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912F55" w14:paraId="176DD2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929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0AA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600B1B" w14:textId="0FE522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5A96BB23" w14:textId="428C7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60D9F" w14:textId="4522DF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579C9" w14:textId="6FACE0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912F55" w14:paraId="5A4E57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1B1C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EC08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AC66E3" w14:textId="160149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1F3F1B3" w14:textId="05A0E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C34B3" w14:textId="23D7B8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743F" w14:textId="186659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912F55" w14:paraId="19BE49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82E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DD2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70086FB" w14:textId="71D76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A474445" w14:textId="318FC4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D2EC" w14:textId="677898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288FD" w14:textId="77218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912F55" w14:paraId="4C2A27D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DC3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09F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0BC5863E" w14:textId="723FDB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BBBDD5" w14:textId="21AB19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E6EE4" w14:textId="14125F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10ADA" w14:textId="413899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912F55" w14:paraId="272A6A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7F48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C64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317901" w14:textId="586BAA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AFC0D1B" w14:textId="09521D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F9475" w14:textId="7CBE51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2991" w14:textId="3979E8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912F55" w14:paraId="202DC5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469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734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9543168" w14:textId="252D66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DF8519A" w14:textId="3A10AF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F4D4D" w14:textId="349F65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539F9" w14:textId="278671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912F55" w14:paraId="42DD37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9A50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CDD6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0591ED" w14:textId="146875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4BC1A14" w14:textId="11521C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127BE" w14:textId="6A0073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E5986" w14:textId="1FCAD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912F55" w14:paraId="59C008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DEB6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669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C4F529" w14:textId="4DA07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0FE04FA" w14:textId="6BC3DE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1D7EB" w14:textId="4C29EC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517D5" w14:textId="6C890C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912F55" w14:paraId="223AF9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19F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E118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C24C6B" w14:textId="4B8A77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0FA7471" w14:textId="569471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20F83" w14:textId="6E374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9BCBF" w14:textId="019075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12F55" w14:paraId="5F1FD3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DD0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D959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8216F4A" w14:textId="347846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5B7601E" w14:textId="689211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F50DD" w14:textId="2EECF8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E12B0" w14:textId="3F7109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12F55" w14:paraId="07F372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0E09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490D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946FDA" w14:textId="75C692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D93D470" w14:textId="386692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9A927" w14:textId="4C2C86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AF631" w14:textId="4D04C3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12F55" w14:paraId="6F0EC1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AEB5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305D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9369B6" w14:textId="4E40D9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94B40D7" w14:textId="096889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323CA" w14:textId="485B5A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0D240" w14:textId="2AD8F3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12F55" w14:paraId="476702F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7E8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C57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A078BAD" w14:textId="160842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E8649BB" w14:textId="229EE5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7BA1" w14:textId="6ACA4D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8A28" w14:textId="2B8179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912F55" w14:paraId="115A36D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A717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F95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6EC328E" w14:textId="0D3BF5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E5C4F19" w14:textId="6CD281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33FEE" w14:textId="73EE5E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88318" w14:textId="7BEDAC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12F55" w14:paraId="51D6D4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5B69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A56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97C7C1" w14:textId="711960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CD71886" w14:textId="4D7C3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48540" w14:textId="2A2F58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8C769" w14:textId="5FA69F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912F55" w14:paraId="285C424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4A2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A3C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788DBFAC" w14:textId="3A225B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F16A7" w14:textId="31450E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4F789" w14:textId="023E52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907C8" w14:textId="6793E2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12F55" w14:paraId="5EE585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31C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9924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F7D8DA1" w14:textId="1CEDD7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EAF192E" w14:textId="7CDDFC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5BC53" w14:textId="5CC9D7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681FC" w14:textId="4E8EF9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912F55" w14:paraId="602C7D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E66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D3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243BF6F" w14:textId="662B47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C13E157" w14:textId="05716B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87C2D" w14:textId="1BB5B7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0C5AE" w14:textId="75B7A2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912F55" w14:paraId="3B7F20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58B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2CE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FDA583B" w14:textId="5055CC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677B75C" w14:textId="34AE42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21BCA" w14:textId="66B751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0E648" w14:textId="558176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912F55" w14:paraId="3EAA87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ED43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035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3A68D1E" w14:textId="6E62B8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5780A7B1" w14:textId="112EB4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E0B70" w14:textId="44EA3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9B53C" w14:textId="23BCDC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912F55" w14:paraId="61D1B1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A93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7145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54615D" w14:textId="179321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280E1E" w14:textId="7E676E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26CDD" w14:textId="2B7246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73D90" w14:textId="41ED0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12F55" w14:paraId="5A0EF4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3181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023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BA50D85" w14:textId="642A0A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47C5C" w14:textId="41C5C5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3B57B" w14:textId="2D4B2F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60447" w14:textId="68DA74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12F55" w14:paraId="750F508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300B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6002D05" w14:textId="6E688C1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FCC1B43" w14:textId="569F78F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3EE2AF" w14:textId="7286E3B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8B2B78" w14:textId="38281B8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912F55" w14:paraId="5567E47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91B5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5BFDC979" w14:textId="70A7D9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32270884" w14:textId="0E3649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E7677" w14:textId="71BBE5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363C8" w14:textId="228448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912F55" w14:paraId="0241D2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B05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D4D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E395F8" w14:textId="6EF6EF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48FD156C" w14:textId="0E05CF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BB145" w14:textId="2456B5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C6029" w14:textId="78E5CE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912F55" w14:paraId="1DCB9B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D797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890A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F18A9E" w14:textId="472EE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55F9B3B" w14:textId="331324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2D304" w14:textId="74AD04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61D38" w14:textId="69B41B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912F55" w14:paraId="533A97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7B28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78EF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34C253" w14:textId="6D85B2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F0F91CA" w14:textId="4960D6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8CF97" w14:textId="38424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0D28F" w14:textId="1ABFFB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912F55" w14:paraId="74A182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DB9B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A3DB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8EF4C4" w14:textId="3A406F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450E822" w14:textId="3F4F64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62D86" w14:textId="7FAA6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D7155" w14:textId="02C54B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912F55" w14:paraId="3A875E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7942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BC43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53F575" w14:textId="4F3579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CFC642B" w14:textId="200E5A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B9738" w14:textId="5C78FE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511C5" w14:textId="48FF8F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912F55" w14:paraId="384927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3129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D78E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449E7" w14:textId="46B4BE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313F2CC" w14:textId="06C624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6215A" w14:textId="500D3B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37BE" w14:textId="6CE68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912F55" w14:paraId="00113DF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A4B4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7A6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1AAB0E6" w14:textId="5F5B4B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C5136D5" w14:textId="3BF37A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14399" w14:textId="7263CE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B2398" w14:textId="5AA423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12F55" w14:paraId="511313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B62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ED1B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EFB2F8" w14:textId="05043C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9B1A000" w14:textId="3D5EDB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3D38D" w14:textId="5FF66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7A0DE" w14:textId="3740FB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912F55" w14:paraId="659B3A4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1FD2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BAEE2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4E6411" w14:textId="622A12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761D895" w14:textId="3D16B1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EC870" w14:textId="3E15CB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C3147" w14:textId="01DF77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912F55" w14:paraId="61A273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856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393E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0DF48F" w14:textId="6A2FC9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F6C0484" w14:textId="58F829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60B74" w14:textId="29A020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23044" w14:textId="3D9E3C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12F55" w14:paraId="50FAB1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004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AD8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0924D9" w14:textId="21FE2C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7D783C1" w14:textId="04E71A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664C0" w14:textId="77C8B7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3C0DC" w14:textId="7274FF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912F55" w14:paraId="177418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858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549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B75D9A" w14:textId="527AC7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68E9A63" w14:textId="5CD9F7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59FB5" w14:textId="18389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CB122" w14:textId="58677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912F55" w14:paraId="620049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8EF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FBB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EFAB755" w14:textId="642122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3583109" w14:textId="009F04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E1B74" w14:textId="7F9D61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034A4" w14:textId="0B5CAD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912F55" w14:paraId="7EBB38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E560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7252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9853FB" w14:textId="2437D8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47DA9ABA" w14:textId="68E68E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EA38B" w14:textId="6961D2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4DA65" w14:textId="2E9663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912F55" w14:paraId="0C5DEB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B75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D28C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212FFC" w14:textId="2635E4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363A8F1E" w14:textId="5B34B2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1510E" w14:textId="7C16E1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7A27" w14:textId="25CCF2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912F55" w14:paraId="1DECEA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37C9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E54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9CBD8A" w14:textId="5A668F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D20200A" w14:textId="2F9AB1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9EF5B" w14:textId="61A701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05A17" w14:textId="721DDA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912F55" w14:paraId="067753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2579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716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CD7DA8" w14:textId="09F8B7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65A6036" w14:textId="1CEB0C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9D85E" w14:textId="037385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E733B" w14:textId="74BC6D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912F55" w14:paraId="78D798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F07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0E9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559C3099" w14:textId="39EFDE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4013A44" w14:textId="6B54CA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536FF" w14:textId="22766F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B8485" w14:textId="2126C9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912F55" w14:paraId="336848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EF9E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5828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D2C978A" w14:textId="1F15A1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2BE393E" w14:textId="6FBFC3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6A42A" w14:textId="0E95B6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4B248" w14:textId="5AF8CC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912F55" w14:paraId="33E445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32AC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BDB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0901AC8" w14:textId="23A3D0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3602B05" w14:textId="14B761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F39C8" w14:textId="71DE2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874C2" w14:textId="14659A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12F55" w14:paraId="5459B9F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D49E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9C6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A4CB422" w14:textId="166BEF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BA752F8" w14:textId="302C30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6CD08" w14:textId="3B6D6A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9D0D" w14:textId="14ED88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912F55" w14:paraId="6FAD8E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0F6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0532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2C39CCC" w14:textId="4C6C6E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5630179" w14:textId="254CC9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C3DC0" w14:textId="3B4BA9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9AA78" w14:textId="527D29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912F55" w14:paraId="12C3D74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3E6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2032D1E" w14:textId="1046A3B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EE68096" w14:textId="07CC4BB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DFC62C" w14:textId="66C1B7B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C24AFF" w14:textId="598404A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912F55" w14:paraId="40DE33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692E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FDA5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C88E88" w14:textId="6D70FF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F10B718" w14:textId="76B7B4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CFCB2" w14:textId="1B5786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6FE7F" w14:textId="119240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912F55" w14:paraId="268F93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9E0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0B9F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EBB17E" w14:textId="44416B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9050A69" w14:textId="4305C4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3D9B" w14:textId="7A13D1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12685" w14:textId="63C1C9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912F55" w14:paraId="75B7B4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BB2B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4801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D3736E" w14:textId="6AD78E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4B2F" w14:textId="06DBB1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1063E" w14:textId="717809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94CE5" w14:textId="4E8FBE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912F55" w14:paraId="0F9D81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AE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8A09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68DB1" w14:textId="0DB120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D666CEF" w14:textId="43B0C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DD80E" w14:textId="3A3140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652A5" w14:textId="4EF716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912F55" w14:paraId="01B3BEF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75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7F8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D2661A1" w14:textId="714883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47C50CD" w14:textId="04C664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4B74A" w14:textId="738F4F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88499" w14:textId="39AAD6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912F55" w14:paraId="1F8E50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109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2E1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E23153D" w14:textId="2158B1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2F2C882" w14:textId="6E8496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30D1A" w14:textId="2EB839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A6B2C" w14:textId="78A85D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912F55" w14:paraId="1013AB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F805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C9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502A7B9" w14:textId="62B43E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1E92FF5" w14:textId="2FAD98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BC59" w14:textId="11A199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35D01" w14:textId="15474B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912F55" w14:paraId="4D5790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74E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2B41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44691E" w14:textId="6CEEED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F8180AA" w14:textId="249F15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1A849" w14:textId="76ED68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1F101" w14:textId="55072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912F55" w14:paraId="5F24D3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D06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E5A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4FC25BB" w14:textId="61F7F4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84028EA" w14:textId="05815C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E5267" w14:textId="37401A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C1880" w14:textId="286DBD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912F55" w14:paraId="748B66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65A0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1A1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7A7969" w14:textId="2352E5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C908C8F" w14:textId="2858E3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1480" w14:textId="4D4ABA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6870" w14:textId="69F215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912F55" w14:paraId="4F9BAC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894E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601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0B1B7E40" w14:textId="6B1B4B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8C709FC" w14:textId="2286DF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6CCE2" w14:textId="60FEB4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EC6C1" w14:textId="03C975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912F55" w14:paraId="378C6A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815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783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8313C83" w14:textId="1145D9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3EB2796" w14:textId="6E2F00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A6F98" w14:textId="30E601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80CB6" w14:textId="35414A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912F55" w14:paraId="7407FD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155A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0CA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896058" w14:textId="0FC017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F41E71C" w14:textId="2CC1F2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C0087" w14:textId="5BD325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D0F7C" w14:textId="0E50C9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12F55" w14:paraId="580C0F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504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EA57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21F9695" w14:textId="43063B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0E0BABA" w14:textId="44681C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8614A" w14:textId="3EB4F2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9270E" w14:textId="388DEC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912F55" w14:paraId="59C9B9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737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C62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C4D31E4" w14:textId="2845BA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87FE29A" w14:textId="4CCB7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0190" w14:textId="754A7C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9E66D" w14:textId="6D0C78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912F55" w14:paraId="7C48452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499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1F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781E650D" w14:textId="1E00E3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117A56C" w14:textId="09758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20A42" w14:textId="3A5EEB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060A3" w14:textId="03735A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912F55" w14:paraId="3DA219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2A1D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7B4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C22A3A" w14:textId="3C99BE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1DA9F6E" w14:textId="44185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306D2" w14:textId="77213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9612E" w14:textId="26BAC4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912F55" w14:paraId="7DE492A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8AF0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84F005F" w14:textId="248CAD4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CE2723" w14:textId="614B680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C02F79" w14:textId="08E827A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EA12EB" w14:textId="281A23C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912F55" w14:paraId="0D9B9D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B870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20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6CBC8A" w14:textId="17C98C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089D7B9" w14:textId="173F90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582AA" w14:textId="091685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27EEA" w14:textId="13C9D8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912F55" w14:paraId="489E52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68A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C69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489824F" w14:textId="57CA5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A58E571" w14:textId="5A3B14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0A99" w14:textId="2B4809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E74A9" w14:textId="3059F6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912F55" w14:paraId="0E490E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FA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313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08D557E" w14:textId="5D4F96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915C931" w14:textId="0E5414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457E8" w14:textId="340742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D49E8" w14:textId="4E92A9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912F55" w14:paraId="421A3B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FF0B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2BE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3067DCAA" w14:textId="24465C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1B8925D3" w14:textId="5CAEC8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CCEBD" w14:textId="1C64AB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4269E" w14:textId="0794B4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912F55" w14:paraId="1D7DF8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942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AB3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75CDA941" w14:textId="70D77B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DE315C7" w14:textId="25ECE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7542D" w14:textId="1D20F5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516F1" w14:textId="127885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912F55" w14:paraId="368F78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62A3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E5A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CCCBE0E" w14:textId="36F2F8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5A40212" w14:textId="527D8F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01DFE" w14:textId="0B2699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B6E9E" w14:textId="7F9A64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912F55" w14:paraId="4860A5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0863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957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A1B7A3C" w14:textId="38FB13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B2D2477" w14:textId="739A2A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CCD0" w14:textId="7A056B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A0A79" w14:textId="46B871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912F55" w14:paraId="794950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03F3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57C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C895E0" w14:textId="775D6C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E2A8C11" w14:textId="66A067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C2BEA" w14:textId="57BCF1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D6B47" w14:textId="5538B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912F55" w14:paraId="09ABB1F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9939D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D4DA22F" w14:textId="5D05E3C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758,1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653C92D" w14:textId="5BB86CD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827,873.87 </w:t>
            </w:r>
          </w:p>
        </w:tc>
        <w:tc>
          <w:tcPr>
            <w:tcW w:w="624" w:type="pct"/>
            <w:tcBorders>
              <w:top w:val="nil"/>
              <w:left w:val="nil"/>
              <w:bottom w:val="single" w:sz="4" w:space="0" w:color="000000"/>
              <w:right w:val="single" w:sz="4" w:space="0" w:color="000000"/>
            </w:tcBorders>
            <w:shd w:val="clear" w:color="A5A5A5" w:fill="A5A5A5"/>
            <w:noWrap/>
            <w:vAlign w:val="bottom"/>
            <w:hideMark/>
          </w:tcPr>
          <w:p w14:paraId="6759B6F6" w14:textId="5030408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CCDF9E" w14:textId="7447CFD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6,586,029.21 </w:t>
            </w:r>
          </w:p>
        </w:tc>
      </w:tr>
      <w:tr w:rsidR="00912F55" w14:paraId="04F22CF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6935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4E039B1" w14:textId="6978726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676,0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120C27" w14:textId="13C54B7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6468E744" w14:textId="38ACA10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7D1743" w14:textId="6E6DB4B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715,911.25 </w:t>
            </w:r>
          </w:p>
        </w:tc>
      </w:tr>
      <w:tr w:rsidR="00912F55" w14:paraId="0F4A981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418CF"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D289A8F" w14:textId="06343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9BE463A" w14:textId="68C28F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398F6AA" w14:textId="462BF5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3B9832" w14:textId="0DC8BD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912F55" w14:paraId="719B4B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9BA1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2406D9" w14:textId="77777777" w:rsidR="00912F55" w:rsidRDefault="00912F55" w:rsidP="00912F55">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27A986" w14:textId="63833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009F225F" w14:textId="37143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63BD3" w14:textId="27D967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1F907" w14:textId="7CBECC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912F55" w14:paraId="1A92C7A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AB2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A2E9DB6" w14:textId="77777777" w:rsidR="00912F55" w:rsidRDefault="00912F55" w:rsidP="00912F55">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652A28" w14:textId="2B5AD9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290F0E9C" w14:textId="5C7A6F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0347D" w14:textId="400EF5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A73A2" w14:textId="2335A4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912F55" w14:paraId="10C7B2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0FA5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01AA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5AF346" w14:textId="71514F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3F339B46" w14:textId="6C2A29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893E9" w14:textId="22686E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F366C" w14:textId="3F3EAF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912F55" w14:paraId="73FFAB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4A1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BB2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31086CE" w14:textId="27CFC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6C106F24" w14:textId="4FD712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849DE8" w14:textId="6C41E7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AA16C" w14:textId="59921A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912F55" w14:paraId="7568FB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D37A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DA7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13FB9D" w14:textId="5B8C85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31A89E1D" w14:textId="086A97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CC67D8D" w14:textId="3BFF61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B5AD8" w14:textId="7A34BE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912F55" w14:paraId="151C4F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10CE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8272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61B51D" w14:textId="070E3B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4E6E061B" w14:textId="2A91E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D1B37" w14:textId="6FA74E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9EBEA" w14:textId="67981F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r>
      <w:tr w:rsidR="00912F55" w14:paraId="2095AD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8D2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485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0BDC383" w14:textId="4CE272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1B025A4D" w14:textId="48449E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44EEA0E" w14:textId="594DE0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5E9C3" w14:textId="664A2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912F55" w14:paraId="4C3505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C324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07E0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AF4535" w14:textId="14F127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66FECF5A" w14:textId="545AA0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5AC60" w14:textId="1128FF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C24E" w14:textId="1F05B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912F55" w14:paraId="578F4D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A19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6E9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A3A6C56" w14:textId="2C9D03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E5ACE85" w14:textId="147976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B5C1" w14:textId="200F6B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6AD9D" w14:textId="2B3A6B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912F55" w14:paraId="73B660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2F5E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90E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831282" w14:textId="27A2B5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3E69C7FD" w14:textId="37706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B2A08AD" w14:textId="7B7BD3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BD7E6" w14:textId="5ED968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912F55" w14:paraId="2F2D82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04C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BDE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791C18A" w14:textId="579EE7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DBA83DB" w14:textId="753893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12F4B" w14:textId="1A2340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015B5" w14:textId="5CFC93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912F55" w14:paraId="5F1F98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53E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C06E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A0B04B" w14:textId="1F09B8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7980AAF" w14:textId="1C017E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DEA276" w14:textId="1D4C8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B35E7" w14:textId="5C2D20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912F55" w14:paraId="3168C5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453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F37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9BFA0CF" w14:textId="7685F3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788F885" w14:textId="22F0E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DF8E" w14:textId="3E2C22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7313E" w14:textId="2B8D05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4DB06E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05AC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86AC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90C2C8" w14:textId="5CA4D4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7B8D6AEA" w14:textId="4B042F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4B8160" w14:textId="0F8B2D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F2F25" w14:textId="0AD5EB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912F55" w14:paraId="13C609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052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CB8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1FDD9D7" w14:textId="3F65E1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29ABE0A" w14:textId="67EFB7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92A34" w14:textId="506266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4C995" w14:textId="5BC670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3E462B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7769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E5F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36D00FB" w14:textId="62194A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7CB9A59" w14:textId="6BF684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08ED45EA" w14:textId="57C3A6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FE5F9" w14:textId="2120AA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912F55" w14:paraId="0BA222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B72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E33A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6F921D" w14:textId="6F4A69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D452838" w14:textId="41CD6C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124C356" w14:textId="48B235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68FA9" w14:textId="7F83E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912F55" w14:paraId="1E63A7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2EAD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70C0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B60413" w14:textId="0EC5C4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EC70CF8" w14:textId="4D0A75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94530" w14:textId="597518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F3AA" w14:textId="3E8227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912F55" w14:paraId="292D7D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FFA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873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93FBD2" w14:textId="3A417C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5305F2F" w14:textId="0A0C21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BC07B3E" w14:textId="50EC8B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4EC65" w14:textId="186B2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912F55" w14:paraId="47DAF6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B516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BF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26FABE2B" w14:textId="5DB1A3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5E3549" w14:textId="736FAD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F1E2A" w14:textId="02A6B0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519C9" w14:textId="1814D0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3C04C7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BCB1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A62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44E516F" w14:textId="483C05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B96D0D0" w14:textId="010FC1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58BF7" w14:textId="24AB9B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73263" w14:textId="2BA46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1F9BCC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725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5B8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47BFB26" w14:textId="3185EF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335EBBD8" w14:textId="18D548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4591B8B" w14:textId="0DCC4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287AC" w14:textId="102ACC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912F55" w14:paraId="11D607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0884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1A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CBE54D4" w14:textId="074D4F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3CC936B6" w14:textId="01C2DE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4BAF6" w14:textId="3AD20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536D8" w14:textId="0ED88D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912F55" w14:paraId="62092E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ED15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2F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E51B273" w14:textId="21C0F4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F37EF33" w14:textId="3B1687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03019" w14:textId="424636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20E3E" w14:textId="624CC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912F55" w14:paraId="51493C7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F286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E06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6504691" w14:textId="490968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B015D8" w14:textId="73383B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2F242" w14:textId="2A7E3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4B24E" w14:textId="37CE6B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912F55" w14:paraId="6BF341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285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A71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288C2EFD" w14:textId="6DE8AB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24F36FDC" w14:textId="15154F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71D7F" w14:textId="60BD68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34B0E" w14:textId="2D7FC6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912F55" w14:paraId="439EB0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7E7B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22C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495B78D" w14:textId="53B0B4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5EAF8A11" w14:textId="794D06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092F5" w14:textId="19CB2D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2803F" w14:textId="7EA186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912F55" w14:paraId="1A0025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C1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C9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FD6F90C" w14:textId="068598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251D2730" w14:textId="7A7638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A753094" w14:textId="397566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59D4C" w14:textId="15D1F0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912F55" w14:paraId="63E6B3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BF3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C3F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CA17BD8" w14:textId="3C2550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0A18F972" w14:textId="543095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63425" w14:textId="7E3506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7651" w14:textId="569946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912F55" w14:paraId="26B8173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1D6B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633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640B73F" w14:textId="682C31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1BC2BF6F" w14:textId="6F88E7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6CD1C" w14:textId="0C0463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75F18" w14:textId="14E6B1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912F55" w14:paraId="315ABC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E68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FA6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1526A96" w14:textId="0AE8BC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41CFCDF1" w14:textId="483CD5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C1C5B09" w14:textId="048F5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D42DC" w14:textId="0C4C8A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912F55" w14:paraId="7E259C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043C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4882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58F540" w14:textId="6AC6B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53C5617D" w14:textId="09FED4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E3AB" w14:textId="59DD27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004D2" w14:textId="3B3392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912F55" w14:paraId="7245E5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BF90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E264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FB210" w14:textId="666E36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E3EC6E2" w14:textId="13A17B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0B959" w14:textId="681D84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5EBA" w14:textId="30205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912F55" w14:paraId="0DA4BD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CE5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9A41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F921D5" w14:textId="09C450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393BEA0" w14:textId="4A707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B638" w14:textId="78CBA1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F8818" w14:textId="65735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12F55" w14:paraId="04DBD35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4E49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F1C13A" w14:textId="5C1DC14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8EC881" w14:textId="4B72733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34,406.72 </w:t>
            </w:r>
          </w:p>
        </w:tc>
        <w:tc>
          <w:tcPr>
            <w:tcW w:w="624" w:type="pct"/>
            <w:tcBorders>
              <w:top w:val="nil"/>
              <w:left w:val="nil"/>
              <w:bottom w:val="single" w:sz="4" w:space="0" w:color="000000"/>
              <w:right w:val="single" w:sz="4" w:space="0" w:color="000000"/>
            </w:tcBorders>
            <w:shd w:val="clear" w:color="D8D8D8" w:fill="D8D8D8"/>
            <w:noWrap/>
            <w:vAlign w:val="bottom"/>
            <w:hideMark/>
          </w:tcPr>
          <w:p w14:paraId="65AECF0F" w14:textId="3B644AA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4A5640" w14:textId="46ABDCF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81,623.47 </w:t>
            </w:r>
          </w:p>
        </w:tc>
      </w:tr>
      <w:tr w:rsidR="00912F55" w14:paraId="1EEDCA2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48188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8E113E2" w14:textId="281CA4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DC4AB15" w14:textId="4B27DD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1CE40EA9" w14:textId="0A5FCE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132E8D" w14:textId="7260F8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912F55" w14:paraId="067839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1795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47B3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0BFF8A0" w14:textId="63BEB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5FB1C1C7" w14:textId="7896AB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3DD37" w14:textId="75E4A8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57D4" w14:textId="16AD74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912F55" w14:paraId="082570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1F8E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597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6BCE3DD" w14:textId="708525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E72B8" w14:textId="2CB4EB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3EA17" w14:textId="79DB12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47C1" w14:textId="6ADB23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7AE73F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B49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0E1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0F9E9C9" w14:textId="2B2AA7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4E8A976A" w14:textId="016182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35DF9DB7" w14:textId="584540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25802" w14:textId="3F1718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912F55" w14:paraId="316584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59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B2F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1F58551" w14:textId="57ADD9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0856F4" w14:textId="5228E8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FCC973" w14:textId="1411BC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90F86" w14:textId="7D8D0D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912F55" w14:paraId="775C78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DE14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792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188ECDB" w14:textId="63CBC3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39388" w14:textId="121C5A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176F998E" w14:textId="29D55E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2AB90" w14:textId="172F9F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912F55" w14:paraId="615D66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5475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D865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571C30" w14:textId="0C2D54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62E0FEA1" w14:textId="6EE9AC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C95523C" w14:textId="5BFA23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0C048" w14:textId="7AFA7F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912F55" w14:paraId="3968174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4FA2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CDE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638EFB2" w14:textId="05A5D0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15031A5" w14:textId="331547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D4057" w14:textId="3AD3CE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A0253" w14:textId="52E243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912F55" w14:paraId="30707C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0B7B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4833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A4A43AC" w14:textId="0C058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2F8E5" w14:textId="445794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35A1C" w14:textId="38BA2B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4B3BF" w14:textId="276677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36F33B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449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95D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736298" w14:textId="2C5940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A439A" w14:textId="0EAA17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1203175" w14:textId="053CD0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6060F" w14:textId="4B3EBE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912F55" w14:paraId="5C9BEF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DC73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048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D4DD13A" w14:textId="0CA168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D606806" w14:textId="7F1E16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68392BC" w14:textId="2DC6F5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10726" w14:textId="207401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912F55" w14:paraId="4692BA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F6C7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14B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3CB9BFE" w14:textId="40915E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C3CA2" w14:textId="234956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D1EF921" w14:textId="7BA07B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83E81" w14:textId="30B59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912F55" w14:paraId="0CA296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24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A697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6C7356" w14:textId="64EEE6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7918F2C" w14:textId="41E4EA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E582A" w14:textId="542FCD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8FA2F" w14:textId="599AE3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912F55" w14:paraId="50D9DB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2197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56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7421528" w14:textId="4EAE4C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276BF" w14:textId="75E978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67B6" w14:textId="5204C2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1814B" w14:textId="628BE2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0CEF14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12C5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EF03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E2CD1E" w14:textId="6D27AC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3CEE3" w14:textId="0800F8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F84D63E" w14:textId="11AAC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C0B6C" w14:textId="642DB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912F55" w14:paraId="03D32F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87C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68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AE4DE0A" w14:textId="452365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6E134" w14:textId="13EAAC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A4AE1" w14:textId="49AE85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75C0D" w14:textId="6F613E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73F177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0AE6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FBDD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520CAA" w14:textId="1D4068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BBC9466" w14:textId="585F45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5E134" w14:textId="3C06B9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D3AB1" w14:textId="58CD9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912F55" w14:paraId="0204C04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4D6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C029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FD061E" w14:textId="69839D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098DF" w14:textId="53B42E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5731C" w14:textId="7E6AA2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DD9AE" w14:textId="6660C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912F55" w14:paraId="27D8CF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0418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D94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56EBFFB" w14:textId="1BF595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4C7E1C8" w14:textId="391148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32D6C81" w14:textId="6FF72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86935" w14:textId="2A2B6F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912F55" w14:paraId="7F4FCB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F26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9AD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08B10446" w14:textId="6618D1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09FDB385" w14:textId="6DCFB9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4DCB0BC" w14:textId="73880C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4F7B7" w14:textId="6A72C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912F55" w14:paraId="649531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550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02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5AD1C" w14:textId="0C531D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10EEB79C" w14:textId="049E1E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68422" w14:textId="3DA405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7E97C" w14:textId="0647D3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912F55" w14:paraId="41C934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3A9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BCB7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A9F7EF" w14:textId="32CA3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3998C40" w14:textId="20F54E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74A659F9" w14:textId="630588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A6C9" w14:textId="4A2559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912F55" w14:paraId="4F215C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57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B06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3DDCB9C" w14:textId="6A9B9D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D908CC" w14:textId="100E1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7334DE0" w14:textId="7CBE48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F8D6E" w14:textId="69D67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912F55" w14:paraId="7B3B94B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A36C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E2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6A245C0" w14:textId="1BB8F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A5AB5D5" w14:textId="5504A4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64FE9979" w14:textId="4A6C47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2A2C8" w14:textId="13A081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912F55" w14:paraId="20B7F70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61EC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698A053" w14:textId="78522F8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82,551.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84B61AC" w14:textId="7DA737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2EEEF54D" w14:textId="2260A1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456171" w14:textId="0DE3BC1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752,793.65 </w:t>
            </w:r>
          </w:p>
        </w:tc>
      </w:tr>
      <w:tr w:rsidR="00912F55" w14:paraId="4C8910B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8DA71B"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1509A89" w14:textId="03C2CD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570E8" w14:textId="2E6F95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F0946ED" w14:textId="05B2B6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F2D95A" w14:textId="476488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912F55" w14:paraId="333434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E6B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ACB9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10F4B0" w14:textId="076B68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87CA73" w14:textId="3D85E8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E4E55" w14:textId="2ABDE9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FE154" w14:textId="470F24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72D646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261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FC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BC2B8D4" w14:textId="5416C3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98192" w14:textId="323324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8EE3" w14:textId="2157C3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273ED" w14:textId="68EFAB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912F55" w14:paraId="34753C7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162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2E01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2C6F88" w14:textId="59E54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6BF9AAF" w14:textId="6A26FA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F9E0317" w14:textId="14ABB0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6931" w14:textId="20CCBC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912F55" w14:paraId="1EEE2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706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A4BC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4AB60A" w14:textId="2EA101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7366AD0" w14:textId="19078C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DAC647C" w14:textId="767650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7C85C" w14:textId="29290C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912F55" w14:paraId="219DAE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F5A2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140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E6128F5" w14:textId="6AE0BB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706D2953" w14:textId="2DFCC5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6D74BC4" w14:textId="55BE31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2665C" w14:textId="35D7A0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912F55" w14:paraId="1C90B3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04E5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93BF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BE3198" w14:textId="531415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6817D46" w14:textId="2E08DF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8CDF" w14:textId="39DBFB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C0174" w14:textId="730253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912F55" w14:paraId="14BE67C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1F9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EAE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25724" w14:textId="68CD36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5D4F9" w14:textId="42149C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82695" w14:textId="00DFCA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CD89A" w14:textId="07A1F7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4F1ECAD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13E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C07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21B601" w14:textId="04D711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FFDC2" w14:textId="7A4CC9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EC6DA90" w14:textId="2D1258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B8D0B" w14:textId="01443B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912F55" w14:paraId="6A87ED6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79C7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9D0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861A27C" w14:textId="03FB06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347E9" w14:textId="0C3D08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A9FD1" w14:textId="3FBB0E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1FD87" w14:textId="039E4A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912F55" w14:paraId="39E54B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B35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25BD5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DED47B" w14:textId="1A4E70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A4CF8" w14:textId="1FF29E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3B7C194" w14:textId="70A4C3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A0B6E" w14:textId="486A93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912F55" w14:paraId="73C3F5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BE5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C6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9BE243" w14:textId="31F776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2543DBF0" w14:textId="52ECC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759577C" w14:textId="2B6947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E0CF4" w14:textId="17B677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912F55" w14:paraId="3ACC5F4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ADCB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17D4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207DE9" w14:textId="2518FE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B4190" w14:textId="50CB71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F1D23" w14:textId="0DB3FA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D89CD" w14:textId="03E3A5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4822A0E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F1C0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3031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EAA5A8" w14:textId="34DA4E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1F420" w14:textId="1CE4F7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F3E25" w14:textId="5D8B08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01F6F" w14:textId="20FF87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EAEA4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3342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58B0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633594" w14:textId="209905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0B44C8" w14:textId="240EAF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A9A93" w14:textId="59EC18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8E53A" w14:textId="7A382B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912F55" w14:paraId="57981A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F542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D7D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0AF675F" w14:textId="5EFEA8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1D9AC1" w14:textId="6D83B0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69FAD" w14:textId="254E8A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88737" w14:textId="2313CF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912F55" w14:paraId="6B482B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BF1A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3155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D6C436" w14:textId="1063DF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E32187F" w14:textId="234203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2818D" w14:textId="42D260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0C7A7" w14:textId="7D4C77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912F55" w14:paraId="3C5416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56B6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57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1F0A5B1" w14:textId="0795A3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15317" w14:textId="365EC3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D6063" w14:textId="44AFB9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7974B" w14:textId="7A7B5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5B2C5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5C8A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E98A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D372DF" w14:textId="67CBBF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2AEAB48C" w14:textId="6E0E6C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D290B" w14:textId="0ACA08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C37BB" w14:textId="629B24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12F55" w14:paraId="058F3C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6B4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FC9B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43A4746" w14:textId="055E5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D2171" w14:textId="761BC6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A88E429" w14:textId="4F2E2E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D954" w14:textId="664E10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912F55" w14:paraId="776DEAD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434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CB1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4906A7" w14:textId="1C878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911CD2" w14:textId="6D29B0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20B6A32" w14:textId="232431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5EC0F" w14:textId="68FF8F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912F55" w14:paraId="3EE20F6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824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8A66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15BA34" w14:textId="42E6A4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76953A79" w14:textId="13140D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12F23" w14:textId="1F66A6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A433C" w14:textId="3CB81E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912F55" w14:paraId="683EEC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54A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405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A11D83A" w14:textId="5A0796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19A13168" w14:textId="7AA982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F1161B" w14:textId="179F22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F3E8" w14:textId="4CA3F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912F55" w14:paraId="54ABC9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39A7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A59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5F5824C" w14:textId="398A21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6945462" w14:textId="3FA4F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604FA" w14:textId="61CC0E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9A856" w14:textId="2D70DA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12F55" w14:paraId="4453BB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F5FE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AE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2FDA30" w14:textId="1A4047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D256D4" w14:textId="1D5C7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059D25E" w14:textId="60C665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82156" w14:textId="386139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912F55" w14:paraId="4D9661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EC7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7F2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EABA8DA" w14:textId="13D82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3A797402" w14:textId="27A2B9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60644F22" w14:textId="62F58E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C676" w14:textId="09803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912F55" w14:paraId="19F82AE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614C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8EE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455E2D6" w14:textId="1BABDC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DEBE669" w14:textId="056BEB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DF32C9B" w14:textId="4B201F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2DD7F" w14:textId="66452B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912F55" w14:paraId="4FD13C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AA9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873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A5B1247" w14:textId="06286D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92381" w14:textId="035468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F33F36B" w14:textId="6379FF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E048B" w14:textId="44EB8A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912F55" w14:paraId="776D54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B81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0D7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FCB4F43" w14:textId="026A7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25AC98E7" w14:textId="7161B8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972AE68" w14:textId="0130DA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9B979" w14:textId="4CC690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912F55" w14:paraId="18EE99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296D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0956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8FB90D" w14:textId="0E18A7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8BB09A7" w14:textId="2768D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E3505" w14:textId="016807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4C322" w14:textId="0A4626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912F55" w14:paraId="696D27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C611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661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3EC3FFD" w14:textId="740450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595FB1EA" w14:textId="39AC90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4928" w14:textId="45EC4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853A0" w14:textId="4FC1FE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912F55" w14:paraId="2D6A573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439A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6458C1A" w14:textId="0CC74AC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6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51C644A" w14:textId="71DBB95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40301E" w14:textId="4434ED1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82C272" w14:textId="7B7FD53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71,467.00 </w:t>
            </w:r>
          </w:p>
        </w:tc>
      </w:tr>
      <w:tr w:rsidR="00912F55" w14:paraId="2CF83A5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9FF37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A4B7E43" w14:textId="58981B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379102" w14:textId="2FF2A4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2A3D7" w14:textId="097958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1425BA" w14:textId="74D4F8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912F55" w14:paraId="18ECEF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414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790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31D2D7" w14:textId="56485A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25F05" w14:textId="12884B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3FF48" w14:textId="66CBD8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55D66" w14:textId="7315CC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12F55" w14:paraId="60DA52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7FB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A56F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8099E" w14:textId="5D890E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5C6D9" w14:textId="2E2F79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A1B25" w14:textId="653809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029A5" w14:textId="44F149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912F55" w14:paraId="2298F9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004E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A043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07F15" w14:textId="6A18F7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81EF3" w14:textId="6887F4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80D58" w14:textId="6CD09D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4C43C" w14:textId="4C301A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49833A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86C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633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39AB5DF" w14:textId="126E76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FDD17" w14:textId="721E90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19438" w14:textId="187E8D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01284" w14:textId="2ECE10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12F55" w14:paraId="07C95B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A22F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B4AB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FE6682" w14:textId="6E6D40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F781E" w14:textId="31F04A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01082" w14:textId="567688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61D93" w14:textId="21986E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12F55" w14:paraId="1EB9F88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2D72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4E8A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AE47AD" w14:textId="26AC82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09F2D" w14:textId="7F6E7D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74754" w14:textId="3CCF79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85461" w14:textId="37228E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4CC3B1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07DC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720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2475E3D" w14:textId="4B9CB3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70700" w14:textId="70DA6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5DD477B8" w14:textId="521D07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1BD30" w14:textId="33BCA1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912F55" w14:paraId="3C8D81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F1EE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243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D71079" w14:textId="132EF6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FB82A" w14:textId="480D8C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904AA" w14:textId="3FFA32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4CCB1" w14:textId="56406F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7EC041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C599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4F7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9C306B2" w14:textId="594765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E4DF49" w14:textId="67AF3C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6E0D6" w14:textId="31B8C1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C7278" w14:textId="40E370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912F55" w14:paraId="048AC5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A52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98A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89F6FF" w14:textId="06B6C2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2D580E9" w14:textId="30DA0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F302E" w14:textId="63C105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81DC5" w14:textId="61669A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912F55" w14:paraId="245FC4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58B1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51EE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C09827" w14:textId="521F2A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A0E7F" w14:textId="5D273F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0192" w14:textId="27316F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7F2F0" w14:textId="359921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438ED6C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57D8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CE6E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92FD5D" w14:textId="0373AF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EC3A3" w14:textId="5C50C2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3F871" w14:textId="11BB5C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ED1AE" w14:textId="61B2FD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12F55" w14:paraId="2EC05A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17C1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226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5EADCF0" w14:textId="20B041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A8A14" w14:textId="28626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FDF28" w14:textId="3B260D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0DCB8" w14:textId="6CF6B7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912F55" w14:paraId="6A5C0B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5F7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E601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19C4E6" w14:textId="7CF7F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38445" w14:textId="77F3D4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274D" w14:textId="3DA6F3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EA5D0" w14:textId="2018E0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12F55" w14:paraId="516149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33AB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F93C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DB546AF" w14:textId="4C4CFE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6E65780B" w14:textId="4F4837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BB4158" w14:textId="296B93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6B6D8" w14:textId="3B7E1D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912F55" w14:paraId="0F576D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1DD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8410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73CFAA" w14:textId="5D1788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254A0" w14:textId="6B146C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2383" w14:textId="5894B2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04AEE" w14:textId="3EF4A5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1FEED39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A9D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9A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E4AD62B" w14:textId="6D6C4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06E33F" w14:textId="40C00C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8C77E" w14:textId="670E01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A2448" w14:textId="543642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60558A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753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37ED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765633" w14:textId="5A674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2CD5B6AC" w14:textId="25E079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DBDA7" w14:textId="1ACCC9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168FC" w14:textId="47B258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912F55" w14:paraId="08AF3A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CF96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883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06BC1AF" w14:textId="797CB9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0F24CF5" w14:textId="184107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F52E9" w14:textId="2E525A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C6A85" w14:textId="4E645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912F55" w14:paraId="08A621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F6CB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A82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4E64B4D0" w14:textId="5FF3FE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97AB7" w14:textId="3BE8B7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7656837" w14:textId="1028ED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BE67D" w14:textId="440483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912F55" w14:paraId="2AFF5B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E230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28CB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8E66FD" w14:textId="680A59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1A517" w14:textId="33E454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75180" w14:textId="4CE0B7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E75F0" w14:textId="23567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12F55" w14:paraId="5E3A26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C384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8FFE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ED6AE" w14:textId="5753C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E91CD" w14:textId="430937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C2EF9" w14:textId="60F646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30DEE" w14:textId="4AFC8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12F55" w14:paraId="6D2576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4AB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5C8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50C5889" w14:textId="6176D4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D7542" w14:textId="670153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837A0" w14:textId="10B20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AB603" w14:textId="6CBBC4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12F55" w14:paraId="0B5155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AA3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4EAE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848179" w14:textId="33288B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67EBFA" w14:textId="2CE0DB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4BAC1" w14:textId="6E2CF8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D2500" w14:textId="649EC2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12F55" w14:paraId="79B68E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079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D897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EE035FC" w14:textId="015F17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3D985" w14:textId="5813B8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C760B" w14:textId="20BAE9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95CB6" w14:textId="62EF84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BFD3E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003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8DE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9425B1" w14:textId="0C37CC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6C42E" w14:textId="42BCC1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0DA1F" w14:textId="46B468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CC70E" w14:textId="751CA3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12F55" w14:paraId="239118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FE4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ECC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E08DA0B" w14:textId="620768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A195AA" w14:textId="2198B0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7610A" w14:textId="253572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2A502" w14:textId="0A2E91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12F55" w14:paraId="5C68A3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745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87B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5CF0C11" w14:textId="3B4D5D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0ED2E0" w14:textId="75ECE8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CA806" w14:textId="3F71B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6E76B" w14:textId="6B775D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8F485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99F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950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F381D63" w14:textId="1EC74E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C4F95" w14:textId="1E83C0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5E131" w14:textId="46BB3C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CFB60" w14:textId="1ED0E1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3CE823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9510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747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7962351" w14:textId="25E7D7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5C100" w14:textId="056E5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A1063" w14:textId="3E1C64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39BAE" w14:textId="14B6F0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912F55" w14:paraId="2B2C31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2DAF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6360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3447D25" w14:textId="48C192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1C7FE" w14:textId="34F28C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1FCB1" w14:textId="228A81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7EC97" w14:textId="457746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912F55" w14:paraId="6B9609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6047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6D98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B3A04D" w14:textId="151CA6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71993C5" w14:textId="304504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6D8B0" w14:textId="305709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3B5E6" w14:textId="4B0825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912F55" w14:paraId="7612B0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4CD1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67A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BDC889" w14:textId="6C53A0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2EDF5" w14:textId="21D3B4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FC712" w14:textId="3FE02A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4A2B4" w14:textId="70E2CD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912F55" w14:paraId="52AC76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92E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E72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449BCB" w14:textId="5FF597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71972B7" w14:textId="02585E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2CA9F" w14:textId="79E7B8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3FE37" w14:textId="07151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912F55" w14:paraId="6B4C43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F882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F272A9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98D3D2" w14:textId="1A476B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02DC47" w14:textId="78882B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98A74" w14:textId="02ABDA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144E2" w14:textId="5B0D5E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D8176D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A14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435B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7DF0BE" w14:textId="00BB2F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899080" w14:textId="1A6417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526C" w14:textId="2F9809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BBD7E" w14:textId="315615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912F55" w14:paraId="2578D13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82D4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6ADF894" w14:textId="0EBED07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25FBF1" w14:textId="077B874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B3F0C8A" w14:textId="44BCFE8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D0E89D" w14:textId="4AFE031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912F55" w14:paraId="7A7A0603"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DE58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755BEDCB" w14:textId="3D4D7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BE7EF4" w14:textId="43CBE4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1193A5F" w14:textId="76C22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E11F48" w14:textId="0AF839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912F55" w14:paraId="018D7A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5A0D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84CC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E5F44A" w14:textId="5CFB87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AD982BE" w14:textId="4DF76A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25796DEB" w14:textId="2380E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AA15E" w14:textId="0E649B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912F55" w14:paraId="770F62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3402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1C6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091C4BE" w14:textId="20B6BF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5335962F" w14:textId="078705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49CF7379" w14:textId="6559B2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DC019" w14:textId="3E5F03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912F55" w14:paraId="21D618A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036F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A225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5501D5" w14:textId="44BCF7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6C341D1F" w14:textId="2EA46A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E18D0" w14:textId="7F36E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AA26E" w14:textId="77B6F0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912F55" w14:paraId="5AD6A2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C651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F9D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B8E83F3" w14:textId="59E08F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568DB0C" w14:textId="6855C8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7FFB4" w14:textId="18CF78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9538A" w14:textId="7D4E1B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912F55" w14:paraId="07E022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6CD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94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89A0E19" w14:textId="4535EE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1B9BD1" w14:textId="3C42D0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3356662" w14:textId="7DBF81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5A60D" w14:textId="21E43F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912F55" w14:paraId="2A21BE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E4A0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A642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1B301650" w14:textId="04BF8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ED4CA1D" w14:textId="678808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45A8636" w14:textId="200382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BB0FC" w14:textId="6AB4C8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912F55" w14:paraId="128D80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5EB2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B105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E6CB7" w14:textId="748493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D682B" w14:textId="64DC01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B222299" w14:textId="00C560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60D6B" w14:textId="5398BC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912F55" w14:paraId="5CC3B5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515D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49C9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176C5A" w14:textId="754124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4A46DF8" w14:textId="5A1AE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BA28F" w14:textId="1E924C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7FBCC" w14:textId="45D906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912F55" w14:paraId="142E19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B7FF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9BD9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BC0C6D" w14:textId="1E4B70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A3563A6" w14:textId="48C30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3CBE09" w14:textId="1D95B5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313DF" w14:textId="2D62AB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912F55" w14:paraId="393997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67C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784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17E142A" w14:textId="24007A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0CD87F6E" w14:textId="2428D7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89D4F4A" w14:textId="763B94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A9CA" w14:textId="74568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912F55" w14:paraId="20F8F8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22F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F36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52AF6AA" w14:textId="3FF594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1C459EA4" w14:textId="228DD4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5E3CCF9" w14:textId="5BE8B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B4CA9" w14:textId="67FF8D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912F55" w14:paraId="2BFB27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A035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E7C3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2F3301" w14:textId="1239B9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4FC4609D" w14:textId="4C77CE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B4A2A" w14:textId="2600E1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91303" w14:textId="488F6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912F55" w14:paraId="3DC76D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B59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6B7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723ECC7" w14:textId="3220E7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783F716C" w14:textId="1F1C42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EF21FD" w14:textId="5DABBE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7B429" w14:textId="4D9FA9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912F55" w14:paraId="2E462F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325F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55D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B989575" w14:textId="6D3801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7AA7E79" w14:textId="226DBD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2C10D" w14:textId="4208DF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4C214" w14:textId="3C6A95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912F55" w14:paraId="3E55CBB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8B428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A85308E" w14:textId="4A876D6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42A491CD" w14:textId="5DFFB21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E7A33A0" w14:textId="75E2CF5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11B45E8" w14:textId="6AE2A2F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912F55" w14:paraId="00F2503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6189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99AD151" w14:textId="74820E7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5CF68E" w14:textId="47443C7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6B6F2A" w14:textId="55D9884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948655" w14:textId="5CF6EE8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912F55" w14:paraId="5E2480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AE4B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5A29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DC4DC1" w14:textId="17F12C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9FD476" w14:textId="3BC7E5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6332" w14:textId="37A1E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85512" w14:textId="595587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912F55" w14:paraId="183C12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4D2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ACE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FE0C44C" w14:textId="4B85F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CD750A1" w14:textId="105B82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D1318" w14:textId="428E28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25B0E" w14:textId="5C6A69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912F55" w14:paraId="511EB3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CB6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3F77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48C8D3" w14:textId="72D2B9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0B4D1C86" w14:textId="0F7A4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BFA4D" w14:textId="56FC6C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E299A" w14:textId="75A8C3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912F55" w14:paraId="74518A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1F1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7B79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EBCC5D" w14:textId="4566A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0BECD0" w14:textId="4C0CC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8F062" w14:textId="692CED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AAD27" w14:textId="52EBF5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912F55" w14:paraId="657D9F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BBD8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2C1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7BB1261" w14:textId="384523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D0BB9" w14:textId="439C5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7950C" w14:textId="7FE14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DA2DC" w14:textId="5609B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12F55" w14:paraId="3E13B7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CFD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705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2C716E60" w14:textId="18A6E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16A41199" w14:textId="6667B7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3E151" w14:textId="64D987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7A5E2" w14:textId="38B22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912F55" w14:paraId="470B75B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57E0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76FC7C6" w14:textId="36FE336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4FE7D8" w14:textId="04D1362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7E3F67" w14:textId="3FE3150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534F05" w14:textId="5D6D80C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912F55" w14:paraId="127489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FD3E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150B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6313E4" w14:textId="434EC9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ED258" w14:textId="2DA048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83C82" w14:textId="6BF9FD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60618" w14:textId="056DEE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912F55" w14:paraId="6FA1C0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827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5FE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A447BD" w14:textId="040907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60F76C" w14:textId="2A1583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DB4E" w14:textId="4FF2C9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F67D" w14:textId="7270AE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912F55" w14:paraId="63F07B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06D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CD3B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D43355" w14:textId="0484F1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AC221C3" w14:textId="2FF1D0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62688" w14:textId="3CB17F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1106F" w14:textId="558086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912F55" w14:paraId="5401BA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107F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C75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472CB56" w14:textId="0A8E0C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2EF7FD4" w14:textId="3935B5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BCD6" w14:textId="4554C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28E6" w14:textId="6D4610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912F55" w14:paraId="47B434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F1F4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051C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DBE04" w14:textId="0FA6C6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F9C48" w14:textId="26A6D6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B67AB" w14:textId="7269F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51284" w14:textId="4107DB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912F55" w14:paraId="40D5C5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4D6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CC99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CE0617" w14:textId="1EEAF1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C533C" w14:textId="21EA84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1E516" w14:textId="725556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E50FC" w14:textId="1F5FA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912F55" w14:paraId="1AE214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B7A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9E5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BE746D0" w14:textId="258E5B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294617E" w14:textId="4F3DF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06FF" w14:textId="40B793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257DF" w14:textId="11AD2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912F55" w14:paraId="371DA8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1A56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3AC6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18A2D5" w14:textId="426BB7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F2BBBEA" w14:textId="69C85B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4F305" w14:textId="7A092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C0020" w14:textId="03C4DC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912F55" w14:paraId="2999FC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492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DDD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C07F70A" w14:textId="7AF5C0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89CEC9D" w14:textId="10EEF6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E07EF" w14:textId="44B458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32332" w14:textId="0716A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912F55" w14:paraId="432691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13B4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CDD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4DB2407" w14:textId="5694F8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6020F11" w14:textId="44A4DC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8AFA7" w14:textId="6BDD60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78784" w14:textId="24490E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912F55" w14:paraId="38CB1F8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3A8C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8DB347" w14:textId="50F9246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23895B" w14:textId="0F59BF5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592461" w14:textId="5DDF03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5592E" w14:textId="7758DCF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912F55" w14:paraId="72ED5E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5C5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B2E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53E5CB" w14:textId="7EEB75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39ADA" w14:textId="1FD622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86B91" w14:textId="1743BF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399BB" w14:textId="04AC0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70C9DA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5A7C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164A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4FA785" w14:textId="588C16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4DA8A62" w14:textId="221E1C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BAF1C" w14:textId="1578AC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9B962" w14:textId="4B2C05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912F55" w14:paraId="3AA1A9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636E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4B5D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312AB0" w14:textId="29C6DC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F3F684C" w14:textId="5B1195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0F498" w14:textId="13F29E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1B8C" w14:textId="5CF485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12F55" w14:paraId="4F2C8F0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AB1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DBC9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EE7A686" w14:textId="6BF5B4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7EC1DB9" w14:textId="2737F7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D2123" w14:textId="1652F6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D413C" w14:textId="0842CE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912F55" w14:paraId="394588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355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11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72223B" w14:textId="410F07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981E87" w14:textId="5857FF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80CDD" w14:textId="6AD25E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262CF" w14:textId="416296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912F55" w14:paraId="403C49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02C7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5B1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9F5115A" w14:textId="23777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767AA" w14:textId="3AA1E9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0A08D" w14:textId="1E4A28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C191D" w14:textId="7F3D84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75EDF2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9DB4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1DA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13F72A" w14:textId="27B20C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8FDF740" w14:textId="6D1A1F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328CB" w14:textId="437E1A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0C5B7" w14:textId="253B8D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12F55" w14:paraId="7C2D69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6472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8A3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BB2A69" w14:textId="56A6EC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656FFD8" w14:textId="2E21C4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1EB7E" w14:textId="47C111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41B6F" w14:textId="52595E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912F55" w14:paraId="7B9593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CE8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DBAD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85BEC5" w14:textId="4D98B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EF45E49" w14:textId="52A5AA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04BC" w14:textId="289641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A7FE" w14:textId="4DD884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912F55" w14:paraId="610DAB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14E5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61C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05D080B" w14:textId="495D89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A594C" w14:textId="402F50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0A782" w14:textId="056772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6D31B" w14:textId="6FE02E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69A1704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6F8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48A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1A96E2E" w14:textId="2BD747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F4B0E0" w14:textId="32F07D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27D3C" w14:textId="3C6B92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B2404" w14:textId="66806E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0EE89A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DA19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E295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5449F8" w14:textId="2DE688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A66962" w14:textId="73406C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E0F1" w14:textId="7FB5A8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35FA2" w14:textId="7E47D0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2ABFD8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67E5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A86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0F046DEE" w14:textId="1D19D9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FA0C4B" w14:textId="695FCC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66201" w14:textId="403DDC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A8227" w14:textId="38A69E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6A397A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13C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64D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CA911B4" w14:textId="748609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19022E" w14:textId="657811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65BF" w14:textId="23EC67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D0B5C" w14:textId="1F6EB3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425B6E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B1B7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94B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6368205" w14:textId="7D06A2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6F73F" w14:textId="58B672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80845" w14:textId="3FC49F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23DD8" w14:textId="1D91D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19CBD38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F4F2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AB6C19" w14:textId="6F2937A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55EBD05" w14:textId="309033F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863CA9" w14:textId="2597965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D2030D" w14:textId="63C8A8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912F55" w14:paraId="7BC8BA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EB8A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F045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D62206" w14:textId="78A672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7E3FE4B" w14:textId="2D2042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F7357" w14:textId="04F10C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8A040" w14:textId="6F08C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912F55" w14:paraId="1A35D4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E496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2C41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89D3D" w14:textId="643104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64F791" w14:textId="67E954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A3750" w14:textId="1B6A4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8D665" w14:textId="5975A9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912F55" w14:paraId="67F35E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2B7B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D994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AE176D" w14:textId="6CA176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59A40" w14:textId="7ABD60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B4139" w14:textId="176B92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1F57B" w14:textId="2AA5B0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912F55" w14:paraId="2BB018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787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95128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F5DD7A" w14:textId="7B97D9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A3E6FE2" w14:textId="48B1A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6ED6B" w14:textId="0531C2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F042D" w14:textId="1072D7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912F55" w14:paraId="74F011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C4A6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FBD1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6518FC" w14:textId="28F952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C2CEC" w14:textId="659C75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44E79" w14:textId="2A39A6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351A5" w14:textId="52C1B0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12F55" w14:paraId="44D716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A8E4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094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0045B60" w14:textId="2DE14E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23262F0" w14:textId="66F4C6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A9524" w14:textId="51E766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8349C" w14:textId="04EE86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912F55" w14:paraId="6B3188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246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A9D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47BE746" w14:textId="18A703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445A5" w14:textId="3FB860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07CEA" w14:textId="1C9BDD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52321" w14:textId="5BB234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12F55" w14:paraId="77947D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3C76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491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E92B815" w14:textId="582177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6DACD01F" w14:textId="31395C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934F1" w14:textId="41EA5B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0C8CE" w14:textId="54E4FF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912F55" w14:paraId="5D3643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F0DA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BB2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0BBB77B" w14:textId="6A73FA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7ABA15" w14:textId="541096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18DA5" w14:textId="1E096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E0DC" w14:textId="1D6CAC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912F55" w14:paraId="33EF8C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1B87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EDB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60BD13" w14:textId="3D3900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20424C75" w14:textId="5B0ECA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BF414" w14:textId="3A1D52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F795B" w14:textId="1B5247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912F55" w14:paraId="4F80FF8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F078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DD11AFD" w14:textId="4E2F0AA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A053E4B" w14:textId="4D4759D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3389AD" w14:textId="6ABE3EA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35A829" w14:textId="232A4F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912F55" w14:paraId="04B8E6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386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F7EC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14B29CE" w14:textId="4A54E8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B8FAEC2" w14:textId="5D5E2A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02A08" w14:textId="144C98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61C6" w14:textId="0FA864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912F55" w14:paraId="60A973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47411"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C590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252215C" w14:textId="3DC448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D68211" w14:textId="230442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89022" w14:textId="139311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E268B" w14:textId="683069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912F55" w14:paraId="40BD81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510B1"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4E33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23A08C" w14:textId="3849F8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8D2C7E4" w14:textId="292E58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B560A" w14:textId="200506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079CD" w14:textId="10D327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912F55" w14:paraId="3A381FE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B032D"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25A8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1C4815D" w14:textId="09D592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38D12" w14:textId="1A11D2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7E5E7" w14:textId="27008E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B8AC8" w14:textId="461C23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912F55" w14:paraId="3618079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BD31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4D86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B1B7343" w14:textId="6A3ECA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6721BE6F" w14:textId="02CA8F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39426" w14:textId="3C584B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37E3" w14:textId="34848F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912F55" w14:paraId="79E045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C72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2D416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337153" w14:textId="369721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8F53A0" w14:textId="7C485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7C5C4" w14:textId="1CBDF3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AC339" w14:textId="782CA7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912F55" w14:paraId="0296F3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4AA76"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89C43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DD6DFD7" w14:textId="44FBAA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756207B" w14:textId="4487EA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905AC" w14:textId="072F85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5C0B" w14:textId="6A6DA1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912F55" w14:paraId="00EA40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A551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6F50A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7562BF" w14:textId="3E761E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9F196" w14:textId="1AAC1C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5C3D0" w14:textId="66271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BE82" w14:textId="2B56B8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912F55" w14:paraId="4156D7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09A5F"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EF00B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B0F06" w14:textId="6F6F9B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17C28E8" w14:textId="5ED83F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A09F2" w14:textId="4EFBBE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C758F" w14:textId="127F93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912F55" w14:paraId="1EE607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65F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747944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FBEE1" w14:textId="6CC5E7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AB732" w14:textId="060AEC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2E3DD" w14:textId="243723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61F0" w14:textId="097DAB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912F55" w14:paraId="4243BB2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A03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543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CACD6E1" w14:textId="74EDE8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6DBC562B" w14:textId="3404D0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2A70E" w14:textId="63D881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FB29B" w14:textId="6013A2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912F55" w14:paraId="1FB97B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8EA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05B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B731A3C" w14:textId="69E5AC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22EF6" w14:textId="374B72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071EE" w14:textId="21DE8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F73C8" w14:textId="2D1080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539971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7826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2CA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874722D" w14:textId="0684EB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64D0C27" w14:textId="52CD42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80BE9" w14:textId="4974D8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DB805" w14:textId="05544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912F55" w14:paraId="3C129E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44BF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2FD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FD71379" w14:textId="05C8CD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30244" w14:textId="2C561D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AC777" w14:textId="2BD9B4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2F520" w14:textId="67C53B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912F55" w14:paraId="23544B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E2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380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F82F0B" w14:textId="161E3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34316FEB" w14:textId="320BCD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F69AE" w14:textId="46F5AE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13D9" w14:textId="6197DC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912F55" w14:paraId="2443B1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93F7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442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160772B" w14:textId="154532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CC87CDE" w14:textId="73909E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B3F18" w14:textId="47DF1F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04BAB" w14:textId="77D15D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912F55" w14:paraId="29A1BE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4B39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A44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ED7A4BD" w14:textId="46B56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1D7AEBE" w14:textId="7CE3F1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77ED2" w14:textId="5D50EE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9294A" w14:textId="028C78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912F55" w14:paraId="41C706A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494BF"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73CB3AAD" w14:textId="6C85742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5696F023" w14:textId="693A24C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7876121" w14:textId="01AE898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FA616D7" w14:textId="69807D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912F55" w14:paraId="57E523B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718A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7587171" w14:textId="4381745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04C230" w14:textId="64985BB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9A5F83" w14:textId="4501BDC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94F07A6" w14:textId="62D930A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912F55" w14:paraId="0A4600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867C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2AC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637C2E4" w14:textId="3C0373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43C6E55" w14:textId="53AE5F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193FC" w14:textId="231EC8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713FA" w14:textId="007C8A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912F55" w14:paraId="5680A4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71ED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7D3B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D1B546" w14:textId="5E8C5C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B241532" w14:textId="2BEA0E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E060A" w14:textId="52AE54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969B" w14:textId="2E3950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912F55" w14:paraId="21E2B2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3CDC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AB1E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388805" w14:textId="3A3F6C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9C70733" w14:textId="6747BA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C1223" w14:textId="65CE9A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07DB1" w14:textId="6FE7B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912F55" w14:paraId="5E700B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5822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34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1E23D15" w14:textId="4F434D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6F4E247F" w14:textId="142660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3DAFC1F" w14:textId="4B895E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6FEF7" w14:textId="6DB58F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912F55" w14:paraId="7E1744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574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024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038B26" w14:textId="34C26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BFDFD3B" w14:textId="33D23B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9E8A4C3" w14:textId="3EB4B1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5AF00" w14:textId="63B8E6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912F55" w14:paraId="764775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CCB5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233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47EC6B5" w14:textId="4F338C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3E9A0EB5" w14:textId="102A2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30075" w14:textId="33A5C6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56604" w14:textId="2E3D68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912F55" w14:paraId="153AFD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C009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0416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B9F95E" w14:textId="278E1E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04A042AD" w14:textId="4C1DA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A9931" w14:textId="4CDF65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3B9C7" w14:textId="797545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912F55" w14:paraId="21FC18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362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BC5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EA9DE9" w14:textId="7A33ED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4B8CB16" w14:textId="11C653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3E3DB" w14:textId="0D2C02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932BC" w14:textId="2194E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912F55" w14:paraId="46B126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609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E3C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A7D46A" w14:textId="759A9A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C8CAF0B" w14:textId="7E091B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3E5E2" w14:textId="077F21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6BB02" w14:textId="63DB0A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912F55" w14:paraId="117570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ED0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040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DBD43" w14:textId="35C57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3326279" w14:textId="34F749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87919" w14:textId="5C3C8F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A9650" w14:textId="6D7D0B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912F55" w14:paraId="077358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A033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A74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7AE87F2" w14:textId="3D9FA9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DA2344A" w14:textId="585F32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F1F1" w14:textId="530BE0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9C85" w14:textId="15F96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912F55" w14:paraId="58CB20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1842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8D2D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D854F" w14:textId="7C96CB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673FDD32" w14:textId="1B22A2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5BB88" w14:textId="676B6F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0742" w14:textId="462DB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912F55" w14:paraId="43024A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C106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DF8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8B543CF" w14:textId="17CF59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3CF74806" w14:textId="0C01E5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2D043" w14:textId="2682D2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CA27D" w14:textId="1AA50D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912F55" w14:paraId="42561B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23B4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977B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D1E47E" w14:textId="217B28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2837A74B" w14:textId="4689F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9A2E9" w14:textId="460D66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BCD77" w14:textId="2E3AD7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912F55" w14:paraId="3CF7F4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4A16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176F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1CB2C6" w14:textId="3C0550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F032ABF" w14:textId="0DEC28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BD2E7" w14:textId="7831A6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6C8F2" w14:textId="3AF681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912F55" w14:paraId="6757FC5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49DD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867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40B234A" w14:textId="51D116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0A558509" w14:textId="48AEF6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D51C3" w14:textId="4CA3E4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4EBF" w14:textId="13BE03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912F55" w14:paraId="520877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827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1F5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29529BB1" w14:textId="64627B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612B9763" w14:textId="40CD35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B92BF" w14:textId="649C1E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984CD" w14:textId="1F3A57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912F55" w14:paraId="4BDE7F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B17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AF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C6671CC" w14:textId="2BB8A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12886BD" w14:textId="24C6D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5BC3A" w14:textId="481548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2E66C" w14:textId="4157FF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912F55" w14:paraId="0EE408E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5ADE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7E23E7" w14:textId="73D6F8F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1B3447B6" w14:textId="5AC9C2E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AFCF15" w14:textId="367990F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A83AC9" w14:textId="78291FE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912F55" w14:paraId="7C6765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6AEF4"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2BE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6B12CA0" w14:textId="2B3857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4609D0B7" w14:textId="1E2A0D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8C71D" w14:textId="40D29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1B53B6" w14:textId="7B1819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912F55" w14:paraId="1AEDE3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BED8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34A1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FE91ED" w14:textId="20BC7C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E30F9B3" w14:textId="7F7D2C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8489A" w14:textId="34ED77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63075" w14:textId="0C6BA1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912F55" w14:paraId="72837F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4DC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B38B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8B7629" w14:textId="3A256B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E40C6C7" w14:textId="1D0EA7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6AFDD" w14:textId="45DC2B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57697" w14:textId="5B2C2B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912F55" w14:paraId="2D629D5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812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C1BB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112096" w14:textId="5FC23B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11C0F29" w14:textId="4AE034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E4441" w14:textId="49FE42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D397A" w14:textId="49703D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912F55" w14:paraId="1FBF20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65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B9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6F53B4E" w14:textId="40C674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08F0D583" w14:textId="2FEDD9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BC295" w14:textId="4CD0E0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8641" w14:textId="2C1A81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912F55" w14:paraId="1A6CDA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63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153B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54E045" w14:textId="2EF255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C8EE2" w14:textId="1BAFAD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24971" w14:textId="72C10A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6FFC" w14:textId="092D6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912F55" w14:paraId="1612F8B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D3D2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6D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F416ABA" w14:textId="150146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BA86B84" w14:textId="62EEA9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169DD" w14:textId="6707F4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724FE" w14:textId="637EF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912F55" w14:paraId="23A50D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798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EB28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834BA4" w14:textId="404202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6F9BCAC" w14:textId="516DEB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81A7A" w14:textId="1680AE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CAE3C" w14:textId="516F14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912F55" w14:paraId="571FEB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6180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2EF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91A8794" w14:textId="5C8EBF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9D02E67" w14:textId="30A2BA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105FF" w14:textId="7F66F8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0D02" w14:textId="5E2E6E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912F55" w14:paraId="73B6E20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7FA2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3F8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DDC42C3" w14:textId="6AF67E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5FA0377" w14:textId="0B2949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3B0CB" w14:textId="64E94C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216F1" w14:textId="1F83C5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912F55" w14:paraId="5DDFE4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B305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B54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26F9523E" w14:textId="668A65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5D4D423" w14:textId="099DFE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B24B9" w14:textId="28FAA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C9729" w14:textId="292892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912F55" w14:paraId="093FA5D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BE07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EF73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B3C2945" w14:textId="369A3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E0802F3" w14:textId="28A347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5F7AC" w14:textId="4257CF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61B1" w14:textId="0DD122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912F55" w14:paraId="16C088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9B0B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E7D7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6FC4D2" w14:textId="70058B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CDEABE4" w14:textId="51A771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5307A" w14:textId="087DF0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1B2AD" w14:textId="6AC3F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912F55" w14:paraId="7AE79AC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F189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A01667" w14:textId="5F542F2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6883F77" w14:textId="235645E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F78E19" w14:textId="61EE393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133512" w14:textId="5D99FE7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912F55" w14:paraId="7D2CAF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8B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B36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5E66D7F" w14:textId="235015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4038DB6" w14:textId="0F798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3A3D" w14:textId="7CB731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A6F5B4" w14:textId="142C48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912F55" w14:paraId="23C100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4ED4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9FF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5BC044" w14:textId="35849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6EBBC03" w14:textId="0D7D99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86142" w14:textId="34430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7F439" w14:textId="14B8AC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912F55" w14:paraId="6F39DB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F619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FD7D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E821DB" w14:textId="22739E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5567A4BA" w14:textId="225B1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74911" w14:textId="11BF8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ACE51" w14:textId="7D5E87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912F55" w14:paraId="7237286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C9AF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1D4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013DC66" w14:textId="0B50A9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4FB18A2" w14:textId="32DF4B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CE80D" w14:textId="1309EC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1577" w14:textId="551EAB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912F55" w14:paraId="62313B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6F8A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CE4E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F7008F" w14:textId="7BEDE7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7DD4B16" w14:textId="3C0C50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65C5E" w14:textId="266E9C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23FAA" w14:textId="767578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912F55" w14:paraId="779A17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334D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F42E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4631C5" w14:textId="3E19D2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DF01FAB" w14:textId="7215C1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BB970" w14:textId="301D85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5E11E" w14:textId="5C97A5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912F55" w14:paraId="3AFD18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762D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903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129F2418" w14:textId="07B985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E385EC4" w14:textId="00607B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8924B" w14:textId="5F2754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12249" w14:textId="6C1C15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912F55" w14:paraId="30525F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5636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3144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DA191" w14:textId="4BB472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B7BECDF" w14:textId="249FF2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B25DE" w14:textId="22AEB1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87D0E" w14:textId="7FD5B5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912F55" w14:paraId="30CEA7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5BDE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39F2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BDC9FA" w14:textId="4C57AC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1FA4CBE" w14:textId="120ABA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EF575" w14:textId="5513D7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B5A93" w14:textId="452027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912F55" w14:paraId="729DA6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1FC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A449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06635E" w14:textId="6189CD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51F106D" w14:textId="762D30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5E211" w14:textId="13B509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E700F" w14:textId="2ECC62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912F55" w14:paraId="0153D42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FE94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6207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C93C5E" w14:textId="5C7379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71DBDC8" w14:textId="68280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6A77A" w14:textId="484D3B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3DD0B" w14:textId="5BD7A7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912F55" w14:paraId="0322DB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E97E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5B06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1CB1E6" w14:textId="01626A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BE1A450" w14:textId="102DE5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97025" w14:textId="5CF473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0289D" w14:textId="6FC953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912F55" w14:paraId="2F379C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A223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EBA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E0ECAC2" w14:textId="11E9F1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8854EB1" w14:textId="1D723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8AA74" w14:textId="7370E4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FE8ED" w14:textId="478145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912F55" w14:paraId="3658AA7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00AA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6408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F63EEE" w14:textId="3920C6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8D8F9D0" w14:textId="7F6976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49A18" w14:textId="2EB17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87C62" w14:textId="33095C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912F55" w14:paraId="4F8B4C6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19D6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8A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18F77CA" w14:textId="205731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7F344A4" w14:textId="245D45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D339F" w14:textId="244B6E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2581D" w14:textId="4E74EC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912F55" w14:paraId="7B4FB2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E7BE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45C7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CB56C" w14:textId="4874E7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4F88C8CD" w14:textId="6A1935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C2EC6" w14:textId="1D47A7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B34A7" w14:textId="7EEE1D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912F55" w14:paraId="5A39D25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09FF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48B5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E23138" w14:textId="6DF19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B86F60E" w14:textId="60B270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4037" w14:textId="7A1E09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E629C" w14:textId="3B0FAC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912F55" w14:paraId="5848C2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1B0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41FE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A8A448" w14:textId="12AD00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7B31D05" w14:textId="5A134D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6D31DD" w14:textId="47F57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DE73" w14:textId="6A038D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912F55" w14:paraId="7C12E3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DC20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9F9C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1F78B2" w14:textId="1683F9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726609D2" w14:textId="3F3E6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3B03A" w14:textId="688489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C937C" w14:textId="52828C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912F55" w14:paraId="3DA0B1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DBF1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92C7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0C0AAE" w14:textId="6D36EB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2027E31" w14:textId="11C1DA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FF47D" w14:textId="3F4642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65AF" w14:textId="38557B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912F55" w14:paraId="241013D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C094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D22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D1ADC3" w14:textId="70E33B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103F0C6" w14:textId="00717B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BB16" w14:textId="78F5A3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E2F0E" w14:textId="73190A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912F55" w14:paraId="243EDA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6CE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51C9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E7C6F1" w14:textId="7CB809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40C7FAD2" w14:textId="227B1E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E1A16" w14:textId="2BBFC9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A8FE" w14:textId="770663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912F55" w14:paraId="4BF789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EBD1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8593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429E18" w14:textId="006013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6B7CAC5" w14:textId="649DA2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ACF6B" w14:textId="347AD0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40C45" w14:textId="1A5967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912F55" w14:paraId="3228E0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2D8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5E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1C41F1" w14:textId="431A5B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E1A881A" w14:textId="61CD76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42736" w14:textId="14B3B3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10D52" w14:textId="2FF904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912F55" w14:paraId="0AE00E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B7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E8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3A5ACAE" w14:textId="57AB24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5DE6E38" w14:textId="382965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7407A" w14:textId="6E99BC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12B89" w14:textId="3FE039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912F55" w14:paraId="6D898D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6653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696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853EE72" w14:textId="50327D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6EF5932" w14:textId="0332F9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D751C" w14:textId="0F9D15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27182" w14:textId="383B52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912F55" w14:paraId="23B88E9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BAD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93A3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7A2C7D" w14:textId="175E86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2098437" w14:textId="5B46C6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1EC6D" w14:textId="41F9D4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7DF26" w14:textId="51ECCB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912F55" w14:paraId="33FB97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241B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0F3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2EB9CA0" w14:textId="6325CD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23E44F0A" w14:textId="4D928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8ECDC" w14:textId="3F475C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35D35" w14:textId="7253E5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912F55" w14:paraId="3FE8C7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8C8D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D550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36358CA" w14:textId="0A61A9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5520B29" w14:textId="2DCD0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2EC34" w14:textId="1956DC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C453B" w14:textId="1F733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912F55" w14:paraId="08E6F2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9C0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73CD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45C3F2" w14:textId="28999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77AEB77" w14:textId="16C6C4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F1D2" w14:textId="5FA3D1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4EAF9" w14:textId="0FAEF5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912F55" w14:paraId="54641E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7758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3F64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5BC844" w14:textId="4010CB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571E98F4" w14:textId="29B133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EAC4B" w14:textId="42E957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4A96A" w14:textId="5CE94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912F55" w14:paraId="7E4F55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48A9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4A7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8F19E" w14:textId="1E13FD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21A2A7D" w14:textId="4BBE8A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CF36D" w14:textId="72435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3534B" w14:textId="1B1167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912F55" w14:paraId="7455C1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D3C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71C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B948013" w14:textId="76F4CF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6B024792" w14:textId="49F55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090BE" w14:textId="407353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DA7A8" w14:textId="1DC44C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912F55" w14:paraId="23AD5F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40E6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91EF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85E79C" w14:textId="049149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D132B82" w14:textId="1976E8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D9EB" w14:textId="15A7BA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CEFC" w14:textId="24CEF6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912F55" w14:paraId="10ECD7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0F12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0CBC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B72E65" w14:textId="553B5B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67BB801" w14:textId="6CB1C4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EB3A3" w14:textId="4E4FF1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E53AD" w14:textId="457669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912F55" w14:paraId="563B09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331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5311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88C2CE" w14:textId="375B92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1A619F4" w14:textId="188AB2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E5332" w14:textId="37AF27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A8FC9" w14:textId="5660B9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912F55" w14:paraId="61CDE80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975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8F54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F7C731" w14:textId="77642E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05A1876F" w14:textId="7ADB90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5EA1" w14:textId="03404F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C0DE5" w14:textId="05040E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912F55" w14:paraId="55A8954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A31BA"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0626B5C" w14:textId="16CF7F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ABD8A81" w14:textId="00C3AC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7747C8" w14:textId="2BC50E9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09CA74" w14:textId="3A6C50E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912F55" w14:paraId="16EB3C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406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7EA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3111FB" w14:textId="17579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2A8BAED0" w14:textId="06299E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E393A" w14:textId="64C7F6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653D7" w14:textId="33D6F3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912F55" w14:paraId="170D545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CC6B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0D9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3850314" w14:textId="67FF00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0D3C0D4" w14:textId="52764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93F15" w14:textId="14F8C2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60010" w14:textId="727E23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912F55" w14:paraId="5C67CC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917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FDBB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5BD3DD" w14:textId="6D8991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FDBB8D3" w14:textId="662CE5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E53F1" w14:textId="58CD87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6FD7F" w14:textId="4EE1BA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912F55" w14:paraId="3CB4FE5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7A76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D4D6A8A" w14:textId="4D7F3B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DFD075A" w14:textId="433C6D5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FCBA8" w14:textId="21A0C6F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04BC34" w14:textId="7796628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912F55" w14:paraId="58B691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F301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3E6C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2A0C27" w14:textId="1EF33D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0213186" w14:textId="729C0C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5B71A" w14:textId="556683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E169F" w14:textId="099AF0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912F55" w14:paraId="2B4D90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513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3468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E4CFA6" w14:textId="1D7C95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DFF1F1F" w14:textId="6767B4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9C001" w14:textId="1172ED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B4BD" w14:textId="3A0B66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912F55" w14:paraId="00C52E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790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CAD9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7C6DB1" w14:textId="2F4F53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91875" w14:textId="35376C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C35B2" w14:textId="722CC2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4A471" w14:textId="47F016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912F55" w14:paraId="48D9A91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4D95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24A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D3668D4" w14:textId="03302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B604F5D" w14:textId="349F73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189BC" w14:textId="58C4D0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DE150" w14:textId="30903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912F55" w14:paraId="688E11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51F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B47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EBB407F" w14:textId="03B2F7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0A614CB" w14:textId="3ADAF4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85C41" w14:textId="478F70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7FF67" w14:textId="47E352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912F55" w14:paraId="522A57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D90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B01E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455E7B" w14:textId="55BD22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8463A72" w14:textId="39FC63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D163B" w14:textId="1B291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AC812" w14:textId="2AF6F4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912F55" w14:paraId="79992E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3C2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F0B1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C907FC" w14:textId="7B186D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54422D8" w14:textId="59C320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97934" w14:textId="05667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BBDB3" w14:textId="4D3F60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912F55" w14:paraId="7D00B69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DBB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1F9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0CEE6D" w14:textId="57B3AA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E23B95E" w14:textId="19E75A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2909" w14:textId="66AD8C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20899" w14:textId="75FF1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912F55" w14:paraId="09CE43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A877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CBA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2E4DBEB" w14:textId="059423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0D59114" w14:textId="7385EA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6369" w14:textId="6380D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1A75B" w14:textId="201EEA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912F55" w14:paraId="21F0B4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AC4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28D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BD63E86" w14:textId="786C6D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52960BD" w14:textId="2B374D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0622" w14:textId="0E2067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50729" w14:textId="1C341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912F55" w14:paraId="59428A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D8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80D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3E5076" w14:textId="1E7BD2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8A1739E" w14:textId="75A029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D4971" w14:textId="477C2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7541C" w14:textId="19A6D0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912F55" w14:paraId="0637FDB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25DD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65E1E1" w14:textId="43DA81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977578" w14:textId="09D5285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823251" w14:textId="6C14777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D13055" w14:textId="5A75BB2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912F55" w14:paraId="389F1DA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D0DA20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F0E0876" w14:textId="414D50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86784DC" w14:textId="3E46FA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0DEA4" w14:textId="4C9EB8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49F094" w14:textId="06DBE9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912F55" w14:paraId="3CBF44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273B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E86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8570378" w14:textId="32C003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D2CFB92" w14:textId="233116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BD5F4" w14:textId="4D65B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B90D0" w14:textId="2B354D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912F55" w14:paraId="7FA8187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56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A768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322DA1" w14:textId="0763EC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640D3461" w14:textId="039C92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F6499" w14:textId="79B6B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328FC" w14:textId="78180F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912F55" w14:paraId="5D3CB4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0AE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1D98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042B79" w14:textId="4C6785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E04A9C9" w14:textId="224431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23BFD" w14:textId="2781A2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4D0C" w14:textId="5A793A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912F55" w14:paraId="033099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355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A30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4A4480B" w14:textId="5ACA5F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D6C8CCA" w14:textId="165A30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1DD19" w14:textId="08BD92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BFF5F" w14:textId="27385F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912F55" w14:paraId="3A9ADA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0BA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424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DB86B62" w14:textId="31BCC3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26FC9B05" w14:textId="42419B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D3D194" w14:textId="4AA9E9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BEE89" w14:textId="1179B1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912F55" w14:paraId="545FB6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B88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DBA3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8D3959" w14:textId="04CC3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2DE113B" w14:textId="173BBD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C47CEB0" w14:textId="4E6C04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11001" w14:textId="3B2718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912F55" w14:paraId="6148F5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C18C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F31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9DC757" w14:textId="03B423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4F55CD3" w14:textId="1A63DC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F6ED2F" w14:textId="1D9846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5F871" w14:textId="33746E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912F55" w14:paraId="6DEE1D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79A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8023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FAC0B1" w14:textId="24945B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EBF1AAB" w14:textId="001F2D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F0032" w14:textId="685906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72B20" w14:textId="48F74F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912F55" w14:paraId="3AA88E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E9E2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61DB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1E4C91" w14:textId="716AA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0F6C504A" w14:textId="7D6DB1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950D2DE" w14:textId="465E39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65A07" w14:textId="047127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912F55" w14:paraId="23F88B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E0B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76E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27899C" w14:textId="01696C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3D6EBA8" w14:textId="612439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71B5888" w14:textId="1AD5D2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044B4" w14:textId="010DE2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912F55" w14:paraId="7B020D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9AC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973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600831C" w14:textId="02CFE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CB28F87" w14:textId="4E563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91D62" w14:textId="51A73E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935CE" w14:textId="678DED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912F55" w14:paraId="2A6B68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B0F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BF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E77C9FE" w14:textId="4960D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48CC959" w14:textId="4EBF5E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53E63" w14:textId="58BF8B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73AE6" w14:textId="77365D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912F55" w14:paraId="2944753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D022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986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25652F9" w14:textId="4D0B34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4B9D25A" w14:textId="20A532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7B3DE" w14:textId="3568A6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1813" w14:textId="6F3AA9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912F55" w14:paraId="764AEA9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23A97"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79E8ABF" w14:textId="4E5F154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918,244.63 </w:t>
            </w:r>
          </w:p>
        </w:tc>
        <w:tc>
          <w:tcPr>
            <w:tcW w:w="675" w:type="pct"/>
            <w:tcBorders>
              <w:top w:val="nil"/>
              <w:left w:val="nil"/>
              <w:bottom w:val="single" w:sz="4" w:space="0" w:color="000000"/>
              <w:right w:val="single" w:sz="4" w:space="0" w:color="000000"/>
            </w:tcBorders>
            <w:shd w:val="clear" w:color="A5A5A5" w:fill="A5A5A5"/>
            <w:noWrap/>
            <w:vAlign w:val="bottom"/>
            <w:hideMark/>
          </w:tcPr>
          <w:p w14:paraId="483D9DB3" w14:textId="5F2F49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ED7AD79" w14:textId="2C14CF6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26E5CE" w14:textId="57A8D1A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521,394.63 </w:t>
            </w:r>
          </w:p>
        </w:tc>
      </w:tr>
      <w:tr w:rsidR="00912F55" w14:paraId="2C1C1AB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5E1F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98AB58B" w14:textId="05AB9B2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04,2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637628" w14:textId="5D5EC95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B89C25" w14:textId="790D61A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4B1973" w14:textId="31909BA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82,007.82 </w:t>
            </w:r>
          </w:p>
        </w:tc>
      </w:tr>
      <w:tr w:rsidR="00912F55" w14:paraId="1F25E6C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A5C7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AF81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0D15B4" w14:textId="0C9DE4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65176" w14:textId="68365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091E" w14:textId="59245A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A7C77" w14:textId="6D67E1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5EA242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247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F9E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33D6CF2" w14:textId="4A8DC3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95EEC" w14:textId="7AFD7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B69DD" w14:textId="64E506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90CF1" w14:textId="38C1AF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12F55" w14:paraId="1C52E4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3B2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821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8A73E1E" w14:textId="6BD763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06F7D7" w14:textId="31C38F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ECA8B" w14:textId="48D3DB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D35BA" w14:textId="12788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912F55" w14:paraId="2FA9A1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605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0E6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4EDAC71" w14:textId="064EBE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CFD55AC" w14:textId="0B7547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DCC9388" w14:textId="05619E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49F8C" w14:textId="1ABF6C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912F55" w14:paraId="59F0A5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A8F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7578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65D3D9" w14:textId="12FF82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77D04B3" w14:textId="705034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A0AD7" w14:textId="10ED46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E9C58" w14:textId="5F1965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912F55" w14:paraId="4A339A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4B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D97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639079" w14:textId="6C1987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2AA2C97" w14:textId="3C3F2E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68A5" w14:textId="5D2668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46495" w14:textId="020BD8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912F55" w14:paraId="34360D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E4F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F0B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4BF68AB8" w14:textId="36276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348EC2" w14:textId="5A48EB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5811F" w14:textId="3AEE0F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7312B" w14:textId="069523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79BD46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0B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4D3E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E2E77D" w14:textId="54E69B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78FAE" w14:textId="73AC90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00E49" w14:textId="11E74D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0B499" w14:textId="718529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912F55" w14:paraId="7A68AE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B10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6870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080E43" w14:textId="4BF5C1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7E2A7" w14:textId="2836A1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EF0FF" w14:textId="0220BC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00F52" w14:textId="47A318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912F55" w14:paraId="41ADA8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7E6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E490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E5061C" w14:textId="20B65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83538" w14:textId="727F4E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E5F0A" w14:textId="209781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0D739" w14:textId="139AE7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912F55" w14:paraId="7225AE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08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D23C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218A7" w14:textId="713E08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8A193" w14:textId="001356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B5541" w14:textId="22A77D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251B7" w14:textId="272C3C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912F55" w14:paraId="7D2AF0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AEA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23D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D1C5FA1" w14:textId="53316C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248D89EB" w14:textId="26462C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0BB75" w14:textId="4D913B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47576" w14:textId="32EC3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912F55" w14:paraId="3177EA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1C2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6AB0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2D17C6" w14:textId="25E89C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5B8AF" w14:textId="7F8F91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DC6D" w14:textId="18F2C1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72D0C" w14:textId="1F153A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912F55" w14:paraId="0A80785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DFC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DE47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7178D9" w14:textId="1926A7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53606B5" w14:textId="674399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C1A7B" w14:textId="562D95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0BA85" w14:textId="6571B1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912F55" w14:paraId="7B4372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5EE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B903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388019" w14:textId="0F43CA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5F970B22" w14:textId="5D5F7D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2FF34" w14:textId="262A0D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53E49" w14:textId="5C868A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912F55" w14:paraId="19E2D16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BCF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340C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88FABE" w14:textId="033467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0F082CCF" w14:textId="411E5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BB640" w14:textId="1988C9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B7FCE" w14:textId="4D6632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912F55" w14:paraId="2442F6B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87F3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88615AF" w14:textId="09506AC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AC232" w14:textId="71144B3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F90063" w14:textId="040C8BE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909221" w14:textId="35D49C8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86,853.71 </w:t>
            </w:r>
          </w:p>
        </w:tc>
      </w:tr>
      <w:tr w:rsidR="00912F55" w14:paraId="055ADE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FEA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2366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6E7E44EA" w14:textId="68DFEA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D26BF10" w14:textId="066B52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CC4F8" w14:textId="02074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D3730" w14:textId="3C956A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912F55" w14:paraId="5E929FE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1C7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3E93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47B821" w14:textId="7C67A1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E6FA435" w14:textId="563FDC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B2D0A" w14:textId="4CC9A0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BC3C8" w14:textId="47A59A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912F55" w14:paraId="6CEFCF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D4F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A72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4FAA920" w14:textId="24E35E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5F371926" w14:textId="370B5E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CAF8E" w14:textId="558BBC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7B1E1" w14:textId="209903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912F55" w14:paraId="3C83F2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E9F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D42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6CBC03" w14:textId="45F09B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67590FC" w14:textId="3F22BA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801D7" w14:textId="42D8E5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B7D55" w14:textId="0D3B84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912F55" w14:paraId="7225C0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79D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C072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B1751" w14:textId="5D1158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A6873" w14:textId="66910E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5DE71" w14:textId="74E63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66A6" w14:textId="26145B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12F55" w14:paraId="225E13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F71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20F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0145E820" w14:textId="5C2767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71E6B843" w14:textId="16F94A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7DBBA" w14:textId="6AEEED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53779" w14:textId="28CE8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912F55" w14:paraId="46E408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71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5DF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0588A07" w14:textId="79125C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B4095C" w14:textId="17AC2D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7C797" w14:textId="2F1EEA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0DC65" w14:textId="3B9B85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912F55" w14:paraId="473B461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984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D158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2F3BD3" w14:textId="4E68B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3516E372" w14:textId="7CA95F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0656E" w14:textId="1E5323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FFEB5" w14:textId="3564CF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912F55" w14:paraId="20C011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D90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2AFB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3B7B36" w14:textId="3B205E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F292E5" w14:textId="1BE481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DFA3196" w14:textId="62E8E1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D0B87" w14:textId="7D0FE0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912F55" w14:paraId="64A03B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01B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91F4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00E7B8" w14:textId="0599A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C62EEC" w14:textId="49A9D5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2EC99" w14:textId="23A7D9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B93C2" w14:textId="7A3D4B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912F55" w14:paraId="084093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284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9E2C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8EC496" w14:textId="0A454B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218A0D5" w14:textId="726700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EEC6A" w14:textId="6E6F81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05A9A" w14:textId="4AF12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912F55" w14:paraId="502898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189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7BCD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777460DD" w14:textId="41DCDA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46B4F98B" w14:textId="1D9DFD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61BB2" w14:textId="722544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1391B" w14:textId="7A10E8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912F55" w14:paraId="2BB9A5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127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8F2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432B2B" w14:textId="6C091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DBCBE3" w14:textId="6FB6BF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9B74F" w14:textId="770ED4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A1523" w14:textId="2BE1BD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912F55" w14:paraId="1F4C9A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DF0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038A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EAD508" w14:textId="6B1EE7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64FB76BC" w14:textId="1A0650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6FA9E" w14:textId="76E385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93D98" w14:textId="1956E0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912F55" w14:paraId="2745206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205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B06F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E74558" w14:textId="60467D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5BEE00" w14:textId="1CA806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5636" w14:textId="60B5E9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611C9" w14:textId="74FD6A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912F55" w14:paraId="2BD2DD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864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2809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ABFA19" w14:textId="5CB414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7A6515E" w14:textId="567D79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C7D81" w14:textId="6AEEA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7AF75" w14:textId="7FCF0F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912F55" w14:paraId="50235A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7AC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3226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EB44A0" w14:textId="5DBB9E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7BB46FFC" w14:textId="1BECE0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909C9" w14:textId="463468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94BF2" w14:textId="11FC8B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912F55" w14:paraId="593C221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B4E0D"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1EFE3705" w14:textId="6CF52BA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8,9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917CAE" w14:textId="2FD5ECC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8EC15" w14:textId="711AA83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35EFC5" w14:textId="3190F9B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8,923.50 </w:t>
            </w:r>
          </w:p>
        </w:tc>
      </w:tr>
      <w:tr w:rsidR="00912F55" w14:paraId="36B5FE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3ED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0BC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772B81" w14:textId="49B2EC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ECCC708" w14:textId="21C14B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C6F93" w14:textId="119132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122F0" w14:textId="479963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912F55" w14:paraId="4A8C6B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CA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151F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429127" w14:textId="5FC84C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9C75AE3" w14:textId="66CB5E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68884" w14:textId="6A8C7E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FDF74" w14:textId="1540F8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912F55" w14:paraId="14D4C9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468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AE1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E5810D7" w14:textId="77EE78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8AC001" w14:textId="6BD0B7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AD2B" w14:textId="6810DD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3D6A" w14:textId="599559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12F55" w14:paraId="77D100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209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480E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B2EF18" w14:textId="73F7DA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8B543E" w14:textId="719488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BB759" w14:textId="7BAB9D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5AFAB" w14:textId="289514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12F55" w14:paraId="25A669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C3F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ABFB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291BA2" w14:textId="0D38F3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7B15D503" w14:textId="3C71CF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9D904" w14:textId="17F17D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72AEC" w14:textId="3A920E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912F55" w14:paraId="0D1E76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89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26D9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12B847" w14:textId="2CF232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834831E" w14:textId="0A8477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6CB2C" w14:textId="191022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D3672" w14:textId="6BC209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912F55" w14:paraId="44AC5DD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9AF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88926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6664D3" w14:textId="30E78D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F36A47B" w14:textId="73AE71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0D480" w14:textId="16F83D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54030" w14:textId="108C56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912F55" w14:paraId="5C1188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994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187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13482A" w14:textId="29D297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C44861" w14:textId="327CAC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971E7" w14:textId="5EF0EA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37B65" w14:textId="58A301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912F55" w14:paraId="188ABD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74E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93A0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8495F5" w14:textId="410355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79A94D" w14:textId="6826F6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0CBE2" w14:textId="4EA374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A7FF0" w14:textId="5474DF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912F55" w14:paraId="2A4F55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C7F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66E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E2F54BA" w14:textId="78FC96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26AE3" w14:textId="183BA5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B8877" w14:textId="7FC7D9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F1CC4" w14:textId="5138EC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912F55" w14:paraId="5355AF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B63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C8E5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6E5270" w14:textId="18D060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5D658E" w14:textId="210BC6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DF4BE" w14:textId="3B6BC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2F60B" w14:textId="1B057F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912F55" w14:paraId="04C007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5FC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843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EB98310" w14:textId="6F5E37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DE5EBA1" w14:textId="4CA5DC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D7234" w14:textId="6E5C3F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31240" w14:textId="09C83E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912F55" w14:paraId="62D600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D9D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256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5881CB6" w14:textId="1EFFBF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1C234BB" w14:textId="0D3185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DAFC5" w14:textId="0D8F07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CD722" w14:textId="292E50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912F55" w14:paraId="594AF3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F18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52D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ABD349" w14:textId="4C543B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D59D6A" w14:textId="648C3C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4DC20" w14:textId="74D3C1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D91B0" w14:textId="4697D8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912F55" w14:paraId="653559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CDB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FFB8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3A177F5" w14:textId="2504CF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3CCE4" w14:textId="12AB61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2D54" w14:textId="45486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FDBEF" w14:textId="459EF5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r>
      <w:tr w:rsidR="00912F55" w14:paraId="1C6339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49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33E6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563EAC98" w14:textId="13FB33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702A9F" w14:textId="1E8942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FE2B7" w14:textId="55B92A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94EDC" w14:textId="75CBB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912F55" w14:paraId="2C6A61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556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D2D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5D8EAAB" w14:textId="7B5E26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F73B7" w14:textId="06745C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2C44" w14:textId="14573C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FF0C" w14:textId="136E35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12F55" w14:paraId="0E73C6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BF2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35FC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E460F" w14:textId="0C54A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77729572" w14:textId="3CA706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C3B1E" w14:textId="568309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49562" w14:textId="604687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912F55" w14:paraId="226A75C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909D3"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64A9A33" w14:textId="7F357A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70A795C" w14:textId="515E42E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DE884E" w14:textId="3B812CD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FCF8F" w14:textId="16E16D9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912F55" w14:paraId="25E89E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4D1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E60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1B473F7" w14:textId="1AA61F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2D175E5" w14:textId="33C1FE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47749" w14:textId="6E157C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0F2A0" w14:textId="1887C3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912F55" w14:paraId="625F9B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254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DEA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2370410" w14:textId="732636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3A39801" w14:textId="03B0A7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B2F10" w14:textId="48988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94458" w14:textId="393E4B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912F55" w14:paraId="7979F3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BBB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37A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9A14A8F" w14:textId="1E6B39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BB6327A" w14:textId="646A7C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B6D0E" w14:textId="4DD9AF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379F2" w14:textId="0A078B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912F55" w14:paraId="765F4F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B1D3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BEE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32EDD7F" w14:textId="0A0E5E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77F43BC2" w14:textId="25643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56D85" w14:textId="7A8F00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84D2" w14:textId="633253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912F55" w14:paraId="688819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221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CEBF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343BF1" w14:textId="4EAAB3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2EC59A7" w14:textId="2CCC5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831FD" w14:textId="7F747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273F9" w14:textId="4A9E97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912F55" w14:paraId="1E7A708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71DC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57D813C" w14:textId="70FC0B6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596,7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AD38189" w14:textId="2B16CBE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1D3B16" w14:textId="69F8417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709E6B" w14:textId="41196E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46,797.23 </w:t>
            </w:r>
          </w:p>
        </w:tc>
      </w:tr>
      <w:tr w:rsidR="00912F55" w14:paraId="3F185C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9B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3657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38069B" w14:textId="4556ED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D623E9F" w14:textId="24F07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9638E" w14:textId="11DE42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D19ED" w14:textId="6778F8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912F55" w14:paraId="68865D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879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121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3B9EE11" w14:textId="3F2156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1EEED81F" w14:textId="7163FD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5DDD9" w14:textId="70D79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CBDB3" w14:textId="584A7C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912F55" w14:paraId="4F654E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FCA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2FD9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C6BC9B" w14:textId="099D8A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E55BD" w14:textId="7E488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BD573" w14:textId="40DAF8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899E9" w14:textId="1DCE4C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912F55" w14:paraId="7590E1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30E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3F73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BF1D7E" w14:textId="092149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B4CED" w14:textId="341C11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31E5A" w14:textId="0AFD6E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03F14" w14:textId="0A4C97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912F55" w14:paraId="5EF236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649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7193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3053F6" w14:textId="720593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1E88C" w14:textId="72878E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31715" w14:textId="2B823F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93A67" w14:textId="0B3323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912F55" w14:paraId="4009B8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23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BA92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0AD560BD" w14:textId="1DA1D5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CFA25" w14:textId="6CD0D4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51BDB" w14:textId="28C919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A8629" w14:textId="473529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912F55" w14:paraId="36AEE5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4E5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07F6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C55AE7" w14:textId="5168C2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C3D35BF" w14:textId="1A46BA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3BFED" w14:textId="73DDA4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68AFD" w14:textId="4F67B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912F55" w14:paraId="70E193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7F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B669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ABA578" w14:textId="0A19F2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3F7B4AD" w14:textId="3084B0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B20A6" w14:textId="78A823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044F0" w14:textId="6D750C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912F55" w14:paraId="5FCA2AB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C95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E3D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BA7439" w14:textId="3A2CF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97284" w14:textId="038D6B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1A8E" w14:textId="0F64E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682F0" w14:textId="49FDC1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912F55" w14:paraId="14DDCC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5C6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D58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B9A7081" w14:textId="33A0AF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EDAFD80" w14:textId="2D0B03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3BDC0F" w14:textId="158B04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60D01" w14:textId="18CAAE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912F55" w14:paraId="63D4FD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0F0B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F6A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2C60D1E" w14:textId="4E6E6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F21DE1" w14:textId="6A3A28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0FC61" w14:textId="6553D2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058F" w14:textId="1D187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12F55" w14:paraId="1DBC89B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2FE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FEDB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7F3D00" w14:textId="15B2D8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419C4" w14:textId="3A18AF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D5C47" w14:textId="6CC84D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9F518" w14:textId="6D96D4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912F55" w14:paraId="65C37A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CE0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2AA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6835B4D" w14:textId="05F880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284E0" w14:textId="2E67AD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02811" w14:textId="3C1096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DF1D6" w14:textId="3DC652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912F55" w14:paraId="4C469C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07A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5FC0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C223C8" w14:textId="5368CE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392EF" w14:textId="34CCB6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8CE83" w14:textId="49D799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762D0" w14:textId="5AE56F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912F55" w14:paraId="40280B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3A8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271C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F4391C" w14:textId="164448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33FC223" w14:textId="662670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77FD2" w14:textId="4B0833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F8398" w14:textId="4645F2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912F55" w14:paraId="1F3A81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5B5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7C4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A593DB" w14:textId="5FB9C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D261180" w14:textId="21E9BE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A3D48" w14:textId="61A1C0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DCE92" w14:textId="150892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912F55" w14:paraId="2575B2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A73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08D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24EEA2" w14:textId="5C72C7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0BE37E1E" w14:textId="74021C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A0065" w14:textId="5100F0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DDEB5" w14:textId="6F4B6F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912F55" w14:paraId="0B5412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F9B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0B98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DB5CDE" w14:textId="1944CA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14869A27" w14:textId="018368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4740E" w14:textId="3E1862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5052C" w14:textId="430EE3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912F55" w14:paraId="136A696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7D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096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85DFEBD" w14:textId="3F6A01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24997" w14:textId="68FF10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DF0CA" w14:textId="1813A0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B1B13" w14:textId="4FB27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912F55" w14:paraId="2B12FF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9F1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599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C8DAC9" w14:textId="7C720E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E1E33" w14:textId="7315E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4172" w14:textId="5F3CB6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0B817" w14:textId="5B4BB9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912F55" w14:paraId="4FCBF1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5A2F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9077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5911DA1" w14:textId="7FFD1A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A6D73" w14:textId="6F56F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5A4F4" w14:textId="26BC79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5E5C0" w14:textId="388D2A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912F55" w14:paraId="3B0A75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AA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CE91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A6EE59" w14:textId="5F2281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0312A1C1" w14:textId="3B2881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41F48" w14:textId="444CB2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119DF" w14:textId="57D4C7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912F55" w14:paraId="62E90B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D62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8F67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D3A1C7" w14:textId="0F2CAC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2DF1F669" w14:textId="08EE19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6DD92" w14:textId="5D0340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F06E9" w14:textId="75E051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912F55" w14:paraId="6B0591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D06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292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B71EABC" w14:textId="593597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6F255" w14:textId="1BB7C8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B7E05" w14:textId="41C66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E692D" w14:textId="7D7BC5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912F55" w14:paraId="5CE8AD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337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423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F7D6B8" w14:textId="4CA8D8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60F514A7" w14:textId="2CA26D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63345" w14:textId="773A3F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9A76D" w14:textId="24CF47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912F55" w14:paraId="47F2020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13A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268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88B5ED" w14:textId="04906C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B81772" w14:textId="63F7B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83BCB" w14:textId="27CD35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AAA3F" w14:textId="3927FA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12F55" w14:paraId="2BF9E6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3FF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B6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s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85FE3D" w14:textId="3F4D40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773AC8" w14:textId="74FAC1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6F595" w14:textId="570CD7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81065" w14:textId="0B05A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912F55" w14:paraId="4BF4D1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DC25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5D37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EE0466" w14:textId="1787BC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B8F2E" w14:textId="076B2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08E2F" w14:textId="597E59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B7CEF" w14:textId="76281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912F55" w14:paraId="6F237E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FB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C7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0494EE98" w14:textId="413C61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91F650" w14:textId="091A39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344A3" w14:textId="0D472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CF86E" w14:textId="5E67B8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912F55" w14:paraId="3B1833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086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C1B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13834F5" w14:textId="475820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c>
          <w:tcPr>
            <w:tcW w:w="675" w:type="pct"/>
            <w:tcBorders>
              <w:top w:val="nil"/>
              <w:left w:val="nil"/>
              <w:bottom w:val="single" w:sz="4" w:space="0" w:color="000000"/>
              <w:right w:val="single" w:sz="4" w:space="0" w:color="000000"/>
            </w:tcBorders>
            <w:shd w:val="clear" w:color="auto" w:fill="auto"/>
            <w:noWrap/>
            <w:vAlign w:val="bottom"/>
            <w:hideMark/>
          </w:tcPr>
          <w:p w14:paraId="0454572D" w14:textId="1B56D9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1075B" w14:textId="6D54D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3F5C3" w14:textId="0023EC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r>
      <w:tr w:rsidR="00912F55" w14:paraId="730290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D74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B42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2720B42D" w14:textId="0190E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CED94" w14:textId="1AB529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30855" w14:textId="4C4099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355E2" w14:textId="6B858C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12F55" w14:paraId="6E9B11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180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782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1D873F6" w14:textId="452E1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67E54E40" w14:textId="7E08DF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7DBB2" w14:textId="458498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42277" w14:textId="0A3E9A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912F55" w14:paraId="6ADDF3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E3B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A2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4580E97" w14:textId="4E78F1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4A406" w14:textId="6E39C0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56CF8" w14:textId="6B2B68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24A6B" w14:textId="14302A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912F55" w14:paraId="4885FD6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1FB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597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507F0B71" w14:textId="55684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4E6D1A2" w14:textId="37B3AA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4F6B1" w14:textId="685FF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898AD" w14:textId="6B7377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912F55" w14:paraId="327EC6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799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46CE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C36197" w14:textId="00074B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3BF1C" w14:textId="58584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78C88" w14:textId="1A5A89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724E3" w14:textId="1518A6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912F55" w14:paraId="0A3C3A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F98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7ECB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11BF4A" w14:textId="68072F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60E44F60" w14:textId="3E3684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5F962" w14:textId="06EAA5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CE079" w14:textId="1B92D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912F55" w14:paraId="0437BA7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B4C5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7CC2AB4" w14:textId="02BCC14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E8EFC5B" w14:textId="2B18F7D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73F50B" w14:textId="273865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8C7381" w14:textId="0DFE5AD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912F55" w14:paraId="3EC790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812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537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782E5E8" w14:textId="41C0A3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ADB5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27D34D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28617B65" w14:textId="5B3A26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912F55" w14:paraId="6FF657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6012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9712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1EABCB74" w14:textId="076727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3FA8D66A" w14:textId="6338D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67FF7" w14:textId="0C7646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8104F" w14:textId="2EFA22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912F55" w14:paraId="4E017E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A6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191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81B0F40" w14:textId="462F9E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125006A" w14:textId="6D83B0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DA738" w14:textId="6A6AC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4D87A" w14:textId="341112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912F55" w14:paraId="7D9BE6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218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5A44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BCFBC8" w14:textId="4BE95D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F141162" w14:textId="01AAC1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B9B64" w14:textId="3E88F0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52D68" w14:textId="28A298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912F55" w14:paraId="04976D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FA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C03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5E2B5E43" w14:textId="450CA1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0CC1B6A" w14:textId="6E6522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47AA3" w14:textId="0A157D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1A3D7" w14:textId="657687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912F55" w14:paraId="099386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7F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88F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022C45B" w14:textId="3052F3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0D3B911" w14:textId="37595B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F8B22" w14:textId="525DD9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9558B" w14:textId="2B4CE9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912F55" w14:paraId="5E6EE8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FF7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1EB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8DFF9D" w14:textId="4396CA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D942AC3" w14:textId="008002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956ED" w14:textId="6DFD0F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8A500" w14:textId="5D95CD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912F55" w14:paraId="141FF3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F39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DAFD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DEF94A" w14:textId="3134BF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10E31DF" w14:textId="4D64D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C155F" w14:textId="2AEACA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CC3CB" w14:textId="105BF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912F55" w14:paraId="3D7B1D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7E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B8B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6D332CA1" w14:textId="2134F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5F440529" w14:textId="599E5D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6ECA8" w14:textId="4E2B8E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1BF0E" w14:textId="7E913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912F55" w14:paraId="35C7B2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F18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D47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5B137F1" w14:textId="74E9CF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BCD3A" w14:textId="47DF4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CF826" w14:textId="1F36E8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8879E" w14:textId="48D312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61FE7F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A27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329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DEA766" w14:textId="660BE8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C8E1D3" w14:textId="0046E6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C3977" w14:textId="34F463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4D98" w14:textId="36445F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912F55" w14:paraId="0E0EE8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B51C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E431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41DCB2" w14:textId="0D3D12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9BC69CF" w14:textId="432E3C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41F89" w14:textId="29A3D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AB5D7" w14:textId="457352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912F55" w14:paraId="5216CD1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0FA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9AB0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1173AF06" w14:textId="0EEC22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1E0E2D7B" w14:textId="2B4E1F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39948" w14:textId="31E15A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C3194" w14:textId="726F95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912F55" w14:paraId="5E1250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9C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8C8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AA2659" w14:textId="237778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E1D58" w14:textId="38E2DD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79EF" w14:textId="3A41B4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A8BCF" w14:textId="73DF5E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12F55" w14:paraId="3483A5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ECE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E24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52F1DC7" w14:textId="3733FB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B963B20" w14:textId="15C28E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720AD" w14:textId="1C10BC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D75F8" w14:textId="0C7CDA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912F55" w14:paraId="22C864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95E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F0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0A44DC1" w14:textId="7CFAEF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7BE6E" w14:textId="2B5322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14938" w14:textId="73123F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2B938" w14:textId="77E0CA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12F55" w14:paraId="7F6BA1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7C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F18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DAD11" w14:textId="4596F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65548D5" w14:textId="7D449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7DD2F" w14:textId="0422C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D2AB0" w14:textId="77A409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912F55" w14:paraId="66DE01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592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A78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11839D" w14:textId="56333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2E571" w14:textId="02AF25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8FDDC" w14:textId="670AC1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FCAA5" w14:textId="2C51F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912F55" w14:paraId="7B3D0E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CD7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FA46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629720" w14:textId="5D0420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F4C77B3" w14:textId="0920F5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8D609" w14:textId="35F0F9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7E01A" w14:textId="2DF96B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912F55" w14:paraId="6592A01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6A2A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BB3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409319D" w14:textId="1C557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FC11BD1" w14:textId="08062F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4FB37" w14:textId="236EA6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64219" w14:textId="5F4EAA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912F55" w14:paraId="4713F1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22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EF0E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CD9DE6" w14:textId="11A66C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82F4651" w14:textId="414D26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4906" w14:textId="710947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33C7A" w14:textId="4B468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912F55" w14:paraId="30C0EA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A47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CC59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4C2B8" w14:textId="170374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DCEBB4D" w14:textId="50032A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45B1F" w14:textId="4BA752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87D04" w14:textId="7970B5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912F55" w14:paraId="0A5A97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502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8A3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59CBB9" w14:textId="723792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35E9648E" w14:textId="290DA0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36816" w14:textId="5B459A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CFF4A" w14:textId="142F0D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912F55" w14:paraId="7E28A0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2EA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048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3873191" w14:textId="5BFB9D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4857466" w14:textId="14ACBA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F361C" w14:textId="3B9990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BADD5" w14:textId="0DB80B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912F55" w14:paraId="7650D7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58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6E0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67C380A" w14:textId="245DF0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C1E2" w14:textId="545E9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C44F" w14:textId="72C7D4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7CFEF" w14:textId="384CC2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083FFA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1F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45AA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7CEA1" w14:textId="619A13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ED56C" w14:textId="7A15F9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E6F64" w14:textId="63B721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4438B" w14:textId="761C3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912F55" w14:paraId="016DD7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438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E8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7259B1" w14:textId="297683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DE7A4E1" w14:textId="0C22A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D3F51" w14:textId="2FBD74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2D40E" w14:textId="30BCB3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912F55" w14:paraId="0CE018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F6A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AB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E5FACAD" w14:textId="07F03A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770762A" w14:textId="67EB29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1F2E9" w14:textId="1D24A3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0C3B0" w14:textId="521896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912F55" w14:paraId="221E83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FE7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F012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7D5BC4" w14:textId="6BAC7A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363311" w14:textId="471697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1C3E2" w14:textId="463BBB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46B20" w14:textId="31AAA4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912F55" w14:paraId="49A7EE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5FD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58D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BADD612" w14:textId="1A3B72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6FA58D7" w14:textId="5D8E8C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F03F3" w14:textId="2230D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764EE" w14:textId="1B6F90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912F55" w14:paraId="0C33F9C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A6D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87D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BCF988" w14:textId="3A166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9BD9485" w14:textId="15EFB5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7A269" w14:textId="1A02F2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E65CB" w14:textId="5B6C7A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912F55" w14:paraId="65B0034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03449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56BAFF2" w14:textId="28B8D8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366,34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F49B53F" w14:textId="420FAD1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BB2606" w14:textId="524E029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AEA300" w14:textId="226909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366,342.61 </w:t>
            </w:r>
          </w:p>
        </w:tc>
      </w:tr>
      <w:tr w:rsidR="00912F55" w14:paraId="2400F91D"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A913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520A278" w14:textId="536742A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005D31A" w14:textId="5AC367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804982" w14:textId="713D76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9101DB" w14:textId="67CD5A9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r>
      <w:tr w:rsidR="00912F55" w14:paraId="17377AA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4619D1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FD51144" w14:textId="0CE9C3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C042C3A" w14:textId="6D2ECF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194B1" w14:textId="780E5F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525298" w14:textId="21F84A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912F55" w14:paraId="46C216B7"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668D53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8B7E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443512" w14:textId="7AC0C2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14B4BBB3" w14:textId="14301A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1726E" w14:textId="08F3D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FCCD7" w14:textId="59AB57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912F55" w14:paraId="6A103A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E56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00F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EA1279" w14:textId="77D657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5D362E1" w14:textId="78C849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5310B" w14:textId="2ADF9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77500" w14:textId="2C7C7A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912F55" w14:paraId="1D2337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4742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9425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4B36166" w14:textId="638CFB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C2C57" w14:textId="362230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DFED8" w14:textId="7D24B1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6540D" w14:textId="1B43DF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912F55" w14:paraId="2C0F96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DC1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7B8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E08BA14" w14:textId="70392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FD780E9" w14:textId="3B3CC8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936D9" w14:textId="629B87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9F241" w14:textId="64A376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912F55" w14:paraId="0367AA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F6D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9FEC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7FDAE9" w14:textId="70593E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3FDBC1D" w14:textId="05E80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68976" w14:textId="4965EC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72DE" w14:textId="2741C9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912F55" w14:paraId="5E1B54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F3A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BD67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DF9395" w14:textId="7AFB24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4D2D9AD0" w14:textId="6248C2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8F5AD" w14:textId="0CEC64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5DF11" w14:textId="716E3D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912F55" w14:paraId="75A1EB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C53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614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7AA083" w14:textId="45DD14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26C9DC0" w14:textId="50BB93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CB8A0" w14:textId="3FE203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39EDA" w14:textId="31226B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912F55" w14:paraId="7E0CC1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289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2BC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669A84" w14:textId="1D1522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6942A3D3" w14:textId="23E19F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C8BE" w14:textId="5149B4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8FADE" w14:textId="5A9D73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912F55" w14:paraId="145CAE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9AD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DC9F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3AE7FE" w14:textId="66E33D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DE2E97F" w14:textId="5061CB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4681B" w14:textId="39A581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AABC7" w14:textId="25BF35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912F55" w14:paraId="6A3B22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1A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86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85E112F" w14:textId="20E5C2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BC6052D" w14:textId="672A3B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65AA" w14:textId="2E1C58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60E30" w14:textId="3DF921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912F55" w14:paraId="64B8A6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F10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5F48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834DD8" w14:textId="21749C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74E06AD" w14:textId="208963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2DEF6" w14:textId="053DE3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03B1E" w14:textId="0CA348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912F55" w14:paraId="319116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2A8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CE96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71F112" w14:textId="67FA85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5D3A40A4" w14:textId="060AEB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EAC38" w14:textId="214287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1B59C" w14:textId="181B6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912F55" w14:paraId="077DD2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E33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B5A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BA95074" w14:textId="7BA8DA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03580" w14:textId="18FFD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154A7" w14:textId="6A4FB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96CC0" w14:textId="618980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912F55" w14:paraId="675C4A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7F0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2387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2C356C" w14:textId="26420F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0A4491" w14:textId="0A165C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5460B" w14:textId="770FB4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CE5E4" w14:textId="01C07A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912F55" w14:paraId="0D47C1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46F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DB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93A674C" w14:textId="3CB06A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4099980A" w14:textId="769812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A91C5" w14:textId="4A737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7201D" w14:textId="598022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912F55" w14:paraId="66E966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4DB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01E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0B089A7" w14:textId="3E59A3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F9D8DAD" w14:textId="6C0983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12706" w14:textId="2C23C5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2F0B6" w14:textId="63C3D4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912F55" w14:paraId="4FF783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434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449D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01F49B" w14:textId="19C07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411B1ED" w14:textId="17545D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C636" w14:textId="0071FF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7DBC9" w14:textId="7F6477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912F55" w14:paraId="749E08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D1C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BA6F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309723" w14:textId="07E074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2F1E9" w14:textId="3E4A97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7231A" w14:textId="10F74E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A83C6" w14:textId="10C4DD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912F55" w14:paraId="548F3D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BA5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461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F6FBDBC" w14:textId="3C1910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EA8C4" w14:textId="2C35B5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D4E61" w14:textId="33B5C9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4BDBA" w14:textId="24630D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912F55" w14:paraId="43BFB17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746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3E5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43A9CE7" w14:textId="437261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17A230B9" w14:textId="577514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E4C6" w14:textId="1B8ACD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C6948" w14:textId="27B32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912F55" w14:paraId="5CF841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818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0BE6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8600EA" w14:textId="591562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FDDD603" w14:textId="3370E1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3C74" w14:textId="122D13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428A6" w14:textId="7F3532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912F55" w14:paraId="3DB99E0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758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D7DC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CFECB3" w14:textId="014328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3B876F5" w14:textId="0E2BEC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84602" w14:textId="6EFE4E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28C9F" w14:textId="10380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912F55" w14:paraId="2E5665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1675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534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49CC2F7" w14:textId="3D7A87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2CF04729" w14:textId="340788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6CA09" w14:textId="500E61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8273" w14:textId="146456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912F55" w14:paraId="4219A7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F4D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02A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8BD3AD" w14:textId="46303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9447C39" w14:textId="68D93B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E7185" w14:textId="51FBEB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5DADA" w14:textId="69B6F4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912F55" w14:paraId="66881B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6E0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6174C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CA5C66" w14:textId="08FBCD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78800" w14:textId="6D5562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944C4" w14:textId="0D07F2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FC1BC" w14:textId="0A0EDB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912F55" w14:paraId="3F2449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0B4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15F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86DFE65" w14:textId="2694F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EC56C44" w14:textId="511BE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7450B" w14:textId="4ADFCF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096C1" w14:textId="34A4AE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912F55" w14:paraId="4842F5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8F0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8DF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E398774" w14:textId="6D1420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00E28EE" w14:textId="1BFCD8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530B6" w14:textId="589BD1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AB8DD" w14:textId="619A16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912F55" w14:paraId="22D523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04D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B821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6AC030" w14:textId="31162C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85BD9BD" w14:textId="5FB2ED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CFB81" w14:textId="4CFC0E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96785" w14:textId="430995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912F55" w14:paraId="3D1C2A2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132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9BAA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C7B6FFD" w14:textId="1D9F92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6842165" w14:textId="672364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C30F" w14:textId="7AED94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4E619" w14:textId="05CEB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912F55" w14:paraId="6AE43E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997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321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877D6EE" w14:textId="141CF7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87D363C" w14:textId="036C8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68A78" w14:textId="1AE5A3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ADBEE" w14:textId="0D6D7B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912F55" w14:paraId="112106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F8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BAE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A2A82A8" w14:textId="799067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BE35A32" w14:textId="260D7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8110B" w14:textId="7B1FE4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2CDE2" w14:textId="20FA12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912F55" w14:paraId="74C52D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EA8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F53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B608522" w14:textId="4BF9BC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0E060DC" w14:textId="62E6B0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CD55" w14:textId="1EFBFB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227FF" w14:textId="67CEF2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912F55" w14:paraId="3000F0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6A0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335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338CF6B" w14:textId="5B359B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0579FB30" w14:textId="231084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62692" w14:textId="3ACD98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2897B" w14:textId="46DDE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912F55" w14:paraId="4E1FA8C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271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F31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33F5058" w14:textId="5340F0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EFA00A2" w14:textId="5B244D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1754" w14:textId="0F56A8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6BF24" w14:textId="0232B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912F55" w14:paraId="12B6DF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BFA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B1B3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AF39BD" w14:textId="59FAF3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246C2B4" w14:textId="4F63C8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85253" w14:textId="178313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B194F" w14:textId="555EEC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912F55" w14:paraId="485262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323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4DF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268E43" w14:textId="3CCEB4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72C8D82" w14:textId="209BFF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DA705" w14:textId="3CCDDF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D28C8" w14:textId="06B9AF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912F55" w14:paraId="54EAC5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59D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647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3FFE97" w14:textId="6C0C4D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516AB58" w14:textId="59FD8B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80331" w14:textId="347CA5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F5FCB" w14:textId="25EBD0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912F55" w14:paraId="2F6733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F79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2957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FC8D9C" w14:textId="118914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166ED" w14:textId="1ACB3D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64FFD" w14:textId="4C1DCF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77819" w14:textId="020421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912F55" w14:paraId="58469B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FFBA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631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392A618" w14:textId="5149A4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BFA9912" w14:textId="6F0801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F23C6" w14:textId="52FC34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C53C6" w14:textId="5B3CD3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912F55" w14:paraId="5B56D28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9B0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781B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5774CF" w14:textId="548967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0291FD0" w14:textId="71E004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36B7" w14:textId="301E8B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E079C" w14:textId="101196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912F55" w14:paraId="66C1F7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82D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050B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04F271" w14:textId="7F2CE9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56D5A600" w14:textId="12A613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E3CBE" w14:textId="0F16B5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D30B3" w14:textId="4805C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912F55" w14:paraId="2FFB29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63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0E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68DA5F2" w14:textId="15D5A5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3240755" w14:textId="560059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A4097" w14:textId="7181AB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CAC4E" w14:textId="5A6F5F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912F55" w14:paraId="67AC8A6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721C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C8789E2" w14:textId="633D5F1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98,05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6C1A4F3" w14:textId="7728C0A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E1F63C" w14:textId="10FCC8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B054A8" w14:textId="6989813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98,050.82 </w:t>
            </w:r>
          </w:p>
        </w:tc>
      </w:tr>
      <w:tr w:rsidR="00912F55" w14:paraId="42B67237"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1471F7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08EBD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F0D48BC" w14:textId="5AA5D3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3BAC5B8B" w14:textId="33ADDD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0C3A1" w14:textId="6FA60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9DD30C" w14:textId="1E559A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912F55" w14:paraId="2C8BAFC2"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C486F6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1E606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09EC3A7" w14:textId="3DEC6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5C4C2D2" w14:textId="461891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2D45F" w14:textId="00B5C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A116F" w14:textId="6826E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912F55" w14:paraId="36FC75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2768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AC7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8E9EB43" w14:textId="38C76D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20F35876" w14:textId="55C932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68A8" w14:textId="4431CF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CBAF1" w14:textId="371B1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912F55" w14:paraId="0B7540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4960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D28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415239B" w14:textId="49109B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A03B857" w14:textId="3E2282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3C2F0" w14:textId="0E8F98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A4928" w14:textId="328481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912F55" w14:paraId="015E13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649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F640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CDE362" w14:textId="7F135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1F98FF9E" w14:textId="5260E6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2225" w14:textId="6A1CC4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1C5CC" w14:textId="147B84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912F55" w14:paraId="207DE4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1E0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D79A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F0AD16" w14:textId="56E45A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422CE3A2" w14:textId="0B239E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591FF" w14:textId="5300A2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EBCCC" w14:textId="478509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912F55" w14:paraId="2DB98A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AA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04D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39C7ECDF" w14:textId="1E57E5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45D6ECFF" w14:textId="0EAC64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EBF23" w14:textId="686C66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8D04" w14:textId="2B5AF9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912F55" w14:paraId="4930D9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4C5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894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F4A549A" w14:textId="38E02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19C84AB" w14:textId="715825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5D2D" w14:textId="7DA0C2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56503" w14:textId="3B9180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912F55" w14:paraId="153002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563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99BE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DDEC8" w14:textId="316289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6E8628C" w14:textId="102A21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937B4" w14:textId="34C3D3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AB9A1" w14:textId="6FA2D5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912F55" w14:paraId="59A13C7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348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832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9A90F78" w14:textId="4EDB4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55C33639" w14:textId="7F7EA6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41B6C" w14:textId="61F5C4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CDB98" w14:textId="2D4AC7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912F55" w14:paraId="7AEE4A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AABA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8058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B7E58D" w14:textId="3366B8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64EE3B32" w14:textId="2D06B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1D970" w14:textId="6F6784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F6339" w14:textId="1D5B5F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912F55" w14:paraId="12D31A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6F8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822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5FDF7A9" w14:textId="37E23A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4B12C11F" w14:textId="493B89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79AFA" w14:textId="6B9647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1450E" w14:textId="3053C3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912F55" w14:paraId="72C202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CE5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C976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38A57A" w14:textId="2FEBC9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04312479" w14:textId="2E7117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0DFB1" w14:textId="425A6B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269CE" w14:textId="5A24BA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912F55" w14:paraId="7C1C65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C8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40D4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7EE4B2" w14:textId="404E5E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29182A1A" w14:textId="5D6083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3EC15" w14:textId="34FE26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4A3CA" w14:textId="091B9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912F55" w14:paraId="25F485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0A0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FA4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67AAF0" w14:textId="1A5F95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B15768E" w14:textId="710600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1F65B" w14:textId="1A2F83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4F9EB" w14:textId="274035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912F55" w14:paraId="6B0BCC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C58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B4F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F862971" w14:textId="796A36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8F08E92" w14:textId="30B937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A4B8F" w14:textId="5A6C3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18297" w14:textId="4E0A46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912F55" w14:paraId="72F654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959C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4E20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BF369A" w14:textId="0D0E83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69E7D8C" w14:textId="3A7FD9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35F44" w14:textId="6C476F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A93D5" w14:textId="6C584D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912F55" w14:paraId="009092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D0C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1E8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5E2E551E" w14:textId="1E3F9F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32845097" w14:textId="4F90CC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491E4" w14:textId="6263D5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D93EC" w14:textId="3523EA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912F55" w14:paraId="253322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314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7EB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8903647" w14:textId="69E6DA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F7F0EAB" w14:textId="01DF9F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29DE6" w14:textId="582A45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049FB" w14:textId="7ED444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912F55" w14:paraId="678300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81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44B2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D48059" w14:textId="358765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724C93FF" w14:textId="5849AF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68A47" w14:textId="443DEA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3D4AF" w14:textId="5A7FC2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912F55" w14:paraId="7FD00F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537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023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563C169" w14:textId="15AA99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5EFF971C" w14:textId="610CE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4EF55" w14:textId="59BFB1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E4167" w14:textId="32DF85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912F55" w14:paraId="4C72AC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FDD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47F2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FFE958" w14:textId="742C4D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42A7A272" w14:textId="532823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FC236" w14:textId="527BBA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A6071" w14:textId="5F0B14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912F55" w14:paraId="5E281C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47E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1AF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D6670F9" w14:textId="29CBB8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3E08F113" w14:textId="60E1DF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53FF7" w14:textId="02DA2D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3CD4E" w14:textId="462F93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912F55" w14:paraId="7EA456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5BA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BBAD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17A98D4" w14:textId="385441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2745B9A2" w14:textId="3FFF7F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F53AB" w14:textId="2612FE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99C77" w14:textId="5E265D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912F55" w14:paraId="6B0AE5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2BA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CC45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641744" w14:textId="4C4FA8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34DD67B7" w14:textId="400B2F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0B36B" w14:textId="1742C8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FE4D7" w14:textId="49D84A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912F55" w14:paraId="4B2DF7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787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49EF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83A74D" w14:textId="6C06C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0BB5FD95" w14:textId="404134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DF0FA" w14:textId="0FC316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29B55" w14:textId="36F412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912F55" w14:paraId="33E657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A97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E0E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69BAAD0" w14:textId="28ACDD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4CF4D88F" w14:textId="4EFAA1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4CE79" w14:textId="05EB9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E0B4" w14:textId="5A602D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912F55" w14:paraId="5D6677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632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40CE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D114AC" w14:textId="307EB0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0B130140" w14:textId="0D4D6F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3A3E7" w14:textId="1D64EC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3C2D7" w14:textId="12778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912F55" w14:paraId="112805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B7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7959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E3D02C" w14:textId="31EFD9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FB618E7" w14:textId="622BC5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62591" w14:textId="000328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C08BC" w14:textId="7FAD0B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912F55" w14:paraId="0088D6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71E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5EFE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111855" w14:textId="64D6BA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3CDF3D56" w14:textId="439DE0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0D885" w14:textId="188EF1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F3CB5" w14:textId="10E69D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912F55" w14:paraId="45C1DE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C6D5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A53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8611FE3" w14:textId="6C11CF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1110F087" w14:textId="5A5E6D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83333" w14:textId="0495B0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1024B" w14:textId="2320A0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912F55" w14:paraId="7803A6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334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4EE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9500450" w14:textId="3F3006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4DC23DDD" w14:textId="23FAF6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2818" w14:textId="2DC789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AEE45" w14:textId="47E758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912F55" w14:paraId="5A5B76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404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D773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934DCC" w14:textId="741C1B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0C1C7CA1" w14:textId="3CF8A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E728" w14:textId="713DC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1CBFC" w14:textId="408A54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912F55" w14:paraId="6439F4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A6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02BA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273196" w14:textId="509A6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25A60D67" w14:textId="3731E8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CEDF3" w14:textId="1B7D68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172B1" w14:textId="688830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912F55" w14:paraId="17AC972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CF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101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F4D6A8D" w14:textId="1F0F13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07FD9E69" w14:textId="2006C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2C6F0" w14:textId="5DA7DD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9FC9" w14:textId="516268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912F55" w14:paraId="17137E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F37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2CA2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3438B" w14:textId="30ED6C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4D92F680" w14:textId="3D9D21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75F86" w14:textId="1AF216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8550C" w14:textId="20323A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912F55" w14:paraId="0F5D25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AB0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F4E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25CF10" w14:textId="0A6626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88568AF" w14:textId="0F3BF1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F38B" w14:textId="748479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4D99C" w14:textId="409489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912F55" w14:paraId="260B7E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E9F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74B4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9EED62" w14:textId="2BAA83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47058A3D" w14:textId="0616DB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5247F" w14:textId="6292F4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E9EB" w14:textId="72DC56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912F55" w14:paraId="03882A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9A7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A5E8D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E24364" w14:textId="04A34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7403185" w14:textId="389631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6042" w14:textId="1D7CD0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18C81" w14:textId="130E18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912F55" w14:paraId="1A71C1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236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A19B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73950FA" w14:textId="2AB848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CE47C4F" w14:textId="125400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1B558" w14:textId="0B78E1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6D839" w14:textId="0DEBE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912F55" w14:paraId="788A00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66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6D1B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F86227" w14:textId="335532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6DA31A2" w14:textId="3DB382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E7EC" w14:textId="391741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41AEE" w14:textId="6D0A09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912F55" w14:paraId="134E3E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08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CB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D6ABDF1" w14:textId="4496D8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1305AC88" w14:textId="5FF13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8990C" w14:textId="707FAE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451AD" w14:textId="655FC3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912F55" w14:paraId="08C71F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C6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938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0C68B0A" w14:textId="2CBC6C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5BD09F26" w14:textId="3C2C07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66E90" w14:textId="07FDE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C75FB" w14:textId="71159A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912F55" w14:paraId="7ADA99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4C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A82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A8B774" w14:textId="705D38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7392AC69" w14:textId="41305B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D3F17" w14:textId="6AA23A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A3471" w14:textId="61DF7F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912F55" w14:paraId="514A25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79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325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A6FB837" w14:textId="34F131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AFB13A3" w14:textId="4CAB08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D1F37" w14:textId="67615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37A5D" w14:textId="64DD9A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912F55" w14:paraId="07A5BB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E09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7F7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A6E207D" w14:textId="38C1F7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7DE14907" w14:textId="65BADC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B87C8" w14:textId="1FD994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4CF69" w14:textId="112013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912F55" w14:paraId="4287C7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875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2E0F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FD1303" w14:textId="7994F3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05CF253F" w14:textId="7D7C9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49C7A" w14:textId="57379D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3F62C" w14:textId="370E1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912F55" w14:paraId="3452AC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071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1009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4FAC7F" w14:textId="3F7CD9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6899343D" w14:textId="6A4F15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5F987" w14:textId="249153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28E87" w14:textId="36528D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912F55" w14:paraId="1EFBD3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A4E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3E99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04F716" w14:textId="34BAD9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3D87C76E" w14:textId="2D1CB2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AA8E5" w14:textId="00C40A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E1C2D" w14:textId="721950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912F55" w14:paraId="6C41D4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B5D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EECE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F398B0" w14:textId="4DAB71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6355CF2" w14:textId="3A639A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B94EA" w14:textId="7EA62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CCF85" w14:textId="50B1BE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912F55" w14:paraId="2CD065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642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030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A939B0" w14:textId="74004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996.40 </w:t>
            </w:r>
          </w:p>
        </w:tc>
        <w:tc>
          <w:tcPr>
            <w:tcW w:w="675" w:type="pct"/>
            <w:tcBorders>
              <w:top w:val="nil"/>
              <w:left w:val="nil"/>
              <w:bottom w:val="single" w:sz="4" w:space="0" w:color="000000"/>
              <w:right w:val="single" w:sz="4" w:space="0" w:color="000000"/>
            </w:tcBorders>
            <w:shd w:val="clear" w:color="auto" w:fill="auto"/>
            <w:noWrap/>
            <w:vAlign w:val="bottom"/>
            <w:hideMark/>
          </w:tcPr>
          <w:p w14:paraId="2D16CE42" w14:textId="6E27E5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39217" w14:textId="005357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86D93" w14:textId="65AD8F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996.40 </w:t>
            </w:r>
          </w:p>
        </w:tc>
      </w:tr>
      <w:tr w:rsidR="00912F55" w14:paraId="31CD3A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232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5B9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4746A5" w14:textId="50A236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226E041B" w14:textId="78C746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04351" w14:textId="559185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36D84" w14:textId="1DE25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912F55" w14:paraId="2D6AA5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54F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4954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6EF991" w14:textId="14E140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2268FB6E" w14:textId="11847B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276F1" w14:textId="4C485C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9B613" w14:textId="3598D8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912F55" w14:paraId="73ACCF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B06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91C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271940" w14:textId="3994CD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D00736E" w14:textId="5C57D7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9323A" w14:textId="6133E2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8D127" w14:textId="37AF6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912F55" w14:paraId="4877ADC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38DA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87EC88A" w14:textId="714E985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E033CB" w14:textId="62BE12E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2FCE88" w14:textId="17C9344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1324CE" w14:textId="515339E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912F55" w14:paraId="0238CE1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38FC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08E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314F70" w14:textId="1C9865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6C166E8" w14:textId="3C051F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CFB5" w14:textId="377AC2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E55A8" w14:textId="0A0DBD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912F55" w14:paraId="3107C0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54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4F39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8B14C34" w14:textId="5876B2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4C5661E" w14:textId="77D085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B7738" w14:textId="0791CA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95E1" w14:textId="572B07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912F55" w14:paraId="1AD26F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5D1E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24F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47145D65" w14:textId="2AA60B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734FC2AE" w14:textId="3768A8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C88FE" w14:textId="0BB3C9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54CF" w14:textId="1A3D73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912F55" w14:paraId="025EB3D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E52D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8D8535" w14:textId="37DE7A9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63C2070" w14:textId="10033FD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B54EE3" w14:textId="046AA84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A05160" w14:textId="7C390B7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912F55" w14:paraId="2941F0BA"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625B1B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BF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9B0E68C" w14:textId="033C79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2892D59" w14:textId="5EF3C0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D9AC8" w14:textId="1DFE4E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47B045" w14:textId="4EEE28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912F55" w14:paraId="382522E2"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1BCE91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B35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B7ADC2" w14:textId="0A22EA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59191D8" w14:textId="2E9350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4BEF3" w14:textId="66E4C1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E1B96" w14:textId="1985C2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912F55" w14:paraId="5E4BAA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806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7904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C6730A" w14:textId="50F24B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D384DE1" w14:textId="72F685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8556" w14:textId="15BCD7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7EA7E" w14:textId="561359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912F55" w14:paraId="05BBF5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1A2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C19B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F12A492" w14:textId="480C18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494045E3" w14:textId="3BAEFE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5EEEE" w14:textId="54E71D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BF5A7" w14:textId="75302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912F55" w14:paraId="3F6C5F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47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0DA8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85C79AF" w14:textId="56382C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EB50616" w14:textId="34DDF6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78031" w14:textId="1677A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D9790" w14:textId="4E6F81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912F55" w14:paraId="4707B3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3F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E25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53DF381" w14:textId="45ED87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4B364D7" w14:textId="0D036B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094A1" w14:textId="3B1309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2962A" w14:textId="301FF0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912F55" w14:paraId="4CCE33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4B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0A6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A28F7F" w14:textId="4F0C9E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367C2EC" w14:textId="25256A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8BA8" w14:textId="7AFD4E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3A783" w14:textId="44E971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912F55" w14:paraId="22C292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04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ABB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D5B0F6F" w14:textId="0FE295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96C0173" w14:textId="0B7F25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5073" w14:textId="555485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B240A" w14:textId="34EE18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912F55" w14:paraId="55A9E3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60C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D36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AEEBF1" w14:textId="7631B6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639E533E" w14:textId="63BE9E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C516E" w14:textId="32BFF6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CD5FB" w14:textId="63DFD4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912F55" w14:paraId="3A15DF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7BC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4658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073186" w14:textId="029596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803C0D7" w14:textId="6DDAD6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9C5F5" w14:textId="26BA3E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C1747" w14:textId="1B1DE9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912F55" w14:paraId="08B893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744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A78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8333916" w14:textId="1E2D48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1F009" w14:textId="654E99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26A73" w14:textId="0087C2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AAE2C" w14:textId="778530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912F55" w14:paraId="42C009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1BF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9EEB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87E2C1" w14:textId="50F2D1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113051F" w14:textId="393740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8253E" w14:textId="3D702C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99118" w14:textId="3E5FF0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912F55" w14:paraId="2C434A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E8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6F2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FFB697" w14:textId="7F05B9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B0CA271" w14:textId="6E7BD6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070FC" w14:textId="304412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B6CA2" w14:textId="0E4D1D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912F55" w14:paraId="0625B3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5E3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2BB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402264" w14:textId="32C67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D7449A5" w14:textId="3CB39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A0765" w14:textId="7B71AF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AA056" w14:textId="00B7D0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912F55" w14:paraId="5C3AB7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B48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7D4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0D9B23F2" w14:textId="640682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13BEAFD1" w14:textId="4396EA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BA18C" w14:textId="6B3891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12950" w14:textId="22DCE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912F55" w14:paraId="53D7C2D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AE6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3CEC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A192F1" w14:textId="2BB36F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F2D27" w14:textId="572CB5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3DF8C" w14:textId="7F3D9C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3E868" w14:textId="0AEA61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912F55" w14:paraId="58D8BDF1"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5B4D0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4A72751" w14:textId="39F535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3B9C081F" w14:textId="6356E09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BF061DA" w14:textId="32CB6E9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FE6EB2B" w14:textId="647B3F6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912F55" w14:paraId="4442F8D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BA0F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95BECF8" w14:textId="1C7C663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69E9E84" w14:textId="2BFBA5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33FF2D" w14:textId="4110FE0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D1374B" w14:textId="7D0E238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912F55" w14:paraId="6765AF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0F3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98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A4A31B3" w14:textId="06C0B7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B61694E" w14:textId="68B114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1C7E6" w14:textId="4FCB4F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EB86B" w14:textId="182B44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912F55" w14:paraId="4D2510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D9C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15D6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94428" w14:textId="26B0D6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668A985" w14:textId="274DD4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C17DF" w14:textId="5E4540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CCDEF" w14:textId="6284E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12F55" w14:paraId="11970D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6238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E2B5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918A03" w14:textId="2245CE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6687407" w14:textId="4DED02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7E96B" w14:textId="7599A8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25C2D" w14:textId="50FC03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12F55" w14:paraId="07BF553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E264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3100C59" w14:textId="195E581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68AFA" w14:textId="69098DE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FE47BA" w14:textId="4AC5CF8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12792C" w14:textId="63C553B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912F55" w14:paraId="5A7DDC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4FCB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FDB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21A7613" w14:textId="62C211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C30723E" w14:textId="494E48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BAF55" w14:textId="1ECA74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A21EA2" w14:textId="3C292E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912F55" w14:paraId="5E8046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6EE8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96E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584E34F" w14:textId="12644F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6110631" w14:textId="2C1752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7845C" w14:textId="05227E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D68F5" w14:textId="6CF20A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12F55" w14:paraId="338174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E270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CEA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9E0D782" w14:textId="36DDC5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1B86D99" w14:textId="696CB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1321E" w14:textId="2EF4B5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C70D6" w14:textId="057E96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12F55" w14:paraId="4AF22A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558B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88D4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903310" w14:textId="6393E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003999E" w14:textId="6B8C5C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93410" w14:textId="577C0B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8BF38C8" w14:textId="71CD82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912F55" w14:paraId="48B93B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37B2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8BF0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45D919" w14:textId="2BD234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57A64E3A" w14:textId="273791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3DF1D" w14:textId="439BB0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31F6B" w14:textId="5E7C6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912F55" w14:paraId="779A13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A23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B5A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EFC6CD9" w14:textId="7CBCCB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4E89B7F" w14:textId="007EC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228BD" w14:textId="24C0AA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186B9" w14:textId="166414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912F55" w14:paraId="5CF1829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F0A2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396565C" w14:textId="21FA7F8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97BE48E" w14:textId="0DBD01F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FC1353" w14:textId="4A9B18B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E14D3" w14:textId="0E90BE2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912F55" w14:paraId="1EB85C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B036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DF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524BF989" w14:textId="5D6DDC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47B0DC9A" w14:textId="5BFF4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BE5FF" w14:textId="68F485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83509C" w14:textId="59F0C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912F55" w14:paraId="508D35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F95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1B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FEC9D7" w14:textId="3E0685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0C91F60E" w14:textId="6044C4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92C5C" w14:textId="0868DD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7A4E1" w14:textId="6BF221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912F55" w14:paraId="14F8C8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3154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42F1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E06212" w14:textId="7E1F62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7A1F3403" w14:textId="1A50EC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B5160" w14:textId="764443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9423" w14:textId="2978BC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912F55" w14:paraId="073DB3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CC80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49C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3233D5" w14:textId="0BFB01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1FB3272" w14:textId="105ED5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AFE80" w14:textId="24644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27274" w14:textId="4D2F4E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912F55" w14:paraId="1BA532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9895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726E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CD14C8" w14:textId="5301FE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DA32FD3" w14:textId="6AECB5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E6C2D" w14:textId="5A88E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8A880" w14:textId="13968A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12F55" w14:paraId="5CF162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F704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43A5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CE61C3" w14:textId="10A702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88946FD" w14:textId="155429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526E2" w14:textId="2BACE9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972D" w14:textId="7ED692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12F55" w14:paraId="61A2CE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BC6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2FF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F81E53" w14:textId="2DC30F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5EB00D99" w14:textId="65330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6904F" w14:textId="41296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AE57D" w14:textId="57D663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912F55" w14:paraId="38347E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888B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00F5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AC79128" w14:textId="130A1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518738A" w14:textId="0C8D28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3DF6" w14:textId="5E1848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6F57C" w14:textId="1A409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12F55" w14:paraId="71F66C5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A306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0FE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8A599C3" w14:textId="7B03DE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408AB80" w14:textId="591228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8294A" w14:textId="12D98B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4C2EB" w14:textId="44FD05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12F55" w14:paraId="4CB17C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71D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64D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376CFDC" w14:textId="6A3699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10E78B" w14:textId="486758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F70F3" w14:textId="41FA81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0ECEF9E" w14:textId="0EE6EB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912F55" w14:paraId="56AAAAB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8D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263C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9A06D5" w14:textId="57BAC9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04EECD" w14:textId="18B845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9F309" w14:textId="0883E3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D5B77" w14:textId="33EBA1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12F55" w14:paraId="75BA34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4EB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E5B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9EE2DB7" w14:textId="44825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15C8C23" w14:textId="149769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FF92" w14:textId="304FE1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AF14A3F" w14:textId="1F2FB8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912F55" w14:paraId="70DF24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5002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4C3F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g-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2DEF94" w14:textId="5AC9DF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154D0AB6" w14:textId="66CD99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0AB07" w14:textId="4FE571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E0D3F" w14:textId="507BB0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912F55" w14:paraId="5BCE1A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8F6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DAB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2C137" w14:textId="260B8C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B2B1401" w14:textId="26183F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B269B" w14:textId="767331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4E3A5" w14:textId="588262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12F55" w14:paraId="6D5502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A708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B9A6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8F0D1A" w14:textId="2BB5C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07F67451" w14:textId="67AD78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9010C" w14:textId="786215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9F6FC" w14:textId="463850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912F55" w14:paraId="290BDB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4A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112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3470F01" w14:textId="4757E5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817791F" w14:textId="0B444F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E7958" w14:textId="2AEC9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21211" w14:textId="52A46D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12F55" w14:paraId="3A9AC8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5BE4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71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22D486" w14:textId="145897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400999" w14:textId="64B89D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D023B" w14:textId="47C3E4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D0B6E7E" w14:textId="1EC7A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912F55" w14:paraId="7E545F0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3E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B5C8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DAA39A" w14:textId="3FE9EB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FC33A10" w14:textId="2396B9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76009" w14:textId="1D5904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D4C2C82" w14:textId="768C51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912F55" w14:paraId="1AD55FA3"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D72C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5B9AFE3" w14:textId="5ED097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9D5EA6" w14:textId="1067653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44CF36" w14:textId="524C742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1CE1A57" w14:textId="4BC596F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912F55" w14:paraId="3E27FB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B68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00E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C999268" w14:textId="3ACEE3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A9258F3" w14:textId="7C70CC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B52D1" w14:textId="373A41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551589" w14:textId="623EB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912F55" w14:paraId="556422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69968"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7FE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877842A" w14:textId="1531F2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C163BCB" w14:textId="35725B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08A07" w14:textId="5AA00E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BF99F" w14:textId="6962A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912F55" w14:paraId="472775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5FF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23D9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B0D916" w14:textId="4EC7BC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E85131C" w14:textId="55C496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AE53A" w14:textId="4DD5A0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78A38E" w14:textId="568CE5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912F55" w14:paraId="28AB8DD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DAD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2FD2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3575E3" w14:textId="49C9F1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9F86753" w14:textId="026DC1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0972C" w14:textId="38ABD1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4396B" w14:textId="7798BC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912F55" w14:paraId="70BF9F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C83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B6F3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B60765" w14:textId="1D3D10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5465793" w14:textId="59B47A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A90DA" w14:textId="208E36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3A4A1" w14:textId="6A24BE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912F55" w14:paraId="3685C6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640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809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39F418C" w14:textId="685749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FA275AB" w14:textId="29F759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90AD8" w14:textId="350641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1E5B3" w14:textId="27DE66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912F55" w14:paraId="057A09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527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0D5F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FD3248" w14:textId="3379AB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A7ECDEB" w14:textId="560692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EA16F" w14:textId="415FC5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42345" w14:textId="754664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912F55" w14:paraId="0AD8D2A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4874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F866544" w14:textId="69A30B7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7BD90" w14:textId="4B80755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6031AD" w14:textId="02FC816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F5E9723" w14:textId="31BC647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912F55" w14:paraId="7E0650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67908"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E07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8DD645C" w14:textId="2320A0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05FF4A3" w14:textId="083F84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8FB8A" w14:textId="646090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16AD62" w14:textId="7B8877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912F55" w14:paraId="45400B8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219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43C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AB50FA0" w14:textId="6D7F24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F252B63" w14:textId="014AE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E72FE" w14:textId="36C013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6831" w14:textId="6EC21D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912F55" w14:paraId="660534F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7DB7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C3E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0E6CF00D" w14:textId="6E052A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441CB30" w14:textId="358846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CA735" w14:textId="690D5A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93FD" w14:textId="69C98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12F55" w14:paraId="5ACEF4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CC7D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B1EC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5A77AD00" w14:textId="19970C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34BF94" w14:textId="39A6FB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65DCB" w14:textId="7106FC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F690418" w14:textId="218131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912F55" w14:paraId="7CC3D5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DD5F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5D82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C1C980" w14:textId="0B1B90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05C06F8" w14:textId="1B91B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43F46" w14:textId="7076D3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C1879" w14:textId="6A04DD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912F55" w14:paraId="531728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B1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DFBA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FBF86E" w14:textId="292DAE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47667BC" w14:textId="428FD2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64D9F" w14:textId="5D32D5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C9AB0" w14:textId="6F6D2D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912F55" w14:paraId="00E8C1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D492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CFC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A8A84C1" w14:textId="64AC3B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F13BB74" w14:textId="23DD8D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B14BB" w14:textId="423D52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F744" w14:textId="59F046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912F55" w14:paraId="4764F5A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135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5FE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AA7C37" w14:textId="7EEA45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0E6BF717" w14:textId="71345A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2EE2B" w14:textId="3CD8EC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7C608" w14:textId="73FB8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912F55" w14:paraId="64EFC1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0CB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4F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E330B8A" w14:textId="11BF7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74EA88A" w14:textId="301168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49631" w14:textId="11F31F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2AA64" w14:textId="149F45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12F55" w14:paraId="02AAC4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7944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0DB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FD5CBC1" w14:textId="389F42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7F6B462" w14:textId="592388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2E473" w14:textId="36EBC2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2E93D" w14:textId="219A3D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912F55" w14:paraId="5C9D7A1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98E8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CEE8A8B" w14:textId="2FB1B7E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4645E6D0" w14:textId="76F23F1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B49E1F" w14:textId="4841F5C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2B598" w14:textId="24B8C3A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912F55" w14:paraId="2CDF2B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2789D"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9DC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15A6B6B" w14:textId="5B525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4D7A1A5" w14:textId="6ACF1E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0EC24" w14:textId="50C6B9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500511" w14:textId="7ABD8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912F55" w14:paraId="33DB93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99E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B69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47FA8" w14:textId="45D86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E121D81" w14:textId="041506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2D705" w14:textId="7C5E42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FD002" w14:textId="35659E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12F55" w14:paraId="312A86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66E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55C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E19758A" w14:textId="0F78E5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1BEF962" w14:textId="18A466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22507" w14:textId="17A6B3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036446" w14:textId="5AEA0B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06A81E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4A8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E63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87C72D" w14:textId="6059D3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F0C6B8" w14:textId="70E099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42B42" w14:textId="5D58E7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C2F1D" w14:textId="3201D7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12F55" w14:paraId="202D6D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68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A37F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12FD63" w14:textId="406119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F8FB14F" w14:textId="1B581C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1DE5E" w14:textId="1D5046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C9E9B" w14:textId="207810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912F55" w14:paraId="0332CB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6AA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8D8D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544CAF" w14:textId="0E029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0EAA78" w14:textId="394C00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E8FB7" w14:textId="6D839D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1CC3C51" w14:textId="44937D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912F55" w14:paraId="4BE815F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ADA3E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674F250" w14:textId="61641F3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F80D667" w14:textId="5A7A5A4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CAE2AA0" w14:textId="754CFFE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A603AF" w14:textId="6AFD5E3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912F55" w14:paraId="662CCC5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F397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46D2FF2" w14:textId="57987E7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D55851" w14:textId="32F00FE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A9E993" w14:textId="4508E25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72978D" w14:textId="332DC43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912F55" w14:paraId="0BB6E8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7464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0A9A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EB92F8D" w14:textId="26DDA3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16223CC" w14:textId="72B515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3E7FB" w14:textId="60EAEC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75BBC" w14:textId="696B4E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912F55" w14:paraId="27A349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76E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702E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E72BBB" w14:textId="05D23D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52856286" w14:textId="2B9258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1945B" w14:textId="0BDF33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5538E" w14:textId="16A30D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912F55" w14:paraId="01AC28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4E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732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2C4F5B" w14:textId="4E8F72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FED05A3" w14:textId="4AEA1F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E252B" w14:textId="18581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4AC21" w14:textId="17041A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912F55" w14:paraId="49B571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77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6CDB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1AE5599" w14:textId="7C3CEE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81694F0" w14:textId="1B4951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CAA87" w14:textId="27424A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6FA18" w14:textId="32C18E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912F55" w14:paraId="29EAEA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F66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A871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7CCCBA" w14:textId="04E5B7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C6D9D4" w14:textId="207067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F8730" w14:textId="570AB2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08DE" w14:textId="65CFEA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912F55" w14:paraId="01F101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76B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80EB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F8789D" w14:textId="243319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D37F07C" w14:textId="039BE9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18988" w14:textId="3294C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600FE" w14:textId="5F3764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912F55" w14:paraId="1B4054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A64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496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3CC5BD3" w14:textId="05326F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B88B1" w14:textId="3A8BF0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7BC61" w14:textId="4D1D6C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2930D" w14:textId="5E260F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912F55" w14:paraId="5FE007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F14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11B2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ABA605" w14:textId="3E7B11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F0CFB83" w14:textId="281E1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9A76E" w14:textId="5927DD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914CF" w14:textId="6A91D9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912F55" w14:paraId="35228C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6B7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5E1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9A9B0FC" w14:textId="5BB64D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DF7B58B" w14:textId="048411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C9B65" w14:textId="3A23BA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23BF2" w14:textId="10FF5E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912F55" w14:paraId="667122F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739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1CB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6C8B3FA" w14:textId="17A23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CAD6560" w14:textId="3BC85E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6C88C" w14:textId="385A17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8974C" w14:textId="63CF38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912F55" w14:paraId="58DAFC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633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8ED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16A3D" w14:textId="2DEB8D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55513E" w14:textId="5695B6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AA25F" w14:textId="5DC3F4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3F140" w14:textId="4FE47F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912F55" w14:paraId="68585C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1AC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8FFC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D9D69A" w14:textId="23F72D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D0AB347" w14:textId="47E8CA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C82D6" w14:textId="10971F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0FA0" w14:textId="333B0D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912F55" w14:paraId="39561C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8DD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5941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5F713B" w14:textId="485B29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987985C" w14:textId="4F6881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CD68A" w14:textId="7EE7FA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F5329" w14:textId="42F518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912F55" w14:paraId="7A4B2A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B1F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452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07AEEE" w14:textId="4A1AF0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E9823" w14:textId="2A6F79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F289E" w14:textId="29D05E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60E31" w14:textId="625C05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912F55" w14:paraId="02EC83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FC2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DCD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96F6334" w14:textId="50BADE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9DAD" w14:textId="77C4DA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6E33E" w14:textId="7B2BD3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8A2DB" w14:textId="25A08C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912F55" w14:paraId="551D64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E8E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F40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5A1C887" w14:textId="764086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A96B10B" w14:textId="5E5CB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2DE94" w14:textId="58740B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188E4" w14:textId="0A67E3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12F55" w14:paraId="18917A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FB3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8AC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F128DD" w14:textId="0CA3AB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B99F98" w14:textId="2B354B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C7272" w14:textId="0ED364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F4C5E" w14:textId="40CB2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12F55" w14:paraId="7A5239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678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1DE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374A04C" w14:textId="7D3F00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C365E45" w14:textId="6E55F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B7506" w14:textId="0D3D24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5600B" w14:textId="142AF6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912F55" w14:paraId="0BD397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2696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72868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A001BF" w14:textId="35841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FDD45" w14:textId="392484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874AA" w14:textId="4D07E6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05401" w14:textId="11C39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912F55" w14:paraId="4201B1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EE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149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0F4E557" w14:textId="282536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0EE518" w14:textId="58C17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77CD2" w14:textId="10227F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C597B" w14:textId="590F3C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912F55" w14:paraId="5C2727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A2C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C6DA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845C2" w14:textId="62049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24C9215C" w14:textId="6A31B2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17FE4" w14:textId="54FD6F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433E1" w14:textId="290A2D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912F55" w14:paraId="205FB9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B5D5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7AAF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579F72" w14:textId="22BA19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0E8CDC11" w14:textId="1C0C7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33132" w14:textId="7FCEBC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32DC5" w14:textId="3FC5E0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912F55" w14:paraId="44EBE8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BBC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9645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CB59AF" w14:textId="20EE33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73C86FD" w14:textId="13FF64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3476B" w14:textId="7842A3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78D7D" w14:textId="2312F1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912F55" w14:paraId="38BD93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F71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D18F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B3999D" w14:textId="529AE5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36190CBB" w14:textId="7D048F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339A" w14:textId="25BE09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A9AB2" w14:textId="1EB54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912F55" w14:paraId="562B71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9D0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95BE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56F099" w14:textId="5CAE60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591551" w14:textId="3CF3E2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3A84D" w14:textId="25FB1C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C970B" w14:textId="0DE4D0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912F55" w14:paraId="1B38C3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26E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97B8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44D950" w14:textId="73BFB8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351A1CA" w14:textId="592C45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800D" w14:textId="2FA159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53901" w14:textId="37ED64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912F55" w14:paraId="6077E1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A04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D555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D096D7" w14:textId="5CE0A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7AFF0" w14:textId="079667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5715C" w14:textId="513C7B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ADB33" w14:textId="044BC8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912F55" w14:paraId="2487AD0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26BD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D8F8918" w14:textId="543D84A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768B38E7" w14:textId="6898DA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12F84B" w14:textId="13E444B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CC312F" w14:textId="24C8D70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912F55" w14:paraId="576F10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6581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E1C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55027FD" w14:textId="712BD1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B05C0" w14:textId="45A7C6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9CB9" w14:textId="14E60C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1365B" w14:textId="181B5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912F55" w14:paraId="71063E3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6ED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47F5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B504B0" w14:textId="1F4AEC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1D1F7" w14:textId="1651BC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0DEA7" w14:textId="3C4FDF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A720E" w14:textId="4C8FFC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912F55" w14:paraId="38CE67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D36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BE4C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04C118" w14:textId="6CA5F2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47099E6" w14:textId="6CDD38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CE0DA" w14:textId="06A2D4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ACBEE" w14:textId="707195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912F55" w14:paraId="6284B0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C74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C8D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56156E" w14:textId="1A04B2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3810CAE" w14:textId="2BDFD0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04261" w14:textId="4D75E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74E7" w14:textId="7E6009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912F55" w14:paraId="6B6CB8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2CE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FB75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6A2F91" w14:textId="59F5C7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FC423" w14:textId="6DFDBA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4534C" w14:textId="570FE1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C699F" w14:textId="33138D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912F55" w14:paraId="3D586E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FDC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FA7F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0C61C9" w14:textId="70E18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71043CD" w14:textId="43E5FB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5B28B" w14:textId="3E8D43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F3245" w14:textId="69ABF7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912F55" w14:paraId="558161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846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5BE0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177B3E" w14:textId="377AB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8DFC08F" w14:textId="15F315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AE8EB" w14:textId="3457DF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65757" w14:textId="00048C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912F55" w14:paraId="20F1FE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71F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D54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362D58F" w14:textId="0E9BE6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1A7AB56" w14:textId="0678F8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DAA8" w14:textId="6A8270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45C2" w14:textId="74E3DE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912F55" w14:paraId="426115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AFC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872D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0A2939" w14:textId="409CDD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30DC535D" w14:textId="11980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6E098" w14:textId="360333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2D779" w14:textId="4843AA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912F55" w14:paraId="4F39A4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1E3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B185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724B27" w14:textId="251F1D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B9E6D0" w14:textId="72E335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8BCFE" w14:textId="69DB42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70077" w14:textId="3E9A55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912F55" w14:paraId="664E8D6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448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EA0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312CB2C" w14:textId="4B0E40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30938D8" w14:textId="43B06A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6727C" w14:textId="409B49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2EBD8" w14:textId="72BE98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912F55" w14:paraId="201FA5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414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1135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AF8D73" w14:textId="3060EC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3D2725B" w14:textId="6B1B34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9F762" w14:textId="7FFFC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43AC7" w14:textId="64CD97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912F55" w14:paraId="0FA332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95A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6FA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FD1F6D" w14:textId="2E7138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9AB768F" w14:textId="2BF7C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01D3F" w14:textId="338F6D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D6CC" w14:textId="430968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912F55" w14:paraId="04A1D85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11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7868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317DAF" w14:textId="0905D0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25AF5E5E" w14:textId="0EED8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4140A" w14:textId="67FA16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19FF2" w14:textId="2B8482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912F55" w14:paraId="223784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62C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D2DA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9D50A9" w14:textId="2A7C3F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2C39F0" w14:textId="05F491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77E29" w14:textId="3B559A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FB9CB" w14:textId="5EA495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912F55" w14:paraId="43B510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6C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D35A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lav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80BC4F" w14:textId="73C1BA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BC4FEB7" w14:textId="7E28C1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C680D" w14:textId="51E86F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0B60E" w14:textId="404A9F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912F55" w14:paraId="5B064C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026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D80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E4369C" w14:textId="3FE59D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580FC03C" w14:textId="5CD71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E9529" w14:textId="32784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D3E28" w14:textId="284362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912F55" w14:paraId="668278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12F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B567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61BB33" w14:textId="13A4A0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75970" w14:textId="463DCF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EE339" w14:textId="053F54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FCAC4" w14:textId="48F810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912F55" w14:paraId="2DC4E4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5A2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FB7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D7F6D57" w14:textId="605914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5C927A92" w14:textId="589F30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51651" w14:textId="7D889C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6151D" w14:textId="68603A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912F55" w14:paraId="76DB495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8BD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F39C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3B7758F" w14:textId="7D941B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025BDA0" w14:textId="3D588B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87253" w14:textId="282E5B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6B3C4" w14:textId="65D05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912F55" w14:paraId="7E2CC7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927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23F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88BACB3" w14:textId="3BAB75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16D2A5E" w14:textId="4941DB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F1BBC" w14:textId="06351B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7CEFD" w14:textId="17E37C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912F55" w14:paraId="35E018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C9D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35E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8AA1CD" w14:textId="66F514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96DFDA0" w14:textId="06F0AE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7E041" w14:textId="56C2CB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3047E" w14:textId="0570B1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912F55" w14:paraId="44BC23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173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9342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7262C2" w14:textId="53FF50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C4374DC" w14:textId="0BD6BC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6E13C" w14:textId="60940D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B6EF2" w14:textId="138E25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912F55" w14:paraId="26F50A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B9F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05D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300E99" w14:textId="585D43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D07AE" w14:textId="6CFB52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810B" w14:textId="5985E4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F4CE0" w14:textId="1BC8CA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912F55" w14:paraId="3CD384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54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4809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D601D0" w14:textId="6FF86C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7A10640C" w14:textId="3FABF2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B183E" w14:textId="08200B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DF457" w14:textId="60E850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912F55" w14:paraId="675512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E97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6724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ABD7B4" w14:textId="3F0D50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EE52B" w14:textId="3F39C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A4EC1" w14:textId="5787A0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C1B6E" w14:textId="754774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12F55" w14:paraId="1E97F05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8BE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635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EA06952" w14:textId="3FE7D0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AF5318E" w14:textId="237C53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AC1FD" w14:textId="133B3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109F6" w14:textId="7F7CBB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912F55" w14:paraId="7555E8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23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258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EC41098" w14:textId="112173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42BD9CAB" w14:textId="42DD87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012ED" w14:textId="1B9B86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300E3" w14:textId="56F53D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912F55" w14:paraId="2E079DF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095F9"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C1676C2" w14:textId="3FB5DB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D6A959" w14:textId="7CF0783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B9000" w14:textId="689BEDE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403395" w14:textId="1462D8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912F55" w14:paraId="3EDFDD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3E77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3BF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5995659" w14:textId="33E8B5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6924EA1" w14:textId="4A543F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F361B" w14:textId="02C9E8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6573" w14:textId="01DED2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912F55" w14:paraId="1F099F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1C65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31BF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A5F368" w14:textId="165BDE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877BA98" w14:textId="31F0A5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E1C94" w14:textId="1EF65F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B3EEB" w14:textId="6DD8F9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912F55" w14:paraId="5D1F8C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F6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AA4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3CBD5F7" w14:textId="7561BE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C0660" w14:textId="2A7184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D59B5" w14:textId="30C7BB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73D82" w14:textId="3DFC9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12F55" w14:paraId="6DC848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92B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ED6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8C7A471" w14:textId="675A0E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2DFC6176" w14:textId="59A10F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C09C" w14:textId="70E10C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10B38" w14:textId="1427F6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912F55" w14:paraId="2E346F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F32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B556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5723EE" w14:textId="3A75C4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90A5C6B" w14:textId="0DA5ED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8518E" w14:textId="5C8DC6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DA8DF" w14:textId="617BB7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912F55" w14:paraId="266FED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DC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A3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182D3D6" w14:textId="111877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3056E17" w14:textId="755A67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D4EC8" w14:textId="4F468E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4341C" w14:textId="3EFE4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912F55" w14:paraId="3CD986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138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6CD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D66DD94" w14:textId="4C82DA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E4F3915" w14:textId="333291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D8498" w14:textId="4573CC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463E9" w14:textId="66F3D1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912F55" w14:paraId="6E844A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B50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757E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02326E2" w14:textId="4D318C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9793A8" w14:textId="0852A0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48B5" w14:textId="2350A5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A15D4" w14:textId="561727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912F55" w14:paraId="1FB7A0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34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973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49CEDB" w14:textId="25A037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391A66A" w14:textId="061A57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9F7EA" w14:textId="7B02E8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8A9D1" w14:textId="707336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912F55" w14:paraId="0707CD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AE5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47B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8E1044F" w14:textId="61F7D9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6F0538" w14:textId="06F88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809DD" w14:textId="324FEA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F38ED" w14:textId="62F336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912F55" w14:paraId="092A712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501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EA19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1FBACCF1" w14:textId="0A8FA6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C550946" w14:textId="4F2DC7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1A675" w14:textId="4DD650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BC326" w14:textId="539A2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912F55" w14:paraId="503C3B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4CC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7103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E5D829" w14:textId="17F733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EA26FFD" w14:textId="4CC67F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F279C" w14:textId="226624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F5854" w14:textId="2FC36D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912F55" w14:paraId="48C804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12A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A82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7FC4B01" w14:textId="4FDB49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62055" w14:textId="10EEED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334D8" w14:textId="5ADF8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F25C0" w14:textId="6347CC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912F55" w14:paraId="12BE54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38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2FAB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B834B0" w14:textId="33545E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DCA1C5A" w14:textId="3274D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E8F6D" w14:textId="3B95FB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FD32" w14:textId="2F581B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912F55" w14:paraId="103D6B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1B3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92E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E0C7A3" w14:textId="5B527C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78264" w14:textId="4776AD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22FC9" w14:textId="4A1FCB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01CCA" w14:textId="2B076F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912F55" w14:paraId="4C65733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FA3C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D4A8E9D" w14:textId="4DB39BE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4DF2E7" w14:textId="4E8AFBE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C67E8" w14:textId="19D4BDF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DAD68C" w14:textId="0A3BF36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912F55" w14:paraId="5BF67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65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28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31A5C03" w14:textId="0A62F5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548A0B9" w14:textId="5C8A3B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ADDE7" w14:textId="6DAA4F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FDB22" w14:textId="54847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912F55" w14:paraId="4AF9606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34989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1CE40A8" w14:textId="2D22131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25,872.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0932D2C" w14:textId="7BD2BD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938B70C" w14:textId="46E0811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D2F478" w14:textId="578A4D8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25,872.70 </w:t>
            </w:r>
          </w:p>
        </w:tc>
      </w:tr>
      <w:tr w:rsidR="00912F55" w14:paraId="2672608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4543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4EB08B" w14:textId="12C1737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D7AF0C" w14:textId="6D5CEA4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631E13" w14:textId="1784050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859A04" w14:textId="53BE215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912F55" w14:paraId="332966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CC83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8FA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48C117" w14:textId="0982DB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245650" w14:textId="30731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0156D" w14:textId="61B98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2D2AE" w14:textId="4953F9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CDD98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D4D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433D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66C735" w14:textId="185AF5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DF503F5" w14:textId="041563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5C7B0" w14:textId="29876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A842D" w14:textId="307BB3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2A3E42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368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FC9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92EB14" w14:textId="1AC1F0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5157E0" w14:textId="0736AB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4FEA7" w14:textId="5F053B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9EAB7" w14:textId="07D9A6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0CDFB9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AB9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2C67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53297" w14:textId="634F68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A29B2E" w14:textId="0C5248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802C3" w14:textId="07508B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BE85" w14:textId="1B67A6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8857D6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58A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1F4A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B46A17" w14:textId="55108D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556B4A6" w14:textId="33153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CF1F0" w14:textId="39C1A9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A4F6B" w14:textId="446526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912F55" w14:paraId="080E4A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9E2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725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319633" w14:textId="0C36C4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5C0282" w14:textId="73CA86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2937" w14:textId="497B28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F03B7" w14:textId="218F72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622D89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C25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F0E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A569A18" w14:textId="614CB8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576246CF" w14:textId="59F6B6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366F6" w14:textId="0BFD61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1DD8E" w14:textId="188EEC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912F55" w14:paraId="2AFFA8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F2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84F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9400CE3" w14:textId="0BA4C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93B63AA" w14:textId="0D46F5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B4CB1" w14:textId="3C36E4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A1DA2" w14:textId="79049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777340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0FE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752F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A5B207" w14:textId="3BB4C7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CABA582" w14:textId="6D48CC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96CE0" w14:textId="318E6F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2C8EE" w14:textId="769CC3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912F55" w14:paraId="546D89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C94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772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CB36785" w14:textId="6C4DFF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9972CB6" w14:textId="4E725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B2253" w14:textId="717153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0ACAF" w14:textId="493C98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912F55" w14:paraId="5DB657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1D0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D371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F6F9DE" w14:textId="189E02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0DCA04D" w14:textId="132444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E7DF8" w14:textId="0CDCB5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35E52" w14:textId="204182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03A5A3E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FDE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4FC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C0059DE" w14:textId="034CD9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4845B82" w14:textId="0F924E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7D78" w14:textId="39A287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52628" w14:textId="32F25F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912F55" w14:paraId="5AE5AD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D80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5AA1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DA5CC3" w14:textId="345151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9259814" w14:textId="05D6FF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81F31" w14:textId="2D1134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1722A" w14:textId="081E18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912F55" w14:paraId="3E49E0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8F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A4C1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16C169" w14:textId="426937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06C0EB" w14:textId="61258D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3E72B" w14:textId="02280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81066" w14:textId="5A9DDF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4C2FEA2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C4D11"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59554E6" w14:textId="0257E73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CE6DF96" w14:textId="347135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1C43C7" w14:textId="6C9E692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60EB4E" w14:textId="2A2EACA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912F55" w14:paraId="016B49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9356"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F3AC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3F041E" w14:textId="16F1EC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48DB74E" w14:textId="21EF3E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E2552" w14:textId="014B34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A898A" w14:textId="5A6B4F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4F1586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7E4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48CB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07F608" w14:textId="792C99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5765817" w14:textId="79A4BD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E3343" w14:textId="3098A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16110" w14:textId="4F1A63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912F55" w14:paraId="594817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2D2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BF82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2ABE6F" w14:textId="2B7D3C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6BD8AE38" w14:textId="3E5F74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08AF5" w14:textId="0859B0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FD982" w14:textId="2C3F69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912F55" w14:paraId="7C275A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9BF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48C5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88A3A6" w14:textId="26CBD3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3FADA12" w14:textId="27C87C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C91F2" w14:textId="6E40A8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7CD9A" w14:textId="67AC94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710D7F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5F3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1E12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875529" w14:textId="72E98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DABE04" w14:textId="11E24C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87B2B" w14:textId="65CC38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9E0AF" w14:textId="3B4D15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0B860D8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F0749"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5749F7" w14:textId="0C6AAA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BD8FC1" w14:textId="75C3ED7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409EE0" w14:textId="3953A55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1BE752" w14:textId="543B403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912F55" w14:paraId="61543D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0EA1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1B1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7399B4" w14:textId="7AB70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51DC68AE" w14:textId="68C11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8B055" w14:textId="00AC96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16D8B" w14:textId="69A6A5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912F55" w14:paraId="223622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A30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359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C2CA6EF" w14:textId="7FD58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80CFCC8" w14:textId="0739D2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A7C51" w14:textId="6EC9C4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0C57" w14:textId="16B0AF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5F3D2F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5FC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F623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E8B957" w14:textId="1E2461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1B3020" w14:textId="6605AF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1F64C" w14:textId="088F11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27DB3" w14:textId="07A322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EF6F2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F4A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9C3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D8E8FC" w14:textId="7A4849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86EE0D0" w14:textId="06B030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38088" w14:textId="017718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68347" w14:textId="52EB9F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912F55" w14:paraId="7D5083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523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0399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4F6B37" w14:textId="474C9D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6ED110BE" w14:textId="78144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C3B36" w14:textId="1A0F3D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87FED" w14:textId="39C2F5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912F55" w14:paraId="191E6C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F63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51B1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EE5811" w14:textId="6BA80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59B55BEA" w14:textId="76B6FE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414C0" w14:textId="7015B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CBD13" w14:textId="428B6C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912F55" w14:paraId="3506EA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21D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79D5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BB724F" w14:textId="4587C8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1D35E4" w14:textId="08F38F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92299" w14:textId="7990A6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13F52" w14:textId="717200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2B3BEF3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7910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4439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82B81A" w14:textId="03929F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1DD7DCF" w14:textId="5F5C12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0492B" w14:textId="5643C3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3A2DD" w14:textId="7DAF6D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12F55" w14:paraId="728496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5A5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B4A7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5441F3" w14:textId="202AE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72B9C8" w14:textId="22E89B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DF178" w14:textId="56FD80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54AD5" w14:textId="2507DC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1C017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77D7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5300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0112D3" w14:textId="4A5F5E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3C1A04" w14:textId="5AFD9B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04D5" w14:textId="7A124D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96978" w14:textId="25ADEF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3B78C3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E13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7462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EBA741" w14:textId="6F6646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F7C34F7" w14:textId="1B7D4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8C517" w14:textId="24EF5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DE9A2" w14:textId="471440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912F55" w14:paraId="1A7413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BCC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39F3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A0A9C6" w14:textId="53FAC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9DD6C4" w14:textId="45CE38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4DBC5" w14:textId="476121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FE1BD" w14:textId="4C4019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E4D53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59D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811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BFA0622" w14:textId="4B1865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1CA304D" w14:textId="1254C9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BCDD2" w14:textId="7D7378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3AE94" w14:textId="457802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912F55" w14:paraId="13A9329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9CE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19D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766E421" w14:textId="462E8F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A8B13" w14:textId="065C3B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61D82" w14:textId="0F1FAF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6FA9E" w14:textId="355201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912F55" w14:paraId="514B85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0D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3373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A8F92A" w14:textId="76CE05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6B9A18" w14:textId="373AE8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382C1" w14:textId="08C1A5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BFFA8" w14:textId="5BD437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FE955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9FF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A9A8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C8136D" w14:textId="748E3A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F9E0E59" w14:textId="25835B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92654" w14:textId="2C7A3A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2E9F" w14:textId="37BA02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750385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0D4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CC0E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F00860" w14:textId="22567A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7E0ACA" w14:textId="083BA6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0BEE6" w14:textId="1CFE8E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85D63" w14:textId="328B71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DE205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2D36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5E8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903788C" w14:textId="01253E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5345BEB" w14:textId="13094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FDAB" w14:textId="3E78A3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E64E9" w14:textId="4FFC71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912F55" w14:paraId="3D122A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09F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77F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1CD300" w14:textId="7B2E6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9D77035" w14:textId="653515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667E" w14:textId="27769E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09CF5" w14:textId="7A49E3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3400DC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03B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01AD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41AAF3" w14:textId="74FD1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48231D" w14:textId="5DFB91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7ECAC" w14:textId="0BA252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F53DB" w14:textId="23F354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B41DCD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5936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6C47A4E" w14:textId="4420997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A9502C3" w14:textId="41BA73A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97D990" w14:textId="7A1A5DD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826AA3" w14:textId="0101415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912F55" w14:paraId="6ED1BB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1CD9E"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9F1F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C5CE67" w14:textId="425D8B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8C2E8B" w14:textId="69F983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25E57" w14:textId="1140DB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A1344" w14:textId="389F26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066AB3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551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39C7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67059" w14:textId="6476AB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60EE7B" w14:textId="1C02EB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9D0F5" w14:textId="4D0D4B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20C9D" w14:textId="3F4ABB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37F82EB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1F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C09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664E169" w14:textId="7640C4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286C3B" w14:textId="312B8D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D13A2" w14:textId="0DA3A8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725F7" w14:textId="7D529A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22D3E9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55FA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43B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0DAE48" w14:textId="42CB15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E3A626" w14:textId="53ED8E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9B6CD" w14:textId="388787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6BCC0" w14:textId="0FE49F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4FEBC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8B5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92E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F961743" w14:textId="202961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C075189" w14:textId="24D684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FE53C" w14:textId="73B077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A215D" w14:textId="6A2151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9F50B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A0B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D8B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10E0BD" w14:textId="24831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8ABE67" w14:textId="1C2F4A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7461E" w14:textId="50212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9B86D" w14:textId="0A1E23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1345C5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51F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8EE9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564EA86" w14:textId="6AD8CA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0B85D2DA" w14:textId="2F2C24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6A334" w14:textId="73CF7C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FC999" w14:textId="4DCB60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912F55" w14:paraId="05AD30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6082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3CD2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35838" w14:textId="1F8FB2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6C3583" w14:textId="3AF70A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D9BEA" w14:textId="786736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311C3" w14:textId="71ED9A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88E00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1E1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E48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D1AC172" w14:textId="503485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7C0BF4" w14:textId="2516F4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36BCE" w14:textId="423F55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B8159" w14:textId="5000FB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5F0A0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19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7FD8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5709FA" w14:textId="4E1DA2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268A0B" w14:textId="3A7459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BA1D" w14:textId="7DD57B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2B684" w14:textId="72DC75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04EABD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916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27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1256A07" w14:textId="367EB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61318A" w14:textId="0F045E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627F2" w14:textId="00813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71F5A" w14:textId="3BAEF6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104AAA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AA0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9C74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4EC0D7" w14:textId="699FD8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6D48CDF9" w14:textId="2701E6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2A971" w14:textId="7BC83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B21C0" w14:textId="03AE84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912F55" w14:paraId="6F3595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9E6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0803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893380F" w14:textId="10213B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DA8A3D" w14:textId="6CE4D0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62A7D" w14:textId="5503B2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8DF92" w14:textId="6422D1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B291D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7B7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A4D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0198427" w14:textId="05C4D5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F8411" w14:textId="29C79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A46FC" w14:textId="04FB2F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1FDF8" w14:textId="3344E0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912F55" w14:paraId="79E96B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88A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8C982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B7223C" w14:textId="4B3CBD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4A925A5" w14:textId="0A47C9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62094" w14:textId="4C863E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CAE5A" w14:textId="21A952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063D01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7CE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2CBF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9671852" w14:textId="603B6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1CE2F9" w14:textId="5517E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C347C" w14:textId="2D9C6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66493" w14:textId="7B65DA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83345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3D6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121E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ADDA1B" w14:textId="797C6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951314" w14:textId="194FF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B4DE" w14:textId="67633F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C70E1" w14:textId="112DEB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38407E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D15B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536D065" w14:textId="7B71321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56E1B" w14:textId="5CE6DD7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BE0395" w14:textId="4E2D4EA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9C5C0C" w14:textId="34D386C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912F55" w14:paraId="5E7FDE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131E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4D2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62B82D2" w14:textId="094770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1E466DC9" w14:textId="1B0E24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E740A" w14:textId="3490BE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66A10" w14:textId="5DB2C4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912F55" w14:paraId="000708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944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CF25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28F2CE" w14:textId="75BDA2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F79976" w14:textId="2F462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086E" w14:textId="376D03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B1F27" w14:textId="24DA0A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030494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C3E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875A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1735C8" w14:textId="1F2EFD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76FB84" w14:textId="7043AF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BEA31" w14:textId="434E6E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44194" w14:textId="57923B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516DB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61C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8A38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56053A" w14:textId="40C80E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1348BB" w14:textId="708FF9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9EC6D" w14:textId="45C09C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D7CE" w14:textId="5ED6B7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8D40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5B8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23FA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5B12A76" w14:textId="264D85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78B6B234" w14:textId="42F7CE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5DB8" w14:textId="683FA6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B13D0" w14:textId="0EFD4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912F55" w14:paraId="1C70D3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EF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B241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151C91" w14:textId="74ECF9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F5AAB5" w14:textId="79DD18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DF42" w14:textId="1733D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BCA68" w14:textId="53E0AF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A44821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D2F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661A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DC7F90" w14:textId="56DCA4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66685" w14:textId="65F845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7C06D" w14:textId="06D3B2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DFF35" w14:textId="604C9F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912F55" w14:paraId="0CDFF7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FDD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F26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DE5C835" w14:textId="73E603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33E77D0" w14:textId="1648AC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7493F" w14:textId="63984B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1B1D4" w14:textId="5A1AEC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912F55" w14:paraId="6C632F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3ED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C99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0030F52" w14:textId="78B19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6F9488" w14:textId="64F885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1F3C8" w14:textId="50A21C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21958" w14:textId="5A96E6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BC36C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80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752C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7E6984" w14:textId="4B4053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A2B7A8" w14:textId="6D38CE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C858A" w14:textId="7D4E1B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BF359" w14:textId="359EB5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09AA1D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A56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447D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4C2DE" w14:textId="3259B9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C4AE98" w14:textId="7FB877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ABF14" w14:textId="1DE7D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15582" w14:textId="406C31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71FA6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FE6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7B4D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926FD5" w14:textId="603ED5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D90748" w14:textId="14A2D6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94B3F" w14:textId="135DA3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86D8D" w14:textId="1CB5D9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71E8DE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17B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96FF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7A42CF" w14:textId="0E8236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61C973" w14:textId="3E5D15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A4134" w14:textId="70F848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4E9F" w14:textId="004281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20218B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5C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7F3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353C8B4" w14:textId="15AD2A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780ED" w14:textId="3FAE0E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9CE46" w14:textId="323383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B4CE3" w14:textId="39C7C1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912F55" w14:paraId="288D3A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776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4A56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0A5CF2" w14:textId="419CAD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9CABC5" w14:textId="00F2F9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68826" w14:textId="77907A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1DCB7" w14:textId="5B5951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47A89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E17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707C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222C7F" w14:textId="6C226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611B763" w14:textId="125E57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53418" w14:textId="338345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C6278" w14:textId="64CBDD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912F55" w14:paraId="5C706D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8DA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D74A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104631" w14:textId="5EBE39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43618963" w14:textId="307F97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06EAA" w14:textId="5DBF11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21F1D" w14:textId="307A74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912F55" w14:paraId="350445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8C2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D909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31F163" w14:textId="5340E6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0643B4" w14:textId="47485E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FF09C" w14:textId="4E29C2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E6E90" w14:textId="4CA94A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1A1AF8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2B3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E8F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D594E5" w14:textId="668D28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42BE0762" w14:textId="696988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E0D8D" w14:textId="402BD2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A909E" w14:textId="1C0248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912F55" w14:paraId="6A73AC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217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1EFE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5C3C1E" w14:textId="7B3AC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A7B1947" w14:textId="4B11AC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56C1F" w14:textId="25C987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1A500" w14:textId="3EE1A3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12F55" w14:paraId="113048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A0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FC7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27D5725" w14:textId="4D4425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850A8B" w14:textId="46D5AE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26A1C" w14:textId="0DCC05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D9880" w14:textId="2AA04B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06625E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0C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E9FE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7A8C02" w14:textId="73E111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575A100D" w14:textId="680FB5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6AF25" w14:textId="7FBD3B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9F1EA" w14:textId="726817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912F55" w14:paraId="020C5C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C7C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8B3C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05771E" w14:textId="3AC6E6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B7789E" w14:textId="3F2DF0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FA26" w14:textId="588BD4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B58D9" w14:textId="49054D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7EA9B4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46B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9EA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5A364CC" w14:textId="58F63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E910B" w14:textId="4983C5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F2FE9" w14:textId="0E1C67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DBA1C" w14:textId="5A76AA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912F55" w14:paraId="1E322C3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B241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224819D" w14:textId="2E11B69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D8D3629" w14:textId="62390F2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63795D" w14:textId="51300C1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33E702" w14:textId="246F7AE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912F55" w14:paraId="6A93094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80B63"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C3985AB" w14:textId="42FC5E2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5C9CD82" w14:textId="5F1D94F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DDCCA5" w14:textId="0C29B7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00964F" w14:textId="03E4694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912F55" w14:paraId="11063E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8961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65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3FF3F85" w14:textId="5B5164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234B4FA" w14:textId="234857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89BA" w14:textId="476AE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3732C" w14:textId="4672D5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912F55" w14:paraId="7BE496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BF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5B9A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F10BE52" w14:textId="72EFD9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0622A87" w14:textId="4ABF84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559C" w14:textId="7DF170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F0FF9" w14:textId="17DDE1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912F55" w14:paraId="4FD09F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22A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7DE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58DCCAB1" w14:textId="4A8D10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958CB95" w14:textId="52B2AB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E074" w14:textId="5E7BB8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DAD5D" w14:textId="084F26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12F55" w14:paraId="3B85BA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14A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70E8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25D138" w14:textId="409F9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69D852AB" w14:textId="78ECDA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857BE" w14:textId="63547F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AE3E6" w14:textId="78E7E7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912F55" w14:paraId="237D7B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374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9DDF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F4870B" w14:textId="6FE377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7EDB432" w14:textId="2F6D46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6BE1A" w14:textId="23355E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7C06A" w14:textId="15D2F8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912F55" w14:paraId="7B7E16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B75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FC0D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260F50" w14:textId="26950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42638AB" w14:textId="10121F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8D256" w14:textId="15CB77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9FB64" w14:textId="0AECF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912F55" w14:paraId="493094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116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5E77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FD2C26" w14:textId="40F1EB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29393EE" w14:textId="54BE12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F017C" w14:textId="1F803F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8945E" w14:textId="204C4F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912F55" w14:paraId="1C85AD4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FCF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9E11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4CB007" w14:textId="784024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C09EEBB" w14:textId="4427FE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8753E" w14:textId="0F4B94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6A85C" w14:textId="2880BA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912F55" w14:paraId="1474F7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597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A68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DB6161" w14:textId="6677BC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633CC5C" w14:textId="0D3358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3C4A7" w14:textId="40D2CB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C35B3" w14:textId="2D3A16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912F55" w14:paraId="4E045C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19E3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0CF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3F9EABB4" w14:textId="5E60AB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52DDFA6" w14:textId="54E7D0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9B32F" w14:textId="2D8EF3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B751" w14:textId="591E8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912F55" w14:paraId="5FB36C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C2A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1B8D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AC79B3" w14:textId="7170DC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DC5BC52" w14:textId="188E29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645AA" w14:textId="75A6A5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B8D95" w14:textId="067DBD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912F55" w14:paraId="5917EB7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5C7FF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A4ED48" w14:textId="0906394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2FCDDB" w14:textId="01FD342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F922AE" w14:textId="6176054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B411B4" w14:textId="38597E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912F55" w14:paraId="71B004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183F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F2E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5528904" w14:textId="6CEEF6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7A5F60E6" w14:textId="78AE0F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560E6" w14:textId="232C82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32F73" w14:textId="432220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912F55" w14:paraId="7CFDF9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225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F5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CC456E" w14:textId="7D9D47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B9079D6" w14:textId="136827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EB74C" w14:textId="48D03A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AAD10" w14:textId="0818A8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912F55" w14:paraId="6E885E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A66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60F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38E295F" w14:textId="488DBA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FD5DB94" w14:textId="37409F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5B433" w14:textId="624FED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F70C" w14:textId="7A0384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912F55" w14:paraId="42C48B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FD8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18F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9A0129" w14:textId="1B5BD8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32B259A" w14:textId="7CF6A8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E3A68" w14:textId="7DB61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3857A" w14:textId="32BBD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912F55" w14:paraId="103C82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473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531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D9961D" w14:textId="0429D7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3609A93" w14:textId="2D840A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6AA2F" w14:textId="5CCE3F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B8A10" w14:textId="38D824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912F55" w14:paraId="4EB9A5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61C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A8F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7223E91" w14:textId="6911D4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37C704F0" w14:textId="76A8BD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530DE" w14:textId="6879D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0B200" w14:textId="5ECB03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912F55" w14:paraId="3C1455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9C6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52C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0BB2A7" w14:textId="293387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2D18C61" w14:textId="3A9DB1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34BAA" w14:textId="4A3C99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A9E36" w14:textId="49A7AA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912F55" w14:paraId="40E308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5B90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930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563F2E1" w14:textId="359C35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6696B05" w14:textId="4A676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B6B06" w14:textId="173D11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56E3D" w14:textId="2B0DA1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12F55" w14:paraId="22C0A0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0D1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4AB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3827791" w14:textId="7112F2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F31B48B" w14:textId="0021E2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7FB30" w14:textId="5F0B2B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06E0" w14:textId="5D6663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912F55" w14:paraId="4FE3CB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E04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FB8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2C69DCD" w14:textId="425E7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48A0B1F1" w14:textId="5B7A5D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736C0" w14:textId="3420DD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C5989" w14:textId="2EEB60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912F55" w14:paraId="6C3529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AAC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1230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6A8EA7" w14:textId="28BBDF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1EF69D8" w14:textId="4BB590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C60C1" w14:textId="4588C8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8AB6C" w14:textId="5854F0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912F55" w14:paraId="7AA6148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42F7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5EDF852" w14:textId="61CB2E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55C2094" w14:textId="6829BF0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5AAFD9" w14:textId="4E327B7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8E8C0" w14:textId="6B5320E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912F55" w14:paraId="35027C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F100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EBC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2FCF8" w14:textId="4777F3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2DFA177" w14:textId="3451AA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2374F" w14:textId="169190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0ACCF" w14:textId="2F0E41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912F55" w14:paraId="55EEC2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326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3B8B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D232DA2" w14:textId="43EEB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499A8D2C" w14:textId="64ADBE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6AB6C" w14:textId="3A5774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B314A" w14:textId="5D62B6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912F55" w14:paraId="65B409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EEB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A44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7D8F7C" w14:textId="39A73F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AF67849" w14:textId="59B7AF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18C78" w14:textId="034F19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6AC7E" w14:textId="72FF8F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912F55" w14:paraId="6FB9C4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E83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5DBD6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374CF7" w14:textId="48F4E7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8907CF1" w14:textId="18721B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601E5" w14:textId="3682F5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36796" w14:textId="57E360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912F55" w14:paraId="240162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287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97BF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354E74" w14:textId="153CF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00F99EB" w14:textId="4B89AE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0CE26" w14:textId="6B7833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1525C" w14:textId="32D769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912F55" w14:paraId="732E96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FA6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C22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5F2CA22" w14:textId="5BD99D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E4135EC" w14:textId="4C6447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E61B8" w14:textId="2FB11B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7B886" w14:textId="5F047B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912F55" w14:paraId="37CF22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5E0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74C3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54B280" w14:textId="32D132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950B961" w14:textId="7F256B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4B91F" w14:textId="2CED06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EAFE7" w14:textId="78791D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912F55" w14:paraId="2187B4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FD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84C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6CB143" w14:textId="77F731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ED92651" w14:textId="151704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FB623" w14:textId="2B37A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B25D7" w14:textId="16A8D8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912F55" w14:paraId="06F825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4FA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3F0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69C963" w14:textId="6B40A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C5F8647" w14:textId="1B57FB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F04D2" w14:textId="3A2CB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8BA84" w14:textId="1602A7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912F55" w14:paraId="50AB3A3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B5CB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CB152D1" w14:textId="52F20E3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C2F086" w14:textId="780891D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1FAEE" w14:textId="4B5AF34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54436C" w14:textId="7EACF94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912F55" w14:paraId="0C8ECC1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5EBE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6972002" w14:textId="54129909"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5EB3BD93" w14:textId="7AC3F761"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C89DE" w14:textId="18EC5D21"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C1DED8" w14:textId="5806D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912F55" w14:paraId="090C6D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8CDC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BE87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229E0" w14:textId="3F28EE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6B1D2787" w14:textId="793D4A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245E0" w14:textId="02779B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F96E4" w14:textId="1D8C1B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912F55" w14:paraId="4BE6EA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5F02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A28D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AE57F6" w14:textId="43F142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87162B0" w14:textId="6BE564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3F07A" w14:textId="4BD8D6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D3995" w14:textId="3EB898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12F55" w14:paraId="67789A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1A7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41B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64EF024" w14:textId="07487D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D5F67A6" w14:textId="483ACA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82B97" w14:textId="7CE279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D02FE" w14:textId="0D0CF1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12F55" w14:paraId="3D2420B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CCE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4DE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57DFE37" w14:textId="38C8A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D8E4625" w14:textId="4B79D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5BBD3" w14:textId="69423D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38B4F" w14:textId="31E020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912F55" w14:paraId="602E01E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76C6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D6DBDF" w14:textId="56C0F9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6BDF125" w14:textId="0D93578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D91174" w14:textId="0F03076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7F5007" w14:textId="43E0F2B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912F55" w14:paraId="772BA7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8B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B0CF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3DDABD" w14:textId="1EE986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4DFD7188" w14:textId="3BEC64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94554" w14:textId="4FDDFC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54F9B" w14:textId="3E9AE7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912F55" w14:paraId="239B1F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9A4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8D3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D72C9D9" w14:textId="52A99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17B66A44" w14:textId="239B81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783C6" w14:textId="1310C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7314D" w14:textId="1D0AA6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912F55" w14:paraId="52D508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FEA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78B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51C91A2" w14:textId="6B3FD2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BDFC0" w14:textId="64FA31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391CF" w14:textId="1B0D38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D697F" w14:textId="2AFD89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912F55" w14:paraId="0CD62E9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C4332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EEA5A51" w14:textId="6B03A24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F97D3C2" w14:textId="563C2E7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EA3768A" w14:textId="22B77AA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078DC3" w14:textId="61B4806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r>
      <w:tr w:rsidR="00912F55" w14:paraId="7830904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6D61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A0EF0EA" w14:textId="7973942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3D1754" w14:textId="1095563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4AE95" w14:textId="470504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9A6565" w14:textId="15BFEBA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912F55" w14:paraId="0F43481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CFE84"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CFA6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FE086C" w14:textId="195070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5DF05" w14:textId="01E9A6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976BD" w14:textId="0ABE7A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D2C24" w14:textId="015359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07FE2A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204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DFB0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F387C4" w14:textId="2E06F3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C56B4" w14:textId="5D8CA8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6EB77" w14:textId="306C2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174A" w14:textId="287D2A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21A1A0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9C3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01A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FD483C7" w14:textId="24E04B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0592A" w14:textId="63328D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95B13" w14:textId="214335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7D84B" w14:textId="2D9BF0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3ACC1E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172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4C15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9A26E2" w14:textId="253543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284BE" w14:textId="0717BB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B424B" w14:textId="33071F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B05D9" w14:textId="07FC0C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2D4EBD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A29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8C29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1EEA4F" w14:textId="2CA272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0FBA7C" w14:textId="2B084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1DC18" w14:textId="1FA97F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575A3" w14:textId="0E2C47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7ABF5E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3C4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54AD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B52819" w14:textId="0E9B1F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D00294" w14:textId="363A9F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FA3C8" w14:textId="26475F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B1C74" w14:textId="1B5FF5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09F185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96A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7E6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9B3C07B" w14:textId="0F97A9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BF6B0" w14:textId="257AC3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3AD22" w14:textId="0A2E27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5BA1B" w14:textId="68912D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185D3C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F4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40D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9201893" w14:textId="42D963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F5B76B3" w14:textId="2454AB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58CD0" w14:textId="1BB152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7F4F6" w14:textId="72E6D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912F55" w14:paraId="7303B7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0873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FDF8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1F5819" w14:textId="5C6943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837BF0" w14:textId="33998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6A39E" w14:textId="246765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FC0C8" w14:textId="1DBFFB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7BA3A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1040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541C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58A3FD" w14:textId="753E30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980C23" w14:textId="3DF93E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64B7F" w14:textId="690352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B0421" w14:textId="64229A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6161D9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AC3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1926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5AEBBC" w14:textId="1FFFB6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127578" w14:textId="4599AF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16531" w14:textId="4B6C3D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F886" w14:textId="14D556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6334F8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5B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440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A5FA57" w14:textId="2B32C0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19E85" w14:textId="405309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B0FA9" w14:textId="716A1C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49AD6" w14:textId="302563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F0F37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8E0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66DE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E384E6" w14:textId="0005C3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E42B2" w14:textId="55B06E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18A05" w14:textId="575941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8B61D" w14:textId="6AD309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5F2FAD0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84F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D048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930203" w14:textId="552B22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1008F" w14:textId="5E315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F5520" w14:textId="1F9BE2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18B09" w14:textId="2DAC30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912F55" w14:paraId="7AA67F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D36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F04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10485C" w14:textId="52B7E3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4C677" w14:textId="7C1812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EA349" w14:textId="2B906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B227A" w14:textId="09A2E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13BCAE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33D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105E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8C981C" w14:textId="368898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42332" w14:textId="7FC0EE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6F168" w14:textId="4DA726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7FE1E" w14:textId="735D5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5B0FC0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C8E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4A6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BE58E4" w14:textId="69655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4D256" w14:textId="7E61B3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5E6DC" w14:textId="461976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679E9" w14:textId="06BFDE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019CD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40F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C92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058DAD" w14:textId="73F536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906E1" w14:textId="5399C9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9C832" w14:textId="26B74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1F391" w14:textId="5D8D57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4205B41"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DA0CF"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0F3F01F7" w14:textId="4E7968C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3B0F42" w14:textId="05A8F7A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C54F77" w14:textId="7EC8A31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863EB5" w14:textId="210768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912F55" w14:paraId="6747F1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99A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D56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932873B" w14:textId="21470B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A9BD4" w14:textId="35A934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8F319" w14:textId="61CA75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52F32D" w14:textId="227BB4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912F55" w14:paraId="227C2A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BE7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F5F3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53B218" w14:textId="6FF07B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40DA6" w14:textId="5CF82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C655C" w14:textId="5C874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93BEA" w14:textId="667AA8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2A4C8E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5BE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670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77A37A" w14:textId="3721D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73A70" w14:textId="62F1FC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9C097" w14:textId="410211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E3BE4" w14:textId="1DE9CC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2F509B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AAB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0341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5A21B4" w14:textId="7BF187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BD2B3" w14:textId="7CF3F1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F14D7" w14:textId="3DEAA1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F40AB" w14:textId="538562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1D3922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338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BFF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DEEA79" w14:textId="57522A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604B0" w14:textId="444988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EC0E3" w14:textId="48231C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A7C23" w14:textId="6D3C7C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41EB1F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FCF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A66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0A14E1E" w14:textId="7033D0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E9DF5" w14:textId="446A3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E774D" w14:textId="346D8E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3A0C2" w14:textId="2A0BCA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912F55" w14:paraId="00C22A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8F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FAE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F48642" w14:textId="28A593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F46E1" w14:textId="5A4E67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E25C" w14:textId="088DA8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E94E1" w14:textId="464D7F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611159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DAA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F689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4D5F02" w14:textId="5B97E3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2BD91" w14:textId="099A46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F6ED1" w14:textId="564C23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B2D9B" w14:textId="68E156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603AC8BD"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11E7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D1B8477" w14:textId="0F219BE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B5A82A" w14:textId="361FA75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01326A" w14:textId="5884502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F80092" w14:textId="6762B5E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912F55" w14:paraId="1640F6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3E37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AEA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0EEB9F83" w14:textId="1FF59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30AA8" w14:textId="31AD35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C8D00" w14:textId="334207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49F4CC" w14:textId="6CFF85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912F55" w14:paraId="737962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BFB8"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9EA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B6C405C" w14:textId="669E5E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32EE0295" w14:textId="47052F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5DD07" w14:textId="242935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D39A5" w14:textId="50BDE4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912F55" w14:paraId="20CE61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6C5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0A4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3D16D00" w14:textId="662084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F6CD9" w14:textId="4E136F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F7E1F" w14:textId="25ED1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65B6D" w14:textId="76E79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912F55" w14:paraId="5BD7A9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243B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C41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C1AE2E2" w14:textId="0C0ADB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7EE833" w14:textId="6C00FD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95D0" w14:textId="320F9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629A0" w14:textId="00C737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912F55" w14:paraId="1F3A43E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F880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2EC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1146BC" w14:textId="61E1B9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3D34335" w14:textId="04EEE7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628D6" w14:textId="1B74B1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978C0" w14:textId="5D9D7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912F55" w14:paraId="5FAF87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AD8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9838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16AACD" w14:textId="764758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A36A7E" w14:textId="0341C5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92C88" w14:textId="538031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E1F32" w14:textId="22D73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12F55" w14:paraId="16073D2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DA9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9F6B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3BB4C2" w14:textId="2A9FF4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92593B" w14:textId="539AEA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15B5" w14:textId="51736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BA28A" w14:textId="7DF2C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12F55" w14:paraId="563944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2FE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F36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1B9D9E8" w14:textId="13658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71E967CE" w14:textId="1FDF33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03177" w14:textId="738B03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65DCD" w14:textId="7D27A3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912F55" w14:paraId="2A2555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425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3260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A6F651" w14:textId="1E8298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47377" w14:textId="30FC35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E879A" w14:textId="08DDC0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503F3" w14:textId="7C4A01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912F55" w14:paraId="71186A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AE9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8CDB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29A3D9" w14:textId="508C6E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B7FB404" w14:textId="240DB1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E4C7" w14:textId="7AA67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A92A3" w14:textId="0BD52B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12F55" w14:paraId="5565C1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A6C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3AE5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146499" w14:textId="04C591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C641A5F" w14:textId="5AB730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491B8" w14:textId="2C9EAB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70633" w14:textId="55010E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912F55" w14:paraId="1F0B30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5E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FCFF4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DAF3A2" w14:textId="67AD46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C14C58" w14:textId="4E80C5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922D" w14:textId="5DE040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6A9C2" w14:textId="36D8A2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12F55" w14:paraId="564BAD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1B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F8B0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550027" w14:textId="73CB8F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1F3C0FD" w14:textId="2F324B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FAE89" w14:textId="689AC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784BA" w14:textId="46ADCB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12F55" w14:paraId="373A88A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C85E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88A1E8C" w14:textId="3E981F2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C2D813" w14:textId="71A3745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E80400" w14:textId="46A292C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EE6F8E" w14:textId="398169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912F55" w14:paraId="41B1BE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9685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51DF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9A407A" w14:textId="541D70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85C51" w14:textId="1B04F6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A5AA8" w14:textId="6A8C4D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A098" w14:textId="15C349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59963A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952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A8E4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06233" w14:textId="27D7A3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431C3" w14:textId="0E5199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613FA" w14:textId="7229AF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94DB0" w14:textId="28B93E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4D9FF5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DA1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6758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BB7154E" w14:textId="21B141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92EB3" w14:textId="15A4CD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148F0" w14:textId="505D4F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81D12" w14:textId="1D0894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2DB70E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733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424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2D16E7" w14:textId="143011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45A7C" w14:textId="4AC8AC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01439" w14:textId="606865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4ABFF" w14:textId="1773B6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30BC2F2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745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C4FA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88EFF9" w14:textId="2D165C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AD44F" w14:textId="56C56D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FC506" w14:textId="2520D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6475A" w14:textId="6E8FA4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7A5D24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A7EE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34E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38F02E" w14:textId="6AC259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2EBB4" w14:textId="3E0652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2DCF" w14:textId="6A5F2E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3ABC" w14:textId="381227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912F55" w14:paraId="0A26065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3D2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A6B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47E3E05" w14:textId="64895F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A1E00CA" w14:textId="51BF9B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0F6FD" w14:textId="5D29BB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004D5" w14:textId="5B526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912F55" w14:paraId="05E17A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E22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0D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2D17C5F" w14:textId="43A585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D4CFC" w14:textId="01244C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3EC8" w14:textId="32A42B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85353" w14:textId="5D82A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3242A45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E412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5901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F59AEC" w14:textId="331629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451E08" w14:textId="62242E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E11FD" w14:textId="0D23CA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50522" w14:textId="2DC922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912F55" w14:paraId="37F1C2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6B5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7906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8B4004" w14:textId="7C58DC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3C4AC" w14:textId="737CE0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F7EB" w14:textId="329D7E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FA88C" w14:textId="397BB9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70427A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CDD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3482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034D24" w14:textId="631D0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34387" w14:textId="495D5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29000" w14:textId="1650C8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B1071" w14:textId="673C55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2EA4B4FD" w14:textId="77777777" w:rsidTr="00912F55">
        <w:trPr>
          <w:trHeight w:val="20"/>
        </w:trPr>
        <w:tc>
          <w:tcPr>
            <w:tcW w:w="86" w:type="pct"/>
            <w:tcBorders>
              <w:top w:val="nil"/>
              <w:left w:val="single" w:sz="4" w:space="0" w:color="000000"/>
              <w:bottom w:val="nil"/>
              <w:right w:val="nil"/>
            </w:tcBorders>
            <w:shd w:val="clear" w:color="auto" w:fill="auto"/>
            <w:vAlign w:val="center"/>
            <w:hideMark/>
          </w:tcPr>
          <w:p w14:paraId="4166E8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3FBD0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E6F85E1" w14:textId="45C313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FCF8B" w14:textId="7173C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9FA49" w14:textId="62D47B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3A6DA" w14:textId="066BCD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6C8765FA" w14:textId="77777777" w:rsidTr="00912F5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FC025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097705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625C178" w14:textId="50CD89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17BDD14" w14:textId="783CDF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7DD22DA" w14:textId="35FEB6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98EF630" w14:textId="3CC41C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912F55" w14:paraId="52B67BE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60202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FBE6D94" w14:textId="21C9821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77EB8CE" w14:textId="6544EA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84A25B" w14:textId="223EA2C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556FFF" w14:textId="3C252DA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912F55" w14:paraId="49F13E4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C26E8"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2D71E3" w14:textId="17A7231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7708FA" w14:textId="57B344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A02DDF" w14:textId="0227722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0C8FB1" w14:textId="452D72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912F55" w14:paraId="24A4BC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41B4"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56A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A4E2EE" w14:textId="11D76A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AA2CA82" w14:textId="0FE9A1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FB56C" w14:textId="565F67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F9BB2" w14:textId="4D5C3D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912F55" w14:paraId="4A843D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532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18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8D2BCE" w14:textId="778381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CD63582" w14:textId="2A21A9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F947E" w14:textId="569959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07E90" w14:textId="530B96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912F55" w14:paraId="2D9AA7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8DD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CFE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FE8E1B4" w14:textId="17B6E1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427BCBD" w14:textId="663D0D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6C5D" w14:textId="281E50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9ED20" w14:textId="2E5509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912F55" w14:paraId="27CDC6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8D5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9E5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A132CAA" w14:textId="21FBBB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CA533B9" w14:textId="65DDA8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E225D" w14:textId="188E7A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21AE" w14:textId="258F85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912F55" w14:paraId="5239D5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7E45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FC87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F9E4BA" w14:textId="04FCB9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1C8A491" w14:textId="60618B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DFEDA" w14:textId="698254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6E989" w14:textId="042B76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912F55" w14:paraId="5C7264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8F5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CBD4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E7173B" w14:textId="1786D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272E742" w14:textId="34BA0F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EAAFE" w14:textId="6ACD4B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287D9" w14:textId="22CBF5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912F55" w14:paraId="10F404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1E5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09E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95B4EC7" w14:textId="77D199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EEA1923" w14:textId="65EF49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31C53" w14:textId="46793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25000" w14:textId="105AF7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912F55" w14:paraId="460905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00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F22C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F54D10" w14:textId="311AE3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09A1776" w14:textId="2B5153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2C9A1" w14:textId="37A81D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E156D" w14:textId="5A422F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912F55" w14:paraId="4C5916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30F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C23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1D0B2606" w14:textId="05F994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FBE6F73" w14:textId="1FF0E6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65C41" w14:textId="3E2123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FC68" w14:textId="39D2C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912F55" w14:paraId="5EBC6F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305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C79C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59B7B7" w14:textId="3278E9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9C630" w14:textId="48E910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5100F" w14:textId="216063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C326" w14:textId="0AB8E9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12F55" w14:paraId="772BA4D1"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9CFA0"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6F22D6" w14:textId="599952D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8535F" w14:textId="1C67A66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C31F01" w14:textId="7D3C6BB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894BBE" w14:textId="7212EDC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912F55" w14:paraId="5CEA7F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EDC3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3E2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90E017" w14:textId="36C874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FF1915F" w14:textId="262ED2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2BA24" w14:textId="529E69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B9546" w14:textId="03FA2F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912F55" w14:paraId="34C52AD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CDE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F53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D600B1A" w14:textId="30EBC8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896D810" w14:textId="3D887F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B9BC7" w14:textId="723668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40374" w14:textId="25AA79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912F55" w14:paraId="6D0B9E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87E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D648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B677E1E" w14:textId="02FE61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5C5E1944" w14:textId="31C8AB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C33C6" w14:textId="2C0906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B0641" w14:textId="51A1FA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912F55" w14:paraId="5B6C49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C08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E21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5498D3F" w14:textId="00C0AD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1BC6A2E" w14:textId="4BECE5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21459" w14:textId="1BF99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33F32" w14:textId="3A00A0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912F55" w14:paraId="041E11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CCE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640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877AA2" w14:textId="550BD5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9785B17" w14:textId="6071E8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B4AB7" w14:textId="5A12FD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DFB4A" w14:textId="1651FA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12F55" w14:paraId="17D1D39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626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1CB5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329AE0" w14:textId="59F2D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16C6E26" w14:textId="5DFCD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A7B6C" w14:textId="2EB504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DD359" w14:textId="130DBB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12F55" w14:paraId="1E9CFB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E8A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21FA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55C5BB" w14:textId="7151B6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D8F4BE8" w14:textId="32CE48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FED3A" w14:textId="00756E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CC421" w14:textId="16E8A5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12F55" w14:paraId="20B2FB7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120C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042E58" w14:textId="7C68403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D729F97" w14:textId="536D6D0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61317C" w14:textId="7CB82BC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B41C6B" w14:textId="2E1ECF0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912F55" w14:paraId="7070D2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56F0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129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590310B" w14:textId="5B4D4A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7B65573" w14:textId="6E9402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9108B" w14:textId="2D1D8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C7065" w14:textId="5A6A9C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912F55" w14:paraId="173C15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A4C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E9DA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327226" w14:textId="3A751E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D51DFEB" w14:textId="676291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F21F" w14:textId="56022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04821" w14:textId="635BC3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912F55" w14:paraId="043CB6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F44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FBF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DA16891" w14:textId="608CC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4355B3D" w14:textId="7B8A5F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A27D3" w14:textId="15062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69C73" w14:textId="0DED42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912F55" w14:paraId="75AB85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60F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D6A0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0865E0" w14:textId="0E0B09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C394773" w14:textId="199510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6D109" w14:textId="712DEC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DF9F8" w14:textId="407A39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912F55" w14:paraId="08D44F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3E48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244F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B92BD" w14:textId="5A3484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32937B3" w14:textId="640AEB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9C1B" w14:textId="298807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3759F" w14:textId="022F5B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29C805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4C3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D98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8ED5D38" w14:textId="0FCA6A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DF4C1" w14:textId="7F4D87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34790" w14:textId="524C14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D22AC" w14:textId="48C6A1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12F55" w14:paraId="385652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D20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CD4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B1245D8" w14:textId="3FA917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70E1A2D" w14:textId="79107A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F1EB7" w14:textId="5E8818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A41AE" w14:textId="272FE9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4FD3A8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C6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B72F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D73FCE" w14:textId="4901AD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7B7B141" w14:textId="32D88A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7E845" w14:textId="640D24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A137" w14:textId="0E074E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912F55" w14:paraId="0E432A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22C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1CF1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C348D4" w14:textId="78BB7A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8CDB6D1" w14:textId="24119E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B6CE8" w14:textId="02ADF3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DD93A" w14:textId="61959A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912F55" w14:paraId="6CE806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1BB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3FF4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A4FEB1" w14:textId="4C43B1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53CB931B" w14:textId="13AE14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76599" w14:textId="2BC4DA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182E9" w14:textId="02F283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912F55" w14:paraId="4EB28F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9BE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8D2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3D3BA67" w14:textId="6610FB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CA2C1C8" w14:textId="297920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F09E" w14:textId="34FDA6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BCADF" w14:textId="58AE48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12F55" w14:paraId="099C55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5B3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6F6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6E72D62" w14:textId="7BCC03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DC4B556" w14:textId="3DBCCA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D6894" w14:textId="5F6B7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1C26C" w14:textId="5CCF6C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12F55" w14:paraId="1243BA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22F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13D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DF2184C" w14:textId="47F550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B9AFC0A" w14:textId="2BCAC2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40326" w14:textId="42E45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9717E" w14:textId="11F078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912F55" w14:paraId="29E23E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4B9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FCB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4A9857" w14:textId="1FA36D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4C34123" w14:textId="6FCF8D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6952F" w14:textId="0A0DB4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61220" w14:textId="774BB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19634D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85F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21A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83FD3C7" w14:textId="33E28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3AC30AA" w14:textId="544C7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3CC83" w14:textId="0830B4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9A6DD" w14:textId="71FFD4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912F55" w14:paraId="0B26BA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DDB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DAA8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937F85" w14:textId="773632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78FC491" w14:textId="54075C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4D1CE" w14:textId="109CA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1B197" w14:textId="6B8C23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912F55" w14:paraId="44F4083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F1F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170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8FAEF9C" w14:textId="6375C1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DC6F070" w14:textId="2BCFB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2DE72" w14:textId="0B8A62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624C" w14:textId="26B73F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3CF394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746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A3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A810A0" w14:textId="05683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892C634" w14:textId="3875DA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AB14E" w14:textId="38EC4E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0ACD8" w14:textId="6D9234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912F55" w14:paraId="4F56845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503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694E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32BBC1F4" w14:textId="69F9F5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0C8BAC" w14:textId="3142A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457441D" w14:textId="19D478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CE553" w14:textId="696B9B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912F55" w14:paraId="5FA415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083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C58A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13BE8" w14:textId="3F573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CB41331" w14:textId="657669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10575" w14:textId="5AB518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B3E5C" w14:textId="6FA298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912F55" w14:paraId="40F3D75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EA2E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1C0A20" w14:textId="116AC3F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BD4CC9" w14:textId="37334AA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3788B9" w14:textId="544F71D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84E28B" w14:textId="5B75886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912F55" w14:paraId="7915FF3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843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3F0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3A67B9" w14:textId="3084A3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3AA08E9" w14:textId="19FE83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4B148" w14:textId="6B5692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1DA72" w14:textId="4370BB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912F55" w14:paraId="08B762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D86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0DB8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D36DD1" w14:textId="444696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8AA3F" w14:textId="36C497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7D2A7" w14:textId="49BE27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95179" w14:textId="0F1600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12F55" w14:paraId="3B3A7E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076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A860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53F709" w14:textId="1126B4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0938D4F0" w14:textId="0371AC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DA54C" w14:textId="3F854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B3199" w14:textId="634297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912F55" w14:paraId="203CB6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14B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D24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28D515" w14:textId="33D66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283638B" w14:textId="2F5B27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E87F6" w14:textId="3F8D02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D89B" w14:textId="393195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912F55" w14:paraId="30C51F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E96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CEE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92C498" w14:textId="151597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38CD00A" w14:textId="73A685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5DACA" w14:textId="275B37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731FB" w14:textId="696549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12F55" w14:paraId="756209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EEB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B5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00CBC5C" w14:textId="06729D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3A306CA" w14:textId="65867F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8467B" w14:textId="01B791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4A105" w14:textId="083DFC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912F55" w14:paraId="71FF84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2137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1922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D188F0" w14:textId="14273A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37F28B2" w14:textId="7F43E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8EF68" w14:textId="4DD038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55234" w14:textId="06E0C0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912F55" w14:paraId="7968A2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C47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1EAF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8F8833" w14:textId="2E03DA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B690C82" w14:textId="5E6148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93FE" w14:textId="51D684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75D06" w14:textId="2561D6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912F55" w14:paraId="3D6F43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A2A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A1D5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F45630" w14:textId="1D8F32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D9B697F" w14:textId="7C79D3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B02EE" w14:textId="169E2D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C3D7B" w14:textId="618765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912F55" w14:paraId="3DC6E2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C3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628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6AAE593" w14:textId="394EE4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15362E31" w14:textId="071CCF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6D5F5" w14:textId="2C2C0B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AEEC5" w14:textId="4CBCC2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912F55" w14:paraId="27C24F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9F1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DC8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5F29E9" w14:textId="78199B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1D7C2CF" w14:textId="6FFF98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6002" w14:textId="36BBF9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4FA47" w14:textId="29F2D3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912F55" w14:paraId="0B6406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2EBA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743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2690990" w14:textId="6D5441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2A0A896" w14:textId="4347F8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06313" w14:textId="325ECD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5AEE9" w14:textId="106C9E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912F55" w14:paraId="537AC5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4A38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19A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E96147" w14:textId="17DA36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345AA73" w14:textId="374BB4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A8C674" w14:textId="42543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257AF" w14:textId="48B01C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912F55" w14:paraId="38979A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6032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2AB1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3A10E7" w14:textId="5D34D3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7A76AAC" w14:textId="0270E6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432F6" w14:textId="05EBD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3BF1D" w14:textId="5EBEED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12F55" w14:paraId="71E0B0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4C3D"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E7D6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CB512" w14:textId="3FCD51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A6B74A5" w14:textId="0BAF74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69024" w14:textId="60E6A8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4A9BF" w14:textId="6DD827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912F55" w14:paraId="4B318C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573E"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4C6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0D9786" w14:textId="2B79B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1D7AD2F6" w14:textId="079669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BF4B2" w14:textId="0DB593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71586" w14:textId="4A05AA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912F55" w14:paraId="0A5F568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F157C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3C11F59" w14:textId="5EFEF9B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697,058.02 </w:t>
            </w:r>
          </w:p>
        </w:tc>
        <w:tc>
          <w:tcPr>
            <w:tcW w:w="675" w:type="pct"/>
            <w:tcBorders>
              <w:top w:val="nil"/>
              <w:left w:val="nil"/>
              <w:bottom w:val="single" w:sz="4" w:space="0" w:color="000000"/>
              <w:right w:val="single" w:sz="4" w:space="0" w:color="000000"/>
            </w:tcBorders>
            <w:shd w:val="clear" w:color="A5A5A5" w:fill="A5A5A5"/>
            <w:noWrap/>
            <w:vAlign w:val="bottom"/>
            <w:hideMark/>
          </w:tcPr>
          <w:p w14:paraId="12DC59B3" w14:textId="4C07750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A69DCA1" w14:textId="6F18651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A41D399" w14:textId="3022999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059,922.42 </w:t>
            </w:r>
          </w:p>
        </w:tc>
      </w:tr>
      <w:tr w:rsidR="00912F55" w14:paraId="481D1F8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7002A"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41E088E" w14:textId="7F227D9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9,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3AD308" w14:textId="616772D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BE8A29" w14:textId="07833D7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EC71FD5" w14:textId="331A735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40,509.50 </w:t>
            </w:r>
          </w:p>
        </w:tc>
      </w:tr>
      <w:tr w:rsidR="00912F55" w14:paraId="7DE635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F15C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3FCD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0793C1" w14:textId="5E9EE2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1EBC302D" w14:textId="55C958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0F8C1" w14:textId="54D7D5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3C5C0" w14:textId="2B6C86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912F55" w14:paraId="59C9CF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F5AC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A000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FFB276" w14:textId="74E81C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76E08E5" w14:textId="7F9215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82397" w14:textId="693C6B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A2EFE" w14:textId="1D86C5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912F55" w14:paraId="78F9B5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D17B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BC8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240985" w14:textId="5369B1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98DE6A4" w14:textId="6EACE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0BAE" w14:textId="070899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ACD7B" w14:textId="21612D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912F55" w14:paraId="67B79FE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7B8B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52D3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83E1A1" w14:textId="24EA8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D73D11B" w14:textId="2CA855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9B6C7" w14:textId="57F3D5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5AC15" w14:textId="7DE87F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912F55" w14:paraId="69EE5F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D7D7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3FCD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471161" w14:textId="5A91BC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3729134" w14:textId="69AD2A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93EFF" w14:textId="57EEFF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2A4F1" w14:textId="1CBC35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912F55" w14:paraId="4FE66D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0998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FF31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AE9C97" w14:textId="72F606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0BA2CC4" w14:textId="71E629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21DC" w14:textId="1F2185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3D9C6" w14:textId="5A230A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912F55" w14:paraId="3AA749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3A8E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3AB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17C3C24" w14:textId="0B63E4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361BFEC8" w14:textId="53FC4A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9FFFE" w14:textId="21748F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E9C18" w14:textId="4FB98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912F55" w14:paraId="1CAEF0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85BB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397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BF72A44" w14:textId="3C7E16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41D51B7" w14:textId="5B53A6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4993F" w14:textId="347696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CF77" w14:textId="166301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912F55" w14:paraId="534F75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5C5A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BEE3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AF3C8E" w14:textId="58D8FD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EB2D55F" w14:textId="20382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089C9" w14:textId="6A0DEA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2A98E" w14:textId="09ABC2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912F55" w14:paraId="37BA88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0F23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9E9F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D0D650" w14:textId="7FC996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12BA7609" w14:textId="73ABED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EE8E0" w14:textId="7381A4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8964A" w14:textId="56336C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912F55" w14:paraId="1A06640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6344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FC56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A5032A" w14:textId="48BD9F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1C77610A" w14:textId="369C7B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27CFF" w14:textId="41F8D3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8121D99" w14:textId="110759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912F55" w14:paraId="39FC719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92F07"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DCD0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3F42D7" w14:textId="0BBEC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15F3EC8D" w14:textId="76D14B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6AAC6" w14:textId="13D6C4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2560F" w14:textId="4F65E2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912F55" w14:paraId="675D94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E762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7E79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BECB738" w14:textId="297748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33DA2B5" w14:textId="59A542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7B88B" w14:textId="38DCD1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F8E93" w14:textId="1C831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912F55" w14:paraId="77C3DE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E046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A81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06A1F80" w14:textId="01DDC4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2473A68" w14:textId="1FA8AE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87782" w14:textId="676EBC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D73E4" w14:textId="718C32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912F55" w14:paraId="2847F6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AB07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1478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71247D" w14:textId="5511CC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75919637" w14:textId="7386BA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AEC5" w14:textId="1C3123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99FE5" w14:textId="1E18C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912F55" w14:paraId="03C7AA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56C17"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0ACE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86388A" w14:textId="7CCA53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5F33F46D" w14:textId="18A9FA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E1D2" w14:textId="6F2800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82887" w14:textId="664CA6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912F55" w14:paraId="6A322D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103C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B63D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A28B9F" w14:textId="70589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17D31C0B" w14:textId="1BFF00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79E33" w14:textId="5C2C6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CD9F4" w14:textId="3E4514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912F55" w14:paraId="4FB2ED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3C1E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1954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C7A127" w14:textId="6423CA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237E1409" w14:textId="5007D2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35FF5" w14:textId="63138E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506CE" w14:textId="4A2297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912F55" w14:paraId="69012E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3A07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0DB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83307D7" w14:textId="24D5C0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78C07A40" w14:textId="1F2060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DD78" w14:textId="3A3745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2ED95" w14:textId="5C7E0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912F55" w14:paraId="18CF2B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AB45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4479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A4BBC" w14:textId="377719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4383EC4" w14:textId="32D075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CC62" w14:textId="56744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983B9" w14:textId="561568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912F55" w14:paraId="1770377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4BCC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BC3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56A42E8" w14:textId="21F695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8957EB8" w14:textId="39A21C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B3AC7" w14:textId="2DF79B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AA747" w14:textId="1886E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912F55" w14:paraId="33CD3F7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CC6E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F4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DA89EEA" w14:textId="2D9D4A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18E53C05" w14:textId="0D269E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2D3C4A75" w14:textId="16FB15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13EA5" w14:textId="226DA0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912F55" w14:paraId="42AE47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8BE6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E41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CA96648" w14:textId="48AC97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59C59DFD" w14:textId="0DB2CB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4AD7D8" w14:textId="3581B9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72049" w14:textId="035618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912F55" w14:paraId="6C8884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7995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33A0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9730E8" w14:textId="0BFEC0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463C1DDB" w14:textId="3470E9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31C7" w14:textId="421D7B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C6340" w14:textId="24DBBE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912F55" w14:paraId="1EC349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AFAA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E6DDF"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D9ED5D" w14:textId="1385C6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3373CB19" w14:textId="59CA91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34E67" w14:textId="73EF0A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3BAD5" w14:textId="136A68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912F55" w14:paraId="1C5D9F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9695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A9C6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3EC993" w14:textId="5F94EF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AC7E20C" w14:textId="7DB2DE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7B171" w14:textId="4B6FC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EEFAC" w14:textId="36BD9F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912F55" w14:paraId="1D57B5E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B1CA7"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701A4"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16DBA6" w14:textId="3767EB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7DF55EDF" w14:textId="2C2E3F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57CAF" w14:textId="2E5E52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D202B" w14:textId="0BBDA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912F55" w14:paraId="1212385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99C02"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512CAB3" w14:textId="21B78A2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F703EC" w14:textId="7745F1B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5E7F34" w14:textId="6B3A735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42BB24" w14:textId="4C9A073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912F55" w14:paraId="4B9C5A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F0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1983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B884561" w14:textId="3FBA2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05DA48D9" w14:textId="0C782A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95F90" w14:textId="533191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3C9AB" w14:textId="6D24F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912F55" w14:paraId="1BC754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B3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34E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11178515" w14:textId="5D473F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E591E6B" w14:textId="6C1B60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BF28" w14:textId="713F3D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2403D" w14:textId="4E633D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912F55" w14:paraId="2CAF16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30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AD9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C671921" w14:textId="5E9B61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A3BFD27" w14:textId="0132B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B85E1" w14:textId="401B13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BD1DE" w14:textId="77BA72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912F55" w14:paraId="0528F69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679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E6B4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863A3E" w14:textId="607EA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29751FE3" w14:textId="3895E9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50642" w14:textId="593615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DCDB3" w14:textId="26D7F5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912F55" w14:paraId="725C90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8B8E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B2D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270B8FE" w14:textId="52DA1C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0975B11B" w14:textId="31FE3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82191" w14:textId="27B2FB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C7976" w14:textId="1D82EA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912F55" w14:paraId="212A35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2919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1A77"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290652" w14:textId="5C8691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EE44F60" w14:textId="453152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6230B" w14:textId="19ED9C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B1891" w14:textId="00085D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912F55" w14:paraId="18582A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97D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EB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AA84C55" w14:textId="04F3A7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05854AEC" w14:textId="06C68F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804BE" w14:textId="008BB6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AD208" w14:textId="0BA35A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912F55" w14:paraId="6480563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A7B1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5017421" w14:textId="13A659B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93,751.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0EE1B" w14:textId="146E594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B4CA9" w14:textId="7EAF81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C8DAD7" w14:textId="4404B5E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5,660.40 </w:t>
            </w:r>
          </w:p>
        </w:tc>
      </w:tr>
      <w:tr w:rsidR="00912F55" w14:paraId="6005B9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8CD1B"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15D1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3C7AB1" w14:textId="75759A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43BBB95" w14:textId="0D9AA6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81088" w14:textId="4B6F3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EFD3B" w14:textId="6B377D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912F55" w14:paraId="61FF8C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38AC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015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B58420" w14:textId="7AF90A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8,844.15 </w:t>
            </w:r>
          </w:p>
        </w:tc>
        <w:tc>
          <w:tcPr>
            <w:tcW w:w="675" w:type="pct"/>
            <w:tcBorders>
              <w:top w:val="nil"/>
              <w:left w:val="nil"/>
              <w:bottom w:val="single" w:sz="4" w:space="0" w:color="000000"/>
              <w:right w:val="single" w:sz="4" w:space="0" w:color="000000"/>
            </w:tcBorders>
            <w:shd w:val="clear" w:color="auto" w:fill="auto"/>
            <w:noWrap/>
            <w:vAlign w:val="bottom"/>
            <w:hideMark/>
          </w:tcPr>
          <w:p w14:paraId="219AC2D4" w14:textId="6CE55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0F497" w14:textId="52F502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762419D2" w14:textId="5EC272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85,644.55 </w:t>
            </w:r>
          </w:p>
        </w:tc>
      </w:tr>
      <w:tr w:rsidR="00912F55" w14:paraId="3A0B89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72DD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3567C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DAB6ED" w14:textId="61DE80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3A86B13" w14:textId="4D2A03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0B4F6" w14:textId="17B3A4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AFAFD" w14:textId="6BA6EC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912F55" w14:paraId="051E9B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82D8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6747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0E174C" w14:textId="2F93C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0CA0AF4E" w14:textId="170F0C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1FE02" w14:textId="34B130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4ED2" w14:textId="08F6C4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912F55" w14:paraId="5D3034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A12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D41F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D74A96" w14:textId="44AFFF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04554865" w14:textId="762E01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C6ED62" w14:textId="59F246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88DA644" w14:textId="2504A4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912F55" w14:paraId="72F80D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C9D0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0AA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8FC4BC6" w14:textId="11390F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71F3A7D8" w14:textId="4B7D60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B7AFD29" w14:textId="617590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84ED2C1" w14:textId="079CBA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912F55" w14:paraId="409E77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E7A1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EE99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9373BB" w14:textId="76642E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1CCBCA24" w14:textId="5F845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51168EA2" w14:textId="6E4F4A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AC899" w14:textId="4F0904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912F55" w14:paraId="75908B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A86B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EF58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BDBD65" w14:textId="79A8DC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08178983" w14:textId="2B0310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31473" w14:textId="013821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4398C" w14:textId="26AC66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912F55" w14:paraId="249882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186B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A54F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FAD8A2" w14:textId="7DDAC9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21558237" w14:textId="7E2172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136C5" w14:textId="1B8997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05A5" w14:textId="2DB40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912F55" w14:paraId="0BE6F0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8CB8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3E4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CE29332" w14:textId="72932D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1,878.62 </w:t>
            </w:r>
          </w:p>
        </w:tc>
        <w:tc>
          <w:tcPr>
            <w:tcW w:w="675" w:type="pct"/>
            <w:tcBorders>
              <w:top w:val="nil"/>
              <w:left w:val="nil"/>
              <w:bottom w:val="single" w:sz="4" w:space="0" w:color="000000"/>
              <w:right w:val="single" w:sz="4" w:space="0" w:color="000000"/>
            </w:tcBorders>
            <w:shd w:val="clear" w:color="auto" w:fill="auto"/>
            <w:noWrap/>
            <w:vAlign w:val="bottom"/>
            <w:hideMark/>
          </w:tcPr>
          <w:p w14:paraId="3B35AE12" w14:textId="450AA4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3B844" w14:textId="53153E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0C65F" w14:textId="4AA586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1,878.62 </w:t>
            </w:r>
          </w:p>
        </w:tc>
      </w:tr>
      <w:tr w:rsidR="00912F55" w14:paraId="0ACCD5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0841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9741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76DC6F" w14:textId="4A7359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0F37EDE" w14:textId="2AB880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6DDE6" w14:textId="17C657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B6C77" w14:textId="16C2A7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912F55" w14:paraId="0F67AB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CC83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91B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C68490A" w14:textId="731CC0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17C6BABC" w14:textId="28D4A9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7751" w14:textId="3DD1C3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C4108" w14:textId="493733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912F55" w14:paraId="6E924D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1537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C1C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E340863" w14:textId="262292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D329002" w14:textId="666A0D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CB98F5" w14:textId="557363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CF22" w14:textId="218533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912F55" w14:paraId="23B0D5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B754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F38E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F7B9FD" w14:textId="2AA005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1A6C2E0" w14:textId="390A30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EEC69" w14:textId="54C996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0343C" w14:textId="5100F7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912F55" w14:paraId="7A44809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DC12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EE75507" w14:textId="03AD91A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BB5A3F1" w14:textId="2345689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5F2971" w14:textId="6D5B02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C5CC88" w14:textId="338867D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912F55" w14:paraId="4C3FA7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6963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EC3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56F6186" w14:textId="041C2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1CFCFFEA" w14:textId="772021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6A42" w14:textId="0C1032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32CEF" w14:textId="4BBBB3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912F55" w14:paraId="3891DD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B88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CCF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AD47E56" w14:textId="53BB30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4FFA912" w14:textId="07D8DA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5ECE2" w14:textId="24FBAF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D6FAB" w14:textId="1162B5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912F55" w14:paraId="74BDDC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EE5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9EBC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15F96C" w14:textId="6A62BC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620E6173" w14:textId="0374FD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D61FA" w14:textId="2437C3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48E8E" w14:textId="2CC8BE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912F55" w14:paraId="120848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1824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ECA6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097ECF9" w14:textId="70051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5F6AC33A" w14:textId="5860C6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07FCF" w14:textId="4610DE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3F12D" w14:textId="609591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912F55" w14:paraId="724EA0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E775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4982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0EB4D8" w14:textId="664820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093C6251" w14:textId="643C6E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7878" w14:textId="559B11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E8986" w14:textId="79C528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912F55" w14:paraId="42627B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5679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3750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7C71D9" w14:textId="3F8850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E283414" w14:textId="0FAFE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2971F" w14:textId="7F64A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C338C" w14:textId="72AAE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912F55" w14:paraId="35F5E8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EAC9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F8DB9"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0CB185" w14:textId="4FD9A2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A0327D0" w14:textId="2108FD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B30FF" w14:textId="2FBC6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3B00F" w14:textId="530257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912F55" w14:paraId="074234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2E6F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3D28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E02005" w14:textId="5B56EE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6B392247" w14:textId="2DA546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4DC0F" w14:textId="073C19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AE2F9" w14:textId="2DFD3A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912F55" w14:paraId="05C668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FE40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CA92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C3171C" w14:textId="053F8A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2A5A7F5D" w14:textId="7CE143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4E5BA" w14:textId="7058D1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E13B2" w14:textId="10DF99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912F55" w14:paraId="22DD26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BC7D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D4B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2D91A24" w14:textId="1427F58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DCCC467" w14:textId="29FA0B5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97577F" w14:textId="065FA6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045FD4" w14:textId="6B60A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912F55" w14:paraId="54AF7E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657B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F1D9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1FAA42" w14:textId="4F4E54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395FE" w14:textId="256DE1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E2051" w14:textId="4592B2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AA4C1" w14:textId="770906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912F55" w14:paraId="3FF22C6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2987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1F081F2" w14:textId="4AC512F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B6040C" w14:textId="4A0829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C5FFD4" w14:textId="14DA62A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F415B9" w14:textId="42D0A0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r>
      <w:tr w:rsidR="00912F55" w14:paraId="557E4A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E4F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2157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0DAB26" w14:textId="7EDB50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4B6BD102" w14:textId="7862CC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E0B7A" w14:textId="741969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B0151" w14:textId="3C721E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912F55" w14:paraId="6B7B76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E26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93B8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0D50C8" w14:textId="29A79E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11E0DF0D" w14:textId="73D713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9B9C1" w14:textId="13F6E3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1E9F" w14:textId="528F9B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912F55" w14:paraId="4489C9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A7E4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4CED"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62DF8F" w14:textId="6102AD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34276B62" w14:textId="3E27E8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60CC" w14:textId="202900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55E9" w14:textId="3588F1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912F55" w14:paraId="7F45624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D993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B1A3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E86334" w14:textId="2292B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F328B79" w14:textId="1B8C98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D62AC" w14:textId="176B57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F1F6C" w14:textId="2E4BDE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912F55" w14:paraId="4F343C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720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19E61"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2595C0" w14:textId="4F6B6D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58EECE86" w14:textId="417502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5DA79" w14:textId="5F536C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2E19" w14:textId="69DAC1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912F55" w14:paraId="3D5648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8C59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1C16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2523B9" w14:textId="6D1BB4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56D8367D" w14:textId="6780CD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F41C9" w14:textId="76BFCF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B96D5" w14:textId="61E77C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912F55" w14:paraId="4BAFB9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03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F1B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F301B1A" w14:textId="3BBCED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238CA776" w14:textId="403F4D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12CD0" w14:textId="5A9671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10453" w14:textId="1E1578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912F55" w14:paraId="1DF1906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AD37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FF2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3B7B42E" w14:textId="4FF5B2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c>
          <w:tcPr>
            <w:tcW w:w="675" w:type="pct"/>
            <w:tcBorders>
              <w:top w:val="nil"/>
              <w:left w:val="nil"/>
              <w:bottom w:val="single" w:sz="4" w:space="0" w:color="000000"/>
              <w:right w:val="single" w:sz="4" w:space="0" w:color="000000"/>
            </w:tcBorders>
            <w:shd w:val="clear" w:color="auto" w:fill="auto"/>
            <w:noWrap/>
            <w:vAlign w:val="bottom"/>
            <w:hideMark/>
          </w:tcPr>
          <w:p w14:paraId="798816B5" w14:textId="26BD18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C2153" w14:textId="1F3C3D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76BDB" w14:textId="07E35B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r>
      <w:tr w:rsidR="00912F55" w14:paraId="7E568F9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D326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1C29C36" w14:textId="38B8E63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01EFAFD1" w14:textId="67DCA10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38A37D" w14:textId="497586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E4E5F5" w14:textId="5540B0B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912F55" w14:paraId="0B2FBF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83E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AAE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546CA2" w14:textId="4AB4C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2D86157" w14:textId="1B4801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AFBF4" w14:textId="1C0E18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0A611" w14:textId="7804C3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912F55" w14:paraId="193131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75B1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F51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3F6F1B" w14:textId="604F88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5996483B" w14:textId="086467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DEF13" w14:textId="4DBD45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99E78" w14:textId="3CA5C5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912F55" w14:paraId="245E17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534D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9151E"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EBE0CA" w14:textId="302140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B1B6465" w14:textId="40154F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76DAD" w14:textId="0589A6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770C6" w14:textId="40E2BC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912F55" w14:paraId="4843EF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ED2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084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790D84" w14:textId="26038A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3508619D" w14:textId="1308F2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583CD" w14:textId="089A29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E190E" w14:textId="0E3E7A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912F55" w14:paraId="4E604C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34A6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8E2A"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CAA03" w14:textId="46D905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54E31D3D" w14:textId="3F83F8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5996F" w14:textId="77E23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BFCDC" w14:textId="001A40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912F55" w14:paraId="73957C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5F07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77A78"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423AFE" w14:textId="7AE98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77DDDD3D" w14:textId="155CDA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D6B7E" w14:textId="7716AA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17DD8" w14:textId="5965E4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912F55" w14:paraId="0BB409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052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E9AE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48860D" w14:textId="4F5059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154B722C" w14:textId="1DB05B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7C679" w14:textId="4BC78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5C42F" w14:textId="511F62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912F55" w14:paraId="4CF84F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514F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0E6C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2EF03" w14:textId="1D9BD6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651803D4" w14:textId="5708FA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7CFA1" w14:textId="4F152E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537BD" w14:textId="7C5BF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912F55" w14:paraId="6004AC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3A6B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F2A4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A67676" w14:textId="0BA310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3B1B3FF8" w14:textId="3FD6CA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1E24A" w14:textId="310920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2F883" w14:textId="52BF1B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912F55" w14:paraId="6B84443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5309C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2AAB7D0" w14:textId="2E8B9D2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A5A79F6" w14:textId="5A5C9D3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C058C36" w14:textId="20146E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E0D626" w14:textId="7030BBF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912F55" w14:paraId="55B8ECF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B19E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25E6873" w14:textId="1585AB6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AD9C4F7" w14:textId="3E0850F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6129F" w14:textId="4C5D578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E51DE7" w14:textId="40F5ADC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912F55" w14:paraId="042EC7A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8064B"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62C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9519DC" w14:textId="5C32C4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F0DE1AA" w14:textId="617BF5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7214F" w14:textId="3D9959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59269" w14:textId="075309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912F55" w14:paraId="0A8665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F3CF"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205E5"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78F6C9" w14:textId="2340E4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CA059A2" w14:textId="270BE9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B62CF" w14:textId="604EF6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A7990" w14:textId="540AD4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912F55" w14:paraId="42C4A6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DCF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59A3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5A0971" w14:textId="52A212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1292FC2" w14:textId="7628A4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9FB1F" w14:textId="0ED363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39F57" w14:textId="35570F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912F55" w14:paraId="148E5C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F4D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83A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49C2C3B" w14:textId="7290DD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659BE83" w14:textId="00A6BC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E4A5B" w14:textId="74D115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69B0" w14:textId="71A6B4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912F55" w14:paraId="3A96C5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36DB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4E34B"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60779C" w14:textId="294C74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4D95A76" w14:textId="23829F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42F3" w14:textId="7EC23E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53533" w14:textId="3E5A6D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912F55" w14:paraId="0300260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53F7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6CF9A0F" w14:textId="1152E7A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555FA49" w14:textId="6F382C1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6F64E9" w14:textId="1A21A7D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7F26CC" w14:textId="3E07025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912F55" w14:paraId="03EF84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F535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6C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C71F66A" w14:textId="36AB0B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7133A" w14:textId="4129A7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9864A" w14:textId="00BB00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1A623" w14:textId="352ADB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912F55" w14:paraId="37A36BE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AB46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2DD6C129" w14:textId="0BDC05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BD0628" w14:textId="7C8F4D5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A1F237" w14:textId="0CE56D4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D5FEFA" w14:textId="51CC9A8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912F55" w14:paraId="5F62FD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E4C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96D00"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27511E" w14:textId="02C9B5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75FEDFA" w14:textId="769E7B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4FE2" w14:textId="5911C9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A768D" w14:textId="426C97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14A320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78E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8099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D5648A" w14:textId="4F4DA3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D7EC4D1" w14:textId="2F4419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7917" w14:textId="4F9705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F483D" w14:textId="6483DB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912F55" w14:paraId="12B355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988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404A3"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E2BB35" w14:textId="4F834E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7349981" w14:textId="2AC979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194A7" w14:textId="4EFF27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7347" w14:textId="62E9BA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67E829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1EE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22CEC"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1623166" w14:textId="367E90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F0E03D4" w14:textId="4F6C02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59377" w14:textId="590DE9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6FF96" w14:textId="55214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1BD95A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A13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5C7C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52F027A" w14:textId="6E4836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77ED439" w14:textId="7AE51A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3047" w14:textId="0524F0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8D5A8" w14:textId="3DB867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26BBA8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15E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22EE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CD47E1" w14:textId="079A64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E4B49EC" w14:textId="085E3D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FABA4" w14:textId="01D7CA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8824E" w14:textId="5797D5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912F55" w14:paraId="055B2D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8F4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4652"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1C6C3D" w14:textId="34680F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3713FB1" w14:textId="21D696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559D9" w14:textId="4F279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48691" w14:textId="04FC4B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912F55" w14:paraId="085EC4B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A98BF" w14:textId="77777777" w:rsidR="00912F55" w:rsidRDefault="00912F55" w:rsidP="00912F55">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E2283E4" w14:textId="7CEFEA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2ABDFD" w14:textId="64BE5BA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C745A3" w14:textId="22EFD9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C756EE" w14:textId="39598F6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912F55" w14:paraId="25217E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CD1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E30D6" w14:textId="77777777" w:rsidR="00912F55" w:rsidRDefault="00912F55" w:rsidP="00912F55">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D43598" w14:textId="0F497B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1218D65F" w14:textId="01BAAA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4BF4B" w14:textId="78983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B96B6" w14:textId="3D022C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51A7DBC3" w:rsidR="00A87EA8" w:rsidRDefault="008D2D83" w:rsidP="008266BC">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B2B9A1F" w14:textId="77777777" w:rsidR="004C50ED" w:rsidRDefault="004C50ED" w:rsidP="008266BC">
      <w:pPr>
        <w:spacing w:after="0" w:line="240" w:lineRule="auto"/>
        <w:contextualSpacing/>
        <w:jc w:val="right"/>
        <w:rPr>
          <w:rFonts w:ascii="Arial" w:eastAsia="Arial" w:hAnsi="Arial" w:cs="Arial"/>
          <w:i/>
          <w:color w:val="0070C0"/>
          <w:sz w:val="16"/>
          <w:szCs w:val="16"/>
        </w:rPr>
      </w:pPr>
    </w:p>
    <w:p w14:paraId="51A3473E" w14:textId="294A870C" w:rsidR="00393C99" w:rsidRDefault="003E4C18" w:rsidP="008266B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FB2CD1D" w14:textId="77777777" w:rsidR="008266BC" w:rsidRDefault="008266BC" w:rsidP="008266BC">
      <w:pPr>
        <w:widowControl/>
        <w:spacing w:after="0" w:line="240" w:lineRule="auto"/>
        <w:contextualSpacing/>
        <w:rPr>
          <w:rFonts w:ascii="Arial" w:eastAsia="Arial" w:hAnsi="Arial" w:cs="Arial"/>
          <w:b/>
          <w:color w:val="002060"/>
          <w:sz w:val="28"/>
          <w:szCs w:val="28"/>
        </w:rPr>
      </w:pPr>
      <w:bookmarkStart w:id="1" w:name="_Hlk64555119"/>
      <w:bookmarkStart w:id="2" w:name="_Hlk65507062"/>
    </w:p>
    <w:p w14:paraId="7D3FF591" w14:textId="6FAD200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6EA51FAC" w:rsidR="00D72392" w:rsidRPr="00892FDA"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D578EA" w:rsidRPr="00D578EA">
        <w:rPr>
          <w:rFonts w:ascii="Arial" w:eastAsia="Times New Roman" w:hAnsi="Arial" w:cs="Arial"/>
          <w:b/>
          <w:bCs/>
          <w:color w:val="0070C0"/>
          <w:sz w:val="24"/>
          <w:szCs w:val="24"/>
          <w:lang w:eastAsia="en-US"/>
        </w:rPr>
        <w:t xml:space="preserve">1,202,486,317.88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0507880" w:rsidR="00D72392" w:rsidRPr="005F708B" w:rsidRDefault="00D72392" w:rsidP="008266BC">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D578EA">
        <w:rPr>
          <w:rFonts w:ascii="Arial" w:eastAsia="Times New Roman" w:hAnsi="Arial" w:cs="Arial"/>
          <w:b/>
          <w:sz w:val="24"/>
          <w:szCs w:val="24"/>
          <w:lang w:val="en-US" w:eastAsia="en-US"/>
        </w:rPr>
        <w:t>₱</w:t>
      </w:r>
      <w:r w:rsidR="00A459C8" w:rsidRPr="00D578EA">
        <w:rPr>
          <w:rFonts w:ascii="Arial" w:eastAsia="Times New Roman" w:hAnsi="Arial" w:cs="Arial"/>
          <w:b/>
          <w:bCs/>
          <w:sz w:val="24"/>
          <w:szCs w:val="24"/>
          <w:lang w:eastAsia="en-US"/>
        </w:rPr>
        <w:t xml:space="preserve">392,447,906.68 </w:t>
      </w:r>
      <w:r w:rsidRPr="00D578EA">
        <w:rPr>
          <w:rFonts w:ascii="Arial" w:eastAsia="Times New Roman" w:hAnsi="Arial" w:cs="Arial"/>
          <w:b/>
          <w:sz w:val="24"/>
          <w:szCs w:val="24"/>
          <w:lang w:val="en-US" w:eastAsia="en-US"/>
        </w:rPr>
        <w:t>standby funds</w:t>
      </w:r>
      <w:r w:rsidRPr="00D578EA">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492FF8">
        <w:rPr>
          <w:rFonts w:ascii="Arial" w:eastAsia="Times New Roman" w:hAnsi="Arial" w:cs="Arial"/>
          <w:b/>
          <w:sz w:val="24"/>
          <w:szCs w:val="24"/>
          <w:lang w:val="en-US" w:eastAsia="en-US"/>
        </w:rPr>
        <w:t>₱</w:t>
      </w:r>
      <w:r w:rsidR="0022396A" w:rsidRPr="00492FF8">
        <w:rPr>
          <w:rFonts w:ascii="Arial" w:eastAsia="Times New Roman" w:hAnsi="Arial" w:cs="Arial"/>
          <w:b/>
          <w:sz w:val="24"/>
          <w:szCs w:val="24"/>
          <w:lang w:val="en-US" w:eastAsia="en-US"/>
        </w:rPr>
        <w:t xml:space="preserve">347,778,785.15 </w:t>
      </w:r>
      <w:r w:rsidRPr="00492FF8">
        <w:rPr>
          <w:rFonts w:ascii="Arial" w:eastAsia="Times New Roman" w:hAnsi="Arial" w:cs="Arial"/>
          <w:sz w:val="24"/>
          <w:szCs w:val="24"/>
          <w:lang w:val="en-US" w:eastAsia="en-US"/>
        </w:rPr>
        <w:t xml:space="preserve">is the available </w:t>
      </w:r>
      <w:r w:rsidRPr="00492FF8">
        <w:rPr>
          <w:rFonts w:ascii="Arial" w:eastAsia="Times New Roman" w:hAnsi="Arial" w:cs="Arial"/>
          <w:b/>
          <w:sz w:val="24"/>
          <w:szCs w:val="24"/>
          <w:lang w:val="en-US" w:eastAsia="en-US"/>
        </w:rPr>
        <w:t>Quick Response Fund (QRF)</w:t>
      </w:r>
      <w:r w:rsidRPr="00492FF8">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w:t>
      </w:r>
    </w:p>
    <w:p w14:paraId="137228B3" w14:textId="77777777" w:rsidR="00235FE9" w:rsidRPr="001C43D9"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2C47E458" w14:textId="39A44984" w:rsidR="00CF0DEA" w:rsidRDefault="00D72392" w:rsidP="008266BC">
      <w:pPr>
        <w:spacing w:after="0" w:line="240" w:lineRule="auto"/>
        <w:ind w:left="360"/>
        <w:contextualSpacing/>
        <w:jc w:val="both"/>
        <w:rPr>
          <w:rFonts w:ascii="Arial" w:eastAsia="Arial" w:hAnsi="Arial" w:cs="Arial"/>
          <w:b/>
          <w:i/>
          <w:sz w:val="20"/>
          <w:szCs w:val="20"/>
        </w:rPr>
      </w:pPr>
      <w:r w:rsidRPr="00892FDA">
        <w:rPr>
          <w:rFonts w:ascii="Arial" w:eastAsia="Times New Roman" w:hAnsi="Arial" w:cs="Arial"/>
          <w:sz w:val="24"/>
          <w:szCs w:val="24"/>
          <w:lang w:val="en-US" w:eastAsia="en-US"/>
        </w:rPr>
        <w:t xml:space="preserve">A total of </w:t>
      </w:r>
      <w:r w:rsidR="00D578EA" w:rsidRPr="00D578EA">
        <w:rPr>
          <w:rFonts w:ascii="Arial" w:eastAsia="Times New Roman" w:hAnsi="Arial" w:cs="Arial"/>
          <w:b/>
          <w:bCs/>
          <w:color w:val="0070C0"/>
          <w:sz w:val="24"/>
          <w:szCs w:val="24"/>
          <w:lang w:eastAsia="en-US"/>
        </w:rPr>
        <w:t>270,177</w:t>
      </w:r>
      <w:r w:rsidR="00D578EA">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D578EA" w:rsidRPr="00D578EA">
        <w:rPr>
          <w:rFonts w:ascii="Arial" w:eastAsia="Times New Roman" w:hAnsi="Arial" w:cs="Arial"/>
          <w:b/>
          <w:bCs/>
          <w:color w:val="0070C0"/>
          <w:sz w:val="24"/>
          <w:szCs w:val="24"/>
          <w:lang w:eastAsia="en-US"/>
        </w:rPr>
        <w:t>124,612,251.09</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D578EA" w:rsidRPr="00D578EA">
        <w:rPr>
          <w:rFonts w:ascii="Arial" w:eastAsia="Times New Roman" w:hAnsi="Arial" w:cs="Arial"/>
          <w:b/>
          <w:color w:val="0070C0"/>
          <w:sz w:val="24"/>
          <w:szCs w:val="24"/>
          <w:lang w:val="en-US" w:eastAsia="en-US"/>
        </w:rPr>
        <w:t xml:space="preserve">254,491,972.93 </w:t>
      </w:r>
      <w:r w:rsidRPr="00892FDA">
        <w:rPr>
          <w:rFonts w:ascii="Arial" w:eastAsia="Times New Roman" w:hAnsi="Arial" w:cs="Arial"/>
          <w:sz w:val="24"/>
          <w:szCs w:val="24"/>
          <w:lang w:val="en-US" w:eastAsia="en-US"/>
        </w:rPr>
        <w:t xml:space="preserve">and </w:t>
      </w:r>
      <w:r w:rsidRPr="0022396A">
        <w:rPr>
          <w:rFonts w:ascii="Arial" w:eastAsia="Times New Roman" w:hAnsi="Arial" w:cs="Arial"/>
          <w:b/>
          <w:color w:val="0070C0"/>
          <w:sz w:val="24"/>
          <w:szCs w:val="24"/>
          <w:lang w:val="en-US" w:eastAsia="en-US"/>
        </w:rPr>
        <w:t xml:space="preserve">non-food items (FNIs) </w:t>
      </w:r>
      <w:r w:rsidRPr="000D5D24">
        <w:rPr>
          <w:rFonts w:ascii="Arial" w:eastAsia="Times New Roman" w:hAnsi="Arial" w:cs="Arial"/>
          <w:sz w:val="24"/>
          <w:szCs w:val="24"/>
          <w:lang w:val="en-US" w:eastAsia="en-US"/>
        </w:rPr>
        <w:t xml:space="preserve">amounting to </w:t>
      </w:r>
      <w:r w:rsidR="00282B2A" w:rsidRPr="0022396A">
        <w:rPr>
          <w:rFonts w:ascii="Arial" w:eastAsia="Times New Roman" w:hAnsi="Arial" w:cs="Arial"/>
          <w:b/>
          <w:color w:val="0070C0"/>
          <w:sz w:val="24"/>
          <w:szCs w:val="24"/>
          <w:lang w:val="en-US" w:eastAsia="en-US"/>
        </w:rPr>
        <w:t>₱</w:t>
      </w:r>
      <w:r w:rsidR="00D578EA" w:rsidRPr="00D578EA">
        <w:rPr>
          <w:rFonts w:ascii="Arial" w:eastAsia="Times New Roman" w:hAnsi="Arial" w:cs="Arial"/>
          <w:b/>
          <w:bCs/>
          <w:color w:val="0070C0"/>
          <w:sz w:val="24"/>
          <w:szCs w:val="24"/>
          <w:lang w:eastAsia="en-US"/>
        </w:rPr>
        <w:t xml:space="preserve">430,934,187.18 </w:t>
      </w:r>
      <w:r w:rsidRPr="000D5D24">
        <w:rPr>
          <w:rFonts w:ascii="Arial" w:eastAsia="Times New Roman" w:hAnsi="Arial" w:cs="Arial"/>
          <w:sz w:val="24"/>
          <w:szCs w:val="24"/>
          <w:lang w:val="en-US" w:eastAsia="en-US"/>
        </w:rPr>
        <w:t>are available.</w:t>
      </w:r>
    </w:p>
    <w:p w14:paraId="42645AE6" w14:textId="77777777" w:rsidR="00CF0DEA" w:rsidRDefault="00CF0DEA" w:rsidP="008266BC">
      <w:pPr>
        <w:spacing w:after="0" w:line="240" w:lineRule="auto"/>
        <w:contextualSpacing/>
        <w:jc w:val="both"/>
        <w:rPr>
          <w:rFonts w:ascii="Arial" w:eastAsia="Arial" w:hAnsi="Arial" w:cs="Arial"/>
          <w:b/>
          <w:i/>
          <w:sz w:val="20"/>
          <w:szCs w:val="20"/>
        </w:rPr>
      </w:pPr>
    </w:p>
    <w:p w14:paraId="3DD36BB8" w14:textId="5D0FCE25" w:rsidR="00D72392" w:rsidRPr="00CF0DEA" w:rsidRDefault="00D72392" w:rsidP="008266BC">
      <w:pPr>
        <w:spacing w:after="0" w:line="240" w:lineRule="auto"/>
        <w:ind w:firstLine="360"/>
        <w:contextualSpacing/>
        <w:jc w:val="both"/>
        <w:rPr>
          <w:rFonts w:ascii="Arial" w:eastAsia="Times New Roman" w:hAnsi="Arial" w:cs="Arial"/>
          <w:b/>
          <w:bCs/>
          <w:sz w:val="24"/>
          <w:szCs w:val="24"/>
          <w:lang w:eastAsia="en-US"/>
        </w:rPr>
      </w:pPr>
      <w:r>
        <w:rPr>
          <w:rFonts w:ascii="Arial" w:eastAsia="Arial" w:hAnsi="Arial" w:cs="Arial"/>
          <w:b/>
          <w:i/>
          <w:sz w:val="20"/>
          <w:szCs w:val="20"/>
        </w:rPr>
        <w:t>Table 2. Available Stockpiles and Standby Funds</w:t>
      </w:r>
    </w:p>
    <w:tbl>
      <w:tblPr>
        <w:tblW w:w="4847" w:type="pct"/>
        <w:tblInd w:w="276" w:type="dxa"/>
        <w:tblCellMar>
          <w:left w:w="0" w:type="dxa"/>
          <w:right w:w="0" w:type="dxa"/>
        </w:tblCellMar>
        <w:tblLook w:val="04A0" w:firstRow="1" w:lastRow="0" w:firstColumn="1" w:lastColumn="0" w:noHBand="0" w:noVBand="1"/>
      </w:tblPr>
      <w:tblGrid>
        <w:gridCol w:w="1532"/>
        <w:gridCol w:w="1212"/>
        <w:gridCol w:w="902"/>
        <w:gridCol w:w="1174"/>
        <w:gridCol w:w="1174"/>
        <w:gridCol w:w="1378"/>
        <w:gridCol w:w="2067"/>
      </w:tblGrid>
      <w:tr w:rsidR="00D578EA" w:rsidRPr="00D578EA" w14:paraId="67CFE156" w14:textId="77777777" w:rsidTr="00D578EA">
        <w:trPr>
          <w:trHeight w:val="20"/>
        </w:trPr>
        <w:tc>
          <w:tcPr>
            <w:tcW w:w="811"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E27E03"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REGIONAL / FIELD OFFICE</w:t>
            </w:r>
          </w:p>
        </w:tc>
        <w:tc>
          <w:tcPr>
            <w:tcW w:w="64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08F94E"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50F25D"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FAMILY FOOD PACKS</w:t>
            </w:r>
          </w:p>
        </w:tc>
        <w:tc>
          <w:tcPr>
            <w:tcW w:w="622"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6EA922"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OTHER FOOD ITEMS</w:t>
            </w:r>
          </w:p>
        </w:tc>
        <w:tc>
          <w:tcPr>
            <w:tcW w:w="73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45B64E7"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3ACCCF"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TOTAL STANDBY FUNDS &amp; STOCKPILE</w:t>
            </w:r>
          </w:p>
        </w:tc>
      </w:tr>
      <w:tr w:rsidR="00D578EA" w:rsidRPr="00D578EA" w14:paraId="0BAA3110" w14:textId="77777777" w:rsidTr="00D578EA">
        <w:trPr>
          <w:trHeight w:val="20"/>
        </w:trPr>
        <w:tc>
          <w:tcPr>
            <w:tcW w:w="811" w:type="pct"/>
            <w:vMerge/>
            <w:tcBorders>
              <w:top w:val="single" w:sz="6" w:space="0" w:color="000000"/>
              <w:left w:val="single" w:sz="6" w:space="0" w:color="000000"/>
              <w:bottom w:val="single" w:sz="6" w:space="0" w:color="000000"/>
              <w:right w:val="single" w:sz="6" w:space="0" w:color="000000"/>
            </w:tcBorders>
            <w:vAlign w:val="center"/>
            <w:hideMark/>
          </w:tcPr>
          <w:p w14:paraId="2D048CAA" w14:textId="77777777" w:rsidR="00D578EA" w:rsidRPr="00D578EA" w:rsidRDefault="00D578EA" w:rsidP="00D578EA">
            <w:pPr>
              <w:widowControl/>
              <w:spacing w:after="0" w:line="240" w:lineRule="auto"/>
              <w:ind w:right="57"/>
              <w:contextualSpacing/>
              <w:rPr>
                <w:rFonts w:ascii="Arial Narrow" w:eastAsia="Times New Roman" w:hAnsi="Arial Narrow"/>
                <w:b/>
                <w:bCs/>
                <w:color w:val="000000"/>
                <w:sz w:val="18"/>
                <w:szCs w:val="18"/>
              </w:rPr>
            </w:pPr>
          </w:p>
        </w:tc>
        <w:tc>
          <w:tcPr>
            <w:tcW w:w="642" w:type="pct"/>
            <w:vMerge/>
            <w:tcBorders>
              <w:top w:val="single" w:sz="6" w:space="0" w:color="000000"/>
              <w:left w:val="single" w:sz="6" w:space="0" w:color="CCCCCC"/>
              <w:bottom w:val="single" w:sz="6" w:space="0" w:color="000000"/>
              <w:right w:val="single" w:sz="6" w:space="0" w:color="000000"/>
            </w:tcBorders>
            <w:vAlign w:val="center"/>
            <w:hideMark/>
          </w:tcPr>
          <w:p w14:paraId="2295293B" w14:textId="77777777" w:rsidR="00D578EA" w:rsidRPr="00D578EA" w:rsidRDefault="00D578EA" w:rsidP="00D578EA">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5B7D3F"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E0B84D"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TOTAL COST</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F0B105A"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TOTAL COST</w:t>
            </w:r>
          </w:p>
        </w:tc>
        <w:tc>
          <w:tcPr>
            <w:tcW w:w="7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67F373E"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sz w:val="18"/>
                <w:szCs w:val="18"/>
              </w:rPr>
            </w:pPr>
            <w:r w:rsidRPr="00D578EA">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19772A9B" w14:textId="77777777" w:rsidR="00D578EA" w:rsidRPr="00D578EA" w:rsidRDefault="00D578EA" w:rsidP="00D578EA">
            <w:pPr>
              <w:widowControl/>
              <w:spacing w:after="0" w:line="240" w:lineRule="auto"/>
              <w:ind w:right="57"/>
              <w:contextualSpacing/>
              <w:rPr>
                <w:rFonts w:ascii="Arial Narrow" w:eastAsia="Times New Roman" w:hAnsi="Arial Narrow"/>
                <w:b/>
                <w:bCs/>
                <w:sz w:val="18"/>
                <w:szCs w:val="18"/>
              </w:rPr>
            </w:pPr>
          </w:p>
        </w:tc>
      </w:tr>
      <w:tr w:rsidR="00D578EA" w:rsidRPr="00D578EA" w14:paraId="6E766C23"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28E17F" w14:textId="77777777" w:rsidR="00D578EA" w:rsidRPr="00D578EA" w:rsidRDefault="00D578EA" w:rsidP="00D578EA">
            <w:pPr>
              <w:widowControl/>
              <w:spacing w:after="0" w:line="240" w:lineRule="auto"/>
              <w:ind w:right="57"/>
              <w:contextualSpacing/>
              <w:jc w:val="center"/>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TOTAL</w:t>
            </w:r>
          </w:p>
        </w:tc>
        <w:tc>
          <w:tcPr>
            <w:tcW w:w="64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5F7ED6" w14:textId="77777777" w:rsidR="00D578EA" w:rsidRPr="00D578EA" w:rsidRDefault="00D578EA" w:rsidP="00D578EA">
            <w:pPr>
              <w:widowControl/>
              <w:spacing w:after="0" w:line="240" w:lineRule="auto"/>
              <w:ind w:right="57"/>
              <w:contextualSpacing/>
              <w:jc w:val="right"/>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 xml:space="preserve">392,447,906.68 </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C9185FA" w14:textId="77777777" w:rsidR="00D578EA" w:rsidRPr="00D578EA" w:rsidRDefault="00D578EA" w:rsidP="00D578EA">
            <w:pPr>
              <w:widowControl/>
              <w:spacing w:after="0" w:line="240" w:lineRule="auto"/>
              <w:ind w:right="57"/>
              <w:contextualSpacing/>
              <w:jc w:val="right"/>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270,177</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5CD7E12" w14:textId="77777777" w:rsidR="00D578EA" w:rsidRPr="00D578EA" w:rsidRDefault="00D578EA" w:rsidP="00D578EA">
            <w:pPr>
              <w:widowControl/>
              <w:spacing w:after="0" w:line="240" w:lineRule="auto"/>
              <w:ind w:right="57"/>
              <w:contextualSpacing/>
              <w:jc w:val="right"/>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 xml:space="preserve">124,612,251.09 </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76A3F7E" w14:textId="77777777" w:rsidR="00D578EA" w:rsidRPr="00D578EA" w:rsidRDefault="00D578EA" w:rsidP="00D578EA">
            <w:pPr>
              <w:widowControl/>
              <w:spacing w:after="0" w:line="240" w:lineRule="auto"/>
              <w:ind w:right="57"/>
              <w:contextualSpacing/>
              <w:jc w:val="right"/>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 xml:space="preserve">254,491,972.93 </w:t>
            </w:r>
          </w:p>
        </w:tc>
        <w:tc>
          <w:tcPr>
            <w:tcW w:w="7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212C580" w14:textId="77777777" w:rsidR="00D578EA" w:rsidRPr="00D578EA" w:rsidRDefault="00D578EA" w:rsidP="00D578EA">
            <w:pPr>
              <w:widowControl/>
              <w:spacing w:after="0" w:line="240" w:lineRule="auto"/>
              <w:ind w:right="57"/>
              <w:contextualSpacing/>
              <w:jc w:val="right"/>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 xml:space="preserve">430,934,187.18 </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2F9BBC" w14:textId="77777777" w:rsidR="00D578EA" w:rsidRPr="00D578EA" w:rsidRDefault="00D578EA" w:rsidP="00D578EA">
            <w:pPr>
              <w:widowControl/>
              <w:spacing w:after="0" w:line="240" w:lineRule="auto"/>
              <w:ind w:right="57"/>
              <w:contextualSpacing/>
              <w:jc w:val="right"/>
              <w:rPr>
                <w:rFonts w:ascii="Arial Narrow" w:eastAsia="Times New Roman" w:hAnsi="Arial Narrow"/>
                <w:b/>
                <w:bCs/>
                <w:color w:val="000000"/>
                <w:sz w:val="18"/>
                <w:szCs w:val="18"/>
              </w:rPr>
            </w:pPr>
            <w:r w:rsidRPr="00D578EA">
              <w:rPr>
                <w:rFonts w:ascii="Arial Narrow" w:eastAsia="Times New Roman" w:hAnsi="Arial Narrow"/>
                <w:b/>
                <w:bCs/>
                <w:color w:val="000000"/>
                <w:sz w:val="18"/>
                <w:szCs w:val="18"/>
              </w:rPr>
              <w:t xml:space="preserve">1,202,486,317.88 </w:t>
            </w:r>
          </w:p>
        </w:tc>
      </w:tr>
      <w:tr w:rsidR="00D578EA" w:rsidRPr="00D578EA" w14:paraId="46F32B86"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1F69AF"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Central Office</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638D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47,778,785.1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04B6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9957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706E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400F7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D989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47,778,785.15 </w:t>
            </w:r>
          </w:p>
        </w:tc>
      </w:tr>
      <w:tr w:rsidR="00D578EA" w:rsidRPr="00D578EA" w14:paraId="73B93E11"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D991A3"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NRLMB - NROC</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511E1"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7B9B5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44,8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04023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1,717,085.0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60A77"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19,714,227.48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C5530"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17,225,944.2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D0A19"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58,657,256.73 </w:t>
            </w:r>
          </w:p>
        </w:tc>
      </w:tr>
      <w:tr w:rsidR="00D578EA" w:rsidRPr="00D578EA" w14:paraId="11D5F690"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8EFBFA"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NRLMB - VDRC</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56B9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CEAB9"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9,6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5B2DE"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8,742,025.0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4BCBA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4,846,491.09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CFEFA6"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6,350,620.0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9F6E"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9,939,136.09 </w:t>
            </w:r>
          </w:p>
        </w:tc>
      </w:tr>
      <w:tr w:rsidR="00D578EA" w:rsidRPr="00D578EA" w14:paraId="58EE8B29"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609D3F"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7D6DCE"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A2B3D"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4,47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98DD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273,721.3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1434C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233,530.0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3A43F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4,937,532.29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4E03A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2,444,783.59 </w:t>
            </w:r>
          </w:p>
        </w:tc>
      </w:tr>
      <w:tr w:rsidR="00D578EA" w:rsidRPr="00D578EA" w14:paraId="75B1E172"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5D82FA"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69DEA"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505D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7,17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0D7E77"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8,599,435.13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B97D0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174,477.11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DB781"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2,065,074.1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59A6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5,838,986.39 </w:t>
            </w:r>
          </w:p>
        </w:tc>
      </w:tr>
      <w:tr w:rsidR="00D578EA" w:rsidRPr="00D578EA" w14:paraId="6F762197"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22C5E1"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I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E1F2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908.3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D1F6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2,77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9F01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96,733.97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D1F2A"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001,458.46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61628D"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5,580,240.7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EA25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9,979,341.48 </w:t>
            </w:r>
          </w:p>
        </w:tc>
      </w:tr>
      <w:tr w:rsidR="00D578EA" w:rsidRPr="00D578EA" w14:paraId="358B6AB7"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F39D29"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CALABARZON</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E0F8C0"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B3A2D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5,50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AB15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574,468.0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F299B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6,485,292.6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0016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7,713,196.0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1E8C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9,772,956.65 </w:t>
            </w:r>
          </w:p>
        </w:tc>
      </w:tr>
      <w:tr w:rsidR="00D578EA" w:rsidRPr="00D578EA" w14:paraId="49274B94"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89BB36"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MIMAROPA</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DFD11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967,396.5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574AF"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32,76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A5E3A"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4,745,600.0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DAC4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898,346.0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67456"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5,742,098.9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9D397"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5,353,441.53 </w:t>
            </w:r>
          </w:p>
        </w:tc>
      </w:tr>
      <w:tr w:rsidR="00D578EA" w:rsidRPr="00D578EA" w14:paraId="01F04835"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8B5332"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V</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3644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9E93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9,78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E456B1"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8,012,780.98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EA63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5,788,382.0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9C0EC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4,360,854.9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FF75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1,162,017.88 </w:t>
            </w:r>
          </w:p>
        </w:tc>
      </w:tr>
      <w:tr w:rsidR="00D578EA" w:rsidRPr="00D578EA" w14:paraId="0F5251E6"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0EC1F0"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V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33063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006.07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82E18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33,92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128E3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3,871,489.54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6F18E"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969,252.82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CDAE21"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2,736,327.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DDDCA"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60,577,075.71 </w:t>
            </w:r>
          </w:p>
        </w:tc>
      </w:tr>
      <w:tr w:rsidR="00D578EA" w:rsidRPr="00D578EA" w14:paraId="5F7BE8AB"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1C8AEB"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V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A3336"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43,724.23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B704A"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6,64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FA047"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7,240,140.0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E46BA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983,159.7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02D7C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7,496,480.9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1D05FF"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8,963,504.91 </w:t>
            </w:r>
          </w:p>
        </w:tc>
      </w:tr>
      <w:tr w:rsidR="00D578EA" w:rsidRPr="00D578EA" w14:paraId="4D72AEBE"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99CA94"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VI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D5D2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194,543.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C067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6,02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03CB9"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8,533,555.32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661F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6,445,638.54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93BFD"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8,014,480.9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8F2B0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46,188,217.81 </w:t>
            </w:r>
          </w:p>
        </w:tc>
      </w:tr>
      <w:tr w:rsidR="00D578EA" w:rsidRPr="00D578EA" w14:paraId="0C4927AA"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A68AE3"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IX</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2AF477"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92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15670"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9,09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E056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4,967,594.1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1AD29"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9,380,841.44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CE3F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3,180,549.60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1A3E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1,448,985.14 </w:t>
            </w:r>
          </w:p>
        </w:tc>
      </w:tr>
      <w:tr w:rsidR="00D578EA" w:rsidRPr="00D578EA" w14:paraId="0DCD6CC3"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836352"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X</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6345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116,679.92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257F4"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8,3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4F287"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8,447,762.42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18D21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8,002,586.48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0031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2,962,753.64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42BB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50,529,782.46 </w:t>
            </w:r>
          </w:p>
        </w:tc>
      </w:tr>
      <w:tr w:rsidR="00D578EA" w:rsidRPr="00D578EA" w14:paraId="73C63622"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D23CB3"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X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F59E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983B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4,33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F8456"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966,139.2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4A43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4,290,875.0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BDA8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730,711.25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3BF22C"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1,987,725.45 </w:t>
            </w:r>
          </w:p>
        </w:tc>
      </w:tr>
      <w:tr w:rsidR="00D578EA" w:rsidRPr="00D578EA" w14:paraId="3BAB3FA1"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17A061"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XII</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06927"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567,513.85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7ED4B0"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2,3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21D6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266,100.00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1F04D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6,523,446.7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09485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9,251,088.53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990F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8,608,149.08 </w:t>
            </w:r>
          </w:p>
        </w:tc>
      </w:tr>
      <w:tr w:rsidR="00D578EA" w:rsidRPr="00D578EA" w14:paraId="585BF298"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B4CC8B"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CARAGA</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17CE2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000.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CB05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4,27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500D3"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2,085,117.45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CD59A0"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72,234.90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400B9"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9,125,118.11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CC2D9"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4,282,470.46 </w:t>
            </w:r>
          </w:p>
        </w:tc>
      </w:tr>
      <w:tr w:rsidR="00D578EA" w:rsidRPr="00D578EA" w14:paraId="17460EDA"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76A368"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NCR</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7C618"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000,559.00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273D1D"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2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607CC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571,145.35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049F1"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6,881,986.45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1865A"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661,874.28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C28CD"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4,115,565.08 </w:t>
            </w:r>
          </w:p>
        </w:tc>
      </w:tr>
      <w:tr w:rsidR="00D578EA" w:rsidRPr="00D578EA" w14:paraId="7D9F79AA" w14:textId="77777777" w:rsidTr="00D578EA">
        <w:trPr>
          <w:trHeight w:val="20"/>
        </w:trPr>
        <w:tc>
          <w:tcPr>
            <w:tcW w:w="81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B47485" w14:textId="77777777" w:rsidR="00D578EA" w:rsidRPr="00D578EA" w:rsidRDefault="00D578EA" w:rsidP="00D578EA">
            <w:pPr>
              <w:widowControl/>
              <w:spacing w:after="0" w:line="240" w:lineRule="auto"/>
              <w:ind w:right="57"/>
              <w:contextualSpacing/>
              <w:rPr>
                <w:rFonts w:ascii="Arial Narrow" w:eastAsia="Times New Roman" w:hAnsi="Arial Narrow"/>
                <w:sz w:val="18"/>
                <w:szCs w:val="18"/>
              </w:rPr>
            </w:pPr>
            <w:r w:rsidRPr="00D578EA">
              <w:rPr>
                <w:rFonts w:ascii="Arial Narrow" w:eastAsia="Times New Roman" w:hAnsi="Arial Narrow"/>
                <w:sz w:val="18"/>
                <w:szCs w:val="18"/>
              </w:rPr>
              <w:t>CAR</w:t>
            </w:r>
          </w:p>
        </w:tc>
        <w:tc>
          <w:tcPr>
            <w:tcW w:w="64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6FC6B"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657,790.58 </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E5025"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17,10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05428E"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8,601,358.33 </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71462"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4,799,746.16 </w:t>
            </w:r>
          </w:p>
        </w:tc>
        <w:tc>
          <w:tcPr>
            <w:tcW w:w="7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5C26D"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17,799,241.22 </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70ACBD" w14:textId="77777777" w:rsidR="00D578EA" w:rsidRPr="00D578EA" w:rsidRDefault="00D578EA" w:rsidP="00D578EA">
            <w:pPr>
              <w:widowControl/>
              <w:spacing w:after="0" w:line="240" w:lineRule="auto"/>
              <w:ind w:right="57"/>
              <w:contextualSpacing/>
              <w:jc w:val="right"/>
              <w:rPr>
                <w:rFonts w:ascii="Arial Narrow" w:eastAsia="Times New Roman" w:hAnsi="Arial Narrow"/>
                <w:sz w:val="18"/>
                <w:szCs w:val="18"/>
              </w:rPr>
            </w:pPr>
            <w:r w:rsidRPr="00D578EA">
              <w:rPr>
                <w:rFonts w:ascii="Arial Narrow" w:eastAsia="Times New Roman" w:hAnsi="Arial Narrow"/>
                <w:sz w:val="18"/>
                <w:szCs w:val="18"/>
              </w:rPr>
              <w:t xml:space="preserve">34,858,136.29 </w:t>
            </w:r>
          </w:p>
        </w:tc>
      </w:tr>
    </w:tbl>
    <w:p w14:paraId="3A58A2DA" w14:textId="532B6974" w:rsidR="00D72392" w:rsidRDefault="00D72392" w:rsidP="008266BC">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2E2BB1">
        <w:rPr>
          <w:rFonts w:ascii="Arial" w:eastAsia="Arial" w:hAnsi="Arial" w:cs="Arial"/>
          <w:i/>
          <w:sz w:val="16"/>
          <w:szCs w:val="16"/>
        </w:rPr>
        <w:t>4</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23DB2FF4" w14:textId="0A145A6F" w:rsidR="00D578EA" w:rsidRDefault="00D72392" w:rsidP="00D578EA">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67C0FF6A" w14:textId="77777777" w:rsidR="00D578EA" w:rsidRDefault="00D578EA" w:rsidP="00D578EA">
      <w:pPr>
        <w:widowControl/>
        <w:spacing w:after="160" w:line="259" w:lineRule="auto"/>
        <w:rPr>
          <w:rFonts w:ascii="Arial" w:eastAsia="Arial" w:hAnsi="Arial" w:cs="Arial"/>
          <w:b/>
          <w:color w:val="002060"/>
          <w:sz w:val="28"/>
          <w:szCs w:val="28"/>
        </w:rPr>
      </w:pPr>
    </w:p>
    <w:p w14:paraId="71A72CAB" w14:textId="77777777" w:rsidR="00D578EA" w:rsidRDefault="00D578EA" w:rsidP="00D578EA">
      <w:pPr>
        <w:widowControl/>
        <w:spacing w:after="160" w:line="259" w:lineRule="auto"/>
        <w:rPr>
          <w:rFonts w:ascii="Arial" w:eastAsia="Arial" w:hAnsi="Arial" w:cs="Arial"/>
          <w:b/>
          <w:color w:val="002060"/>
          <w:sz w:val="28"/>
          <w:szCs w:val="28"/>
        </w:rPr>
      </w:pPr>
    </w:p>
    <w:p w14:paraId="2B15A226" w14:textId="77777777" w:rsidR="00D578EA" w:rsidRDefault="00D578EA" w:rsidP="00D578EA">
      <w:pPr>
        <w:widowControl/>
        <w:spacing w:after="160" w:line="259" w:lineRule="auto"/>
        <w:rPr>
          <w:rFonts w:ascii="Arial" w:eastAsia="Arial" w:hAnsi="Arial" w:cs="Arial"/>
          <w:b/>
          <w:color w:val="002060"/>
          <w:sz w:val="28"/>
          <w:szCs w:val="28"/>
        </w:rPr>
      </w:pPr>
    </w:p>
    <w:p w14:paraId="599EF931" w14:textId="77777777" w:rsidR="00D578EA" w:rsidRDefault="00D578EA" w:rsidP="00D578EA">
      <w:pPr>
        <w:widowControl/>
        <w:spacing w:after="160" w:line="259" w:lineRule="auto"/>
        <w:rPr>
          <w:rFonts w:ascii="Arial" w:eastAsia="Arial" w:hAnsi="Arial" w:cs="Arial"/>
          <w:b/>
          <w:color w:val="002060"/>
          <w:sz w:val="28"/>
          <w:szCs w:val="28"/>
        </w:rPr>
      </w:pPr>
    </w:p>
    <w:p w14:paraId="7FD9AACF" w14:textId="77FA5515"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28A4EDC" w:rsidR="008E35DA" w:rsidRPr="00D42B1F" w:rsidRDefault="001F6828" w:rsidP="004526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E2BB1">
              <w:rPr>
                <w:rFonts w:ascii="Arial" w:eastAsia="Arial" w:hAnsi="Arial" w:cs="Arial"/>
                <w:sz w:val="20"/>
                <w:szCs w:val="20"/>
              </w:rPr>
              <w:t>4</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E8CFFA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E313881"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E2BB1">
              <w:rPr>
                <w:rFonts w:ascii="Arial" w:eastAsia="Arial" w:hAnsi="Arial" w:cs="Arial"/>
                <w:sz w:val="20"/>
                <w:szCs w:val="20"/>
              </w:rPr>
              <w:t>4</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6119303" w:rsidR="008E35DA" w:rsidRPr="008E20D4" w:rsidRDefault="00E02EA3"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D7DE8">
              <w:rPr>
                <w:rFonts w:ascii="Arial" w:eastAsia="Arial" w:hAnsi="Arial" w:cs="Arial"/>
                <w:sz w:val="20"/>
                <w:szCs w:val="20"/>
              </w:rPr>
              <w:t>3</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preparation for the </w:t>
            </w:r>
            <w:proofErr w:type="spellStart"/>
            <w:r w:rsidRPr="00534DFE">
              <w:rPr>
                <w:rFonts w:ascii="Arial" w:eastAsia="Arial" w:hAnsi="Arial" w:cs="Arial"/>
                <w:sz w:val="20"/>
                <w:szCs w:val="19"/>
              </w:rPr>
              <w:t>Bayanihan</w:t>
            </w:r>
            <w:proofErr w:type="spellEnd"/>
            <w:r w:rsidRPr="00534DFE">
              <w:rPr>
                <w:rFonts w:ascii="Arial" w:eastAsia="Arial" w:hAnsi="Arial" w:cs="Arial"/>
                <w:sz w:val="20"/>
                <w:szCs w:val="19"/>
              </w:rPr>
              <w:t xml:space="preserve"> to Recover as One Act.</w:t>
            </w:r>
          </w:p>
          <w:p w14:paraId="134FAE10" w14:textId="2491ED74" w:rsidR="00BE0554" w:rsidRPr="00534DFE"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 xml:space="preserve">(FFPs) in the two (2) </w:t>
            </w:r>
            <w:r w:rsidRPr="00534DFE">
              <w:rPr>
                <w:rFonts w:ascii="Arial" w:eastAsia="Arial" w:hAnsi="Arial" w:cs="Arial"/>
                <w:sz w:val="20"/>
                <w:szCs w:val="19"/>
              </w:rPr>
              <w:lastRenderedPageBreak/>
              <w:t>production hubs.</w:t>
            </w:r>
          </w:p>
          <w:p w14:paraId="41D7E574"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8266BC">
            <w:pPr>
              <w:pStyle w:val="ListParagraph"/>
              <w:spacing w:after="0" w:line="240" w:lineRule="auto"/>
              <w:ind w:left="360" w:right="57"/>
              <w:jc w:val="both"/>
              <w:rPr>
                <w:rFonts w:ascii="Arial" w:eastAsia="Arial" w:hAnsi="Arial" w:cs="Arial"/>
                <w:sz w:val="20"/>
                <w:szCs w:val="19"/>
              </w:rPr>
            </w:pPr>
          </w:p>
          <w:p w14:paraId="399DF2C7" w14:textId="77777777" w:rsidR="008E35DA" w:rsidRPr="00534DF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8266BC">
                  <w:pPr>
                    <w:widowControl/>
                    <w:spacing w:after="0" w:line="240" w:lineRule="auto"/>
                    <w:ind w:right="57"/>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w:t>
                  </w:r>
                  <w:proofErr w:type="spellStart"/>
                  <w:r w:rsidRPr="00534DFE">
                    <w:rPr>
                      <w:rFonts w:ascii="Arial" w:eastAsia="Arial" w:hAnsi="Arial" w:cs="Arial"/>
                      <w:b/>
                      <w:sz w:val="20"/>
                      <w:szCs w:val="20"/>
                    </w:rPr>
                    <w:t>PhP</w:t>
                  </w:r>
                  <w:proofErr w:type="spellEnd"/>
                  <w:r w:rsidRPr="00534DFE">
                    <w:rPr>
                      <w:rFonts w:ascii="Arial" w:eastAsia="Arial" w:hAnsi="Arial" w:cs="Arial"/>
                      <w:b/>
                      <w:sz w:val="20"/>
                      <w:szCs w:val="20"/>
                    </w:rPr>
                    <w:t>)</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266BC">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0C647B2" w:rsidR="008E35DA" w:rsidRPr="002E2BB1" w:rsidRDefault="002E2BB1" w:rsidP="002E2B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color w:val="0070C0"/>
                <w:sz w:val="20"/>
                <w:szCs w:val="19"/>
              </w:rPr>
            </w:pPr>
            <w:r>
              <w:rPr>
                <w:rFonts w:ascii="Arial" w:eastAsia="Arial" w:hAnsi="Arial" w:cs="Arial"/>
                <w:color w:val="0070C0"/>
                <w:sz w:val="20"/>
                <w:szCs w:val="20"/>
              </w:rPr>
              <w:t xml:space="preserve">03 </w:t>
            </w:r>
            <w:r w:rsidR="004152A3" w:rsidRPr="002E2BB1">
              <w:rPr>
                <w:rFonts w:ascii="Arial" w:eastAsia="Arial" w:hAnsi="Arial" w:cs="Arial"/>
                <w:color w:val="0070C0"/>
                <w:sz w:val="20"/>
                <w:szCs w:val="20"/>
              </w:rPr>
              <w:t>March</w:t>
            </w:r>
            <w:r w:rsidR="008E35DA" w:rsidRPr="002E2BB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E4DE9" w14:textId="14F3E88B" w:rsidR="002E2BB1" w:rsidRDefault="002E2BB1" w:rsidP="002E2BB1">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DSWD</w:t>
            </w:r>
            <w:r>
              <w:rPr>
                <w:rFonts w:ascii="Arial" w:eastAsia="Arial" w:hAnsi="Arial" w:cs="Arial"/>
                <w:color w:val="0070C0"/>
                <w:sz w:val="20"/>
                <w:szCs w:val="19"/>
              </w:rPr>
              <w:t xml:space="preserve">-FO I </w:t>
            </w:r>
            <w:r w:rsidRPr="002E2BB1">
              <w:rPr>
                <w:rFonts w:ascii="Arial" w:eastAsia="Arial" w:hAnsi="Arial" w:cs="Arial"/>
                <w:color w:val="0070C0"/>
                <w:sz w:val="20"/>
                <w:szCs w:val="19"/>
              </w:rPr>
              <w:t xml:space="preserve">IMT Operations Section Chief (OSC) </w:t>
            </w:r>
            <w:proofErr w:type="spellStart"/>
            <w:r w:rsidRPr="002E2BB1">
              <w:rPr>
                <w:rFonts w:ascii="Arial" w:eastAsia="Arial" w:hAnsi="Arial" w:cs="Arial"/>
                <w:color w:val="0070C0"/>
                <w:sz w:val="20"/>
                <w:szCs w:val="19"/>
              </w:rPr>
              <w:t>Maricel</w:t>
            </w:r>
            <w:proofErr w:type="spellEnd"/>
            <w:r w:rsidRPr="002E2BB1">
              <w:rPr>
                <w:rFonts w:ascii="Arial" w:eastAsia="Arial" w:hAnsi="Arial" w:cs="Arial"/>
                <w:color w:val="0070C0"/>
                <w:sz w:val="20"/>
                <w:szCs w:val="19"/>
              </w:rPr>
              <w:t xml:space="preserve"> S.</w:t>
            </w:r>
            <w:r>
              <w:rPr>
                <w:rFonts w:ascii="Arial" w:eastAsia="Arial" w:hAnsi="Arial" w:cs="Arial"/>
                <w:color w:val="0070C0"/>
                <w:sz w:val="20"/>
                <w:szCs w:val="19"/>
              </w:rPr>
              <w:t xml:space="preserve"> </w:t>
            </w:r>
            <w:proofErr w:type="spellStart"/>
            <w:r w:rsidRPr="002E2BB1">
              <w:rPr>
                <w:rFonts w:ascii="Arial" w:eastAsia="Arial" w:hAnsi="Arial" w:cs="Arial"/>
                <w:color w:val="0070C0"/>
                <w:sz w:val="20"/>
                <w:szCs w:val="19"/>
              </w:rPr>
              <w:t>Caleja</w:t>
            </w:r>
            <w:proofErr w:type="spellEnd"/>
            <w:r w:rsidRPr="002E2BB1">
              <w:rPr>
                <w:rFonts w:ascii="Arial" w:eastAsia="Arial" w:hAnsi="Arial" w:cs="Arial"/>
                <w:color w:val="0070C0"/>
                <w:sz w:val="20"/>
                <w:szCs w:val="19"/>
              </w:rPr>
              <w:t xml:space="preserve"> </w:t>
            </w:r>
            <w:r w:rsidR="001D6938">
              <w:rPr>
                <w:rFonts w:ascii="Arial" w:eastAsia="Arial" w:hAnsi="Arial" w:cs="Arial"/>
                <w:color w:val="0070C0"/>
                <w:sz w:val="20"/>
                <w:szCs w:val="19"/>
              </w:rPr>
              <w:t xml:space="preserve">together with Regional Incident Management Team (RIMT) </w:t>
            </w:r>
            <w:r w:rsidRPr="002E2BB1">
              <w:rPr>
                <w:rFonts w:ascii="Arial" w:eastAsia="Arial" w:hAnsi="Arial" w:cs="Arial"/>
                <w:color w:val="0070C0"/>
                <w:sz w:val="20"/>
                <w:szCs w:val="19"/>
              </w:rPr>
              <w:t>participated in the 2</w:t>
            </w:r>
            <w:r w:rsidRPr="002E2BB1">
              <w:rPr>
                <w:rFonts w:ascii="Arial" w:eastAsia="Arial" w:hAnsi="Arial" w:cs="Arial"/>
                <w:color w:val="0070C0"/>
                <w:sz w:val="20"/>
                <w:szCs w:val="19"/>
                <w:vertAlign w:val="superscript"/>
              </w:rPr>
              <w:t>nd</w:t>
            </w:r>
            <w:r w:rsidRPr="002E2BB1">
              <w:rPr>
                <w:rFonts w:ascii="Arial" w:eastAsia="Arial" w:hAnsi="Arial" w:cs="Arial"/>
                <w:color w:val="0070C0"/>
                <w:sz w:val="20"/>
                <w:szCs w:val="19"/>
              </w:rPr>
              <w:t xml:space="preserve"> Regional Vaccination</w:t>
            </w:r>
            <w:r>
              <w:rPr>
                <w:rFonts w:ascii="Arial" w:eastAsia="Arial" w:hAnsi="Arial" w:cs="Arial"/>
                <w:color w:val="0070C0"/>
                <w:sz w:val="20"/>
                <w:szCs w:val="19"/>
              </w:rPr>
              <w:t xml:space="preserve"> </w:t>
            </w:r>
            <w:r w:rsidRPr="002E2BB1">
              <w:rPr>
                <w:rFonts w:ascii="Arial" w:eastAsia="Arial" w:hAnsi="Arial" w:cs="Arial"/>
                <w:color w:val="0070C0"/>
                <w:sz w:val="20"/>
                <w:szCs w:val="19"/>
              </w:rPr>
              <w:t>Operations Center Meeting</w:t>
            </w:r>
            <w:r w:rsidR="001D6938">
              <w:rPr>
                <w:rFonts w:ascii="Arial" w:eastAsia="Arial" w:hAnsi="Arial" w:cs="Arial"/>
                <w:color w:val="0070C0"/>
                <w:sz w:val="20"/>
                <w:szCs w:val="19"/>
              </w:rPr>
              <w:t xml:space="preserve"> </w:t>
            </w:r>
            <w:r w:rsidR="001D6938" w:rsidRPr="002E2BB1">
              <w:rPr>
                <w:rFonts w:ascii="Arial" w:eastAsia="Arial" w:hAnsi="Arial" w:cs="Arial"/>
                <w:color w:val="0070C0"/>
                <w:sz w:val="20"/>
                <w:szCs w:val="19"/>
              </w:rPr>
              <w:t>via video conference</w:t>
            </w:r>
            <w:r w:rsidRPr="002E2BB1">
              <w:rPr>
                <w:rFonts w:ascii="Arial" w:eastAsia="Arial" w:hAnsi="Arial" w:cs="Arial"/>
                <w:color w:val="0070C0"/>
                <w:sz w:val="20"/>
                <w:szCs w:val="19"/>
              </w:rPr>
              <w:t xml:space="preserve">. Updates on </w:t>
            </w:r>
            <w:r w:rsidR="001D6938">
              <w:rPr>
                <w:rFonts w:ascii="Arial" w:eastAsia="Arial" w:hAnsi="Arial" w:cs="Arial"/>
                <w:color w:val="0070C0"/>
                <w:sz w:val="20"/>
                <w:szCs w:val="19"/>
              </w:rPr>
              <w:t xml:space="preserve">the </w:t>
            </w:r>
            <w:proofErr w:type="spellStart"/>
            <w:r w:rsidRPr="002E2BB1">
              <w:rPr>
                <w:rFonts w:ascii="Arial" w:eastAsia="Arial" w:hAnsi="Arial" w:cs="Arial"/>
                <w:color w:val="0070C0"/>
                <w:sz w:val="20"/>
                <w:szCs w:val="19"/>
              </w:rPr>
              <w:t>Bakuna</w:t>
            </w:r>
            <w:proofErr w:type="spellEnd"/>
            <w:r w:rsidRPr="002E2BB1">
              <w:rPr>
                <w:rFonts w:ascii="Arial" w:eastAsia="Arial" w:hAnsi="Arial" w:cs="Arial"/>
                <w:color w:val="0070C0"/>
                <w:sz w:val="20"/>
                <w:szCs w:val="19"/>
              </w:rPr>
              <w:t xml:space="preserve"> Center Registry and other Information</w:t>
            </w:r>
            <w:r>
              <w:rPr>
                <w:rFonts w:ascii="Arial" w:eastAsia="Arial" w:hAnsi="Arial" w:cs="Arial"/>
                <w:color w:val="0070C0"/>
                <w:sz w:val="20"/>
                <w:szCs w:val="19"/>
              </w:rPr>
              <w:t xml:space="preserve"> </w:t>
            </w:r>
            <w:r w:rsidRPr="002E2BB1">
              <w:rPr>
                <w:rFonts w:ascii="Arial" w:eastAsia="Arial" w:hAnsi="Arial" w:cs="Arial"/>
                <w:color w:val="0070C0"/>
                <w:sz w:val="20"/>
                <w:szCs w:val="19"/>
              </w:rPr>
              <w:t>System</w:t>
            </w:r>
            <w:r w:rsidR="001D6938">
              <w:rPr>
                <w:rFonts w:ascii="Arial" w:eastAsia="Arial" w:hAnsi="Arial" w:cs="Arial"/>
                <w:color w:val="0070C0"/>
                <w:sz w:val="20"/>
                <w:szCs w:val="19"/>
              </w:rPr>
              <w:t xml:space="preserve"> </w:t>
            </w:r>
            <w:r w:rsidR="001D6938" w:rsidRPr="002E2BB1">
              <w:rPr>
                <w:rFonts w:ascii="Arial" w:eastAsia="Arial" w:hAnsi="Arial" w:cs="Arial"/>
                <w:color w:val="0070C0"/>
                <w:sz w:val="20"/>
                <w:szCs w:val="19"/>
              </w:rPr>
              <w:t>from the National Vaccination</w:t>
            </w:r>
            <w:r w:rsidR="001D6938">
              <w:rPr>
                <w:rFonts w:ascii="Arial" w:eastAsia="Arial" w:hAnsi="Arial" w:cs="Arial"/>
                <w:color w:val="0070C0"/>
                <w:sz w:val="20"/>
                <w:szCs w:val="19"/>
              </w:rPr>
              <w:t xml:space="preserve"> </w:t>
            </w:r>
            <w:r w:rsidR="001D6938" w:rsidRPr="002E2BB1">
              <w:rPr>
                <w:rFonts w:ascii="Arial" w:eastAsia="Arial" w:hAnsi="Arial" w:cs="Arial"/>
                <w:color w:val="0070C0"/>
                <w:sz w:val="20"/>
                <w:szCs w:val="19"/>
              </w:rPr>
              <w:t>Operations Center</w:t>
            </w:r>
            <w:r w:rsidRPr="002E2BB1">
              <w:rPr>
                <w:rFonts w:ascii="Arial" w:eastAsia="Arial" w:hAnsi="Arial" w:cs="Arial"/>
                <w:color w:val="0070C0"/>
                <w:sz w:val="20"/>
                <w:szCs w:val="19"/>
              </w:rPr>
              <w:t>, and Committee updates were discussed and presented during</w:t>
            </w:r>
            <w:r>
              <w:rPr>
                <w:rFonts w:ascii="Arial" w:eastAsia="Arial" w:hAnsi="Arial" w:cs="Arial"/>
                <w:color w:val="0070C0"/>
                <w:sz w:val="20"/>
                <w:szCs w:val="19"/>
              </w:rPr>
              <w:t xml:space="preserve"> </w:t>
            </w:r>
            <w:r w:rsidRPr="002E2BB1">
              <w:rPr>
                <w:rFonts w:ascii="Arial" w:eastAsia="Arial" w:hAnsi="Arial" w:cs="Arial"/>
                <w:color w:val="0070C0"/>
                <w:sz w:val="20"/>
                <w:szCs w:val="19"/>
              </w:rPr>
              <w:t>the meeting.</w:t>
            </w:r>
          </w:p>
          <w:p w14:paraId="17EC84F8" w14:textId="0F2D80E2" w:rsidR="008E35DA" w:rsidRDefault="008E35DA" w:rsidP="002E2BB1">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8A39671" w:rsidR="008E35DA" w:rsidRPr="002E2BB1" w:rsidRDefault="004152A3" w:rsidP="008266BC">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 xml:space="preserve">A total of </w:t>
            </w:r>
            <w:r w:rsidR="002E2BB1">
              <w:rPr>
                <w:rFonts w:ascii="Arial" w:eastAsia="Arial" w:hAnsi="Arial" w:cs="Arial"/>
                <w:color w:val="0070C0"/>
                <w:sz w:val="20"/>
                <w:szCs w:val="19"/>
              </w:rPr>
              <w:t>6</w:t>
            </w:r>
            <w:r w:rsidR="00D843A0" w:rsidRPr="002E2BB1">
              <w:rPr>
                <w:rFonts w:ascii="Arial" w:eastAsia="Arial" w:hAnsi="Arial" w:cs="Arial"/>
                <w:color w:val="0070C0"/>
                <w:sz w:val="20"/>
                <w:szCs w:val="19"/>
              </w:rPr>
              <w:t>3</w:t>
            </w:r>
            <w:r w:rsidR="005C15B3" w:rsidRPr="002E2BB1">
              <w:rPr>
                <w:rFonts w:ascii="Arial" w:eastAsia="Arial" w:hAnsi="Arial" w:cs="Arial"/>
                <w:color w:val="0070C0"/>
                <w:sz w:val="20"/>
                <w:szCs w:val="19"/>
              </w:rPr>
              <w:t xml:space="preserve"> </w:t>
            </w:r>
            <w:r w:rsidR="002E744B" w:rsidRPr="002E2BB1">
              <w:rPr>
                <w:rFonts w:ascii="Arial" w:eastAsia="Arial" w:hAnsi="Arial" w:cs="Arial"/>
                <w:color w:val="0070C0"/>
                <w:sz w:val="20"/>
                <w:szCs w:val="19"/>
              </w:rPr>
              <w:t>p</w:t>
            </w:r>
            <w:r w:rsidR="00FD1204" w:rsidRPr="002E2BB1">
              <w:rPr>
                <w:rFonts w:ascii="Arial" w:eastAsia="Arial" w:hAnsi="Arial" w:cs="Arial"/>
                <w:color w:val="0070C0"/>
                <w:sz w:val="20"/>
                <w:szCs w:val="19"/>
              </w:rPr>
              <w:t xml:space="preserve">ersonnel </w:t>
            </w:r>
            <w:proofErr w:type="gramStart"/>
            <w:r w:rsidR="005C15B3" w:rsidRPr="002E2BB1">
              <w:rPr>
                <w:rFonts w:ascii="Arial" w:eastAsia="Arial" w:hAnsi="Arial" w:cs="Arial"/>
                <w:color w:val="0070C0"/>
                <w:sz w:val="20"/>
                <w:szCs w:val="19"/>
              </w:rPr>
              <w:t>are</w:t>
            </w:r>
            <w:proofErr w:type="gramEnd"/>
            <w:r w:rsidR="005C15B3" w:rsidRPr="002E2BB1">
              <w:rPr>
                <w:rFonts w:ascii="Arial" w:eastAsia="Arial" w:hAnsi="Arial" w:cs="Arial"/>
                <w:color w:val="0070C0"/>
                <w:sz w:val="20"/>
                <w:szCs w:val="19"/>
              </w:rPr>
              <w:t xml:space="preserve"> on </w:t>
            </w:r>
            <w:r w:rsidR="008E35DA" w:rsidRPr="002E2BB1">
              <w:rPr>
                <w:rFonts w:ascii="Arial" w:eastAsia="Arial" w:hAnsi="Arial" w:cs="Arial"/>
                <w:color w:val="0070C0"/>
                <w:sz w:val="20"/>
                <w:szCs w:val="19"/>
              </w:rPr>
              <w:t>duty</w:t>
            </w:r>
            <w:r w:rsidR="002E744B" w:rsidRPr="002E2BB1">
              <w:rPr>
                <w:rFonts w:ascii="Arial" w:eastAsia="Arial" w:hAnsi="Arial" w:cs="Arial"/>
                <w:color w:val="0070C0"/>
                <w:sz w:val="20"/>
                <w:szCs w:val="19"/>
              </w:rPr>
              <w:t xml:space="preserve"> </w:t>
            </w:r>
            <w:r w:rsidR="008E35DA" w:rsidRPr="002E2BB1">
              <w:rPr>
                <w:rFonts w:ascii="Arial" w:eastAsia="Arial" w:hAnsi="Arial" w:cs="Arial"/>
                <w:color w:val="0070C0"/>
                <w:sz w:val="20"/>
                <w:szCs w:val="19"/>
              </w:rPr>
              <w:t>/</w:t>
            </w:r>
            <w:r w:rsidR="002E744B" w:rsidRPr="002E2BB1">
              <w:rPr>
                <w:rFonts w:ascii="Arial" w:eastAsia="Arial" w:hAnsi="Arial" w:cs="Arial"/>
                <w:color w:val="0070C0"/>
                <w:sz w:val="20"/>
                <w:szCs w:val="19"/>
              </w:rPr>
              <w:t xml:space="preserve"> </w:t>
            </w:r>
            <w:r w:rsidR="008E35DA" w:rsidRPr="002E2BB1">
              <w:rPr>
                <w:rFonts w:ascii="Arial" w:eastAsia="Arial" w:hAnsi="Arial" w:cs="Arial"/>
                <w:color w:val="0070C0"/>
                <w:sz w:val="20"/>
                <w:szCs w:val="19"/>
              </w:rPr>
              <w:t>deployed region-wide to conduct response operation and to monitor and execute SAP implementation in the Region</w:t>
            </w:r>
            <w:r w:rsidR="00584111" w:rsidRPr="002E2BB1">
              <w:rPr>
                <w:rFonts w:ascii="Arial" w:eastAsia="Arial" w:hAnsi="Arial" w:cs="Arial"/>
                <w:color w:val="0070C0"/>
                <w:sz w:val="20"/>
                <w:szCs w:val="19"/>
              </w:rPr>
              <w:t>.</w:t>
            </w:r>
          </w:p>
          <w:p w14:paraId="7AA0A304" w14:textId="77777777" w:rsidR="004152A3" w:rsidRPr="002E2BB1" w:rsidRDefault="004152A3" w:rsidP="008266BC">
            <w:pPr>
              <w:pStyle w:val="ListParagraph"/>
              <w:spacing w:after="0" w:line="240" w:lineRule="auto"/>
              <w:ind w:left="360"/>
              <w:jc w:val="both"/>
              <w:rPr>
                <w:rFonts w:ascii="Arial" w:eastAsia="Arial" w:hAnsi="Arial" w:cs="Arial"/>
                <w:color w:val="0070C0"/>
                <w:sz w:val="20"/>
                <w:szCs w:val="19"/>
              </w:rPr>
            </w:pPr>
          </w:p>
          <w:p w14:paraId="63DB2CE5" w14:textId="6195E2CE" w:rsidR="008E35DA" w:rsidRPr="002E2BB1" w:rsidRDefault="008E35DA" w:rsidP="008266BC">
            <w:pPr>
              <w:spacing w:after="0" w:line="240" w:lineRule="auto"/>
              <w:contextualSpacing/>
              <w:jc w:val="both"/>
              <w:rPr>
                <w:rFonts w:ascii="Arial" w:eastAsia="Arial" w:hAnsi="Arial" w:cs="Arial"/>
                <w:b/>
                <w:color w:val="0070C0"/>
                <w:sz w:val="20"/>
                <w:szCs w:val="19"/>
              </w:rPr>
            </w:pPr>
            <w:r w:rsidRPr="002E2BB1">
              <w:rPr>
                <w:rFonts w:ascii="Arial" w:eastAsia="Arial" w:hAnsi="Arial" w:cs="Arial"/>
                <w:b/>
                <w:color w:val="0070C0"/>
                <w:sz w:val="20"/>
                <w:szCs w:val="19"/>
              </w:rPr>
              <w:t>Social Amelioration Program (SAP)</w:t>
            </w:r>
          </w:p>
          <w:p w14:paraId="6A562933" w14:textId="1E0A8136" w:rsidR="008E35DA" w:rsidRPr="002E2BB1"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 xml:space="preserve">A total of </w:t>
            </w:r>
            <w:r w:rsidRPr="002E2BB1">
              <w:rPr>
                <w:rFonts w:ascii="Arial" w:eastAsia="Arial" w:hAnsi="Arial" w:cs="Arial"/>
                <w:b/>
                <w:color w:val="0070C0"/>
                <w:sz w:val="20"/>
                <w:szCs w:val="19"/>
              </w:rPr>
              <w:t>₱</w:t>
            </w:r>
            <w:r w:rsidR="00474320" w:rsidRPr="002E2BB1">
              <w:rPr>
                <w:rFonts w:ascii="Arial" w:eastAsia="Arial" w:hAnsi="Arial" w:cs="Arial"/>
                <w:b/>
                <w:color w:val="0070C0"/>
                <w:sz w:val="20"/>
                <w:szCs w:val="19"/>
                <w:lang w:val="en-US"/>
              </w:rPr>
              <w:t xml:space="preserve">4,269,815,000.00 </w:t>
            </w:r>
            <w:r w:rsidRPr="002E2BB1">
              <w:rPr>
                <w:rFonts w:ascii="Arial" w:eastAsia="Arial" w:hAnsi="Arial" w:cs="Arial"/>
                <w:color w:val="0070C0"/>
                <w:sz w:val="20"/>
                <w:szCs w:val="19"/>
              </w:rPr>
              <w:t xml:space="preserve">was paid to </w:t>
            </w:r>
            <w:r w:rsidR="00474320" w:rsidRPr="002E2BB1">
              <w:rPr>
                <w:rFonts w:ascii="Arial" w:eastAsia="Arial" w:hAnsi="Arial" w:cs="Arial"/>
                <w:b/>
                <w:bCs/>
                <w:color w:val="0070C0"/>
                <w:sz w:val="20"/>
                <w:szCs w:val="19"/>
                <w:lang w:val="en-US"/>
              </w:rPr>
              <w:t xml:space="preserve">776,330 </w:t>
            </w:r>
            <w:r w:rsidRPr="002E2BB1">
              <w:rPr>
                <w:rFonts w:ascii="Arial" w:eastAsia="Arial" w:hAnsi="Arial" w:cs="Arial"/>
                <w:b/>
                <w:bCs/>
                <w:color w:val="0070C0"/>
                <w:sz w:val="20"/>
                <w:szCs w:val="19"/>
                <w:lang w:val="en-US"/>
              </w:rPr>
              <w:t>beneficiaries</w:t>
            </w:r>
            <w:r w:rsidRPr="002E2BB1">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2E2BB1"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 xml:space="preserve">A total amount of </w:t>
            </w:r>
            <w:r w:rsidRPr="002E2BB1">
              <w:rPr>
                <w:rFonts w:ascii="Arial" w:eastAsia="Arial" w:hAnsi="Arial" w:cs="Arial"/>
                <w:b/>
                <w:bCs/>
                <w:color w:val="0070C0"/>
                <w:sz w:val="20"/>
                <w:szCs w:val="19"/>
              </w:rPr>
              <w:t>₱513,724,350.00</w:t>
            </w:r>
            <w:r w:rsidRPr="002E2BB1">
              <w:rPr>
                <w:rFonts w:ascii="Arial" w:eastAsia="Arial" w:hAnsi="Arial" w:cs="Arial"/>
                <w:color w:val="0070C0"/>
                <w:sz w:val="20"/>
                <w:szCs w:val="19"/>
              </w:rPr>
              <w:t xml:space="preserve"> were paid through direct payout and cash cards to </w:t>
            </w:r>
            <w:r w:rsidRPr="002E2BB1">
              <w:rPr>
                <w:rFonts w:ascii="Arial" w:eastAsia="Arial" w:hAnsi="Arial" w:cs="Arial"/>
                <w:b/>
                <w:bCs/>
                <w:color w:val="0070C0"/>
                <w:sz w:val="20"/>
                <w:szCs w:val="19"/>
              </w:rPr>
              <w:t>123,789</w:t>
            </w:r>
            <w:r w:rsidRPr="002E2BB1">
              <w:rPr>
                <w:rFonts w:ascii="Arial" w:eastAsia="Arial" w:hAnsi="Arial" w:cs="Arial"/>
                <w:color w:val="0070C0"/>
                <w:sz w:val="20"/>
                <w:szCs w:val="19"/>
              </w:rPr>
              <w:t xml:space="preserve"> </w:t>
            </w:r>
            <w:r w:rsidRPr="002E2BB1">
              <w:rPr>
                <w:rFonts w:ascii="Arial" w:eastAsia="Arial" w:hAnsi="Arial" w:cs="Arial"/>
                <w:b/>
                <w:color w:val="0070C0"/>
                <w:sz w:val="20"/>
                <w:szCs w:val="19"/>
              </w:rPr>
              <w:t>4Ps beneficiaries</w:t>
            </w:r>
            <w:r w:rsidRPr="002E2BB1">
              <w:rPr>
                <w:rFonts w:ascii="Arial" w:eastAsia="Arial" w:hAnsi="Arial" w:cs="Arial"/>
                <w:color w:val="0070C0"/>
                <w:sz w:val="20"/>
                <w:szCs w:val="19"/>
              </w:rPr>
              <w:t xml:space="preserve"> while a total amount of </w:t>
            </w:r>
            <w:r w:rsidRPr="002E2BB1">
              <w:rPr>
                <w:rFonts w:ascii="Arial" w:eastAsia="Arial" w:hAnsi="Arial" w:cs="Arial"/>
                <w:b/>
                <w:color w:val="0070C0"/>
                <w:sz w:val="20"/>
                <w:szCs w:val="19"/>
              </w:rPr>
              <w:t>₱</w:t>
            </w:r>
            <w:r w:rsidR="008D0314" w:rsidRPr="002E2BB1">
              <w:rPr>
                <w:rFonts w:ascii="Arial" w:eastAsia="Arial" w:hAnsi="Arial" w:cs="Arial"/>
                <w:b/>
                <w:color w:val="0070C0"/>
                <w:sz w:val="20"/>
                <w:szCs w:val="19"/>
                <w:lang w:val="en-US"/>
              </w:rPr>
              <w:t xml:space="preserve">2,259,823,500.00 </w:t>
            </w:r>
            <w:r w:rsidRPr="002E2BB1">
              <w:rPr>
                <w:rFonts w:ascii="Arial" w:eastAsia="Arial" w:hAnsi="Arial" w:cs="Arial"/>
                <w:color w:val="0070C0"/>
                <w:sz w:val="20"/>
                <w:szCs w:val="19"/>
              </w:rPr>
              <w:t xml:space="preserve">were paid through financial service providers (FSPs) to </w:t>
            </w:r>
            <w:r w:rsidR="008D0314" w:rsidRPr="002E2BB1">
              <w:rPr>
                <w:rFonts w:ascii="Arial" w:eastAsia="Arial" w:hAnsi="Arial" w:cs="Arial"/>
                <w:b/>
                <w:color w:val="0070C0"/>
                <w:sz w:val="20"/>
                <w:szCs w:val="19"/>
                <w:lang w:val="en-US"/>
              </w:rPr>
              <w:t xml:space="preserve">410,877 </w:t>
            </w:r>
            <w:r w:rsidRPr="002E2BB1">
              <w:rPr>
                <w:rFonts w:ascii="Arial" w:eastAsia="Arial" w:hAnsi="Arial" w:cs="Arial"/>
                <w:b/>
                <w:color w:val="0070C0"/>
                <w:sz w:val="20"/>
                <w:szCs w:val="19"/>
              </w:rPr>
              <w:t>non-4Ps beneficiaries</w:t>
            </w:r>
            <w:r w:rsidRPr="002E2BB1">
              <w:rPr>
                <w:rFonts w:ascii="Arial" w:eastAsia="Arial" w:hAnsi="Arial" w:cs="Arial"/>
                <w:color w:val="0070C0"/>
                <w:sz w:val="20"/>
                <w:szCs w:val="19"/>
              </w:rPr>
              <w:t xml:space="preserve"> in Pangasinan for the second tranche implementation.</w:t>
            </w:r>
          </w:p>
          <w:p w14:paraId="333C18FC" w14:textId="77777777" w:rsidR="008E35DA" w:rsidRPr="002E2BB1"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A total amount of</w:t>
            </w:r>
            <w:r w:rsidRPr="002E2BB1">
              <w:rPr>
                <w:rFonts w:ascii="Arial" w:eastAsia="Arial" w:hAnsi="Arial" w:cs="Arial"/>
                <w:b/>
                <w:color w:val="0070C0"/>
                <w:sz w:val="20"/>
                <w:szCs w:val="19"/>
              </w:rPr>
              <w:t xml:space="preserve"> ₱265,446,500.00 </w:t>
            </w:r>
            <w:r w:rsidRPr="002E2BB1">
              <w:rPr>
                <w:rFonts w:ascii="Arial" w:eastAsia="Arial" w:hAnsi="Arial" w:cs="Arial"/>
                <w:color w:val="0070C0"/>
                <w:sz w:val="20"/>
                <w:szCs w:val="19"/>
              </w:rPr>
              <w:t xml:space="preserve">was paid to </w:t>
            </w:r>
            <w:r w:rsidRPr="002E2BB1">
              <w:rPr>
                <w:rFonts w:ascii="Arial" w:eastAsia="Arial" w:hAnsi="Arial" w:cs="Arial"/>
                <w:b/>
                <w:color w:val="0070C0"/>
                <w:sz w:val="20"/>
                <w:szCs w:val="19"/>
              </w:rPr>
              <w:t>48,263 waitlisted beneficiaries</w:t>
            </w:r>
            <w:r w:rsidRPr="002E2BB1">
              <w:rPr>
                <w:rFonts w:ascii="Arial" w:eastAsia="Arial" w:hAnsi="Arial" w:cs="Arial"/>
                <w:color w:val="0070C0"/>
                <w:sz w:val="20"/>
                <w:szCs w:val="19"/>
              </w:rPr>
              <w:t xml:space="preserve"> in the Region.</w:t>
            </w:r>
          </w:p>
          <w:p w14:paraId="239754A4" w14:textId="77777777" w:rsidR="008E35DA" w:rsidRPr="002E2BB1"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 xml:space="preserve">A total amount of </w:t>
            </w:r>
            <w:r w:rsidRPr="002E2BB1">
              <w:rPr>
                <w:rFonts w:ascii="Arial" w:eastAsia="Arial" w:hAnsi="Arial" w:cs="Arial"/>
                <w:b/>
                <w:color w:val="0070C0"/>
                <w:sz w:val="20"/>
                <w:szCs w:val="19"/>
              </w:rPr>
              <w:t>₱</w:t>
            </w:r>
            <w:r w:rsidRPr="002E2BB1">
              <w:rPr>
                <w:rFonts w:ascii="Arial" w:eastAsia="Arial" w:hAnsi="Arial" w:cs="Arial"/>
                <w:b/>
                <w:color w:val="0070C0"/>
                <w:sz w:val="20"/>
                <w:szCs w:val="19"/>
                <w:lang w:val="en-US"/>
              </w:rPr>
              <w:t xml:space="preserve">15,130,500.00 </w:t>
            </w:r>
            <w:r w:rsidRPr="002E2BB1">
              <w:rPr>
                <w:rFonts w:ascii="Arial" w:eastAsia="Arial" w:hAnsi="Arial" w:cs="Arial"/>
                <w:color w:val="0070C0"/>
                <w:sz w:val="20"/>
                <w:szCs w:val="19"/>
              </w:rPr>
              <w:t xml:space="preserve">was paid to </w:t>
            </w:r>
            <w:r w:rsidRPr="002E2BB1">
              <w:rPr>
                <w:rFonts w:ascii="Arial" w:eastAsia="Arial" w:hAnsi="Arial" w:cs="Arial"/>
                <w:b/>
                <w:color w:val="0070C0"/>
                <w:sz w:val="20"/>
                <w:szCs w:val="19"/>
              </w:rPr>
              <w:t xml:space="preserve">1,887 </w:t>
            </w:r>
            <w:r w:rsidRPr="002E2BB1">
              <w:rPr>
                <w:rFonts w:ascii="Arial" w:eastAsia="Arial" w:hAnsi="Arial" w:cs="Arial"/>
                <w:b/>
                <w:bCs/>
                <w:color w:val="0070C0"/>
                <w:sz w:val="20"/>
                <w:szCs w:val="19"/>
              </w:rPr>
              <w:t>TNVS/PUV drivers</w:t>
            </w:r>
            <w:r w:rsidRPr="002E2BB1">
              <w:rPr>
                <w:rFonts w:ascii="Arial" w:eastAsia="Arial" w:hAnsi="Arial" w:cs="Arial"/>
                <w:color w:val="0070C0"/>
                <w:sz w:val="20"/>
                <w:szCs w:val="19"/>
              </w:rPr>
              <w:t xml:space="preserve"> in the Region.</w:t>
            </w:r>
          </w:p>
          <w:p w14:paraId="7F96C9ED" w14:textId="77777777" w:rsidR="008E35DA" w:rsidRPr="002E2BB1"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2E2BB1"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2E2BB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provided 553 sanitation kits to the municipality of Alicia, Isabela due to calibrated lockdown.</w:t>
            </w:r>
          </w:p>
          <w:p w14:paraId="2DE3630B" w14:textId="785663C3"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lastRenderedPageBreak/>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8266B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8266BC">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has ongoing Social Amelioration Program (SAP) payout under the implementation of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w:t>
            </w:r>
          </w:p>
          <w:p w14:paraId="758507C8" w14:textId="77777777"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266BC">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A84F42" w14:paraId="497135BC" w14:textId="77777777" w:rsidTr="005C15B3">
              <w:tc>
                <w:tcPr>
                  <w:tcW w:w="1581" w:type="dxa"/>
                  <w:shd w:val="clear" w:color="auto" w:fill="D9D9D9" w:themeFill="background1" w:themeFillShade="D9"/>
                  <w:vAlign w:val="center"/>
                </w:tcPr>
                <w:p w14:paraId="4491CA53"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TOTA AMOUNT PAID (</w:t>
                  </w:r>
                  <w:proofErr w:type="spellStart"/>
                  <w:r w:rsidRPr="00A84F42">
                    <w:rPr>
                      <w:rFonts w:ascii="Arial" w:eastAsia="Arial" w:hAnsi="Arial" w:cs="Arial"/>
                      <w:b/>
                      <w:sz w:val="18"/>
                      <w:szCs w:val="16"/>
                    </w:rPr>
                    <w:t>PhP</w:t>
                  </w:r>
                  <w:proofErr w:type="spellEnd"/>
                  <w:r w:rsidRPr="00A84F42">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REMARKS</w:t>
                  </w:r>
                </w:p>
              </w:tc>
            </w:tr>
            <w:tr w:rsidR="00A84F42" w:rsidRPr="00A84F42" w14:paraId="5B845CFE" w14:textId="77777777" w:rsidTr="0070511E">
              <w:tc>
                <w:tcPr>
                  <w:tcW w:w="7561" w:type="dxa"/>
                  <w:gridSpan w:val="4"/>
                  <w:shd w:val="clear" w:color="auto" w:fill="EAF1DD" w:themeFill="accent3" w:themeFillTint="33"/>
                  <w:vAlign w:val="center"/>
                </w:tcPr>
                <w:p w14:paraId="172758BF"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FIRST TRANCHE</w:t>
                  </w:r>
                </w:p>
              </w:tc>
            </w:tr>
            <w:tr w:rsidR="00A84F42" w:rsidRPr="00A84F42" w14:paraId="1BF738DB" w14:textId="77777777" w:rsidTr="005C15B3">
              <w:tc>
                <w:tcPr>
                  <w:tcW w:w="1581" w:type="dxa"/>
                </w:tcPr>
                <w:p w14:paraId="7FF072A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66B96EF"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504,018</w:t>
                  </w:r>
                </w:p>
              </w:tc>
              <w:tc>
                <w:tcPr>
                  <w:tcW w:w="1710" w:type="dxa"/>
                </w:tcPr>
                <w:p w14:paraId="288A2B10"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9,776,117,000.00</w:t>
                  </w:r>
                </w:p>
              </w:tc>
              <w:tc>
                <w:tcPr>
                  <w:tcW w:w="2551" w:type="dxa"/>
                </w:tcPr>
                <w:p w14:paraId="57A2CF4A"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28 May 2020</w:t>
                  </w:r>
                </w:p>
              </w:tc>
            </w:tr>
            <w:tr w:rsidR="00A84F42" w:rsidRPr="00A84F42" w14:paraId="2F10E0A7" w14:textId="77777777" w:rsidTr="005C15B3">
              <w:tc>
                <w:tcPr>
                  <w:tcW w:w="1581" w:type="dxa"/>
                </w:tcPr>
                <w:p w14:paraId="764CDD6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7DD6D34B"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94,208</w:t>
                  </w:r>
                </w:p>
              </w:tc>
              <w:tc>
                <w:tcPr>
                  <w:tcW w:w="1710" w:type="dxa"/>
                </w:tcPr>
                <w:p w14:paraId="3574CF78"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515,171,200.00</w:t>
                  </w:r>
                </w:p>
              </w:tc>
              <w:tc>
                <w:tcPr>
                  <w:tcW w:w="2551" w:type="dxa"/>
                </w:tcPr>
                <w:p w14:paraId="5D4805BC"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0 September 2020</w:t>
                  </w:r>
                </w:p>
              </w:tc>
            </w:tr>
            <w:tr w:rsidR="00A84F42" w:rsidRPr="00A84F42" w14:paraId="55760587" w14:textId="77777777" w:rsidTr="005C15B3">
              <w:tc>
                <w:tcPr>
                  <w:tcW w:w="1581" w:type="dxa"/>
                </w:tcPr>
                <w:p w14:paraId="35873AF7"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1FEDD679"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81,698</w:t>
                  </w:r>
                </w:p>
              </w:tc>
              <w:tc>
                <w:tcPr>
                  <w:tcW w:w="1710" w:type="dxa"/>
                </w:tcPr>
                <w:p w14:paraId="0249910A"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3,131,037,000.00</w:t>
                  </w:r>
                </w:p>
              </w:tc>
              <w:tc>
                <w:tcPr>
                  <w:tcW w:w="2551" w:type="dxa"/>
                </w:tcPr>
                <w:p w14:paraId="5B4DDF2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5 November 2020</w:t>
                  </w:r>
                </w:p>
              </w:tc>
            </w:tr>
            <w:tr w:rsidR="00A84F42" w:rsidRPr="00A84F42" w14:paraId="556EE1CF" w14:textId="77777777" w:rsidTr="0070511E">
              <w:tc>
                <w:tcPr>
                  <w:tcW w:w="7561" w:type="dxa"/>
                  <w:gridSpan w:val="4"/>
                  <w:shd w:val="clear" w:color="auto" w:fill="EAF1DD" w:themeFill="accent3" w:themeFillTint="33"/>
                  <w:vAlign w:val="center"/>
                </w:tcPr>
                <w:p w14:paraId="2BBEE549"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SECOND TRANCHE</w:t>
                  </w:r>
                </w:p>
              </w:tc>
            </w:tr>
            <w:tr w:rsidR="00A84F42" w:rsidRPr="00A84F42" w14:paraId="3A031A15" w14:textId="77777777" w:rsidTr="005C15B3">
              <w:tc>
                <w:tcPr>
                  <w:tcW w:w="1581" w:type="dxa"/>
                </w:tcPr>
                <w:p w14:paraId="19D9963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B63C764"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02,266</w:t>
                  </w:r>
                </w:p>
              </w:tc>
              <w:tc>
                <w:tcPr>
                  <w:tcW w:w="1710" w:type="dxa"/>
                </w:tcPr>
                <w:p w14:paraId="4DE52F41"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464,729,000.00</w:t>
                  </w:r>
                </w:p>
              </w:tc>
              <w:tc>
                <w:tcPr>
                  <w:tcW w:w="2551" w:type="dxa"/>
                </w:tcPr>
                <w:p w14:paraId="6C52A7FA"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5 November 2020</w:t>
                  </w:r>
                </w:p>
              </w:tc>
            </w:tr>
            <w:tr w:rsidR="00A84F42" w:rsidRPr="00A84F42" w14:paraId="119BFFD9" w14:textId="77777777" w:rsidTr="005C15B3">
              <w:tc>
                <w:tcPr>
                  <w:tcW w:w="1581" w:type="dxa"/>
                </w:tcPr>
                <w:p w14:paraId="240C5FA3"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09BDB90C"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82,718</w:t>
                  </w:r>
                </w:p>
              </w:tc>
              <w:tc>
                <w:tcPr>
                  <w:tcW w:w="1710" w:type="dxa"/>
                </w:tcPr>
                <w:p w14:paraId="4E70CA1D"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455,997,700.00</w:t>
                  </w:r>
                </w:p>
              </w:tc>
              <w:tc>
                <w:tcPr>
                  <w:tcW w:w="2551" w:type="dxa"/>
                </w:tcPr>
                <w:p w14:paraId="5806A2AF"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26 November 2020</w:t>
                  </w:r>
                </w:p>
              </w:tc>
            </w:tr>
            <w:tr w:rsidR="00A84F42" w:rsidRPr="00A84F42" w14:paraId="0766A2DE" w14:textId="77777777" w:rsidTr="005C15B3">
              <w:tc>
                <w:tcPr>
                  <w:tcW w:w="1581" w:type="dxa"/>
                </w:tcPr>
                <w:p w14:paraId="28B2ED5E"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7348F833"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53,484</w:t>
                  </w:r>
                </w:p>
              </w:tc>
              <w:tc>
                <w:tcPr>
                  <w:tcW w:w="1710" w:type="dxa"/>
                </w:tcPr>
                <w:p w14:paraId="5166C08D"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2,947,646,000.00</w:t>
                  </w:r>
                </w:p>
              </w:tc>
              <w:tc>
                <w:tcPr>
                  <w:tcW w:w="2551" w:type="dxa"/>
                </w:tcPr>
                <w:p w14:paraId="6DF5BD2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9 October 2020</w:t>
                  </w:r>
                </w:p>
              </w:tc>
            </w:tr>
            <w:tr w:rsidR="00A84F42" w:rsidRPr="00A84F42" w14:paraId="40ACE855" w14:textId="77777777" w:rsidTr="0070511E">
              <w:tc>
                <w:tcPr>
                  <w:tcW w:w="7561" w:type="dxa"/>
                  <w:gridSpan w:val="4"/>
                  <w:shd w:val="clear" w:color="auto" w:fill="EAF1DD" w:themeFill="accent3" w:themeFillTint="33"/>
                  <w:vAlign w:val="center"/>
                </w:tcPr>
                <w:p w14:paraId="0782D187"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OTHERS</w:t>
                  </w:r>
                </w:p>
              </w:tc>
            </w:tr>
            <w:tr w:rsidR="00A84F42" w:rsidRPr="00A84F42" w14:paraId="044D8C24" w14:textId="77777777" w:rsidTr="005C15B3">
              <w:tc>
                <w:tcPr>
                  <w:tcW w:w="1581" w:type="dxa"/>
                  <w:vAlign w:val="center"/>
                </w:tcPr>
                <w:p w14:paraId="4459D8E0"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ESP-SAP LTFRB</w:t>
                  </w:r>
                </w:p>
              </w:tc>
              <w:tc>
                <w:tcPr>
                  <w:tcW w:w="1719" w:type="dxa"/>
                  <w:vAlign w:val="center"/>
                </w:tcPr>
                <w:p w14:paraId="45E1D49A"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703</w:t>
                  </w:r>
                </w:p>
              </w:tc>
              <w:tc>
                <w:tcPr>
                  <w:tcW w:w="1710" w:type="dxa"/>
                  <w:vAlign w:val="center"/>
                </w:tcPr>
                <w:p w14:paraId="03A5FFE0"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9,069,500.00</w:t>
                  </w:r>
                </w:p>
              </w:tc>
              <w:tc>
                <w:tcPr>
                  <w:tcW w:w="2551" w:type="dxa"/>
                  <w:vAlign w:val="center"/>
                </w:tcPr>
                <w:p w14:paraId="1255E56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2813A70" w:rsidR="008E35DA" w:rsidRPr="00917746" w:rsidRDefault="00F3395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917746">
              <w:rPr>
                <w:rFonts w:ascii="Arial" w:eastAsia="Arial" w:hAnsi="Arial" w:cs="Arial"/>
                <w:sz w:val="20"/>
                <w:szCs w:val="20"/>
              </w:rPr>
              <w:t xml:space="preserve">26 </w:t>
            </w:r>
            <w:r w:rsidR="008E35DA" w:rsidRPr="00917746">
              <w:rPr>
                <w:rFonts w:ascii="Arial" w:eastAsia="Arial" w:hAnsi="Arial" w:cs="Arial"/>
                <w:sz w:val="20"/>
                <w:szCs w:val="20"/>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2ABAFF4"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3F8A189B" w14:textId="0E2378FF" w:rsidR="00F33956" w:rsidRPr="00917746" w:rsidRDefault="00F33956"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DSWD-FO CALABARZON DRMD continues to meet regularly to monitor, plan and assess incident management system functions. The priority remains to provide Food and Non-Food Items (NFIs) to LGUs with spike of COVID-19 cases.</w:t>
            </w:r>
          </w:p>
          <w:p w14:paraId="0F5B9608" w14:textId="1AA817BD" w:rsidR="00F33956" w:rsidRPr="00917746" w:rsidRDefault="00981D31"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w:t>
            </w:r>
            <w:r w:rsidR="00F33956" w:rsidRPr="00917746">
              <w:rPr>
                <w:rFonts w:ascii="Arial" w:eastAsia="Arial" w:hAnsi="Arial" w:cs="Arial"/>
                <w:sz w:val="20"/>
                <w:szCs w:val="20"/>
              </w:rPr>
              <w:t xml:space="preserve">coordinated with Batangas and Laguna Provincial Social Welfare and Development Office (PSWDO) for the logistical requirements and administrative concerns for the delivery and warehousing of washable facemask under the IATFs “Facemask Para </w:t>
            </w:r>
            <w:proofErr w:type="spellStart"/>
            <w:r w:rsidR="00F33956" w:rsidRPr="00917746">
              <w:rPr>
                <w:rFonts w:ascii="Arial" w:eastAsia="Arial" w:hAnsi="Arial" w:cs="Arial"/>
                <w:sz w:val="20"/>
                <w:szCs w:val="20"/>
              </w:rPr>
              <w:t>sa</w:t>
            </w:r>
            <w:proofErr w:type="spellEnd"/>
            <w:r w:rsidR="00F33956" w:rsidRPr="00917746">
              <w:rPr>
                <w:rFonts w:ascii="Arial" w:eastAsia="Arial" w:hAnsi="Arial" w:cs="Arial"/>
                <w:sz w:val="20"/>
                <w:szCs w:val="20"/>
              </w:rPr>
              <w:t xml:space="preserve"> Masa campaign.” </w:t>
            </w:r>
          </w:p>
          <w:p w14:paraId="01FDB1C7" w14:textId="1BA24F95" w:rsidR="00F33956"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activities have been modified to continue lifesaving relief assistance while avoiding unnecessary exposure to risks of infection. </w:t>
            </w:r>
          </w:p>
          <w:p w14:paraId="5A5DE756" w14:textId="51FC5B9E" w:rsidR="00F33956" w:rsidRPr="00917746" w:rsidRDefault="00C11305"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mobilized 20 community volunteers for the production of Family Food Packs (FFPs) at DSWD FO IV-A warehouse in Gen. Mariano Alvarez, Cavite. </w:t>
            </w:r>
          </w:p>
          <w:p w14:paraId="24162B0D"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lastRenderedPageBreak/>
              <w:t xml:space="preserve">The Crisis Intervention Section has provided a total amount of grants worth </w:t>
            </w:r>
            <w:r w:rsidRPr="00917746">
              <w:rPr>
                <w:rFonts w:ascii="Arial" w:eastAsia="Arial" w:hAnsi="Arial" w:cs="Arial"/>
                <w:b/>
                <w:bCs/>
                <w:sz w:val="20"/>
                <w:szCs w:val="20"/>
              </w:rPr>
              <w:t>₱217,679,878.58</w:t>
            </w:r>
            <w:r w:rsidRPr="00917746">
              <w:rPr>
                <w:rFonts w:ascii="Arial" w:eastAsia="Arial" w:hAnsi="Arial" w:cs="Arial"/>
                <w:sz w:val="20"/>
                <w:szCs w:val="20"/>
              </w:rPr>
              <w:t xml:space="preserve"> to </w:t>
            </w:r>
            <w:r w:rsidRPr="00917746">
              <w:rPr>
                <w:rFonts w:ascii="Arial" w:eastAsia="Arial" w:hAnsi="Arial" w:cs="Arial"/>
                <w:b/>
                <w:bCs/>
                <w:sz w:val="20"/>
                <w:szCs w:val="20"/>
              </w:rPr>
              <w:t xml:space="preserve">80,200 clients </w:t>
            </w:r>
            <w:r w:rsidRPr="00917746">
              <w:rPr>
                <w:rFonts w:ascii="Arial" w:eastAsia="Arial" w:hAnsi="Arial" w:cs="Arial"/>
                <w:bCs/>
                <w:sz w:val="20"/>
                <w:szCs w:val="20"/>
              </w:rPr>
              <w:t>as of 08 January 2021.</w:t>
            </w:r>
          </w:p>
          <w:p w14:paraId="017E462E"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Sustainable Livelihood Program (SLP) has provided </w:t>
            </w:r>
            <w:r w:rsidRPr="00917746">
              <w:rPr>
                <w:rFonts w:ascii="Arial" w:eastAsia="Arial" w:hAnsi="Arial" w:cs="Arial"/>
                <w:b/>
                <w:bCs/>
                <w:sz w:val="20"/>
                <w:szCs w:val="20"/>
              </w:rPr>
              <w:t>₱23,869,000.00</w:t>
            </w:r>
            <w:r w:rsidRPr="00917746">
              <w:rPr>
                <w:rFonts w:ascii="Arial" w:eastAsia="Arial" w:hAnsi="Arial" w:cs="Arial"/>
                <w:sz w:val="20"/>
                <w:szCs w:val="20"/>
              </w:rPr>
              <w:t xml:space="preserve"> to </w:t>
            </w:r>
            <w:r w:rsidRPr="00917746">
              <w:rPr>
                <w:rFonts w:ascii="Arial" w:eastAsia="Arial" w:hAnsi="Arial" w:cs="Arial"/>
                <w:b/>
                <w:bCs/>
                <w:sz w:val="20"/>
                <w:szCs w:val="20"/>
              </w:rPr>
              <w:t>1,538 beneficiaries</w:t>
            </w:r>
            <w:r w:rsidRPr="0091774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917746"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917746" w:rsidRDefault="008E35DA" w:rsidP="008266BC">
            <w:pPr>
              <w:spacing w:after="0" w:line="240" w:lineRule="auto"/>
              <w:ind w:right="57"/>
              <w:contextualSpacing/>
              <w:jc w:val="both"/>
              <w:rPr>
                <w:rFonts w:ascii="Arial" w:eastAsia="Arial" w:hAnsi="Arial" w:cs="Arial"/>
                <w:b/>
                <w:sz w:val="20"/>
                <w:szCs w:val="20"/>
              </w:rPr>
            </w:pPr>
            <w:r w:rsidRPr="00917746">
              <w:rPr>
                <w:rFonts w:ascii="Arial" w:eastAsia="Arial" w:hAnsi="Arial" w:cs="Arial"/>
                <w:b/>
                <w:sz w:val="20"/>
                <w:szCs w:val="20"/>
              </w:rPr>
              <w:t>Social Amelioration Program (SAP)</w:t>
            </w:r>
          </w:p>
          <w:p w14:paraId="3AD609F3" w14:textId="2CA66AB4"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For the SAP – ESP </w:t>
            </w:r>
            <w:proofErr w:type="spellStart"/>
            <w:r w:rsidRPr="00917746">
              <w:rPr>
                <w:rFonts w:ascii="Arial" w:eastAsia="Arial" w:hAnsi="Arial" w:cs="Arial"/>
                <w:sz w:val="20"/>
                <w:szCs w:val="20"/>
              </w:rPr>
              <w:t>Bayanihan</w:t>
            </w:r>
            <w:proofErr w:type="spellEnd"/>
            <w:r w:rsidRPr="00917746">
              <w:rPr>
                <w:rFonts w:ascii="Arial" w:eastAsia="Arial" w:hAnsi="Arial" w:cs="Arial"/>
                <w:sz w:val="20"/>
                <w:szCs w:val="20"/>
              </w:rPr>
              <w:t xml:space="preserve"> 2 implementation, DSWD-FO CALABARZON provided assistance amounting to ₱</w:t>
            </w:r>
            <w:r w:rsidR="00F33956" w:rsidRPr="00917746">
              <w:rPr>
                <w:rFonts w:ascii="Arial" w:eastAsia="Arial" w:hAnsi="Arial" w:cs="Arial"/>
                <w:sz w:val="20"/>
                <w:szCs w:val="20"/>
              </w:rPr>
              <w:t xml:space="preserve">11,202,250.00 </w:t>
            </w:r>
            <w:r w:rsidRPr="00917746">
              <w:rPr>
                <w:rFonts w:ascii="Arial" w:eastAsia="Arial" w:hAnsi="Arial" w:cs="Arial"/>
                <w:sz w:val="20"/>
                <w:szCs w:val="20"/>
              </w:rPr>
              <w:t>for beneficiaries under granular lockdown, while it has disbursed ₱</w:t>
            </w:r>
            <w:r w:rsidR="00F33956" w:rsidRPr="00917746">
              <w:t xml:space="preserve"> </w:t>
            </w:r>
            <w:r w:rsidR="00F33956" w:rsidRPr="00917746">
              <w:rPr>
                <w:rFonts w:ascii="Arial" w:eastAsia="Arial" w:hAnsi="Arial" w:cs="Arial"/>
                <w:sz w:val="20"/>
                <w:szCs w:val="20"/>
              </w:rPr>
              <w:t xml:space="preserve">826,949,500.00 </w:t>
            </w:r>
            <w:r w:rsidRPr="00917746">
              <w:rPr>
                <w:rFonts w:ascii="Arial" w:eastAsia="Arial" w:hAnsi="Arial" w:cs="Arial"/>
                <w:sz w:val="20"/>
                <w:szCs w:val="20"/>
              </w:rPr>
              <w:t>for additional families (F3).</w:t>
            </w:r>
          </w:p>
          <w:p w14:paraId="40489568"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20DDEAB"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07815311" w:rsidR="008E35DA" w:rsidRPr="00C54F5D" w:rsidRDefault="00C71058" w:rsidP="009020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C54F5D">
              <w:rPr>
                <w:rFonts w:ascii="Arial" w:eastAsia="Arial" w:hAnsi="Arial" w:cs="Arial"/>
                <w:color w:val="0070C0"/>
                <w:sz w:val="20"/>
                <w:szCs w:val="20"/>
              </w:rPr>
              <w:t>0</w:t>
            </w:r>
            <w:r w:rsidR="00640D74">
              <w:rPr>
                <w:rFonts w:ascii="Arial" w:eastAsia="Arial" w:hAnsi="Arial" w:cs="Arial"/>
                <w:color w:val="0070C0"/>
                <w:sz w:val="20"/>
                <w:szCs w:val="20"/>
              </w:rPr>
              <w:t>4</w:t>
            </w:r>
            <w:r w:rsidRPr="00C54F5D">
              <w:rPr>
                <w:rFonts w:ascii="Arial" w:eastAsia="Arial" w:hAnsi="Arial" w:cs="Arial"/>
                <w:color w:val="0070C0"/>
                <w:sz w:val="20"/>
                <w:szCs w:val="20"/>
              </w:rPr>
              <w:t xml:space="preserve"> March</w:t>
            </w:r>
            <w:r w:rsidR="008E35DA" w:rsidRPr="00C54F5D">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5DDB50C5" w:rsidR="00C71058" w:rsidRPr="00C54F5D" w:rsidRDefault="00C71058" w:rsidP="00C54F5D">
            <w:pPr>
              <w:pStyle w:val="ListParagraph"/>
              <w:numPr>
                <w:ilvl w:val="0"/>
                <w:numId w:val="6"/>
              </w:numPr>
              <w:spacing w:after="0" w:line="240" w:lineRule="auto"/>
              <w:jc w:val="both"/>
              <w:rPr>
                <w:rFonts w:ascii="Arial" w:eastAsia="Times New Roman" w:hAnsi="Arial" w:cs="Arial"/>
                <w:color w:val="0070C0"/>
                <w:sz w:val="20"/>
                <w:szCs w:val="20"/>
              </w:rPr>
            </w:pPr>
            <w:r w:rsidRPr="00C54F5D">
              <w:rPr>
                <w:rFonts w:ascii="Arial" w:eastAsia="Times New Roman" w:hAnsi="Arial" w:cs="Arial"/>
                <w:color w:val="0070C0"/>
                <w:sz w:val="20"/>
                <w:szCs w:val="20"/>
              </w:rPr>
              <w:t xml:space="preserve">DSWD-FO VI provided </w:t>
            </w:r>
            <w:r w:rsidRPr="00C54F5D">
              <w:rPr>
                <w:rFonts w:ascii="Arial" w:eastAsia="Times New Roman" w:hAnsi="Arial" w:cs="Arial"/>
                <w:b/>
                <w:color w:val="0070C0"/>
                <w:sz w:val="20"/>
                <w:szCs w:val="20"/>
              </w:rPr>
              <w:t>₱</w:t>
            </w:r>
            <w:r w:rsidR="00C54F5D" w:rsidRPr="00C54F5D">
              <w:rPr>
                <w:rFonts w:ascii="Arial" w:eastAsia="Times New Roman" w:hAnsi="Arial" w:cs="Arial"/>
                <w:b/>
                <w:color w:val="0070C0"/>
                <w:sz w:val="20"/>
                <w:szCs w:val="20"/>
              </w:rPr>
              <w:t xml:space="preserve">308,850,078.26 </w:t>
            </w:r>
            <w:r w:rsidRPr="00C54F5D">
              <w:rPr>
                <w:rFonts w:ascii="Arial" w:eastAsia="Times New Roman" w:hAnsi="Arial" w:cs="Arial"/>
                <w:color w:val="0070C0"/>
                <w:sz w:val="20"/>
                <w:szCs w:val="20"/>
              </w:rPr>
              <w:t xml:space="preserve">worth of assistance to </w:t>
            </w:r>
            <w:r w:rsidR="00C54F5D" w:rsidRPr="00C54F5D">
              <w:rPr>
                <w:rFonts w:ascii="Arial" w:eastAsia="Times New Roman" w:hAnsi="Arial" w:cs="Arial"/>
                <w:b/>
                <w:color w:val="0070C0"/>
                <w:sz w:val="20"/>
                <w:szCs w:val="20"/>
              </w:rPr>
              <w:t xml:space="preserve">99,304 </w:t>
            </w:r>
            <w:r w:rsidRPr="00C54F5D">
              <w:rPr>
                <w:rFonts w:ascii="Arial" w:eastAsia="Times New Roman" w:hAnsi="Arial" w:cs="Arial"/>
                <w:b/>
                <w:color w:val="0070C0"/>
                <w:sz w:val="20"/>
                <w:szCs w:val="20"/>
              </w:rPr>
              <w:t>individuals</w:t>
            </w:r>
            <w:r w:rsidRPr="00C54F5D">
              <w:rPr>
                <w:rFonts w:ascii="Arial" w:eastAsia="Times New Roman" w:hAnsi="Arial" w:cs="Arial"/>
                <w:color w:val="0070C0"/>
                <w:sz w:val="20"/>
                <w:szCs w:val="20"/>
              </w:rPr>
              <w:t xml:space="preserve"> through </w:t>
            </w:r>
            <w:r w:rsidRPr="00C54F5D">
              <w:rPr>
                <w:rFonts w:ascii="Arial" w:eastAsia="Times New Roman" w:hAnsi="Arial" w:cs="Arial"/>
                <w:b/>
                <w:color w:val="0070C0"/>
                <w:sz w:val="20"/>
                <w:szCs w:val="20"/>
              </w:rPr>
              <w:t>Assistance to Individuals in Crisis Situation (AICS</w:t>
            </w:r>
            <w:r w:rsidRPr="00C54F5D">
              <w:rPr>
                <w:rFonts w:ascii="Arial" w:eastAsia="Times New Roman" w:hAnsi="Arial" w:cs="Arial"/>
                <w:color w:val="0070C0"/>
                <w:sz w:val="20"/>
                <w:szCs w:val="20"/>
              </w:rPr>
              <w:t xml:space="preserve">) from </w:t>
            </w:r>
            <w:r w:rsidR="00C54F5D" w:rsidRPr="00C54F5D">
              <w:rPr>
                <w:rFonts w:ascii="Arial" w:eastAsia="Times New Roman" w:hAnsi="Arial" w:cs="Arial"/>
                <w:color w:val="0070C0"/>
                <w:sz w:val="20"/>
                <w:szCs w:val="20"/>
              </w:rPr>
              <w:t>09 March 2020</w:t>
            </w:r>
            <w:r w:rsidRPr="00C54F5D">
              <w:rPr>
                <w:rFonts w:ascii="Arial" w:eastAsia="Times New Roman" w:hAnsi="Arial" w:cs="Arial"/>
                <w:color w:val="0070C0"/>
                <w:sz w:val="20"/>
                <w:szCs w:val="20"/>
              </w:rPr>
              <w:t xml:space="preserve"> to </w:t>
            </w:r>
            <w:r w:rsidR="009020F1" w:rsidRPr="00C54F5D">
              <w:rPr>
                <w:rFonts w:ascii="Arial" w:eastAsia="Times New Roman" w:hAnsi="Arial" w:cs="Arial"/>
                <w:color w:val="0070C0"/>
                <w:sz w:val="20"/>
                <w:szCs w:val="20"/>
              </w:rPr>
              <w:t>02</w:t>
            </w:r>
            <w:r w:rsidRPr="00C54F5D">
              <w:rPr>
                <w:rFonts w:ascii="Arial" w:eastAsia="Times New Roman" w:hAnsi="Arial" w:cs="Arial"/>
                <w:color w:val="0070C0"/>
                <w:sz w:val="20"/>
                <w:szCs w:val="20"/>
              </w:rPr>
              <w:t xml:space="preserve"> </w:t>
            </w:r>
            <w:r w:rsidR="009020F1" w:rsidRPr="00C54F5D">
              <w:rPr>
                <w:rFonts w:ascii="Arial" w:eastAsia="Times New Roman" w:hAnsi="Arial" w:cs="Arial"/>
                <w:color w:val="0070C0"/>
                <w:sz w:val="20"/>
                <w:szCs w:val="20"/>
              </w:rPr>
              <w:t>March</w:t>
            </w:r>
            <w:r w:rsidRPr="00C54F5D">
              <w:rPr>
                <w:rFonts w:ascii="Arial" w:eastAsia="Times New Roman" w:hAnsi="Arial" w:cs="Arial"/>
                <w:color w:val="0070C0"/>
                <w:sz w:val="20"/>
                <w:szCs w:val="20"/>
              </w:rPr>
              <w:t xml:space="preserve"> 2021.</w:t>
            </w:r>
          </w:p>
          <w:p w14:paraId="34C63C6A" w14:textId="77777777" w:rsidR="008E35DA" w:rsidRPr="00C54F5D" w:rsidRDefault="008E35DA" w:rsidP="008266BC">
            <w:pPr>
              <w:pStyle w:val="ListParagraph"/>
              <w:numPr>
                <w:ilvl w:val="0"/>
                <w:numId w:val="6"/>
              </w:numPr>
              <w:spacing w:after="0" w:line="240" w:lineRule="auto"/>
              <w:jc w:val="both"/>
              <w:rPr>
                <w:rFonts w:ascii="Arial" w:eastAsia="Times New Roman" w:hAnsi="Arial" w:cs="Arial"/>
                <w:color w:val="0070C0"/>
                <w:sz w:val="20"/>
                <w:szCs w:val="20"/>
              </w:rPr>
            </w:pPr>
            <w:r w:rsidRPr="00C54F5D">
              <w:rPr>
                <w:rFonts w:ascii="Arial" w:eastAsia="Times New Roman" w:hAnsi="Arial" w:cs="Arial"/>
                <w:color w:val="0070C0"/>
                <w:sz w:val="20"/>
                <w:szCs w:val="20"/>
              </w:rPr>
              <w:t>DSWD-FO VI is continuously repacking FFPs at the DSWD Regional Warehouse.</w:t>
            </w:r>
          </w:p>
          <w:p w14:paraId="15046EEC" w14:textId="388C041A" w:rsidR="002E744B" w:rsidRPr="00C54F5D" w:rsidRDefault="002E744B" w:rsidP="008266BC">
            <w:pPr>
              <w:widowControl/>
              <w:shd w:val="clear" w:color="auto" w:fill="FFFFFF"/>
              <w:spacing w:after="0" w:line="240" w:lineRule="auto"/>
              <w:contextualSpacing/>
              <w:jc w:val="both"/>
              <w:rPr>
                <w:rFonts w:ascii="Arial" w:eastAsia="Times New Roman" w:hAnsi="Arial" w:cs="Arial"/>
                <w:b/>
                <w:bCs/>
                <w:color w:val="0070C0"/>
                <w:sz w:val="20"/>
                <w:szCs w:val="20"/>
              </w:rPr>
            </w:pPr>
          </w:p>
          <w:p w14:paraId="5106066D" w14:textId="27DAEEB5" w:rsidR="008E35DA" w:rsidRPr="00C54F5D" w:rsidRDefault="008E35DA" w:rsidP="008266BC">
            <w:pPr>
              <w:widowControl/>
              <w:shd w:val="clear" w:color="auto" w:fill="FFFFFF"/>
              <w:spacing w:after="0" w:line="240" w:lineRule="auto"/>
              <w:contextualSpacing/>
              <w:jc w:val="both"/>
              <w:rPr>
                <w:rFonts w:ascii="Arial" w:eastAsia="Times New Roman" w:hAnsi="Arial" w:cs="Arial"/>
                <w:color w:val="0070C0"/>
                <w:sz w:val="20"/>
                <w:szCs w:val="20"/>
              </w:rPr>
            </w:pPr>
            <w:r w:rsidRPr="00C54F5D">
              <w:rPr>
                <w:rFonts w:ascii="Arial" w:eastAsia="Times New Roman" w:hAnsi="Arial" w:cs="Arial"/>
                <w:b/>
                <w:bCs/>
                <w:color w:val="0070C0"/>
                <w:sz w:val="20"/>
                <w:szCs w:val="20"/>
              </w:rPr>
              <w:t>Social Amelioration Program (SAP)</w:t>
            </w:r>
          </w:p>
          <w:p w14:paraId="6F316AEC" w14:textId="77777777" w:rsidR="008E35DA" w:rsidRPr="00C54F5D" w:rsidRDefault="008E35DA" w:rsidP="008266BC">
            <w:pPr>
              <w:pStyle w:val="ListParagraph"/>
              <w:numPr>
                <w:ilvl w:val="0"/>
                <w:numId w:val="6"/>
              </w:numPr>
              <w:spacing w:after="0" w:line="240" w:lineRule="auto"/>
              <w:jc w:val="both"/>
              <w:rPr>
                <w:rFonts w:eastAsia="Times New Roman"/>
                <w:color w:val="0070C0"/>
              </w:rPr>
            </w:pPr>
            <w:r w:rsidRPr="00C54F5D">
              <w:rPr>
                <w:rFonts w:ascii="Arial" w:eastAsia="Times New Roman" w:hAnsi="Arial" w:cs="Arial"/>
                <w:color w:val="0070C0"/>
                <w:sz w:val="20"/>
                <w:szCs w:val="20"/>
              </w:rPr>
              <w:t xml:space="preserve">To date, a total of </w:t>
            </w:r>
            <w:r w:rsidRPr="00C54F5D">
              <w:rPr>
                <w:rFonts w:ascii="Arial" w:eastAsia="Times New Roman" w:hAnsi="Arial" w:cs="Arial"/>
                <w:b/>
                <w:color w:val="0070C0"/>
                <w:sz w:val="20"/>
                <w:szCs w:val="20"/>
              </w:rPr>
              <w:t>₱1,496,509,500.00</w:t>
            </w:r>
            <w:r w:rsidRPr="00C54F5D">
              <w:rPr>
                <w:rFonts w:ascii="Arial" w:eastAsia="Times New Roman" w:hAnsi="Arial" w:cs="Arial"/>
                <w:color w:val="0070C0"/>
                <w:sz w:val="20"/>
                <w:szCs w:val="20"/>
              </w:rPr>
              <w:t xml:space="preserve"> was provided to </w:t>
            </w:r>
            <w:r w:rsidRPr="00C54F5D">
              <w:rPr>
                <w:rFonts w:ascii="Arial" w:eastAsia="Times New Roman" w:hAnsi="Arial" w:cs="Arial"/>
                <w:b/>
                <w:color w:val="0070C0"/>
                <w:sz w:val="20"/>
                <w:szCs w:val="20"/>
              </w:rPr>
              <w:t>321,830 4Ps beneficiaries</w:t>
            </w:r>
            <w:r w:rsidRPr="00C54F5D">
              <w:rPr>
                <w:rFonts w:ascii="Arial" w:eastAsia="Times New Roman" w:hAnsi="Arial" w:cs="Arial"/>
                <w:color w:val="0070C0"/>
                <w:sz w:val="20"/>
                <w:szCs w:val="20"/>
              </w:rPr>
              <w:t xml:space="preserve"> and </w:t>
            </w:r>
            <w:r w:rsidRPr="00C54F5D">
              <w:rPr>
                <w:rFonts w:ascii="Arial" w:eastAsia="Times New Roman" w:hAnsi="Arial" w:cs="Arial"/>
                <w:b/>
                <w:color w:val="0070C0"/>
                <w:sz w:val="20"/>
                <w:szCs w:val="20"/>
              </w:rPr>
              <w:t>₱6,788,214,000.00</w:t>
            </w:r>
            <w:r w:rsidRPr="00C54F5D">
              <w:rPr>
                <w:rFonts w:ascii="Arial" w:eastAsia="Times New Roman" w:hAnsi="Arial" w:cs="Arial"/>
                <w:color w:val="0070C0"/>
                <w:sz w:val="20"/>
                <w:szCs w:val="20"/>
              </w:rPr>
              <w:t xml:space="preserve"> was provided to </w:t>
            </w:r>
            <w:r w:rsidRPr="00C54F5D">
              <w:rPr>
                <w:rFonts w:ascii="Arial" w:eastAsia="Times New Roman" w:hAnsi="Arial" w:cs="Arial"/>
                <w:b/>
                <w:color w:val="0070C0"/>
                <w:sz w:val="20"/>
                <w:szCs w:val="20"/>
              </w:rPr>
              <w:t>1,131,369 non-4Ps beneficiaries</w:t>
            </w:r>
            <w:r w:rsidRPr="00C54F5D">
              <w:rPr>
                <w:rFonts w:ascii="Arial" w:eastAsia="Times New Roman" w:hAnsi="Arial" w:cs="Arial"/>
                <w:color w:val="0070C0"/>
                <w:sz w:val="20"/>
                <w:szCs w:val="20"/>
              </w:rPr>
              <w:t xml:space="preserve"> for the first tranche.</w:t>
            </w:r>
          </w:p>
          <w:p w14:paraId="55DFCC14" w14:textId="77777777" w:rsidR="008E35DA" w:rsidRPr="00C54F5D" w:rsidRDefault="008E35DA" w:rsidP="008266BC">
            <w:pPr>
              <w:pStyle w:val="ListParagraph"/>
              <w:numPr>
                <w:ilvl w:val="0"/>
                <w:numId w:val="6"/>
              </w:numPr>
              <w:spacing w:after="0" w:line="240" w:lineRule="auto"/>
              <w:jc w:val="both"/>
              <w:rPr>
                <w:rFonts w:eastAsia="Times New Roman"/>
                <w:color w:val="0070C0"/>
              </w:rPr>
            </w:pPr>
            <w:r w:rsidRPr="00C54F5D">
              <w:rPr>
                <w:rFonts w:ascii="Arial" w:eastAsia="Times New Roman" w:hAnsi="Arial" w:cs="Arial"/>
                <w:color w:val="0070C0"/>
                <w:sz w:val="20"/>
                <w:szCs w:val="20"/>
              </w:rPr>
              <w:lastRenderedPageBreak/>
              <w:t xml:space="preserve">DSWD-FO VI has served </w:t>
            </w:r>
            <w:r w:rsidRPr="00C54F5D">
              <w:rPr>
                <w:rFonts w:ascii="Arial" w:eastAsia="Times New Roman" w:hAnsi="Arial" w:cs="Arial"/>
                <w:b/>
                <w:color w:val="0070C0"/>
                <w:sz w:val="20"/>
                <w:szCs w:val="20"/>
              </w:rPr>
              <w:t>103,608 4Ps beneficiaries</w:t>
            </w:r>
            <w:r w:rsidRPr="00C54F5D">
              <w:rPr>
                <w:rFonts w:ascii="Arial" w:eastAsia="Times New Roman" w:hAnsi="Arial" w:cs="Arial"/>
                <w:color w:val="0070C0"/>
                <w:sz w:val="20"/>
                <w:szCs w:val="20"/>
              </w:rPr>
              <w:t xml:space="preserve"> amounting to </w:t>
            </w:r>
            <w:r w:rsidRPr="00C54F5D">
              <w:rPr>
                <w:rFonts w:ascii="Arial" w:eastAsia="Times New Roman" w:hAnsi="Arial" w:cs="Arial"/>
                <w:b/>
                <w:color w:val="0070C0"/>
                <w:sz w:val="20"/>
                <w:szCs w:val="20"/>
              </w:rPr>
              <w:t>₱481,777,200.00</w:t>
            </w:r>
            <w:r w:rsidRPr="00C54F5D">
              <w:rPr>
                <w:rFonts w:ascii="Arial" w:eastAsia="Times New Roman" w:hAnsi="Arial" w:cs="Arial"/>
                <w:color w:val="0070C0"/>
                <w:sz w:val="20"/>
                <w:szCs w:val="20"/>
              </w:rPr>
              <w:t xml:space="preserve"> and </w:t>
            </w:r>
            <w:r w:rsidRPr="00C54F5D">
              <w:rPr>
                <w:rFonts w:ascii="Arial" w:eastAsia="Times New Roman" w:hAnsi="Arial" w:cs="Arial"/>
                <w:b/>
                <w:color w:val="0070C0"/>
                <w:sz w:val="20"/>
                <w:szCs w:val="20"/>
              </w:rPr>
              <w:t>437,403 non-4Ps beneficiaries</w:t>
            </w:r>
            <w:r w:rsidRPr="00C54F5D">
              <w:rPr>
                <w:rFonts w:ascii="Arial" w:eastAsia="Times New Roman" w:hAnsi="Arial" w:cs="Arial"/>
                <w:color w:val="0070C0"/>
                <w:sz w:val="20"/>
                <w:szCs w:val="20"/>
              </w:rPr>
              <w:t xml:space="preserve"> amounting to </w:t>
            </w:r>
            <w:r w:rsidRPr="00C54F5D">
              <w:rPr>
                <w:rFonts w:ascii="Arial" w:eastAsia="Times New Roman" w:hAnsi="Arial" w:cs="Arial"/>
                <w:b/>
                <w:color w:val="0070C0"/>
                <w:sz w:val="20"/>
                <w:szCs w:val="20"/>
              </w:rPr>
              <w:t xml:space="preserve">₱2,624,418,000.00 </w:t>
            </w:r>
            <w:r w:rsidRPr="00C54F5D">
              <w:rPr>
                <w:rFonts w:ascii="Arial" w:eastAsia="Times New Roman" w:hAnsi="Arial" w:cs="Arial"/>
                <w:color w:val="0070C0"/>
                <w:sz w:val="20"/>
                <w:szCs w:val="20"/>
              </w:rPr>
              <w:t xml:space="preserve">for the second tranche, and </w:t>
            </w:r>
            <w:r w:rsidRPr="00C54F5D">
              <w:rPr>
                <w:rFonts w:ascii="Arial" w:eastAsia="Times New Roman" w:hAnsi="Arial" w:cs="Arial"/>
                <w:b/>
                <w:color w:val="0070C0"/>
                <w:sz w:val="20"/>
                <w:szCs w:val="20"/>
              </w:rPr>
              <w:t>190,738 left-out/waitlisted</w:t>
            </w:r>
            <w:r w:rsidRPr="00C54F5D">
              <w:rPr>
                <w:rFonts w:ascii="Arial" w:eastAsia="Times New Roman" w:hAnsi="Arial" w:cs="Arial"/>
                <w:color w:val="0070C0"/>
                <w:sz w:val="20"/>
                <w:szCs w:val="20"/>
              </w:rPr>
              <w:t xml:space="preserve"> beneficiaries amounting to </w:t>
            </w:r>
            <w:r w:rsidRPr="00C54F5D">
              <w:rPr>
                <w:rFonts w:ascii="Arial" w:eastAsia="Times New Roman" w:hAnsi="Arial" w:cs="Arial"/>
                <w:b/>
                <w:bCs/>
                <w:color w:val="0070C0"/>
                <w:sz w:val="20"/>
                <w:szCs w:val="20"/>
              </w:rPr>
              <w:t>₱1,144,428,000.00.</w:t>
            </w:r>
          </w:p>
          <w:p w14:paraId="05A50E49" w14:textId="77777777" w:rsidR="008E35DA" w:rsidRPr="00C54F5D" w:rsidRDefault="008E35DA" w:rsidP="008266BC">
            <w:pPr>
              <w:pStyle w:val="ListParagraph"/>
              <w:numPr>
                <w:ilvl w:val="0"/>
                <w:numId w:val="6"/>
              </w:numPr>
              <w:spacing w:after="0" w:line="240" w:lineRule="auto"/>
              <w:jc w:val="both"/>
              <w:rPr>
                <w:rFonts w:eastAsia="Times New Roman"/>
                <w:color w:val="0070C0"/>
              </w:rPr>
            </w:pPr>
            <w:r w:rsidRPr="00C54F5D">
              <w:rPr>
                <w:rFonts w:ascii="Arial" w:eastAsia="Times New Roman" w:hAnsi="Arial" w:cs="Arial"/>
                <w:color w:val="0070C0"/>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77777777" w:rsidR="00D578EA" w:rsidRPr="00BE0C3E"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Pr>
                <w:rFonts w:ascii="Arial" w:eastAsia="Arial" w:hAnsi="Arial" w:cs="Arial"/>
                <w:sz w:val="20"/>
                <w:szCs w:val="20"/>
              </w:rPr>
              <w:t>4</w:t>
            </w:r>
            <w:r w:rsidRPr="00BE0C3E">
              <w:rPr>
                <w:rFonts w:ascii="Arial" w:eastAsia="Arial" w:hAnsi="Arial" w:cs="Arial"/>
                <w:sz w:val="20"/>
                <w:szCs w:val="20"/>
              </w:rPr>
              <w:t xml:space="preserve"> February 2021</w:t>
            </w:r>
          </w:p>
        </w:tc>
        <w:tc>
          <w:tcPr>
            <w:tcW w:w="7830" w:type="dxa"/>
          </w:tcPr>
          <w:p w14:paraId="37CC6CB9"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s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3873B8A5"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lastRenderedPageBreak/>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w:t>
            </w:r>
          </w:p>
          <w:p w14:paraId="4A7F57B3"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12544BFE"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46F3FA35" w14:textId="77777777" w:rsidR="00D578EA" w:rsidRPr="00BE0C3E" w:rsidRDefault="00D578EA" w:rsidP="00D578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BE0C3E" w:rsidRDefault="00D578EA" w:rsidP="00D578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63574E16"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third wave of payouts (unclaimed) in </w:t>
            </w:r>
            <w:proofErr w:type="spellStart"/>
            <w:r w:rsidRPr="00BE0C3E">
              <w:rPr>
                <w:rFonts w:ascii="Arial" w:eastAsia="Arial" w:hAnsi="Arial" w:cs="Arial"/>
                <w:sz w:val="20"/>
                <w:szCs w:val="19"/>
              </w:rPr>
              <w:t>Paranas</w:t>
            </w:r>
            <w:proofErr w:type="spellEnd"/>
            <w:r w:rsidRPr="00BE0C3E">
              <w:rPr>
                <w:rFonts w:ascii="Arial" w:eastAsia="Arial" w:hAnsi="Arial" w:cs="Arial"/>
                <w:sz w:val="20"/>
                <w:szCs w:val="19"/>
              </w:rPr>
              <w:t xml:space="preserve"> and Villareal, Samar</w:t>
            </w:r>
          </w:p>
          <w:p w14:paraId="275B923D"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Pr="00BE0C3E">
              <w:rPr>
                <w:rFonts w:ascii="Arial" w:eastAsia="Arial" w:hAnsi="Arial" w:cs="Arial"/>
                <w:b/>
                <w:sz w:val="20"/>
                <w:szCs w:val="19"/>
              </w:rPr>
              <w:t>31,787 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166,260,000.00.</w:t>
            </w:r>
          </w:p>
          <w:p w14:paraId="7F05E561"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203DB56C" w14:textId="77777777" w:rsidR="00D578EA" w:rsidRPr="00BE0C3E" w:rsidRDefault="00D578EA" w:rsidP="00D578E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4CC4D2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6340E2D6" w:rsidR="008E35DA" w:rsidRPr="000D795A"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provided 5,000 FFPs amounting to ₱2,805,000.00 to Region XII, 3,000 FFPs amounting to ₱2,035,718.08 to </w:t>
            </w:r>
            <w:proofErr w:type="spellStart"/>
            <w:r w:rsidRPr="000D795A">
              <w:rPr>
                <w:rFonts w:ascii="Arial" w:eastAsia="Arial" w:hAnsi="Arial" w:cs="Arial"/>
                <w:sz w:val="20"/>
                <w:szCs w:val="19"/>
              </w:rPr>
              <w:t>Caraga</w:t>
            </w:r>
            <w:proofErr w:type="spellEnd"/>
            <w:r w:rsidRPr="000D795A">
              <w:rPr>
                <w:rFonts w:ascii="Arial" w:eastAsia="Arial" w:hAnsi="Arial" w:cs="Arial"/>
                <w:sz w:val="20"/>
                <w:szCs w:val="19"/>
              </w:rPr>
              <w:t xml:space="preserve"> Region, and other food items amounting to ₱222,000.00 to Marawi City as relief augmentation.</w:t>
            </w:r>
          </w:p>
          <w:p w14:paraId="45EFB4B1"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67BCE1A9" w14:textId="2F351231" w:rsidR="002E351C"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58E39158" w14:textId="49A96F36" w:rsidR="00C54F5D" w:rsidRDefault="00C54F5D"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041C57B7" w14:textId="4E5DCCF0" w:rsidR="00D578EA"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F8BFBA2" w14:textId="77777777" w:rsidR="00D578EA" w:rsidRPr="00C54F5D"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0D795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lastRenderedPageBreak/>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D578EA">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D578EA">
              <w:trPr>
                <w:trHeight w:val="20"/>
              </w:trPr>
              <w:tc>
                <w:tcPr>
                  <w:tcW w:w="608" w:type="pct"/>
                  <w:shd w:val="clear" w:color="auto" w:fill="B8CCE4" w:themeFill="accent1" w:themeFillTint="66"/>
                  <w:vAlign w:val="center"/>
                </w:tcPr>
                <w:p w14:paraId="4D5E76AC" w14:textId="77777777" w:rsidR="008E35DA" w:rsidRPr="00F54118" w:rsidRDefault="008E35DA" w:rsidP="00D578EA">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D578EA">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D578EA">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D578EA">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917746">
              <w:trPr>
                <w:trHeight w:val="168"/>
              </w:trPr>
              <w:tc>
                <w:tcPr>
                  <w:tcW w:w="608" w:type="pct"/>
                  <w:shd w:val="clear" w:color="auto" w:fill="B8CCE4" w:themeFill="accent1" w:themeFillTint="66"/>
                  <w:vAlign w:val="center"/>
                </w:tcPr>
                <w:p w14:paraId="3803AC5B" w14:textId="77777777" w:rsidR="008E35DA" w:rsidRPr="00F54118" w:rsidRDefault="008E35DA" w:rsidP="00D578EA">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D578EA">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D578EA">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605228AC" w14:textId="77777777" w:rsidR="0037337D" w:rsidRDefault="0037337D" w:rsidP="008266BC">
      <w:pPr>
        <w:widowControl/>
        <w:spacing w:after="0" w:line="240" w:lineRule="auto"/>
        <w:contextualSpacing/>
        <w:rPr>
          <w:rFonts w:ascii="Arial" w:eastAsia="Arial" w:hAnsi="Arial" w:cs="Arial"/>
          <w:b/>
          <w:sz w:val="24"/>
          <w:szCs w:val="24"/>
        </w:rPr>
      </w:pPr>
    </w:p>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A8DD9B" w14:textId="77777777" w:rsidR="008E35DA" w:rsidRDefault="008E35DA" w:rsidP="008266BC">
      <w:pPr>
        <w:spacing w:after="0" w:line="240" w:lineRule="auto"/>
        <w:contextualSpacing/>
        <w:jc w:val="center"/>
        <w:rPr>
          <w:rFonts w:ascii="Arial" w:eastAsia="Arial" w:hAnsi="Arial" w:cs="Arial"/>
          <w:b/>
          <w:i/>
          <w:sz w:val="20"/>
          <w:szCs w:val="20"/>
        </w:rPr>
      </w:pPr>
    </w:p>
    <w:p w14:paraId="724A4099" w14:textId="77777777" w:rsidR="008E35DA" w:rsidRDefault="008E35DA" w:rsidP="008266B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266BC">
      <w:pPr>
        <w:spacing w:after="0" w:line="240" w:lineRule="auto"/>
        <w:contextualSpacing/>
        <w:rPr>
          <w:rFonts w:ascii="Arial" w:eastAsia="Arial" w:hAnsi="Arial" w:cs="Arial"/>
          <w:sz w:val="24"/>
          <w:szCs w:val="24"/>
          <w:highlight w:val="white"/>
        </w:rPr>
      </w:pPr>
    </w:p>
    <w:p w14:paraId="1A3B7A3F" w14:textId="77777777" w:rsidR="00FD1204" w:rsidRDefault="00FD1204" w:rsidP="008266BC">
      <w:pPr>
        <w:spacing w:after="0" w:line="240" w:lineRule="auto"/>
        <w:contextualSpacing/>
        <w:rPr>
          <w:rFonts w:ascii="Arial" w:eastAsia="Arial" w:hAnsi="Arial" w:cs="Arial"/>
          <w:sz w:val="24"/>
          <w:szCs w:val="24"/>
          <w:highlight w:val="white"/>
        </w:rPr>
      </w:pPr>
    </w:p>
    <w:p w14:paraId="2BAA0881" w14:textId="448B7D54"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531FF8B" w14:textId="075C5BF1" w:rsidR="002E744B" w:rsidRDefault="002E744B" w:rsidP="008266BC">
      <w:pPr>
        <w:spacing w:after="0" w:line="240" w:lineRule="auto"/>
        <w:contextualSpacing/>
        <w:rPr>
          <w:rFonts w:ascii="Arial" w:eastAsia="Arial" w:hAnsi="Arial" w:cs="Arial"/>
          <w:sz w:val="24"/>
          <w:szCs w:val="24"/>
        </w:rPr>
      </w:pPr>
    </w:p>
    <w:p w14:paraId="7D3FD8D4" w14:textId="77777777" w:rsidR="00640D74" w:rsidRDefault="00640D74" w:rsidP="008266BC">
      <w:pPr>
        <w:spacing w:after="0" w:line="240" w:lineRule="auto"/>
        <w:contextualSpacing/>
        <w:rPr>
          <w:rFonts w:ascii="Arial" w:eastAsia="Arial" w:hAnsi="Arial" w:cs="Arial"/>
          <w:sz w:val="24"/>
          <w:szCs w:val="24"/>
        </w:rPr>
      </w:pPr>
    </w:p>
    <w:p w14:paraId="1742F45A" w14:textId="5E842FA8" w:rsidR="00A459C8" w:rsidRPr="001F6828" w:rsidRDefault="00A459C8"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08711698" w14:textId="156E4AA2" w:rsidR="002E744B" w:rsidRDefault="002E744B" w:rsidP="008266BC">
      <w:pPr>
        <w:spacing w:after="0" w:line="240" w:lineRule="auto"/>
        <w:contextualSpacing/>
        <w:rPr>
          <w:rFonts w:ascii="Arial" w:eastAsia="Arial" w:hAnsi="Arial" w:cs="Arial"/>
          <w:b/>
          <w:sz w:val="24"/>
          <w:szCs w:val="24"/>
        </w:rPr>
      </w:pPr>
    </w:p>
    <w:p w14:paraId="4331E804" w14:textId="77777777" w:rsidR="00640D74" w:rsidRDefault="00640D74" w:rsidP="008266BC">
      <w:pPr>
        <w:spacing w:after="0" w:line="240" w:lineRule="auto"/>
        <w:contextualSpacing/>
        <w:rPr>
          <w:rFonts w:ascii="Arial" w:eastAsia="Arial" w:hAnsi="Arial" w:cs="Arial"/>
          <w:b/>
          <w:sz w:val="24"/>
          <w:szCs w:val="24"/>
        </w:rPr>
      </w:pPr>
    </w:p>
    <w:p w14:paraId="2D073F34" w14:textId="77777777" w:rsidR="00C841A5" w:rsidRDefault="00C841A5" w:rsidP="008266BC">
      <w:pPr>
        <w:spacing w:after="0" w:line="240" w:lineRule="auto"/>
        <w:contextualSpacing/>
        <w:rPr>
          <w:rFonts w:ascii="Arial" w:eastAsia="Arial" w:hAnsi="Arial" w:cs="Arial"/>
          <w:b/>
          <w:sz w:val="24"/>
          <w:szCs w:val="24"/>
        </w:rPr>
      </w:pPr>
      <w:r w:rsidRPr="00C841A5">
        <w:rPr>
          <w:rFonts w:ascii="Arial" w:eastAsia="Arial" w:hAnsi="Arial" w:cs="Arial"/>
          <w:b/>
          <w:sz w:val="24"/>
          <w:szCs w:val="24"/>
        </w:rPr>
        <w:t>MARC LEO L. BUTAC</w:t>
      </w:r>
    </w:p>
    <w:p w14:paraId="15F477F6" w14:textId="31372EB2" w:rsidR="00EB5B3B" w:rsidRDefault="000D795A" w:rsidP="008266BC">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E532009" w14:textId="5965DF46" w:rsidR="00E60A07" w:rsidRDefault="00E60A07" w:rsidP="008266BC">
      <w:pPr>
        <w:spacing w:after="0" w:line="240" w:lineRule="auto"/>
        <w:contextualSpacing/>
        <w:rPr>
          <w:rFonts w:ascii="Arial" w:eastAsia="Arial" w:hAnsi="Arial" w:cs="Arial"/>
          <w:b/>
          <w:color w:val="002060"/>
          <w:sz w:val="28"/>
          <w:szCs w:val="24"/>
        </w:rPr>
      </w:pPr>
    </w:p>
    <w:p w14:paraId="34336DFA" w14:textId="1300CAB1" w:rsidR="0037337D" w:rsidRDefault="0037337D" w:rsidP="008266BC">
      <w:pPr>
        <w:spacing w:after="0" w:line="240" w:lineRule="auto"/>
        <w:contextualSpacing/>
        <w:rPr>
          <w:rFonts w:ascii="Arial" w:eastAsia="Arial" w:hAnsi="Arial" w:cs="Arial"/>
          <w:b/>
          <w:color w:val="002060"/>
          <w:sz w:val="28"/>
          <w:szCs w:val="24"/>
        </w:rPr>
      </w:pPr>
    </w:p>
    <w:p w14:paraId="206CB627" w14:textId="52A8A4F1" w:rsidR="0037337D" w:rsidRDefault="0037337D" w:rsidP="008266BC">
      <w:pPr>
        <w:spacing w:after="0" w:line="240" w:lineRule="auto"/>
        <w:contextualSpacing/>
        <w:rPr>
          <w:rFonts w:ascii="Arial" w:eastAsia="Arial" w:hAnsi="Arial" w:cs="Arial"/>
          <w:b/>
          <w:color w:val="002060"/>
          <w:sz w:val="28"/>
          <w:szCs w:val="24"/>
        </w:rPr>
      </w:pPr>
    </w:p>
    <w:p w14:paraId="2ACCA338" w14:textId="46B68DC0" w:rsidR="0037337D" w:rsidRDefault="0037337D" w:rsidP="008266BC">
      <w:pPr>
        <w:spacing w:after="0" w:line="240" w:lineRule="auto"/>
        <w:contextualSpacing/>
        <w:rPr>
          <w:rFonts w:ascii="Arial" w:eastAsia="Arial" w:hAnsi="Arial" w:cs="Arial"/>
          <w:b/>
          <w:color w:val="002060"/>
          <w:sz w:val="28"/>
          <w:szCs w:val="24"/>
        </w:rPr>
      </w:pPr>
    </w:p>
    <w:p w14:paraId="217DB11E" w14:textId="37AF869F" w:rsidR="00297007" w:rsidRDefault="00297007" w:rsidP="008266BC">
      <w:pPr>
        <w:spacing w:after="0" w:line="240" w:lineRule="auto"/>
        <w:contextualSpacing/>
        <w:rPr>
          <w:rFonts w:ascii="Arial" w:eastAsia="Arial" w:hAnsi="Arial" w:cs="Arial"/>
          <w:sz w:val="28"/>
          <w:szCs w:val="28"/>
        </w:rPr>
      </w:pPr>
    </w:p>
    <w:p w14:paraId="63CC63EA" w14:textId="6C82DBFE" w:rsidR="002A4C92" w:rsidRDefault="002A4C92" w:rsidP="008266BC">
      <w:pPr>
        <w:spacing w:after="0" w:line="240" w:lineRule="auto"/>
        <w:contextualSpacing/>
        <w:rPr>
          <w:rFonts w:ascii="Arial" w:eastAsia="Arial" w:hAnsi="Arial" w:cs="Arial"/>
          <w:sz w:val="28"/>
          <w:szCs w:val="28"/>
        </w:rPr>
      </w:pPr>
    </w:p>
    <w:p w14:paraId="733E8001" w14:textId="77777777" w:rsidR="00D118BC" w:rsidRDefault="00D118BC" w:rsidP="008266BC">
      <w:pPr>
        <w:spacing w:after="0" w:line="240" w:lineRule="auto"/>
        <w:contextualSpacing/>
        <w:rPr>
          <w:rFonts w:ascii="Arial" w:eastAsia="Arial" w:hAnsi="Arial" w:cs="Arial"/>
          <w:sz w:val="28"/>
          <w:szCs w:val="28"/>
        </w:rPr>
      </w:pPr>
    </w:p>
    <w:p w14:paraId="3B5714A7" w14:textId="16C01C1E" w:rsidR="002A4C92" w:rsidRDefault="002A4C92" w:rsidP="008266BC">
      <w:pPr>
        <w:spacing w:after="0" w:line="240" w:lineRule="auto"/>
        <w:contextualSpacing/>
        <w:rPr>
          <w:rFonts w:ascii="Arial" w:eastAsia="Arial" w:hAnsi="Arial" w:cs="Arial"/>
          <w:sz w:val="28"/>
          <w:szCs w:val="28"/>
        </w:rPr>
      </w:pPr>
    </w:p>
    <w:p w14:paraId="01617DB7" w14:textId="77777777" w:rsidR="002E744B" w:rsidRDefault="002E744B">
      <w:pPr>
        <w:widowControl/>
        <w:spacing w:after="160" w:line="259" w:lineRule="auto"/>
        <w:rPr>
          <w:rFonts w:ascii="Arial" w:eastAsia="Arial" w:hAnsi="Arial" w:cs="Arial"/>
          <w:noProof/>
          <w:sz w:val="28"/>
          <w:szCs w:val="28"/>
        </w:rPr>
      </w:pPr>
      <w:r>
        <w:rPr>
          <w:rFonts w:ascii="Arial" w:eastAsia="Arial" w:hAnsi="Arial" w:cs="Arial"/>
          <w:noProof/>
          <w:sz w:val="28"/>
          <w:szCs w:val="28"/>
        </w:rPr>
        <w:br w:type="page"/>
      </w:r>
    </w:p>
    <w:p w14:paraId="145FF056" w14:textId="695873DB" w:rsidR="00D118BC" w:rsidRDefault="002A4C92" w:rsidP="008266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1489E2E9" w14:textId="52041592" w:rsidR="002A4C92" w:rsidRDefault="00D15637" w:rsidP="008266BC">
      <w:pPr>
        <w:spacing w:after="0" w:line="240" w:lineRule="auto"/>
        <w:contextualSpacing/>
        <w:rPr>
          <w:rFonts w:ascii="Arial" w:eastAsia="Arial" w:hAnsi="Arial" w:cs="Arial"/>
          <w:b/>
          <w:color w:val="002060"/>
          <w:sz w:val="28"/>
          <w:szCs w:val="28"/>
        </w:rPr>
      </w:pPr>
      <w:r>
        <w:rPr>
          <w:rFonts w:ascii="Arial" w:eastAsia="Arial" w:hAnsi="Arial" w:cs="Arial"/>
          <w:noProof/>
          <w:sz w:val="28"/>
          <w:szCs w:val="28"/>
        </w:rPr>
        <w:drawing>
          <wp:anchor distT="0" distB="0" distL="114300" distR="114300" simplePos="0" relativeHeight="251658240" behindDoc="0" locked="0" layoutInCell="1" allowOverlap="1" wp14:anchorId="406F2274" wp14:editId="2E6B6C0E">
            <wp:simplePos x="0" y="0"/>
            <wp:positionH relativeFrom="column">
              <wp:posOffset>387543</wp:posOffset>
            </wp:positionH>
            <wp:positionV relativeFrom="paragraph">
              <wp:posOffset>144145</wp:posOffset>
            </wp:positionV>
            <wp:extent cx="5461000" cy="409575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61000" cy="4095750"/>
                    </a:xfrm>
                    <a:prstGeom prst="rect">
                      <a:avLst/>
                    </a:prstGeom>
                  </pic:spPr>
                </pic:pic>
              </a:graphicData>
            </a:graphic>
            <wp14:sizeRelH relativeFrom="page">
              <wp14:pctWidth>0</wp14:pctWidth>
            </wp14:sizeRelH>
            <wp14:sizeRelV relativeFrom="page">
              <wp14:pctHeight>0</wp14:pctHeight>
            </wp14:sizeRelV>
          </wp:anchor>
        </w:drawing>
      </w:r>
      <w:r w:rsidR="002A4C92">
        <w:rPr>
          <w:rFonts w:ascii="Arial" w:eastAsia="Arial" w:hAnsi="Arial" w:cs="Arial"/>
          <w:b/>
          <w:color w:val="002060"/>
          <w:sz w:val="28"/>
          <w:szCs w:val="28"/>
        </w:rPr>
        <w:br/>
      </w:r>
    </w:p>
    <w:p w14:paraId="5D31CB8D" w14:textId="411A9172" w:rsidR="00D118BC" w:rsidRPr="00D118BC" w:rsidRDefault="00D118BC" w:rsidP="008266BC">
      <w:pPr>
        <w:spacing w:after="0" w:line="240" w:lineRule="auto"/>
        <w:contextualSpacing/>
        <w:rPr>
          <w:rFonts w:ascii="Arial" w:eastAsia="Arial" w:hAnsi="Arial" w:cs="Arial"/>
          <w:sz w:val="28"/>
          <w:szCs w:val="28"/>
        </w:rPr>
      </w:pPr>
    </w:p>
    <w:p w14:paraId="68F3A334" w14:textId="52B392F1" w:rsidR="00D118BC" w:rsidRDefault="00D118BC" w:rsidP="008266BC">
      <w:pPr>
        <w:spacing w:after="0" w:line="240" w:lineRule="auto"/>
        <w:contextualSpacing/>
        <w:rPr>
          <w:rFonts w:ascii="Arial" w:eastAsia="Arial" w:hAnsi="Arial" w:cs="Arial"/>
          <w:sz w:val="28"/>
          <w:szCs w:val="28"/>
        </w:rPr>
      </w:pPr>
    </w:p>
    <w:p w14:paraId="66BC19EE" w14:textId="1B49A4E1" w:rsidR="00D118BC" w:rsidRPr="00D118BC" w:rsidRDefault="00D118BC" w:rsidP="008266BC">
      <w:pPr>
        <w:tabs>
          <w:tab w:val="left" w:pos="5747"/>
        </w:tabs>
        <w:spacing w:after="0" w:line="240" w:lineRule="auto"/>
        <w:contextualSpacing/>
        <w:rPr>
          <w:rFonts w:ascii="Arial" w:eastAsia="Arial" w:hAnsi="Arial" w:cs="Arial"/>
          <w:sz w:val="28"/>
          <w:szCs w:val="28"/>
        </w:rPr>
      </w:pPr>
      <w:r>
        <w:rPr>
          <w:rFonts w:ascii="Arial" w:eastAsia="Arial" w:hAnsi="Arial" w:cs="Arial"/>
          <w:sz w:val="28"/>
          <w:szCs w:val="28"/>
        </w:rPr>
        <w:tab/>
      </w:r>
    </w:p>
    <w:sectPr w:rsidR="00D118BC" w:rsidRPr="00D118BC" w:rsidSect="00D578EA">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E1AC9" w14:textId="77777777" w:rsidR="00012A4A" w:rsidRDefault="00012A4A">
      <w:pPr>
        <w:spacing w:after="0" w:line="240" w:lineRule="auto"/>
      </w:pPr>
      <w:r>
        <w:separator/>
      </w:r>
    </w:p>
  </w:endnote>
  <w:endnote w:type="continuationSeparator" w:id="0">
    <w:p w14:paraId="3EB0D031" w14:textId="77777777" w:rsidR="00012A4A" w:rsidRDefault="00012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D6938" w:rsidRDefault="001D693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D6938" w:rsidRDefault="001D6938">
    <w:pPr>
      <w:pBdr>
        <w:bottom w:val="single" w:sz="6" w:space="1" w:color="000000"/>
      </w:pBdr>
      <w:tabs>
        <w:tab w:val="left" w:pos="2371"/>
        <w:tab w:val="center" w:pos="5233"/>
      </w:tabs>
      <w:spacing w:after="0" w:line="240" w:lineRule="auto"/>
      <w:jc w:val="right"/>
      <w:rPr>
        <w:sz w:val="16"/>
        <w:szCs w:val="16"/>
      </w:rPr>
    </w:pPr>
  </w:p>
  <w:p w14:paraId="2B859230" w14:textId="1B60DE82" w:rsidR="001D6938" w:rsidRDefault="001D6938"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7</w:t>
    </w:r>
    <w:r w:rsidRPr="008B2E5F">
      <w:rPr>
        <w:rFonts w:ascii="Arial" w:eastAsia="Arial" w:hAnsi="Arial" w:cs="Arial"/>
        <w:sz w:val="14"/>
        <w:szCs w:val="14"/>
      </w:rPr>
      <w:t xml:space="preserve"> on the Coron</w:t>
    </w:r>
    <w:r>
      <w:rPr>
        <w:rFonts w:ascii="Arial" w:eastAsia="Arial" w:hAnsi="Arial" w:cs="Arial"/>
        <w:sz w:val="14"/>
        <w:szCs w:val="14"/>
      </w:rPr>
      <w:t>avirus Disease (COVID19) as of 04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D6938" w:rsidRDefault="001D693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363AC" w14:textId="77777777" w:rsidR="00012A4A" w:rsidRDefault="00012A4A">
      <w:pPr>
        <w:spacing w:after="0" w:line="240" w:lineRule="auto"/>
      </w:pPr>
      <w:r>
        <w:separator/>
      </w:r>
    </w:p>
  </w:footnote>
  <w:footnote w:type="continuationSeparator" w:id="0">
    <w:p w14:paraId="57EA2402" w14:textId="77777777" w:rsidR="00012A4A" w:rsidRDefault="00012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D6938" w:rsidRDefault="001D693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D6938" w:rsidRDefault="001D693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D6938" w:rsidRDefault="001D6938">
    <w:pPr>
      <w:pBdr>
        <w:bottom w:val="single" w:sz="6" w:space="1" w:color="000000"/>
      </w:pBdr>
      <w:tabs>
        <w:tab w:val="center" w:pos="4680"/>
        <w:tab w:val="right" w:pos="9360"/>
      </w:tabs>
      <w:spacing w:after="0" w:line="240" w:lineRule="auto"/>
      <w:jc w:val="center"/>
      <w:rPr>
        <w:sz w:val="10"/>
      </w:rPr>
    </w:pPr>
  </w:p>
  <w:p w14:paraId="3A0C3660" w14:textId="77777777" w:rsidR="001D6938" w:rsidRDefault="001D693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D6938" w:rsidRDefault="001D693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1"/>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9"/>
  </w:num>
  <w:num w:numId="19">
    <w:abstractNumId w:val="26"/>
  </w:num>
  <w:num w:numId="20">
    <w:abstractNumId w:val="9"/>
  </w:num>
  <w:num w:numId="21">
    <w:abstractNumId w:val="22"/>
  </w:num>
  <w:num w:numId="22">
    <w:abstractNumId w:val="19"/>
  </w:num>
  <w:num w:numId="23">
    <w:abstractNumId w:val="42"/>
  </w:num>
  <w:num w:numId="24">
    <w:abstractNumId w:val="14"/>
  </w:num>
  <w:num w:numId="25">
    <w:abstractNumId w:val="40"/>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4"/>
  </w:num>
  <w:num w:numId="44">
    <w:abstractNumId w:val="43"/>
  </w:num>
  <w:num w:numId="45">
    <w:abstractNumId w:val="32"/>
  </w:num>
  <w:num w:numId="46">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ACBE4C-0F41-4CAE-BFEB-A433BFDAB13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5</Pages>
  <Words>13666</Words>
  <Characters>77899</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3</cp:revision>
  <dcterms:created xsi:type="dcterms:W3CDTF">2021-03-04T08:07:00Z</dcterms:created>
  <dcterms:modified xsi:type="dcterms:W3CDTF">2021-03-0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